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43E47" w14:textId="5EFCE9B0" w:rsidR="00916DCA" w:rsidRDefault="00FC6241" w:rsidP="00D14A3C">
      <w:pPr>
        <w:pStyle w:val="Title"/>
        <w:ind w:left="1800" w:hanging="1800"/>
      </w:pPr>
      <w:r>
        <w:t>Lab 0</w:t>
      </w:r>
      <w:r w:rsidR="00885B10">
        <w:t>7</w:t>
      </w:r>
      <w:r>
        <w:t xml:space="preserve">: </w:t>
      </w:r>
      <w:r w:rsidR="008605B5">
        <w:t>TCP</w:t>
      </w:r>
      <w:r w:rsidR="00F93198">
        <w:t xml:space="preserve"> </w:t>
      </w:r>
      <w:r w:rsidR="0052158E">
        <w:t>Flow</w:t>
      </w:r>
      <w:r w:rsidR="00885B10">
        <w:t xml:space="preserve"> Control</w:t>
      </w:r>
      <w:r w:rsidR="0052158E">
        <w:t xml:space="preserve"> and Congestion Control</w:t>
      </w:r>
    </w:p>
    <w:p w14:paraId="0C2D9168" w14:textId="77777777" w:rsidR="00E970EA" w:rsidRDefault="00E970EA" w:rsidP="0000355F"/>
    <w:p w14:paraId="24552E0C" w14:textId="40774B9B" w:rsidR="00C133FA" w:rsidRPr="00CE33D7" w:rsidRDefault="0000355F" w:rsidP="001E3641">
      <w:pPr>
        <w:rPr>
          <w:rFonts w:cs="Cordia New"/>
        </w:rPr>
      </w:pPr>
      <w:r>
        <w:rPr>
          <w:rFonts w:hint="cs"/>
          <w:cs/>
        </w:rPr>
        <w:t xml:space="preserve">ในปฏิบัติการส่วนนี้เราจะสำรวจพฤติกรรมการทำงานของ </w:t>
      </w:r>
      <w:r>
        <w:t xml:space="preserve">TCP </w:t>
      </w:r>
      <w:r w:rsidR="000B622A">
        <w:rPr>
          <w:rFonts w:hint="cs"/>
          <w:cs/>
        </w:rPr>
        <w:t xml:space="preserve">โดยมุ่งเน้นไปที่เรื่องการควบคุมอัตราการส่งข้อมูล </w:t>
      </w:r>
      <w:r w:rsidRPr="0000355F">
        <w:rPr>
          <w:rFonts w:cs="Cordia New" w:hint="cs"/>
          <w:cs/>
        </w:rPr>
        <w:t>เราจะได้เห็น</w:t>
      </w:r>
      <w:r w:rsidR="000B622A">
        <w:rPr>
          <w:rFonts w:cs="Cordia New" w:hint="cs"/>
          <w:cs/>
        </w:rPr>
        <w:t xml:space="preserve">เราจะได้เห็นกลไกควบคุมการไหล </w:t>
      </w:r>
      <w:r w:rsidR="000B622A">
        <w:rPr>
          <w:rFonts w:cs="Cordia New"/>
        </w:rPr>
        <w:t>(</w:t>
      </w:r>
      <w:r w:rsidR="00A2672C">
        <w:rPr>
          <w:rFonts w:cs="Cordia New"/>
        </w:rPr>
        <w:t>F</w:t>
      </w:r>
      <w:r w:rsidR="000B622A">
        <w:rPr>
          <w:rFonts w:cs="Cordia New"/>
        </w:rPr>
        <w:t xml:space="preserve">low </w:t>
      </w:r>
      <w:r w:rsidR="00A2672C">
        <w:rPr>
          <w:rFonts w:cs="Cordia New"/>
        </w:rPr>
        <w:t>C</w:t>
      </w:r>
      <w:r w:rsidR="000B622A">
        <w:rPr>
          <w:rFonts w:cs="Cordia New"/>
        </w:rPr>
        <w:t xml:space="preserve">ontrol) </w:t>
      </w:r>
      <w:r w:rsidR="000B622A">
        <w:rPr>
          <w:rFonts w:cs="Cordia New" w:hint="cs"/>
          <w:cs/>
        </w:rPr>
        <w:t xml:space="preserve">ของ </w:t>
      </w:r>
      <w:r w:rsidR="000B622A">
        <w:rPr>
          <w:rFonts w:cs="Cordia New"/>
        </w:rPr>
        <w:t>TCP</w:t>
      </w:r>
      <w:r w:rsidR="00E87577">
        <w:rPr>
          <w:rFonts w:cs="Cordia New"/>
        </w:rPr>
        <w:t xml:space="preserve"> </w:t>
      </w:r>
      <w:r w:rsidR="00E87577">
        <w:rPr>
          <w:rFonts w:cs="Cordia New" w:hint="cs"/>
          <w:cs/>
        </w:rPr>
        <w:t>ซึ่งช่วยหลีกเลี่ยงการที่ฝั่งส่งจะส่งข้อมูลเกินความพร้อมรับ</w:t>
      </w:r>
      <w:r w:rsidR="00615287">
        <w:rPr>
          <w:rFonts w:cs="Cordia New" w:hint="cs"/>
          <w:cs/>
        </w:rPr>
        <w:t>ของฝั่งผู้รับ</w:t>
      </w:r>
      <w:r w:rsidR="00E87577">
        <w:rPr>
          <w:rFonts w:cs="Cordia New"/>
        </w:rPr>
        <w:t xml:space="preserve"> </w:t>
      </w:r>
      <w:r w:rsidR="00615287">
        <w:rPr>
          <w:rFonts w:cs="Cordia New" w:hint="cs"/>
          <w:cs/>
        </w:rPr>
        <w:t>รวมถึง</w:t>
      </w:r>
      <w:r w:rsidR="003744CD" w:rsidRPr="0000355F">
        <w:rPr>
          <w:rFonts w:cs="Cordia New" w:hint="cs"/>
          <w:cs/>
        </w:rPr>
        <w:t>อัลกอริทึม</w:t>
      </w:r>
      <w:r w:rsidRPr="0000355F">
        <w:rPr>
          <w:rFonts w:cs="Cordia New"/>
          <w:cs/>
        </w:rPr>
        <w:t>การควบคุมความ</w:t>
      </w:r>
      <w:r w:rsidRPr="0000355F">
        <w:rPr>
          <w:rFonts w:cs="Cordia New" w:hint="cs"/>
          <w:cs/>
        </w:rPr>
        <w:t>คับคั่ง</w:t>
      </w:r>
      <w:r w:rsidRPr="0000355F">
        <w:rPr>
          <w:rFonts w:cs="Cordia New"/>
        </w:rPr>
        <w:t xml:space="preserve"> (</w:t>
      </w:r>
      <w:r w:rsidR="00A2672C">
        <w:rPr>
          <w:rFonts w:cs="Cordia New"/>
        </w:rPr>
        <w:t>C</w:t>
      </w:r>
      <w:r w:rsidRPr="0000355F">
        <w:rPr>
          <w:rFonts w:cs="Cordia New"/>
        </w:rPr>
        <w:t xml:space="preserve">ongestion </w:t>
      </w:r>
      <w:r w:rsidR="00A2672C">
        <w:rPr>
          <w:rFonts w:cs="Cordia New"/>
        </w:rPr>
        <w:t>C</w:t>
      </w:r>
      <w:r w:rsidRPr="0000355F">
        <w:rPr>
          <w:rFonts w:cs="Cordia New"/>
        </w:rPr>
        <w:t xml:space="preserve">ontrol </w:t>
      </w:r>
      <w:r w:rsidR="00A2672C">
        <w:rPr>
          <w:rFonts w:cs="Cordia New"/>
        </w:rPr>
        <w:t>A</w:t>
      </w:r>
      <w:r w:rsidRPr="0000355F">
        <w:rPr>
          <w:rFonts w:cs="Cordia New"/>
        </w:rPr>
        <w:t xml:space="preserve">lgorithm) </w:t>
      </w:r>
      <w:r w:rsidRPr="0000355F">
        <w:rPr>
          <w:rFonts w:cs="Cordia New" w:hint="cs"/>
          <w:cs/>
        </w:rPr>
        <w:t>ของ</w:t>
      </w:r>
      <w:r>
        <w:rPr>
          <w:rFonts w:cs="Cordia New" w:hint="cs"/>
          <w:cs/>
        </w:rPr>
        <w:t xml:space="preserve"> </w:t>
      </w:r>
      <w:r>
        <w:rPr>
          <w:rFonts w:cs="Cordia New"/>
        </w:rPr>
        <w:t>TCP</w:t>
      </w:r>
    </w:p>
    <w:p w14:paraId="4585E82E" w14:textId="0707757E" w:rsidR="00816DBB" w:rsidRDefault="00CE7AB1" w:rsidP="003D459E">
      <w:pPr>
        <w:pStyle w:val="Heading1"/>
        <w:numPr>
          <w:ilvl w:val="0"/>
          <w:numId w:val="34"/>
        </w:numPr>
      </w:pPr>
      <w:bookmarkStart w:id="0" w:name="_Ref157676852"/>
      <w:r>
        <w:t xml:space="preserve">Adjusting </w:t>
      </w:r>
      <w:r w:rsidR="00C73405">
        <w:t xml:space="preserve">TCP receive </w:t>
      </w:r>
      <w:proofErr w:type="gramStart"/>
      <w:r w:rsidR="00C73405">
        <w:t>window</w:t>
      </w:r>
      <w:bookmarkEnd w:id="0"/>
      <w:proofErr w:type="gramEnd"/>
    </w:p>
    <w:p w14:paraId="20394E26" w14:textId="738234BD" w:rsidR="00B0451C" w:rsidRDefault="00DE4CB9">
      <w:r>
        <w:rPr>
          <w:rFonts w:cs="Cordia New" w:hint="cs"/>
          <w:cs/>
        </w:rPr>
        <w:t>เนื่องด้วย</w:t>
      </w:r>
      <w:r w:rsidR="009A6E69">
        <w:rPr>
          <w:rFonts w:cs="Cordia New" w:hint="cs"/>
          <w:cs/>
        </w:rPr>
        <w:t xml:space="preserve">ขนาดของ </w:t>
      </w:r>
      <w:r w:rsidR="009A6E69">
        <w:rPr>
          <w:rFonts w:cs="Cordia New"/>
        </w:rPr>
        <w:t xml:space="preserve">receive window </w:t>
      </w:r>
      <w:r w:rsidR="0023155A">
        <w:rPr>
          <w:rFonts w:cs="Cordia New" w:hint="cs"/>
          <w:cs/>
        </w:rPr>
        <w:t xml:space="preserve">ของ </w:t>
      </w:r>
      <w:r w:rsidR="0023155A">
        <w:rPr>
          <w:rFonts w:cs="Cordia New"/>
        </w:rPr>
        <w:t xml:space="preserve">TCP </w:t>
      </w:r>
      <w:r w:rsidR="00806FE4">
        <w:rPr>
          <w:rFonts w:cs="Cordia New" w:hint="cs"/>
          <w:cs/>
        </w:rPr>
        <w:t>โดยทั่วไปจะ</w:t>
      </w:r>
      <w:r w:rsidR="0023155A">
        <w:rPr>
          <w:rFonts w:cs="Cordia New" w:hint="cs"/>
          <w:cs/>
        </w:rPr>
        <w:t>ถูกบริหารจัดการโดยระบบปฏิบัติการ</w:t>
      </w:r>
      <w:r w:rsidR="00507A93">
        <w:rPr>
          <w:rFonts w:cs="Cordia New" w:hint="cs"/>
          <w:cs/>
        </w:rPr>
        <w:t xml:space="preserve"> </w:t>
      </w:r>
      <w:r w:rsidR="004D60B5">
        <w:rPr>
          <w:rFonts w:cs="Cordia New" w:hint="cs"/>
          <w:cs/>
        </w:rPr>
        <w:t>การศึกษา</w:t>
      </w:r>
      <w:r w:rsidR="00E2761E">
        <w:rPr>
          <w:rFonts w:cs="Cordia New" w:hint="cs"/>
          <w:cs/>
        </w:rPr>
        <w:t xml:space="preserve"> </w:t>
      </w:r>
      <w:r w:rsidR="00E2761E">
        <w:rPr>
          <w:rFonts w:cs="Cordia New"/>
        </w:rPr>
        <w:t>TCP Flow Control</w:t>
      </w:r>
      <w:r w:rsidR="00950B4D">
        <w:rPr>
          <w:rFonts w:cs="Cordia New" w:hint="cs"/>
          <w:cs/>
        </w:rPr>
        <w:t xml:space="preserve"> </w:t>
      </w:r>
      <w:r w:rsidR="004D60B5">
        <w:rPr>
          <w:rFonts w:cs="Cordia New" w:hint="cs"/>
          <w:cs/>
        </w:rPr>
        <w:t xml:space="preserve">ในส่วนนี้จึงปรับใช้ </w:t>
      </w:r>
      <w:r w:rsidR="004D60B5">
        <w:rPr>
          <w:rFonts w:cs="Cordia New"/>
        </w:rPr>
        <w:t xml:space="preserve">socket programming </w:t>
      </w:r>
      <w:r w:rsidR="004D60B5">
        <w:rPr>
          <w:rFonts w:cs="Cordia New" w:hint="cs"/>
          <w:cs/>
        </w:rPr>
        <w:t>เพื่อ</w:t>
      </w:r>
      <w:r w:rsidR="00183C1C">
        <w:rPr>
          <w:rFonts w:cs="Cordia New" w:hint="cs"/>
          <w:cs/>
        </w:rPr>
        <w:t xml:space="preserve">ระบุขนาด </w:t>
      </w:r>
      <w:r w:rsidR="00183C1C">
        <w:rPr>
          <w:rFonts w:cs="Cordia New"/>
        </w:rPr>
        <w:t xml:space="preserve">receive buffer </w:t>
      </w:r>
      <w:r w:rsidR="00806FE4">
        <w:rPr>
          <w:rFonts w:cs="Cordia New" w:hint="cs"/>
          <w:cs/>
        </w:rPr>
        <w:t>เป็นการ</w:t>
      </w:r>
      <w:r w:rsidR="00814593">
        <w:rPr>
          <w:rFonts w:cs="Cordia New" w:hint="cs"/>
          <w:cs/>
        </w:rPr>
        <w:t>เฉพาะเพื่อช่วยให้เห็นถึง</w:t>
      </w:r>
      <w:r w:rsidR="00A147A6">
        <w:rPr>
          <w:rFonts w:cs="Cordia New" w:hint="cs"/>
          <w:cs/>
        </w:rPr>
        <w:t>กลไกการทำงานที่ชัดเจนขึ้น โดยให้ทำการทดลองดังต่อไปนี้</w:t>
      </w:r>
    </w:p>
    <w:p w14:paraId="43C41326" w14:textId="304364DE" w:rsidR="004704E0" w:rsidRDefault="0026642F" w:rsidP="00236827">
      <w:pPr>
        <w:pStyle w:val="ListParagraph"/>
        <w:numPr>
          <w:ilvl w:val="0"/>
          <w:numId w:val="36"/>
        </w:numPr>
      </w:pPr>
      <w:r>
        <w:rPr>
          <w:rFonts w:hint="cs"/>
          <w:cs/>
        </w:rPr>
        <w:t>สั่งรัน</w:t>
      </w:r>
      <w:r w:rsidR="00CB22AA">
        <w:t xml:space="preserve"> T</w:t>
      </w:r>
      <w:r w:rsidR="00932362">
        <w:t>CPServer_FlowControl.py</w:t>
      </w:r>
      <w:r w:rsidR="00D53565">
        <w:t xml:space="preserve"> </w:t>
      </w:r>
      <w:r w:rsidR="008828F6">
        <w:rPr>
          <w:rFonts w:hint="cs"/>
          <w:cs/>
        </w:rPr>
        <w:t>เพื่อ</w:t>
      </w:r>
      <w:r w:rsidR="00BF3DC2">
        <w:rPr>
          <w:rFonts w:hint="cs"/>
          <w:cs/>
        </w:rPr>
        <w:t>สร้าง</w:t>
      </w:r>
      <w:r w:rsidR="00675F43">
        <w:t xml:space="preserve"> server process</w:t>
      </w:r>
      <w:r w:rsidR="00BF3DC2">
        <w:rPr>
          <w:rFonts w:hint="cs"/>
          <w:cs/>
        </w:rPr>
        <w:t xml:space="preserve"> </w:t>
      </w:r>
      <w:r w:rsidR="00FE4AFF">
        <w:rPr>
          <w:rFonts w:hint="cs"/>
          <w:cs/>
        </w:rPr>
        <w:t>ที่</w:t>
      </w:r>
      <w:r w:rsidR="006031FD">
        <w:rPr>
          <w:rFonts w:hint="cs"/>
          <w:cs/>
        </w:rPr>
        <w:t>จะ</w:t>
      </w:r>
      <w:r w:rsidR="00427F8E">
        <w:rPr>
          <w:rFonts w:hint="cs"/>
          <w:cs/>
        </w:rPr>
        <w:t>ส่ง</w:t>
      </w:r>
      <w:r w:rsidR="00065065">
        <w:rPr>
          <w:rFonts w:hint="cs"/>
          <w:cs/>
        </w:rPr>
        <w:t>ข้อความ</w:t>
      </w:r>
      <w:r w:rsidR="008D56C0">
        <w:rPr>
          <w:rFonts w:hint="cs"/>
          <w:cs/>
        </w:rPr>
        <w:t>บางส่วน</w:t>
      </w:r>
      <w:r w:rsidR="00065065">
        <w:rPr>
          <w:rFonts w:hint="cs"/>
          <w:cs/>
        </w:rPr>
        <w:t>ที่</w:t>
      </w:r>
      <w:r w:rsidR="00BC12AD">
        <w:rPr>
          <w:rFonts w:hint="cs"/>
          <w:cs/>
        </w:rPr>
        <w:t xml:space="preserve"> </w:t>
      </w:r>
      <w:r w:rsidR="00BC12AD">
        <w:t xml:space="preserve">Vinton Gray Cert </w:t>
      </w:r>
      <w:r w:rsidR="00BC12AD">
        <w:rPr>
          <w:rFonts w:hint="cs"/>
          <w:cs/>
        </w:rPr>
        <w:t>ผู้ที่</w:t>
      </w:r>
      <w:r w:rsidR="007D5710">
        <w:rPr>
          <w:rFonts w:hint="cs"/>
          <w:cs/>
        </w:rPr>
        <w:t xml:space="preserve">ออกแบบ </w:t>
      </w:r>
      <w:r w:rsidR="007D5710">
        <w:t xml:space="preserve">TCP/IP </w:t>
      </w:r>
      <w:r w:rsidR="006E3766" w:rsidRPr="00236827">
        <w:rPr>
          <w:rFonts w:ascii="Arial" w:hAnsi="Arial" w:hint="cs"/>
          <w:color w:val="202122"/>
          <w:sz w:val="28"/>
          <w:shd w:val="clear" w:color="auto" w:fill="FFFFFF"/>
          <w:cs/>
        </w:rPr>
        <w:t>เคยกล่าว</w:t>
      </w:r>
      <w:r w:rsidR="006031FD">
        <w:rPr>
          <w:rFonts w:ascii="Arial" w:hAnsi="Arial" w:hint="cs"/>
          <w:color w:val="202122"/>
          <w:sz w:val="28"/>
          <w:shd w:val="clear" w:color="auto" w:fill="FFFFFF"/>
          <w:cs/>
        </w:rPr>
        <w:t>เอาไว้</w:t>
      </w:r>
      <w:r w:rsidR="005E424E" w:rsidRPr="00236827">
        <w:rPr>
          <w:rFonts w:ascii="Arial" w:hAnsi="Arial" w:hint="cs"/>
          <w:color w:val="202122"/>
          <w:sz w:val="28"/>
          <w:shd w:val="clear" w:color="auto" w:fill="FFFFFF"/>
          <w:cs/>
        </w:rPr>
        <w:t xml:space="preserve"> </w:t>
      </w:r>
      <w:r w:rsidR="007D5710" w:rsidRPr="00236827">
        <w:rPr>
          <w:rFonts w:ascii="Arial" w:hAnsi="Arial" w:hint="cs"/>
          <w:color w:val="202122"/>
          <w:sz w:val="28"/>
          <w:shd w:val="clear" w:color="auto" w:fill="FFFFFF"/>
          <w:cs/>
        </w:rPr>
        <w:t>โดยข้อความ</w:t>
      </w:r>
      <w:r w:rsidR="006031FD">
        <w:rPr>
          <w:rFonts w:ascii="Arial" w:hAnsi="Arial" w:hint="cs"/>
          <w:color w:val="202122"/>
          <w:sz w:val="28"/>
          <w:shd w:val="clear" w:color="auto" w:fill="FFFFFF"/>
          <w:cs/>
        </w:rPr>
        <w:t>เหล่านั้น</w:t>
      </w:r>
      <w:r w:rsidR="007D5710" w:rsidRPr="00236827">
        <w:rPr>
          <w:rFonts w:ascii="Arial" w:hAnsi="Arial" w:hint="cs"/>
          <w:color w:val="202122"/>
          <w:sz w:val="28"/>
          <w:shd w:val="clear" w:color="auto" w:fill="FFFFFF"/>
          <w:cs/>
        </w:rPr>
        <w:t>จะถูกส่ง</w:t>
      </w:r>
      <w:r w:rsidR="005E424E" w:rsidRPr="00236827">
        <w:rPr>
          <w:rFonts w:ascii="Arial" w:hAnsi="Arial" w:hint="cs"/>
          <w:color w:val="202122"/>
          <w:sz w:val="28"/>
          <w:shd w:val="clear" w:color="auto" w:fill="FFFFFF"/>
          <w:cs/>
        </w:rPr>
        <w:t>ให้กับฝั่</w:t>
      </w:r>
      <w:r w:rsidR="004704E0">
        <w:rPr>
          <w:rFonts w:hint="cs"/>
          <w:cs/>
        </w:rPr>
        <w:t xml:space="preserve">ง </w:t>
      </w:r>
      <w:r w:rsidR="004704E0">
        <w:t xml:space="preserve">client </w:t>
      </w:r>
      <w:r w:rsidR="004704E0">
        <w:rPr>
          <w:rFonts w:hint="cs"/>
          <w:cs/>
        </w:rPr>
        <w:t>ทัน</w:t>
      </w:r>
      <w:r w:rsidR="007D5710">
        <w:rPr>
          <w:rFonts w:hint="cs"/>
          <w:cs/>
        </w:rPr>
        <w:t>ที</w:t>
      </w:r>
      <w:r w:rsidR="004704E0">
        <w:rPr>
          <w:rFonts w:hint="cs"/>
          <w:cs/>
        </w:rPr>
        <w:t>ที่สร้างการเชื่อมต่อสำเร็จ</w:t>
      </w:r>
    </w:p>
    <w:p w14:paraId="3E0AE049" w14:textId="1ACD8F7C" w:rsidR="00FF7208" w:rsidRPr="00060821" w:rsidRDefault="00FF7208" w:rsidP="00236827">
      <w:pPr>
        <w:pStyle w:val="ListParagraph"/>
        <w:numPr>
          <w:ilvl w:val="0"/>
          <w:numId w:val="36"/>
        </w:numPr>
      </w:pPr>
      <w:bookmarkStart w:id="1" w:name="_Ref157330982"/>
      <w:r w:rsidRPr="00236827">
        <w:rPr>
          <w:rFonts w:cs="Cordia New"/>
          <w:cs/>
        </w:rPr>
        <w:t xml:space="preserve">เปิด </w:t>
      </w:r>
      <w:r>
        <w:t xml:space="preserve">Wireshark </w:t>
      </w:r>
      <w:r w:rsidRPr="00236827">
        <w:rPr>
          <w:rFonts w:cs="Cordia New"/>
          <w:cs/>
        </w:rPr>
        <w:t xml:space="preserve">และเริ่มทำการ </w:t>
      </w:r>
      <w:r>
        <w:t>capture packet</w:t>
      </w:r>
      <w:r w:rsidR="00830A11">
        <w:t xml:space="preserve"> </w:t>
      </w:r>
      <w:r w:rsidR="00530049">
        <w:rPr>
          <w:rFonts w:hint="cs"/>
          <w:cs/>
        </w:rPr>
        <w:t xml:space="preserve">โดยเลือก </w:t>
      </w:r>
      <w:r w:rsidR="00530049">
        <w:t xml:space="preserve">Adapter </w:t>
      </w:r>
      <w:r w:rsidR="008E448A">
        <w:t xml:space="preserve">for loopback traffic capture </w:t>
      </w:r>
      <w:r w:rsidR="008E448A">
        <w:rPr>
          <w:rFonts w:hint="cs"/>
          <w:cs/>
        </w:rPr>
        <w:t>และ</w:t>
      </w:r>
      <w:r w:rsidR="008E448A">
        <w:rPr>
          <w:cs/>
        </w:rPr>
        <w:br/>
      </w:r>
      <w:r w:rsidRPr="00236827">
        <w:rPr>
          <w:rFonts w:cs="Cordia New"/>
          <w:cs/>
        </w:rPr>
        <w:t xml:space="preserve">ใช้ </w:t>
      </w:r>
      <w:r>
        <w:t xml:space="preserve">Capture filter </w:t>
      </w:r>
      <w:r w:rsidRPr="00236827">
        <w:rPr>
          <w:rFonts w:cs="Cordia New"/>
          <w:cs/>
        </w:rPr>
        <w:t>ต่อไปนี้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F7208" w14:paraId="5A3A2ADC" w14:textId="77777777" w:rsidTr="00C73CEA">
        <w:tc>
          <w:tcPr>
            <w:tcW w:w="9576" w:type="dxa"/>
          </w:tcPr>
          <w:p w14:paraId="424B34EC" w14:textId="36D41125" w:rsidR="00FF7208" w:rsidRPr="00B879CD" w:rsidRDefault="00B30B6A" w:rsidP="00C73CEA">
            <w:pPr>
              <w:rPr>
                <w:rFonts w:ascii="Lucida Console" w:hAnsi="Lucida Console" w:cs="Courier New"/>
                <w:sz w:val="24"/>
                <w:szCs w:val="24"/>
              </w:rPr>
            </w:pPr>
            <w:proofErr w:type="spellStart"/>
            <w:r>
              <w:rPr>
                <w:rFonts w:ascii="Lucida Console" w:hAnsi="Lucida Console" w:cs="Courier New"/>
                <w:sz w:val="24"/>
                <w:szCs w:val="24"/>
              </w:rPr>
              <w:t>tcp</w:t>
            </w:r>
            <w:proofErr w:type="spellEnd"/>
            <w:r>
              <w:rPr>
                <w:rFonts w:ascii="Lucida Console" w:hAnsi="Lucida Console" w:cs="Courier New"/>
                <w:sz w:val="24"/>
                <w:szCs w:val="24"/>
              </w:rPr>
              <w:t xml:space="preserve"> port 12000</w:t>
            </w:r>
          </w:p>
        </w:tc>
      </w:tr>
    </w:tbl>
    <w:p w14:paraId="048B0DB2" w14:textId="77777777" w:rsidR="00FF7208" w:rsidRDefault="00FF7208" w:rsidP="00FF7208"/>
    <w:p w14:paraId="55CE71FE" w14:textId="3CB69097" w:rsidR="004704E0" w:rsidRDefault="00AA6FF9" w:rsidP="00236827">
      <w:pPr>
        <w:pStyle w:val="ListParagraph"/>
        <w:numPr>
          <w:ilvl w:val="0"/>
          <w:numId w:val="36"/>
        </w:numPr>
      </w:pPr>
      <w:r>
        <w:rPr>
          <w:rFonts w:hint="cs"/>
          <w:cs/>
        </w:rPr>
        <w:t>สั่งรัน</w:t>
      </w:r>
      <w:r>
        <w:t xml:space="preserve"> TCPClient_FlowControl.py</w:t>
      </w:r>
      <w:r w:rsidR="007C7855">
        <w:t xml:space="preserve"> </w:t>
      </w:r>
      <w:r w:rsidR="007C7855">
        <w:rPr>
          <w:rFonts w:hint="cs"/>
          <w:cs/>
        </w:rPr>
        <w:t>เพื่อ</w:t>
      </w:r>
      <w:r w:rsidR="004C18A7">
        <w:rPr>
          <w:rFonts w:hint="cs"/>
          <w:cs/>
        </w:rPr>
        <w:t>สร้าง</w:t>
      </w:r>
      <w:r w:rsidR="00675F43">
        <w:t xml:space="preserve"> client process</w:t>
      </w:r>
      <w:r w:rsidR="005E7973">
        <w:t xml:space="preserve"> </w:t>
      </w:r>
      <w:r w:rsidR="005E7973">
        <w:rPr>
          <w:rFonts w:hint="cs"/>
          <w:cs/>
        </w:rPr>
        <w:t>ที่</w:t>
      </w:r>
      <w:r w:rsidR="00723349">
        <w:rPr>
          <w:rFonts w:hint="cs"/>
          <w:cs/>
        </w:rPr>
        <w:t>จะ</w:t>
      </w:r>
      <w:r w:rsidR="003F519E">
        <w:rPr>
          <w:rFonts w:hint="cs"/>
          <w:cs/>
        </w:rPr>
        <w:t xml:space="preserve">เชื่อมต่อไปยัง </w:t>
      </w:r>
      <w:r w:rsidR="003F519E">
        <w:t xml:space="preserve">server process </w:t>
      </w:r>
      <w:r w:rsidR="003F519E">
        <w:rPr>
          <w:rFonts w:hint="cs"/>
          <w:cs/>
        </w:rPr>
        <w:t>ผ่าน</w:t>
      </w:r>
      <w:r w:rsidR="005E7973">
        <w:rPr>
          <w:rFonts w:hint="cs"/>
          <w:cs/>
        </w:rPr>
        <w:t xml:space="preserve"> </w:t>
      </w:r>
      <w:r w:rsidR="005E7973">
        <w:t xml:space="preserve">client socket </w:t>
      </w:r>
      <w:r w:rsidR="00D700E7">
        <w:rPr>
          <w:rFonts w:hint="cs"/>
          <w:cs/>
        </w:rPr>
        <w:t>ซึ่ง</w:t>
      </w:r>
      <w:r w:rsidR="001853C2">
        <w:rPr>
          <w:rFonts w:hint="cs"/>
          <w:cs/>
        </w:rPr>
        <w:t>กำหนด</w:t>
      </w:r>
      <w:r w:rsidR="00D906A9">
        <w:rPr>
          <w:rFonts w:hint="cs"/>
          <w:cs/>
        </w:rPr>
        <w:t xml:space="preserve">ขนาดของ </w:t>
      </w:r>
      <w:r w:rsidR="00D906A9">
        <w:t xml:space="preserve">receive buffer </w:t>
      </w:r>
      <w:r w:rsidR="00D906A9">
        <w:rPr>
          <w:rFonts w:hint="cs"/>
          <w:cs/>
        </w:rPr>
        <w:t>ตาม</w:t>
      </w:r>
      <w:r w:rsidR="000E75AF">
        <w:rPr>
          <w:rFonts w:hint="cs"/>
          <w:cs/>
        </w:rPr>
        <w:t>ค่า</w:t>
      </w:r>
      <w:r w:rsidR="00D906A9">
        <w:rPr>
          <w:rFonts w:hint="cs"/>
          <w:cs/>
        </w:rPr>
        <w:t>ที่ระบุ</w:t>
      </w:r>
      <w:r w:rsidR="00BC3511">
        <w:rPr>
          <w:rFonts w:hint="cs"/>
          <w:cs/>
        </w:rPr>
        <w:t>ผ่านการรับค่าทางคีย์บอร์ด</w:t>
      </w:r>
      <w:r w:rsidR="000D50CB">
        <w:br/>
      </w:r>
      <w:r w:rsidR="00271AB5">
        <w:rPr>
          <w:rFonts w:hint="cs"/>
          <w:cs/>
        </w:rPr>
        <w:t>ในที่นี้</w:t>
      </w:r>
      <w:r w:rsidR="00141BD3">
        <w:rPr>
          <w:rFonts w:hint="cs"/>
          <w:cs/>
        </w:rPr>
        <w:t>ให้ระบุค่า</w:t>
      </w:r>
      <w:r w:rsidR="000D50CB">
        <w:rPr>
          <w:rFonts w:hint="cs"/>
          <w:cs/>
        </w:rPr>
        <w:t xml:space="preserve"> </w:t>
      </w:r>
      <w:r w:rsidR="000D50CB">
        <w:t xml:space="preserve">receive buffer </w:t>
      </w:r>
      <w:r w:rsidR="00141BD3">
        <w:rPr>
          <w:rFonts w:hint="cs"/>
          <w:cs/>
        </w:rPr>
        <w:t>เป็น</w:t>
      </w:r>
      <w:r w:rsidR="007D77CD">
        <w:t xml:space="preserve"> </w:t>
      </w:r>
      <w:r w:rsidR="007D77CD" w:rsidRPr="007D77CD">
        <w:t>1048576</w:t>
      </w:r>
    </w:p>
    <w:p w14:paraId="0C763528" w14:textId="6A922941" w:rsidR="00C71DC4" w:rsidRDefault="00342E48" w:rsidP="00236827">
      <w:pPr>
        <w:pStyle w:val="ListParagraph"/>
        <w:numPr>
          <w:ilvl w:val="0"/>
          <w:numId w:val="36"/>
        </w:numPr>
      </w:pPr>
      <w:r>
        <w:rPr>
          <w:rFonts w:hint="cs"/>
          <w:cs/>
        </w:rPr>
        <w:t xml:space="preserve">หลังจากที่ </w:t>
      </w:r>
      <w:r w:rsidR="000D50CB">
        <w:t>socket</w:t>
      </w:r>
      <w:r>
        <w:t xml:space="preserve"> </w:t>
      </w:r>
      <w:r w:rsidR="008D6593">
        <w:rPr>
          <w:rFonts w:hint="cs"/>
          <w:cs/>
        </w:rPr>
        <w:t xml:space="preserve">เชื่อมต่อสำเร็จ </w:t>
      </w:r>
      <w:r w:rsidR="003B4703">
        <w:t xml:space="preserve">server process </w:t>
      </w:r>
      <w:r w:rsidR="003B4703">
        <w:rPr>
          <w:rFonts w:hint="cs"/>
          <w:cs/>
        </w:rPr>
        <w:t>จะเริ่มส่ง</w:t>
      </w:r>
      <w:r w:rsidR="00184CDD">
        <w:rPr>
          <w:rFonts w:hint="cs"/>
          <w:cs/>
        </w:rPr>
        <w:t xml:space="preserve"> </w:t>
      </w:r>
      <w:r w:rsidR="00F83C01">
        <w:t xml:space="preserve">TCP segment </w:t>
      </w:r>
      <w:r w:rsidR="00F83C01">
        <w:rPr>
          <w:rFonts w:hint="cs"/>
          <w:cs/>
        </w:rPr>
        <w:t xml:space="preserve">ที่มี </w:t>
      </w:r>
      <w:r w:rsidR="00F83C01">
        <w:t xml:space="preserve">payload </w:t>
      </w:r>
      <w:r w:rsidR="000D50CB">
        <w:rPr>
          <w:rFonts w:hint="cs"/>
          <w:cs/>
        </w:rPr>
        <w:t>ให้</w:t>
      </w:r>
      <w:r w:rsidR="00F83C01">
        <w:rPr>
          <w:rFonts w:hint="cs"/>
          <w:cs/>
        </w:rPr>
        <w:t>กับ</w:t>
      </w:r>
      <w:r w:rsidR="000D50CB">
        <w:rPr>
          <w:rFonts w:hint="cs"/>
          <w:cs/>
        </w:rPr>
        <w:t xml:space="preserve"> </w:t>
      </w:r>
      <w:r w:rsidR="000D50CB">
        <w:t xml:space="preserve">client process </w:t>
      </w:r>
      <w:r w:rsidR="00184CDD">
        <w:rPr>
          <w:rFonts w:hint="cs"/>
          <w:cs/>
        </w:rPr>
        <w:t>โดย</w:t>
      </w:r>
      <w:r w:rsidR="004F11F9">
        <w:rPr>
          <w:rFonts w:hint="cs"/>
          <w:cs/>
        </w:rPr>
        <w:t xml:space="preserve">เมื่อข้อมูลถูกส่งถึงเครื่อง </w:t>
      </w:r>
      <w:r w:rsidR="004F11F9">
        <w:t xml:space="preserve">client </w:t>
      </w:r>
      <w:r w:rsidR="004F11F9">
        <w:rPr>
          <w:rFonts w:hint="cs"/>
          <w:cs/>
        </w:rPr>
        <w:t>ก็จะถูกนำมา</w:t>
      </w:r>
      <w:r w:rsidR="00753D44">
        <w:rPr>
          <w:rFonts w:hint="cs"/>
          <w:cs/>
        </w:rPr>
        <w:t xml:space="preserve">เก็บพักไว้ที่ </w:t>
      </w:r>
      <w:r w:rsidR="003137AB">
        <w:t xml:space="preserve">receive buffer </w:t>
      </w:r>
      <w:r w:rsidR="006B065F">
        <w:rPr>
          <w:rFonts w:hint="cs"/>
          <w:cs/>
        </w:rPr>
        <w:t xml:space="preserve">ก่อนที่จะ </w:t>
      </w:r>
      <w:r w:rsidR="006B065F">
        <w:t xml:space="preserve">client process </w:t>
      </w:r>
      <w:r w:rsidR="006B065F">
        <w:rPr>
          <w:rFonts w:hint="cs"/>
          <w:cs/>
        </w:rPr>
        <w:t xml:space="preserve">จะมาอ่านข้อมูลจาก </w:t>
      </w:r>
      <w:r w:rsidR="006B065F">
        <w:t>receive buffer</w:t>
      </w:r>
      <w:r w:rsidR="006B065F">
        <w:rPr>
          <w:rFonts w:hint="cs"/>
          <w:cs/>
        </w:rPr>
        <w:t xml:space="preserve"> </w:t>
      </w:r>
      <w:r w:rsidR="00573C3E">
        <w:rPr>
          <w:rFonts w:hint="cs"/>
          <w:cs/>
        </w:rPr>
        <w:t>ไปประมวลผล</w:t>
      </w:r>
      <w:r w:rsidR="0056029C">
        <w:t xml:space="preserve"> </w:t>
      </w:r>
      <w:r w:rsidR="00F936D4">
        <w:rPr>
          <w:rFonts w:hint="cs"/>
          <w:cs/>
        </w:rPr>
        <w:t>ซึ่งโปรแกรมที่กำหนดให้</w:t>
      </w:r>
      <w:r w:rsidR="00920FED">
        <w:rPr>
          <w:rFonts w:hint="cs"/>
          <w:cs/>
        </w:rPr>
        <w:t>จะ</w:t>
      </w:r>
      <w:r w:rsidR="00271AB5">
        <w:rPr>
          <w:rFonts w:hint="cs"/>
          <w:cs/>
        </w:rPr>
        <w:t>ให้</w:t>
      </w:r>
      <w:r w:rsidR="00865915">
        <w:rPr>
          <w:rFonts w:hint="cs"/>
          <w:cs/>
        </w:rPr>
        <w:t>ระบุ</w:t>
      </w:r>
      <w:r w:rsidR="00F936D4">
        <w:rPr>
          <w:rFonts w:hint="cs"/>
          <w:cs/>
        </w:rPr>
        <w:t>ขนาดของ</w:t>
      </w:r>
      <w:r w:rsidR="00865915">
        <w:rPr>
          <w:rFonts w:hint="cs"/>
          <w:cs/>
        </w:rPr>
        <w:t xml:space="preserve">ข้อมูลที่ </w:t>
      </w:r>
      <w:r w:rsidR="00865915">
        <w:t xml:space="preserve">client process </w:t>
      </w:r>
      <w:r w:rsidR="00271AB5">
        <w:rPr>
          <w:rFonts w:hint="cs"/>
          <w:cs/>
        </w:rPr>
        <w:t>ต้องการจะ</w:t>
      </w:r>
      <w:r w:rsidR="00865915">
        <w:rPr>
          <w:rFonts w:hint="cs"/>
          <w:cs/>
        </w:rPr>
        <w:t>อ่านผ่านทางการป้อนค่า</w:t>
      </w:r>
      <w:r w:rsidR="00271AB5">
        <w:rPr>
          <w:rFonts w:hint="cs"/>
          <w:cs/>
        </w:rPr>
        <w:t>ทาง</w:t>
      </w:r>
      <w:r w:rsidR="00865915">
        <w:rPr>
          <w:rFonts w:hint="cs"/>
          <w:cs/>
        </w:rPr>
        <w:t>คีย์บอร์ด</w:t>
      </w:r>
      <w:r w:rsidR="00070DC8">
        <w:rPr>
          <w:rFonts w:hint="cs"/>
          <w:cs/>
        </w:rPr>
        <w:t xml:space="preserve"> </w:t>
      </w:r>
      <w:r w:rsidR="00271AB5">
        <w:rPr>
          <w:rFonts w:hint="cs"/>
          <w:cs/>
        </w:rPr>
        <w:t>ในที่นี้</w:t>
      </w:r>
      <w:r w:rsidR="00070DC8">
        <w:rPr>
          <w:rFonts w:hint="cs"/>
          <w:cs/>
        </w:rPr>
        <w:t>ให้ระบุค่า</w:t>
      </w:r>
      <w:r w:rsidR="00271AB5">
        <w:rPr>
          <w:rFonts w:hint="cs"/>
          <w:cs/>
        </w:rPr>
        <w:t xml:space="preserve"> </w:t>
      </w:r>
      <w:r w:rsidR="00271AB5" w:rsidRPr="007D77CD">
        <w:t>1048576</w:t>
      </w:r>
    </w:p>
    <w:p w14:paraId="7ECBDA5C" w14:textId="1A227895" w:rsidR="00D46814" w:rsidRDefault="00FF4763" w:rsidP="00236827">
      <w:pPr>
        <w:pStyle w:val="ListParagraph"/>
        <w:numPr>
          <w:ilvl w:val="0"/>
          <w:numId w:val="36"/>
        </w:numPr>
      </w:pPr>
      <w:r>
        <w:rPr>
          <w:rFonts w:hint="cs"/>
          <w:cs/>
        </w:rPr>
        <w:t>โปรแกรมจะวน</w:t>
      </w:r>
      <w:r w:rsidR="00D46866">
        <w:rPr>
          <w:rFonts w:hint="cs"/>
          <w:cs/>
        </w:rPr>
        <w:t>ซ้ำ</w:t>
      </w:r>
      <w:r>
        <w:rPr>
          <w:rFonts w:hint="cs"/>
          <w:cs/>
        </w:rPr>
        <w:t xml:space="preserve">เพื่อให้ </w:t>
      </w:r>
      <w:r>
        <w:t xml:space="preserve">client process </w:t>
      </w:r>
      <w:r>
        <w:rPr>
          <w:rFonts w:hint="cs"/>
          <w:cs/>
        </w:rPr>
        <w:t xml:space="preserve">อ่านข้อความจาก </w:t>
      </w:r>
      <w:r>
        <w:t xml:space="preserve">receive buffer </w:t>
      </w:r>
      <w:r>
        <w:rPr>
          <w:rFonts w:hint="cs"/>
          <w:cs/>
        </w:rPr>
        <w:t>ใ</w:t>
      </w:r>
      <w:r w:rsidR="00006797">
        <w:rPr>
          <w:rFonts w:hint="cs"/>
          <w:cs/>
        </w:rPr>
        <w:t>นที่นี้ให้</w:t>
      </w:r>
      <w:r w:rsidR="00EE5B84">
        <w:rPr>
          <w:rFonts w:hint="cs"/>
          <w:cs/>
        </w:rPr>
        <w:t>วนอ่านไปเรื่อย</w:t>
      </w:r>
      <w:r w:rsidR="003B6FA9">
        <w:rPr>
          <w:rFonts w:hint="cs"/>
          <w:cs/>
        </w:rPr>
        <w:t xml:space="preserve"> จนพบว่าอ่านข้อมูลที่ </w:t>
      </w:r>
      <w:r w:rsidR="003B6FA9">
        <w:t xml:space="preserve">server process </w:t>
      </w:r>
      <w:r w:rsidR="003B6FA9">
        <w:rPr>
          <w:rFonts w:hint="cs"/>
          <w:cs/>
        </w:rPr>
        <w:t xml:space="preserve">ส่งมาครบทั้งหมด </w:t>
      </w:r>
      <w:r w:rsidR="00165988">
        <w:rPr>
          <w:rFonts w:hint="cs"/>
          <w:cs/>
        </w:rPr>
        <w:t xml:space="preserve">แล้วจึงป้อนค่า </w:t>
      </w:r>
      <w:r w:rsidR="00165988">
        <w:t xml:space="preserve">0 </w:t>
      </w:r>
      <w:r w:rsidR="00165988">
        <w:rPr>
          <w:rFonts w:hint="cs"/>
          <w:cs/>
        </w:rPr>
        <w:t xml:space="preserve">ทางคีย์บอร์ดเพื่อจบการทำงาน </w:t>
      </w:r>
      <w:r w:rsidR="00165988">
        <w:t>client process</w:t>
      </w:r>
    </w:p>
    <w:p w14:paraId="18722DFE" w14:textId="4A027D7F" w:rsidR="009B0598" w:rsidRDefault="00B56F34" w:rsidP="00236827">
      <w:pPr>
        <w:pStyle w:val="ListParagraph"/>
        <w:numPr>
          <w:ilvl w:val="0"/>
          <w:numId w:val="36"/>
        </w:numPr>
      </w:pPr>
      <w:r>
        <w:rPr>
          <w:rFonts w:hint="cs"/>
          <w:cs/>
        </w:rPr>
        <w:t xml:space="preserve">ให้ </w:t>
      </w:r>
      <w:r>
        <w:t xml:space="preserve">copy </w:t>
      </w:r>
      <w:r>
        <w:rPr>
          <w:rFonts w:hint="cs"/>
          <w:cs/>
        </w:rPr>
        <w:t xml:space="preserve">ผลลัพธ์จากการรัน </w:t>
      </w:r>
      <w:r>
        <w:t xml:space="preserve">TCPClient_FlowControl.py </w:t>
      </w:r>
      <w:r w:rsidR="00474154">
        <w:rPr>
          <w:rFonts w:hint="cs"/>
          <w:cs/>
        </w:rPr>
        <w:t>เก็บเอาไว้</w:t>
      </w:r>
      <w:r w:rsidR="00880D0D">
        <w:rPr>
          <w:rFonts w:hint="cs"/>
          <w:cs/>
        </w:rPr>
        <w:t xml:space="preserve">ในไฟล์ </w:t>
      </w:r>
      <w:r w:rsidR="00880D0D">
        <w:t>Lab07-A1.txt</w:t>
      </w:r>
      <w:r w:rsidR="00474154">
        <w:rPr>
          <w:rFonts w:hint="cs"/>
          <w:cs/>
        </w:rPr>
        <w:t xml:space="preserve"> เพื่อใช้ตอบคำถาม</w:t>
      </w:r>
    </w:p>
    <w:p w14:paraId="15CF8C8E" w14:textId="4BFFD87C" w:rsidR="00FB0511" w:rsidRDefault="006860F5" w:rsidP="006860F5">
      <w:pPr>
        <w:pStyle w:val="ListParagraph"/>
        <w:numPr>
          <w:ilvl w:val="0"/>
          <w:numId w:val="36"/>
        </w:numPr>
      </w:pPr>
      <w:bookmarkStart w:id="2" w:name="_Ref157330999"/>
      <w:r>
        <w:rPr>
          <w:rFonts w:hint="cs"/>
          <w:cs/>
        </w:rPr>
        <w:lastRenderedPageBreak/>
        <w:t xml:space="preserve">สลับไปหน้า </w:t>
      </w:r>
      <w:r>
        <w:t xml:space="preserve">Wireshark </w:t>
      </w:r>
      <w:r>
        <w:rPr>
          <w:rFonts w:hint="cs"/>
          <w:cs/>
        </w:rPr>
        <w:t xml:space="preserve">และสั่งให้หยุด </w:t>
      </w:r>
      <w:r>
        <w:t xml:space="preserve">capture </w:t>
      </w:r>
      <w:r>
        <w:rPr>
          <w:rFonts w:hint="cs"/>
          <w:cs/>
        </w:rPr>
        <w:t xml:space="preserve">และให้ </w:t>
      </w:r>
      <w:r>
        <w:t xml:space="preserve">save </w:t>
      </w:r>
      <w:r>
        <w:rPr>
          <w:rFonts w:hint="cs"/>
          <w:cs/>
        </w:rPr>
        <w:t xml:space="preserve">ไฟล์ไว้ด้วยชื่อ </w:t>
      </w:r>
      <w:r>
        <w:t>Lab07-A1.pcapng</w:t>
      </w:r>
      <w:bookmarkEnd w:id="2"/>
    </w:p>
    <w:p w14:paraId="786E6D9F" w14:textId="3E0BA56D" w:rsidR="00210D39" w:rsidRDefault="004472F8" w:rsidP="006860F5">
      <w:pPr>
        <w:pStyle w:val="ListParagraph"/>
        <w:numPr>
          <w:ilvl w:val="0"/>
          <w:numId w:val="36"/>
        </w:numPr>
      </w:pPr>
      <w:r>
        <w:rPr>
          <w:rFonts w:hint="cs"/>
          <w:cs/>
        </w:rPr>
        <w:t>ทำ</w:t>
      </w:r>
      <w:r w:rsidR="00ED3F9C">
        <w:rPr>
          <w:rFonts w:hint="cs"/>
          <w:cs/>
        </w:rPr>
        <w:t>การทดลอง</w:t>
      </w:r>
      <w:r>
        <w:rPr>
          <w:rFonts w:hint="cs"/>
          <w:cs/>
        </w:rPr>
        <w:t>ซ้ำ</w:t>
      </w:r>
      <w:r w:rsidR="00ED3F9C">
        <w:rPr>
          <w:rFonts w:hint="cs"/>
          <w:cs/>
        </w:rPr>
        <w:t>ตั้ง</w:t>
      </w:r>
      <w:r w:rsidR="009230CD">
        <w:rPr>
          <w:rFonts w:hint="cs"/>
          <w:cs/>
        </w:rPr>
        <w:t>แต่</w:t>
      </w:r>
      <w:r>
        <w:rPr>
          <w:rFonts w:hint="cs"/>
          <w:cs/>
        </w:rPr>
        <w:t xml:space="preserve">ขั้นตอนที่ </w:t>
      </w:r>
      <w:r w:rsidR="00CE02BA">
        <w:fldChar w:fldCharType="begin"/>
      </w:r>
      <w:r w:rsidR="00CE02BA">
        <w:rPr>
          <w:cs/>
        </w:rPr>
        <w:instrText xml:space="preserve"> </w:instrText>
      </w:r>
      <w:r w:rsidR="00CE02BA">
        <w:rPr>
          <w:rFonts w:hint="cs"/>
        </w:rPr>
        <w:instrText>REF _Ref</w:instrText>
      </w:r>
      <w:r w:rsidR="00CE02BA">
        <w:rPr>
          <w:rFonts w:hint="cs"/>
          <w:cs/>
        </w:rPr>
        <w:instrText xml:space="preserve">157330982 </w:instrText>
      </w:r>
      <w:r w:rsidR="00CE02BA">
        <w:rPr>
          <w:rFonts w:hint="cs"/>
        </w:rPr>
        <w:instrText>\r \h</w:instrText>
      </w:r>
      <w:r w:rsidR="00CE02BA">
        <w:rPr>
          <w:cs/>
        </w:rPr>
        <w:instrText xml:space="preserve"> </w:instrText>
      </w:r>
      <w:r w:rsidR="00CE02BA">
        <w:fldChar w:fldCharType="separate"/>
      </w:r>
      <w:r w:rsidR="00B44D26">
        <w:rPr>
          <w:cs/>
        </w:rPr>
        <w:t>2</w:t>
      </w:r>
      <w:r w:rsidR="00CE02BA">
        <w:fldChar w:fldCharType="end"/>
      </w:r>
      <w:r w:rsidR="00CE02BA">
        <w:t xml:space="preserve"> </w:t>
      </w:r>
      <w:r w:rsidR="00CE02BA">
        <w:rPr>
          <w:rFonts w:hint="cs"/>
          <w:cs/>
        </w:rPr>
        <w:t xml:space="preserve">จนถึงขั้นตอนที่ </w:t>
      </w:r>
      <w:r w:rsidR="00CE02BA">
        <w:fldChar w:fldCharType="begin"/>
      </w:r>
      <w:r w:rsidR="00CE02BA">
        <w:rPr>
          <w:cs/>
        </w:rPr>
        <w:instrText xml:space="preserve"> </w:instrText>
      </w:r>
      <w:r w:rsidR="00CE02BA">
        <w:rPr>
          <w:rFonts w:hint="cs"/>
        </w:rPr>
        <w:instrText>REF _Ref</w:instrText>
      </w:r>
      <w:r w:rsidR="00CE02BA">
        <w:rPr>
          <w:rFonts w:hint="cs"/>
          <w:cs/>
        </w:rPr>
        <w:instrText xml:space="preserve">157330999 </w:instrText>
      </w:r>
      <w:r w:rsidR="00CE02BA">
        <w:rPr>
          <w:rFonts w:hint="cs"/>
        </w:rPr>
        <w:instrText>\r \h</w:instrText>
      </w:r>
      <w:r w:rsidR="00CE02BA">
        <w:rPr>
          <w:cs/>
        </w:rPr>
        <w:instrText xml:space="preserve"> </w:instrText>
      </w:r>
      <w:r w:rsidR="00CE02BA">
        <w:fldChar w:fldCharType="separate"/>
      </w:r>
      <w:r w:rsidR="00B44D26">
        <w:rPr>
          <w:cs/>
        </w:rPr>
        <w:t>7</w:t>
      </w:r>
      <w:r w:rsidR="00CE02BA">
        <w:fldChar w:fldCharType="end"/>
      </w:r>
      <w:r w:rsidR="003E5356">
        <w:t xml:space="preserve"> </w:t>
      </w:r>
      <w:r w:rsidR="00271EC5">
        <w:rPr>
          <w:rFonts w:hint="cs"/>
          <w:cs/>
        </w:rPr>
        <w:t>เ</w:t>
      </w:r>
      <w:r w:rsidR="00D07B72">
        <w:rPr>
          <w:rFonts w:hint="cs"/>
          <w:cs/>
        </w:rPr>
        <w:t>พิ่มอีกหลายรอบ</w:t>
      </w:r>
      <w:r w:rsidR="00271EC5">
        <w:rPr>
          <w:rFonts w:hint="cs"/>
          <w:cs/>
        </w:rPr>
        <w:t xml:space="preserve"> โดยในแต่ละรอบให้เปลี่ยนแปลง</w:t>
      </w:r>
      <w:r w:rsidR="003E5356">
        <w:rPr>
          <w:rFonts w:hint="cs"/>
          <w:cs/>
        </w:rPr>
        <w:t>ค</w:t>
      </w:r>
      <w:r w:rsidR="00210D39">
        <w:rPr>
          <w:rFonts w:hint="cs"/>
          <w:cs/>
        </w:rPr>
        <w:t>่า</w:t>
      </w:r>
      <w:r w:rsidR="00CC1D65">
        <w:rPr>
          <w:rFonts w:hint="cs"/>
          <w:cs/>
        </w:rPr>
        <w:t xml:space="preserve">ขนาด </w:t>
      </w:r>
      <w:r w:rsidR="00CC1D65">
        <w:t xml:space="preserve">receive buffer </w:t>
      </w:r>
      <w:r w:rsidR="00E709B8">
        <w:rPr>
          <w:rFonts w:hint="cs"/>
          <w:cs/>
        </w:rPr>
        <w:t>และ</w:t>
      </w:r>
      <w:r w:rsidR="00F67543">
        <w:rPr>
          <w:rFonts w:hint="cs"/>
          <w:cs/>
        </w:rPr>
        <w:t>ค่าจำนวน</w:t>
      </w:r>
      <w:r w:rsidR="00F67543">
        <w:t xml:space="preserve"> bytes </w:t>
      </w:r>
      <w:r w:rsidR="00F67543">
        <w:rPr>
          <w:rFonts w:hint="cs"/>
          <w:cs/>
        </w:rPr>
        <w:t xml:space="preserve">ที่ </w:t>
      </w:r>
      <w:r w:rsidR="00F67543">
        <w:t>client process</w:t>
      </w:r>
      <w:r w:rsidR="00B64593">
        <w:t xml:space="preserve"> </w:t>
      </w:r>
      <w:r w:rsidR="00B64593">
        <w:rPr>
          <w:rFonts w:hint="cs"/>
          <w:cs/>
        </w:rPr>
        <w:t xml:space="preserve">อ่านจาก </w:t>
      </w:r>
      <w:r w:rsidR="00B64593">
        <w:t>socket</w:t>
      </w:r>
      <w:r w:rsidR="00F67543">
        <w:t xml:space="preserve"> </w:t>
      </w:r>
      <w:r w:rsidR="0021569F">
        <w:rPr>
          <w:rFonts w:hint="cs"/>
          <w:cs/>
        </w:rPr>
        <w:t>จากการ</w:t>
      </w:r>
      <w:r w:rsidR="00ED0925">
        <w:rPr>
          <w:rFonts w:hint="cs"/>
          <w:cs/>
        </w:rPr>
        <w:t>เรียกฟังก์ชัน</w:t>
      </w:r>
      <w:r w:rsidR="00E758B0">
        <w:rPr>
          <w:rFonts w:hint="cs"/>
          <w:cs/>
        </w:rPr>
        <w:t>ในแต่ละครั้ง</w:t>
      </w:r>
      <w:r w:rsidR="005D2544">
        <w:rPr>
          <w:rFonts w:hint="cs"/>
          <w:cs/>
        </w:rPr>
        <w:t xml:space="preserve"> </w:t>
      </w:r>
      <w:r w:rsidR="00240BC4">
        <w:rPr>
          <w:rFonts w:hint="cs"/>
          <w:cs/>
        </w:rPr>
        <w:t>โดย</w:t>
      </w:r>
      <w:r w:rsidR="00B85737">
        <w:rPr>
          <w:rFonts w:hint="cs"/>
          <w:cs/>
        </w:rPr>
        <w:t xml:space="preserve">หากรวมการทดลองครั้งแรกด้วยแล้ว </w:t>
      </w:r>
      <w:r w:rsidR="008B3A1B">
        <w:rPr>
          <w:rFonts w:hint="cs"/>
          <w:cs/>
        </w:rPr>
        <w:t>ให้ใช้ค่า</w:t>
      </w:r>
      <w:r w:rsidR="003F108D">
        <w:rPr>
          <w:rFonts w:hint="cs"/>
          <w:cs/>
        </w:rPr>
        <w:t>และ</w:t>
      </w:r>
      <w:r w:rsidR="00B71F84">
        <w:rPr>
          <w:rFonts w:hint="cs"/>
          <w:cs/>
        </w:rPr>
        <w:t>ใช้</w:t>
      </w:r>
      <w:r w:rsidR="003F108D">
        <w:rPr>
          <w:rFonts w:hint="cs"/>
          <w:cs/>
        </w:rPr>
        <w:t>ชื่อไฟล์</w:t>
      </w:r>
      <w:r w:rsidR="008B3A1B">
        <w:rPr>
          <w:rFonts w:hint="cs"/>
          <w:cs/>
        </w:rPr>
        <w:t>ตาม</w:t>
      </w:r>
      <w:r w:rsidR="00210D39">
        <w:rPr>
          <w:rFonts w:hint="cs"/>
          <w:cs/>
        </w:rPr>
        <w:t>ตารางต่อไป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20"/>
        <w:gridCol w:w="3685"/>
        <w:gridCol w:w="2745"/>
      </w:tblGrid>
      <w:tr w:rsidR="00210D39" w14:paraId="11F83A32" w14:textId="77777777" w:rsidTr="008268FC">
        <w:tc>
          <w:tcPr>
            <w:tcW w:w="2988" w:type="dxa"/>
          </w:tcPr>
          <w:p w14:paraId="41FD700D" w14:textId="48C3C728" w:rsidR="00210D39" w:rsidRDefault="0002370B" w:rsidP="006E7CBE">
            <w:pPr>
              <w:jc w:val="center"/>
            </w:pPr>
            <w:r>
              <w:t>Receive buffer size</w:t>
            </w:r>
            <w:r w:rsidR="00DC696E">
              <w:t xml:space="preserve"> (bytes)</w:t>
            </w:r>
          </w:p>
        </w:tc>
        <w:tc>
          <w:tcPr>
            <w:tcW w:w="3780" w:type="dxa"/>
          </w:tcPr>
          <w:p w14:paraId="32C0875A" w14:textId="303A3F4E" w:rsidR="00210D39" w:rsidRDefault="00613339" w:rsidP="006E7CBE">
            <w:pPr>
              <w:jc w:val="center"/>
            </w:pPr>
            <w:r>
              <w:t xml:space="preserve">Number of bytes </w:t>
            </w:r>
            <w:r w:rsidR="008268FC">
              <w:t>per</w:t>
            </w:r>
            <w:r>
              <w:t xml:space="preserve"> read</w:t>
            </w:r>
            <w:r w:rsidR="008268FC">
              <w:t>ing</w:t>
            </w:r>
            <w:r w:rsidR="000F1D53">
              <w:t xml:space="preserve"> (bytes)</w:t>
            </w:r>
          </w:p>
        </w:tc>
        <w:tc>
          <w:tcPr>
            <w:tcW w:w="2808" w:type="dxa"/>
          </w:tcPr>
          <w:p w14:paraId="1F155F5D" w14:textId="1FD7D7EE" w:rsidR="00210D39" w:rsidRDefault="00A34499" w:rsidP="006E7CBE">
            <w:pPr>
              <w:jc w:val="center"/>
            </w:pPr>
            <w:r>
              <w:t>F</w:t>
            </w:r>
            <w:r w:rsidR="006E7CBE">
              <w:t>ilename</w:t>
            </w:r>
          </w:p>
        </w:tc>
      </w:tr>
      <w:tr w:rsidR="00B85737" w14:paraId="0C4C06F5" w14:textId="77777777" w:rsidTr="008268FC">
        <w:tc>
          <w:tcPr>
            <w:tcW w:w="2988" w:type="dxa"/>
          </w:tcPr>
          <w:p w14:paraId="0E06DEA8" w14:textId="150FCB4C" w:rsidR="00B85737" w:rsidRPr="007D77CD" w:rsidRDefault="00B85737" w:rsidP="00445760">
            <w:pPr>
              <w:jc w:val="right"/>
            </w:pPr>
            <w:r w:rsidRPr="007D77CD">
              <w:t>1048576</w:t>
            </w:r>
          </w:p>
        </w:tc>
        <w:tc>
          <w:tcPr>
            <w:tcW w:w="3780" w:type="dxa"/>
          </w:tcPr>
          <w:p w14:paraId="389899B0" w14:textId="19F6DB68" w:rsidR="00B85737" w:rsidRDefault="00B85737" w:rsidP="00445760">
            <w:pPr>
              <w:jc w:val="right"/>
            </w:pPr>
            <w:r w:rsidRPr="007D77CD">
              <w:t>1048576</w:t>
            </w:r>
          </w:p>
        </w:tc>
        <w:tc>
          <w:tcPr>
            <w:tcW w:w="2808" w:type="dxa"/>
          </w:tcPr>
          <w:p w14:paraId="514CD9CA" w14:textId="4E168924" w:rsidR="00B85737" w:rsidRDefault="00B85737" w:rsidP="00445760">
            <w:pPr>
              <w:jc w:val="center"/>
            </w:pPr>
            <w:r>
              <w:t>Lab07-A1</w:t>
            </w:r>
          </w:p>
        </w:tc>
      </w:tr>
      <w:tr w:rsidR="00210D39" w14:paraId="3853286C" w14:textId="77777777" w:rsidTr="008268FC">
        <w:tc>
          <w:tcPr>
            <w:tcW w:w="2988" w:type="dxa"/>
          </w:tcPr>
          <w:p w14:paraId="7ADD479C" w14:textId="19BC15D0" w:rsidR="00210D39" w:rsidRDefault="00DC696E" w:rsidP="00445760">
            <w:pPr>
              <w:jc w:val="right"/>
            </w:pPr>
            <w:r w:rsidRPr="007D77CD">
              <w:t>1048576</w:t>
            </w:r>
          </w:p>
        </w:tc>
        <w:tc>
          <w:tcPr>
            <w:tcW w:w="3780" w:type="dxa"/>
          </w:tcPr>
          <w:p w14:paraId="16111566" w14:textId="0649FDC8" w:rsidR="00210D39" w:rsidRDefault="000F1D53" w:rsidP="00445760">
            <w:pPr>
              <w:jc w:val="right"/>
            </w:pPr>
            <w:r>
              <w:t>64</w:t>
            </w:r>
          </w:p>
        </w:tc>
        <w:tc>
          <w:tcPr>
            <w:tcW w:w="2808" w:type="dxa"/>
          </w:tcPr>
          <w:p w14:paraId="286EA8EC" w14:textId="56DBEB2F" w:rsidR="00210D39" w:rsidRDefault="008D6A36" w:rsidP="00445760">
            <w:pPr>
              <w:jc w:val="center"/>
            </w:pPr>
            <w:r>
              <w:t>Lab07-A2</w:t>
            </w:r>
          </w:p>
        </w:tc>
      </w:tr>
      <w:tr w:rsidR="00210D39" w14:paraId="1E9B65B1" w14:textId="77777777" w:rsidTr="008268FC">
        <w:tc>
          <w:tcPr>
            <w:tcW w:w="2988" w:type="dxa"/>
          </w:tcPr>
          <w:p w14:paraId="69428409" w14:textId="7E793C4A" w:rsidR="00210D39" w:rsidRDefault="008240C0" w:rsidP="00445760">
            <w:pPr>
              <w:jc w:val="right"/>
            </w:pPr>
            <w:r>
              <w:t>16777216</w:t>
            </w:r>
          </w:p>
        </w:tc>
        <w:tc>
          <w:tcPr>
            <w:tcW w:w="3780" w:type="dxa"/>
          </w:tcPr>
          <w:p w14:paraId="37D02E14" w14:textId="0C0AD274" w:rsidR="00210D39" w:rsidRDefault="008240C0" w:rsidP="00445760">
            <w:pPr>
              <w:jc w:val="right"/>
            </w:pPr>
            <w:r>
              <w:t>16777216</w:t>
            </w:r>
          </w:p>
        </w:tc>
        <w:tc>
          <w:tcPr>
            <w:tcW w:w="2808" w:type="dxa"/>
          </w:tcPr>
          <w:p w14:paraId="488482D1" w14:textId="2D73E7C1" w:rsidR="00210D39" w:rsidRDefault="008240C0" w:rsidP="00445760">
            <w:pPr>
              <w:jc w:val="center"/>
            </w:pPr>
            <w:r>
              <w:t>Lab07-A3</w:t>
            </w:r>
          </w:p>
        </w:tc>
      </w:tr>
      <w:tr w:rsidR="00210D39" w14:paraId="1703686C" w14:textId="77777777" w:rsidTr="008268FC">
        <w:tc>
          <w:tcPr>
            <w:tcW w:w="2988" w:type="dxa"/>
          </w:tcPr>
          <w:p w14:paraId="4A990201" w14:textId="3CBC8D90" w:rsidR="00210D39" w:rsidRDefault="00164016" w:rsidP="00445760">
            <w:pPr>
              <w:jc w:val="right"/>
            </w:pPr>
            <w:r>
              <w:t>32</w:t>
            </w:r>
          </w:p>
        </w:tc>
        <w:tc>
          <w:tcPr>
            <w:tcW w:w="3780" w:type="dxa"/>
          </w:tcPr>
          <w:p w14:paraId="6AEEBDDF" w14:textId="3014AB28" w:rsidR="00210D39" w:rsidRDefault="00E2394F" w:rsidP="00445760">
            <w:pPr>
              <w:jc w:val="right"/>
            </w:pPr>
            <w:r>
              <w:t>128</w:t>
            </w:r>
          </w:p>
        </w:tc>
        <w:tc>
          <w:tcPr>
            <w:tcW w:w="2808" w:type="dxa"/>
          </w:tcPr>
          <w:p w14:paraId="63F70839" w14:textId="225B3B39" w:rsidR="00210D39" w:rsidRDefault="0076570C" w:rsidP="00445760">
            <w:pPr>
              <w:jc w:val="center"/>
            </w:pPr>
            <w:r>
              <w:t>Lab07-A4</w:t>
            </w:r>
          </w:p>
        </w:tc>
      </w:tr>
      <w:tr w:rsidR="00210D39" w14:paraId="570DF635" w14:textId="77777777" w:rsidTr="008268FC">
        <w:tc>
          <w:tcPr>
            <w:tcW w:w="2988" w:type="dxa"/>
          </w:tcPr>
          <w:p w14:paraId="78C9B86B" w14:textId="1F5E1295" w:rsidR="00210D39" w:rsidRDefault="00164016" w:rsidP="00445760">
            <w:pPr>
              <w:jc w:val="right"/>
            </w:pPr>
            <w:r>
              <w:t>32</w:t>
            </w:r>
          </w:p>
        </w:tc>
        <w:tc>
          <w:tcPr>
            <w:tcW w:w="3780" w:type="dxa"/>
          </w:tcPr>
          <w:p w14:paraId="6DB4E21F" w14:textId="57FDEC4D" w:rsidR="00210D39" w:rsidRDefault="00CA7633" w:rsidP="00445760">
            <w:pPr>
              <w:jc w:val="right"/>
            </w:pPr>
            <w:r>
              <w:t>16</w:t>
            </w:r>
          </w:p>
        </w:tc>
        <w:tc>
          <w:tcPr>
            <w:tcW w:w="2808" w:type="dxa"/>
          </w:tcPr>
          <w:p w14:paraId="4F53A5D7" w14:textId="24527CFB" w:rsidR="00210D39" w:rsidRDefault="003C266C" w:rsidP="00445760">
            <w:pPr>
              <w:jc w:val="center"/>
            </w:pPr>
            <w:r>
              <w:t>Lab07-A5</w:t>
            </w:r>
          </w:p>
        </w:tc>
      </w:tr>
    </w:tbl>
    <w:p w14:paraId="70924233" w14:textId="77777777" w:rsidR="003F108D" w:rsidRPr="00AB52DB" w:rsidRDefault="003F108D" w:rsidP="003C266C"/>
    <w:p w14:paraId="71C52B6C" w14:textId="323A564B" w:rsidR="00EB3893" w:rsidRDefault="00794228" w:rsidP="00995C4C">
      <w:pPr>
        <w:pStyle w:val="Heading1"/>
        <w:rPr>
          <w:rFonts w:hint="cs"/>
          <w:cs/>
        </w:rPr>
      </w:pPr>
      <w:r>
        <w:t>Questions</w:t>
      </w:r>
      <w:r w:rsidR="00411FF5">
        <w:t xml:space="preserve"> (</w:t>
      </w:r>
      <w:r w:rsidR="007F3D62">
        <w:fldChar w:fldCharType="begin"/>
      </w:r>
      <w:r w:rsidR="007F3D62">
        <w:instrText xml:space="preserve"> REF _Ref157676852 \r \h </w:instrText>
      </w:r>
      <w:r w:rsidR="007F3D62">
        <w:fldChar w:fldCharType="separate"/>
      </w:r>
      <w:r w:rsidR="00B44D26">
        <w:t>A</w:t>
      </w:r>
      <w:r w:rsidR="007F3D62">
        <w:fldChar w:fldCharType="end"/>
      </w:r>
      <w:r w:rsidR="00411FF5">
        <w:t>)</w:t>
      </w:r>
    </w:p>
    <w:p w14:paraId="27B1D1C6" w14:textId="6699302E" w:rsidR="00794228" w:rsidRDefault="0013210E">
      <w:r>
        <w:rPr>
          <w:rFonts w:hint="cs"/>
          <w:cs/>
        </w:rPr>
        <w:t>หลัง</w:t>
      </w:r>
      <w:r w:rsidR="00794228">
        <w:rPr>
          <w:rFonts w:hint="cs"/>
          <w:cs/>
        </w:rPr>
        <w:t>จาก</w:t>
      </w:r>
      <w:r w:rsidR="005A0E94">
        <w:rPr>
          <w:rFonts w:hint="cs"/>
          <w:cs/>
        </w:rPr>
        <w:t xml:space="preserve">ทดลองสร้างการเชื่อมต่อระหว่าง </w:t>
      </w:r>
      <w:r w:rsidR="005A0E94">
        <w:t xml:space="preserve">client process </w:t>
      </w:r>
      <w:r w:rsidR="005A0E94">
        <w:rPr>
          <w:rFonts w:hint="cs"/>
          <w:cs/>
        </w:rPr>
        <w:t xml:space="preserve">และ </w:t>
      </w:r>
      <w:r w:rsidR="005A0E94">
        <w:t xml:space="preserve">server process </w:t>
      </w:r>
      <w:r w:rsidR="005A0E94">
        <w:rPr>
          <w:rFonts w:hint="cs"/>
          <w:cs/>
        </w:rPr>
        <w:t>ตามขั้นตอนข้างต้นแล้ว ให้ศึกษา</w:t>
      </w:r>
      <w:r w:rsidR="00BF749B">
        <w:rPr>
          <w:rFonts w:hint="cs"/>
          <w:cs/>
        </w:rPr>
        <w:t xml:space="preserve"> </w:t>
      </w:r>
      <w:r w:rsidR="00BF749B">
        <w:t xml:space="preserve">source code </w:t>
      </w:r>
      <w:r w:rsidR="004D7EE0">
        <w:rPr>
          <w:rFonts w:hint="cs"/>
          <w:cs/>
        </w:rPr>
        <w:t>ของโปรแกรม</w:t>
      </w:r>
      <w:r w:rsidR="00BF749B">
        <w:rPr>
          <w:rFonts w:hint="cs"/>
          <w:cs/>
        </w:rPr>
        <w:t xml:space="preserve">ภาษา </w:t>
      </w:r>
      <w:r w:rsidR="00BF749B">
        <w:t xml:space="preserve">Python </w:t>
      </w:r>
      <w:r w:rsidR="004D7EE0">
        <w:rPr>
          <w:rFonts w:hint="cs"/>
          <w:cs/>
        </w:rPr>
        <w:t xml:space="preserve">ที่ให้ไว้ทั้ง </w:t>
      </w:r>
      <w:r w:rsidR="004D7EE0">
        <w:t xml:space="preserve">2 </w:t>
      </w:r>
      <w:r w:rsidR="004D7EE0">
        <w:rPr>
          <w:rFonts w:hint="cs"/>
          <w:cs/>
        </w:rPr>
        <w:t>ไฟล์ รวมถึง</w:t>
      </w:r>
      <w:r w:rsidR="00404DBB">
        <w:rPr>
          <w:rFonts w:hint="cs"/>
          <w:cs/>
        </w:rPr>
        <w:t xml:space="preserve">ศึกษาไฟล์ </w:t>
      </w:r>
      <w:r w:rsidR="00404DBB">
        <w:t xml:space="preserve">packet capture </w:t>
      </w:r>
      <w:r w:rsidR="00404DBB">
        <w:rPr>
          <w:rFonts w:hint="cs"/>
          <w:cs/>
        </w:rPr>
        <w:t>ที่ดักจับได้เพื่อตอบคำถามต่อไปนี้</w:t>
      </w:r>
    </w:p>
    <w:p w14:paraId="0BE6F3FA" w14:textId="16DF746C" w:rsidR="00D143C7" w:rsidRDefault="006E1631" w:rsidP="00404DBB">
      <w:pPr>
        <w:pStyle w:val="ListParagraph"/>
        <w:numPr>
          <w:ilvl w:val="0"/>
          <w:numId w:val="32"/>
        </w:numPr>
      </w:pPr>
      <w:bookmarkStart w:id="3" w:name="_Ref157368715"/>
      <w:r>
        <w:rPr>
          <w:rFonts w:hint="cs"/>
          <w:cs/>
        </w:rPr>
        <w:t>จากการศึกษา</w:t>
      </w:r>
      <w:r w:rsidR="00CD4024">
        <w:rPr>
          <w:rFonts w:hint="cs"/>
          <w:cs/>
        </w:rPr>
        <w:t>ไฟล์</w:t>
      </w:r>
      <w:r>
        <w:rPr>
          <w:rFonts w:hint="cs"/>
          <w:cs/>
        </w:rPr>
        <w:t xml:space="preserve"> </w:t>
      </w:r>
      <w:r>
        <w:t>TCP</w:t>
      </w:r>
      <w:r w:rsidR="00781876">
        <w:t xml:space="preserve">Server_FlowControl.py </w:t>
      </w:r>
      <w:r w:rsidR="00CD4024">
        <w:rPr>
          <w:rFonts w:hint="cs"/>
          <w:cs/>
        </w:rPr>
        <w:t xml:space="preserve">หลังจากตอบรับการเชื่อมต่อจากฝั่ง </w:t>
      </w:r>
      <w:r w:rsidR="00CD4024">
        <w:t xml:space="preserve">client </w:t>
      </w:r>
      <w:r w:rsidR="00CD4024">
        <w:rPr>
          <w:rFonts w:hint="cs"/>
          <w:cs/>
        </w:rPr>
        <w:t xml:space="preserve">ในแต่ละ </w:t>
      </w:r>
      <w:r w:rsidR="00CD4024">
        <w:t xml:space="preserve">connection </w:t>
      </w:r>
      <w:r w:rsidR="00CD4024">
        <w:rPr>
          <w:rFonts w:hint="cs"/>
          <w:cs/>
        </w:rPr>
        <w:t xml:space="preserve">ฝั่ง </w:t>
      </w:r>
      <w:r w:rsidR="00CD4024">
        <w:t xml:space="preserve">server </w:t>
      </w:r>
      <w:r w:rsidR="00CD4024">
        <w:rPr>
          <w:rFonts w:hint="cs"/>
          <w:cs/>
        </w:rPr>
        <w:t>จะ</w:t>
      </w:r>
      <w:r w:rsidR="003B2836">
        <w:rPr>
          <w:rFonts w:hint="cs"/>
          <w:cs/>
        </w:rPr>
        <w:t xml:space="preserve">วนซ้ำเพื่อเรียกคำสั่ง </w:t>
      </w:r>
      <w:proofErr w:type="spellStart"/>
      <w:r w:rsidR="00AD20C8" w:rsidRPr="00AD20C8">
        <w:t>connectionSocket.send</w:t>
      </w:r>
      <w:proofErr w:type="spellEnd"/>
      <w:r w:rsidR="007632BB">
        <w:t xml:space="preserve"> </w:t>
      </w:r>
      <w:r w:rsidR="007632BB">
        <w:rPr>
          <w:rFonts w:hint="cs"/>
          <w:cs/>
        </w:rPr>
        <w:t>เป็นจำนวนกี่ครั้ง?</w:t>
      </w:r>
      <w:bookmarkEnd w:id="3"/>
    </w:p>
    <w:p w14:paraId="788D8B4D" w14:textId="7A055F5A" w:rsidR="00DF19D6" w:rsidRPr="004C2245" w:rsidRDefault="00DF19D6" w:rsidP="00DF19D6">
      <w:pPr>
        <w:pStyle w:val="ListParagraph"/>
        <w:rPr>
          <w:color w:val="FF0000"/>
        </w:rPr>
      </w:pPr>
      <w:r w:rsidRPr="004C2245">
        <w:rPr>
          <w:color w:val="FF0000"/>
        </w:rPr>
        <w:t xml:space="preserve">3, 3, 3, </w:t>
      </w:r>
      <w:r w:rsidR="004C2245" w:rsidRPr="004C2245">
        <w:rPr>
          <w:color w:val="FF0000"/>
        </w:rPr>
        <w:t>3, 3</w:t>
      </w:r>
    </w:p>
    <w:p w14:paraId="22E245F3" w14:textId="121B4EEC" w:rsidR="004C2245" w:rsidRPr="004C2245" w:rsidRDefault="004C2245" w:rsidP="00DF19D6">
      <w:pPr>
        <w:pStyle w:val="ListParagraph"/>
        <w:rPr>
          <w:color w:val="FF0000"/>
        </w:rPr>
      </w:pPr>
      <w:r w:rsidRPr="004C2245">
        <w:rPr>
          <w:rFonts w:hint="cs"/>
          <w:color w:val="FF0000"/>
          <w:cs/>
        </w:rPr>
        <w:t>ทำการเพิ่ม</w:t>
      </w:r>
      <w:r w:rsidRPr="004C2245">
        <w:rPr>
          <w:color w:val="FF0000"/>
        </w:rPr>
        <w:t>code</w:t>
      </w:r>
      <w:r w:rsidRPr="004C2245">
        <w:rPr>
          <w:rFonts w:hint="cs"/>
          <w:color w:val="FF0000"/>
          <w:cs/>
        </w:rPr>
        <w:t>ให้</w:t>
      </w:r>
      <w:r w:rsidRPr="004C2245">
        <w:rPr>
          <w:color w:val="FF0000"/>
        </w:rPr>
        <w:t>print</w:t>
      </w:r>
      <w:r w:rsidRPr="004C2245">
        <w:rPr>
          <w:rFonts w:hint="cs"/>
          <w:color w:val="FF0000"/>
          <w:cs/>
        </w:rPr>
        <w:t>จำนวนครั้งออกมา</w:t>
      </w:r>
    </w:p>
    <w:p w14:paraId="620B4584" w14:textId="650965E8" w:rsidR="007F3EE6" w:rsidRDefault="00574F4E" w:rsidP="00404DBB">
      <w:pPr>
        <w:pStyle w:val="ListParagraph"/>
        <w:numPr>
          <w:ilvl w:val="0"/>
          <w:numId w:val="32"/>
        </w:numPr>
      </w:pPr>
      <w:bookmarkStart w:id="4" w:name="_Ref157367206"/>
      <w:r>
        <w:rPr>
          <w:rFonts w:hint="cs"/>
          <w:cs/>
        </w:rPr>
        <w:t xml:space="preserve">จากไฟล์ </w:t>
      </w:r>
      <w:r>
        <w:t xml:space="preserve">Lab07-A1.txt </w:t>
      </w:r>
      <w:r>
        <w:rPr>
          <w:rFonts w:hint="cs"/>
          <w:cs/>
        </w:rPr>
        <w:t>พบว่า</w:t>
      </w:r>
      <w:r w:rsidR="00B11582">
        <w:rPr>
          <w:rFonts w:hint="cs"/>
          <w:cs/>
        </w:rPr>
        <w:t xml:space="preserve">ฝั่ง </w:t>
      </w:r>
      <w:r w:rsidR="00B11582">
        <w:t xml:space="preserve">client </w:t>
      </w:r>
      <w:r w:rsidR="007A7456">
        <w:rPr>
          <w:rFonts w:hint="cs"/>
          <w:cs/>
        </w:rPr>
        <w:t>มีการ</w:t>
      </w:r>
      <w:r w:rsidR="00B11582">
        <w:rPr>
          <w:rFonts w:hint="cs"/>
          <w:cs/>
        </w:rPr>
        <w:t>วนซ้ำ</w:t>
      </w:r>
      <w:r w:rsidR="00215AB9">
        <w:rPr>
          <w:rFonts w:hint="cs"/>
          <w:cs/>
        </w:rPr>
        <w:t>เพื่อ</w:t>
      </w:r>
      <w:r w:rsidR="00E05E97">
        <w:rPr>
          <w:rFonts w:hint="cs"/>
          <w:cs/>
        </w:rPr>
        <w:t xml:space="preserve">อ่านข้อมูลจาก </w:t>
      </w:r>
      <w:r w:rsidR="00E05E97">
        <w:t xml:space="preserve">receive buffer </w:t>
      </w:r>
      <w:r w:rsidR="00E05E97">
        <w:rPr>
          <w:rFonts w:hint="cs"/>
          <w:cs/>
        </w:rPr>
        <w:t xml:space="preserve">ด้วยคำสั่ง </w:t>
      </w:r>
      <w:r w:rsidR="00BC7019" w:rsidRPr="00BC7019">
        <w:t>clientSocket.recv</w:t>
      </w:r>
      <w:r w:rsidR="00BC7019">
        <w:t xml:space="preserve"> </w:t>
      </w:r>
      <w:r w:rsidR="00BC7019">
        <w:rPr>
          <w:rFonts w:hint="cs"/>
          <w:cs/>
        </w:rPr>
        <w:t>เป็นจำนวนกี่ครั้ง?</w:t>
      </w:r>
      <w:r w:rsidR="005F42E2">
        <w:t xml:space="preserve"> </w:t>
      </w:r>
      <w:r w:rsidR="005F42E2">
        <w:rPr>
          <w:rFonts w:hint="cs"/>
          <w:cs/>
        </w:rPr>
        <w:t>แต่ละครั้งได้ข้อความ</w:t>
      </w:r>
      <w:r w:rsidR="007E1A75">
        <w:rPr>
          <w:rFonts w:hint="cs"/>
          <w:cs/>
        </w:rPr>
        <w:t>ใดบ้าง?</w:t>
      </w:r>
      <w:bookmarkEnd w:id="4"/>
    </w:p>
    <w:p w14:paraId="68F188D0" w14:textId="5912B9CE" w:rsidR="004C2245" w:rsidRDefault="004C2245" w:rsidP="004C2245">
      <w:pPr>
        <w:pStyle w:val="ListParagraph"/>
        <w:rPr>
          <w:color w:val="FF0000"/>
        </w:rPr>
      </w:pPr>
      <w:r w:rsidRPr="004C2245">
        <w:rPr>
          <w:color w:val="FF0000"/>
        </w:rPr>
        <w:t>1</w:t>
      </w:r>
    </w:p>
    <w:p w14:paraId="0494F13B" w14:textId="00CD894C" w:rsidR="004C2245" w:rsidRPr="004C2245" w:rsidRDefault="004C2245" w:rsidP="004C2245">
      <w:pPr>
        <w:pStyle w:val="ListParagraph"/>
        <w:rPr>
          <w:color w:val="FF0000"/>
        </w:rPr>
      </w:pPr>
      <w:r w:rsidRPr="004C2245">
        <w:rPr>
          <w:color w:val="FF0000"/>
        </w:rPr>
        <w:t xml:space="preserve">The Internet is literally a network of </w:t>
      </w:r>
      <w:proofErr w:type="spellStart"/>
      <w:proofErr w:type="gramStart"/>
      <w:r w:rsidRPr="004C2245">
        <w:rPr>
          <w:color w:val="FF0000"/>
        </w:rPr>
        <w:t>networks.The</w:t>
      </w:r>
      <w:proofErr w:type="spellEnd"/>
      <w:proofErr w:type="gramEnd"/>
      <w:r w:rsidRPr="004C2245">
        <w:rPr>
          <w:color w:val="FF0000"/>
        </w:rPr>
        <w:t xml:space="preserve"> Internet lives where anyone can access </w:t>
      </w:r>
      <w:proofErr w:type="spellStart"/>
      <w:r w:rsidRPr="004C2245">
        <w:rPr>
          <w:color w:val="FF0000"/>
        </w:rPr>
        <w:t>it.The</w:t>
      </w:r>
      <w:proofErr w:type="spellEnd"/>
      <w:r w:rsidRPr="004C2245">
        <w:rPr>
          <w:color w:val="FF0000"/>
        </w:rPr>
        <w:t xml:space="preserve"> idea that you can somehow erase the Internet is silly.</w:t>
      </w:r>
    </w:p>
    <w:p w14:paraId="6AE256DD" w14:textId="3ABC2FF5" w:rsidR="004C2245" w:rsidRPr="004C2245" w:rsidRDefault="004C2245" w:rsidP="004C2245">
      <w:pPr>
        <w:pStyle w:val="ListParagraph"/>
        <w:rPr>
          <w:color w:val="FF0000"/>
        </w:rPr>
      </w:pPr>
      <w:r w:rsidRPr="004C2245">
        <w:rPr>
          <w:rFonts w:hint="cs"/>
          <w:color w:val="FF0000"/>
          <w:cs/>
        </w:rPr>
        <w:t>นับจากที่ตัว</w:t>
      </w:r>
      <w:r w:rsidRPr="004C2245">
        <w:rPr>
          <w:color w:val="FF0000"/>
        </w:rPr>
        <w:t>python print</w:t>
      </w:r>
      <w:r w:rsidRPr="004C2245">
        <w:rPr>
          <w:rFonts w:hint="cs"/>
          <w:color w:val="FF0000"/>
          <w:cs/>
        </w:rPr>
        <w:t>ออกมา</w:t>
      </w:r>
    </w:p>
    <w:p w14:paraId="5EB37F10" w14:textId="3C8BF08E" w:rsidR="00917A98" w:rsidRDefault="006B068A" w:rsidP="009E577D">
      <w:pPr>
        <w:pStyle w:val="ListParagraph"/>
        <w:numPr>
          <w:ilvl w:val="0"/>
          <w:numId w:val="32"/>
        </w:numPr>
      </w:pPr>
      <w:bookmarkStart w:id="5" w:name="_Ref157367239"/>
      <w:r>
        <w:rPr>
          <w:rFonts w:hint="cs"/>
          <w:cs/>
        </w:rPr>
        <w:t xml:space="preserve">จากไฟล์ </w:t>
      </w:r>
      <w:r>
        <w:t xml:space="preserve">Lab07-A2.txt </w:t>
      </w:r>
      <w:r>
        <w:rPr>
          <w:rFonts w:hint="cs"/>
          <w:cs/>
        </w:rPr>
        <w:t xml:space="preserve">พบว่าฝั่ง </w:t>
      </w:r>
      <w:r>
        <w:t xml:space="preserve">client </w:t>
      </w:r>
      <w:r>
        <w:rPr>
          <w:rFonts w:hint="cs"/>
          <w:cs/>
        </w:rPr>
        <w:t xml:space="preserve">มีการวนซ้ำเพื่ออ่านข้อมูลจาก </w:t>
      </w:r>
      <w:r>
        <w:t xml:space="preserve">receive buffer </w:t>
      </w:r>
      <w:r>
        <w:rPr>
          <w:rFonts w:hint="cs"/>
          <w:cs/>
        </w:rPr>
        <w:t xml:space="preserve">ด้วยคำสั่ง </w:t>
      </w:r>
      <w:r w:rsidRPr="00BC7019">
        <w:t>clientSocket.recv</w:t>
      </w:r>
      <w:r>
        <w:t xml:space="preserve"> </w:t>
      </w:r>
      <w:r>
        <w:rPr>
          <w:rFonts w:hint="cs"/>
          <w:cs/>
        </w:rPr>
        <w:t>เป็นจำนวนกี่ครั้ง?</w:t>
      </w:r>
      <w:r>
        <w:t xml:space="preserve"> </w:t>
      </w:r>
      <w:r>
        <w:rPr>
          <w:rFonts w:hint="cs"/>
          <w:cs/>
        </w:rPr>
        <w:t>แต่ละครั้งได้ข้อความใดบ้าง?</w:t>
      </w:r>
      <w:bookmarkEnd w:id="5"/>
    </w:p>
    <w:p w14:paraId="3FF45F48" w14:textId="55649FCD" w:rsidR="004C2245" w:rsidRPr="004C2245" w:rsidRDefault="004C2245" w:rsidP="004C2245">
      <w:pPr>
        <w:pStyle w:val="ListParagraph"/>
        <w:rPr>
          <w:color w:val="FF0000"/>
        </w:rPr>
      </w:pPr>
      <w:r w:rsidRPr="004C2245">
        <w:rPr>
          <w:color w:val="FF0000"/>
        </w:rPr>
        <w:t>3</w:t>
      </w:r>
    </w:p>
    <w:p w14:paraId="7ED7B9DF" w14:textId="683FEBB1" w:rsidR="004C2245" w:rsidRPr="004C2245" w:rsidRDefault="004C2245" w:rsidP="004C2245">
      <w:pPr>
        <w:pStyle w:val="ListParagraph"/>
        <w:rPr>
          <w:color w:val="FF0000"/>
        </w:rPr>
      </w:pPr>
      <w:r w:rsidRPr="004C2245">
        <w:rPr>
          <w:color w:val="FF0000"/>
        </w:rPr>
        <w:t xml:space="preserve">The Internet is literally a network of </w:t>
      </w:r>
      <w:proofErr w:type="spellStart"/>
      <w:proofErr w:type="gramStart"/>
      <w:r w:rsidRPr="004C2245">
        <w:rPr>
          <w:color w:val="FF0000"/>
        </w:rPr>
        <w:t>networks.The</w:t>
      </w:r>
      <w:proofErr w:type="spellEnd"/>
      <w:proofErr w:type="gramEnd"/>
      <w:r w:rsidRPr="004C2245">
        <w:rPr>
          <w:color w:val="FF0000"/>
        </w:rPr>
        <w:t xml:space="preserve"> Internet liv</w:t>
      </w:r>
    </w:p>
    <w:p w14:paraId="419DE628" w14:textId="2F04DA85" w:rsidR="004C2245" w:rsidRPr="004C2245" w:rsidRDefault="004C2245" w:rsidP="004C2245">
      <w:pPr>
        <w:pStyle w:val="ListParagraph"/>
        <w:rPr>
          <w:color w:val="FF0000"/>
        </w:rPr>
      </w:pPr>
      <w:r w:rsidRPr="004C2245">
        <w:rPr>
          <w:color w:val="FF0000"/>
        </w:rPr>
        <w:t xml:space="preserve">es where anyone can access </w:t>
      </w:r>
      <w:proofErr w:type="spellStart"/>
      <w:proofErr w:type="gramStart"/>
      <w:r w:rsidRPr="004C2245">
        <w:rPr>
          <w:color w:val="FF0000"/>
        </w:rPr>
        <w:t>it.The</w:t>
      </w:r>
      <w:proofErr w:type="spellEnd"/>
      <w:proofErr w:type="gramEnd"/>
      <w:r w:rsidRPr="004C2245">
        <w:rPr>
          <w:color w:val="FF0000"/>
        </w:rPr>
        <w:t xml:space="preserve"> idea that you can somehow eras</w:t>
      </w:r>
    </w:p>
    <w:p w14:paraId="1C4A2EF8" w14:textId="2E19CE1C" w:rsidR="004C2245" w:rsidRPr="004C2245" w:rsidRDefault="004C2245" w:rsidP="004C2245">
      <w:pPr>
        <w:pStyle w:val="ListParagraph"/>
        <w:rPr>
          <w:color w:val="FF0000"/>
        </w:rPr>
      </w:pPr>
      <w:r w:rsidRPr="004C2245">
        <w:rPr>
          <w:color w:val="FF0000"/>
        </w:rPr>
        <w:t>e the Internet is silly.</w:t>
      </w:r>
    </w:p>
    <w:p w14:paraId="68642B14" w14:textId="22CF3DEE" w:rsidR="004C2245" w:rsidRPr="004C2245" w:rsidRDefault="004C2245" w:rsidP="004C2245">
      <w:pPr>
        <w:pStyle w:val="ListParagraph"/>
        <w:rPr>
          <w:color w:val="FF0000"/>
        </w:rPr>
      </w:pPr>
      <w:r w:rsidRPr="004C2245">
        <w:rPr>
          <w:rFonts w:hint="cs"/>
          <w:color w:val="FF0000"/>
          <w:cs/>
        </w:rPr>
        <w:t>นับจากที่ตัว</w:t>
      </w:r>
      <w:r w:rsidRPr="004C2245">
        <w:rPr>
          <w:color w:val="FF0000"/>
        </w:rPr>
        <w:t>python print</w:t>
      </w:r>
      <w:r w:rsidRPr="004C2245">
        <w:rPr>
          <w:rFonts w:hint="cs"/>
          <w:color w:val="FF0000"/>
          <w:cs/>
        </w:rPr>
        <w:t>ออกมา</w:t>
      </w:r>
    </w:p>
    <w:p w14:paraId="7E63F9EC" w14:textId="5BBA7BA3" w:rsidR="000E453F" w:rsidRDefault="00495D7E" w:rsidP="009E577D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lastRenderedPageBreak/>
        <w:t>จากข้อ</w:t>
      </w:r>
      <w:r w:rsidR="003E010A">
        <w:t xml:space="preserve"> </w:t>
      </w:r>
      <w:r w:rsidR="003E010A">
        <w:rPr>
          <w:cs/>
        </w:rPr>
        <w:fldChar w:fldCharType="begin"/>
      </w:r>
      <w:r w:rsidR="003E010A">
        <w:rPr>
          <w:cs/>
        </w:rPr>
        <w:instrText xml:space="preserve"> </w:instrText>
      </w:r>
      <w:r w:rsidR="003E010A">
        <w:rPr>
          <w:rFonts w:hint="cs"/>
        </w:rPr>
        <w:instrText>REF _Ref</w:instrText>
      </w:r>
      <w:r w:rsidR="003E010A">
        <w:rPr>
          <w:rFonts w:hint="cs"/>
          <w:cs/>
        </w:rPr>
        <w:instrText xml:space="preserve">157368715 </w:instrText>
      </w:r>
      <w:r w:rsidR="003E010A">
        <w:rPr>
          <w:rFonts w:hint="cs"/>
        </w:rPr>
        <w:instrText>\r \h</w:instrText>
      </w:r>
      <w:r w:rsidR="003E010A">
        <w:rPr>
          <w:cs/>
        </w:rPr>
        <w:instrText xml:space="preserve"> </w:instrText>
      </w:r>
      <w:r w:rsidR="003E010A">
        <w:rPr>
          <w:cs/>
        </w:rPr>
      </w:r>
      <w:r w:rsidR="003E010A">
        <w:rPr>
          <w:cs/>
        </w:rPr>
        <w:fldChar w:fldCharType="separate"/>
      </w:r>
      <w:r w:rsidR="00B44D26">
        <w:rPr>
          <w:cs/>
        </w:rPr>
        <w:t>1)</w:t>
      </w:r>
      <w:r w:rsidR="003E010A">
        <w:rPr>
          <w:cs/>
        </w:rPr>
        <w:fldChar w:fldCharType="end"/>
      </w:r>
      <w:r w:rsidR="003B3F81">
        <w:t xml:space="preserve"> </w:t>
      </w:r>
      <w:r w:rsidR="003B3F81">
        <w:rPr>
          <w:rFonts w:hint="cs"/>
          <w:cs/>
        </w:rPr>
        <w:t>ข้อ</w:t>
      </w:r>
      <w:r>
        <w:rPr>
          <w:rFonts w:hint="cs"/>
          <w:cs/>
        </w:rPr>
        <w:t xml:space="preserve"> </w:t>
      </w:r>
      <w:r>
        <w:fldChar w:fldCharType="begin"/>
      </w:r>
      <w:r>
        <w:rPr>
          <w:cs/>
        </w:rPr>
        <w:instrText xml:space="preserve"> </w:instrText>
      </w:r>
      <w:r>
        <w:rPr>
          <w:rFonts w:hint="cs"/>
        </w:rPr>
        <w:instrText>REF _Ref</w:instrText>
      </w:r>
      <w:r>
        <w:rPr>
          <w:rFonts w:hint="cs"/>
          <w:cs/>
        </w:rPr>
        <w:instrText xml:space="preserve">157367206 </w:instrText>
      </w:r>
      <w:r>
        <w:rPr>
          <w:rFonts w:hint="cs"/>
        </w:rPr>
        <w:instrText>\r \h</w:instrText>
      </w:r>
      <w:r>
        <w:rPr>
          <w:cs/>
        </w:rPr>
        <w:instrText xml:space="preserve"> </w:instrText>
      </w:r>
      <w:r>
        <w:fldChar w:fldCharType="separate"/>
      </w:r>
      <w:r w:rsidR="00B44D26">
        <w:rPr>
          <w:cs/>
        </w:rPr>
        <w:t>2)</w:t>
      </w:r>
      <w:r>
        <w:fldChar w:fldCharType="end"/>
      </w:r>
      <w:r>
        <w:t xml:space="preserve"> </w:t>
      </w:r>
      <w:r>
        <w:rPr>
          <w:rFonts w:hint="cs"/>
          <w:cs/>
        </w:rPr>
        <w:t>และ</w:t>
      </w:r>
      <w:r w:rsidR="003B3F81">
        <w:rPr>
          <w:rFonts w:hint="cs"/>
          <w:cs/>
        </w:rPr>
        <w:t>ข้อ</w:t>
      </w:r>
      <w:r>
        <w:rPr>
          <w:rFonts w:hint="cs"/>
          <w:cs/>
        </w:rPr>
        <w:t xml:space="preserve"> </w:t>
      </w:r>
      <w:r>
        <w:fldChar w:fldCharType="begin"/>
      </w:r>
      <w:r>
        <w:rPr>
          <w:cs/>
        </w:rPr>
        <w:instrText xml:space="preserve"> </w:instrText>
      </w:r>
      <w:r>
        <w:rPr>
          <w:rFonts w:hint="cs"/>
        </w:rPr>
        <w:instrText>REF _Ref</w:instrText>
      </w:r>
      <w:r>
        <w:rPr>
          <w:rFonts w:hint="cs"/>
          <w:cs/>
        </w:rPr>
        <w:instrText xml:space="preserve">157367239 </w:instrText>
      </w:r>
      <w:r>
        <w:rPr>
          <w:rFonts w:hint="cs"/>
        </w:rPr>
        <w:instrText>\r \h</w:instrText>
      </w:r>
      <w:r>
        <w:rPr>
          <w:cs/>
        </w:rPr>
        <w:instrText xml:space="preserve"> </w:instrText>
      </w:r>
      <w:r>
        <w:fldChar w:fldCharType="separate"/>
      </w:r>
      <w:r w:rsidR="00B44D26">
        <w:rPr>
          <w:cs/>
        </w:rPr>
        <w:t>3)</w:t>
      </w:r>
      <w:r>
        <w:fldChar w:fldCharType="end"/>
      </w:r>
      <w:r>
        <w:t xml:space="preserve"> </w:t>
      </w:r>
      <w:r w:rsidR="001D0EEB">
        <w:rPr>
          <w:rFonts w:hint="cs"/>
          <w:cs/>
        </w:rPr>
        <w:t>ในการส่งข้อมูลผ่าน</w:t>
      </w:r>
      <w:r w:rsidR="004D0B7D">
        <w:t xml:space="preserve"> TCP</w:t>
      </w:r>
      <w:r w:rsidR="001D0EEB">
        <w:rPr>
          <w:rFonts w:hint="cs"/>
          <w:cs/>
        </w:rPr>
        <w:t xml:space="preserve"> ฝั่งผู้รับข้อมูลทราบ</w:t>
      </w:r>
      <w:r w:rsidR="004D0B7D">
        <w:rPr>
          <w:rFonts w:hint="cs"/>
          <w:cs/>
        </w:rPr>
        <w:t>หรือไม่ว่า</w:t>
      </w:r>
      <w:r w:rsidR="00CB2C45">
        <w:rPr>
          <w:rFonts w:hint="cs"/>
          <w:cs/>
        </w:rPr>
        <w:t>ฝั่งผู้ส่ง</w:t>
      </w:r>
      <w:r w:rsidR="007A51F4">
        <w:rPr>
          <w:rFonts w:hint="cs"/>
          <w:cs/>
        </w:rPr>
        <w:t xml:space="preserve">เรียกฟังก์ชัน </w:t>
      </w:r>
      <w:r w:rsidR="007A51F4">
        <w:t xml:space="preserve">send </w:t>
      </w:r>
      <w:r w:rsidR="007A51F4">
        <w:rPr>
          <w:rFonts w:hint="cs"/>
          <w:cs/>
        </w:rPr>
        <w:t>เพื่อส่งข้อมูล</w:t>
      </w:r>
      <w:r w:rsidR="00CB7FD6">
        <w:rPr>
          <w:rFonts w:hint="cs"/>
          <w:cs/>
        </w:rPr>
        <w:t>เป็นจำนวน</w:t>
      </w:r>
      <w:r w:rsidR="007A51F4">
        <w:rPr>
          <w:rFonts w:hint="cs"/>
          <w:cs/>
        </w:rPr>
        <w:t xml:space="preserve">กี่ครั้ง? </w:t>
      </w:r>
      <w:r w:rsidR="00A33F54">
        <w:rPr>
          <w:rFonts w:hint="cs"/>
          <w:cs/>
        </w:rPr>
        <w:t>และ</w:t>
      </w:r>
      <w:r w:rsidR="000F67A3">
        <w:rPr>
          <w:rFonts w:hint="cs"/>
          <w:cs/>
        </w:rPr>
        <w:t>ผู้รับ</w:t>
      </w:r>
      <w:r w:rsidR="00A33F54">
        <w:rPr>
          <w:rFonts w:hint="cs"/>
          <w:cs/>
        </w:rPr>
        <w:t>ทราบหรือไม่ว่า</w:t>
      </w:r>
      <w:r w:rsidR="002E40D4">
        <w:rPr>
          <w:rFonts w:hint="cs"/>
          <w:cs/>
        </w:rPr>
        <w:t>ผู้ส่ง</w:t>
      </w:r>
      <w:r w:rsidR="00A33F54">
        <w:rPr>
          <w:rFonts w:hint="cs"/>
          <w:cs/>
        </w:rPr>
        <w:t>เรียก</w:t>
      </w:r>
      <w:r w:rsidR="00CB7FD6">
        <w:rPr>
          <w:rFonts w:hint="cs"/>
          <w:cs/>
        </w:rPr>
        <w:t xml:space="preserve">ฟังก์ชัน </w:t>
      </w:r>
      <w:r w:rsidR="00CB7FD6">
        <w:t xml:space="preserve">send </w:t>
      </w:r>
      <w:r w:rsidR="00A33F54">
        <w:rPr>
          <w:rFonts w:hint="cs"/>
          <w:cs/>
        </w:rPr>
        <w:t>แต่ละครั้งส่งข้อมูล</w:t>
      </w:r>
      <w:r w:rsidR="009F00F0">
        <w:rPr>
          <w:rFonts w:hint="cs"/>
          <w:cs/>
        </w:rPr>
        <w:t>เท่าใด</w:t>
      </w:r>
      <w:r w:rsidR="00B11D8D">
        <w:rPr>
          <w:rFonts w:hint="cs"/>
          <w:cs/>
        </w:rPr>
        <w:t>และ</w:t>
      </w:r>
      <w:r w:rsidR="000850C4">
        <w:rPr>
          <w:rFonts w:hint="cs"/>
          <w:cs/>
        </w:rPr>
        <w:t>สิ้นสุด</w:t>
      </w:r>
      <w:r w:rsidR="009F00F0">
        <w:rPr>
          <w:rFonts w:hint="cs"/>
          <w:cs/>
        </w:rPr>
        <w:t>ลง</w:t>
      </w:r>
      <w:r w:rsidR="000850C4">
        <w:rPr>
          <w:rFonts w:hint="cs"/>
          <w:cs/>
        </w:rPr>
        <w:t>ที่ใด</w:t>
      </w:r>
      <w:r w:rsidR="00B11D8D">
        <w:rPr>
          <w:rFonts w:hint="cs"/>
          <w:cs/>
        </w:rPr>
        <w:t>?</w:t>
      </w:r>
    </w:p>
    <w:p w14:paraId="3481A962" w14:textId="149C5D38" w:rsidR="004C2245" w:rsidRPr="004C2245" w:rsidRDefault="004C2245" w:rsidP="004C2245">
      <w:pPr>
        <w:pStyle w:val="ListParagraph"/>
        <w:rPr>
          <w:rFonts w:hint="cs"/>
          <w:color w:val="FF0000"/>
        </w:rPr>
      </w:pPr>
      <w:r w:rsidRPr="004C2245">
        <w:rPr>
          <w:rFonts w:hint="cs"/>
          <w:color w:val="FF0000"/>
          <w:cs/>
        </w:rPr>
        <w:t>ไม่ทราบ</w:t>
      </w:r>
    </w:p>
    <w:p w14:paraId="52398B7B" w14:textId="7F13F0E4" w:rsidR="00DA25CC" w:rsidRDefault="0079456B" w:rsidP="00611006">
      <w:pPr>
        <w:pStyle w:val="ListParagraph"/>
        <w:numPr>
          <w:ilvl w:val="0"/>
          <w:numId w:val="32"/>
        </w:numPr>
      </w:pPr>
      <w:bookmarkStart w:id="6" w:name="_Ref157361427"/>
      <w:r>
        <w:rPr>
          <w:rFonts w:hint="cs"/>
          <w:cs/>
        </w:rPr>
        <w:t>จาก</w:t>
      </w:r>
      <w:r w:rsidR="00347351">
        <w:rPr>
          <w:rFonts w:hint="cs"/>
          <w:cs/>
        </w:rPr>
        <w:t>ไฟล์</w:t>
      </w:r>
      <w:r w:rsidR="00347351" w:rsidRPr="00347351">
        <w:t xml:space="preserve"> </w:t>
      </w:r>
      <w:r w:rsidR="00347351">
        <w:t>packet capture</w:t>
      </w:r>
      <w:r w:rsidR="00347351">
        <w:rPr>
          <w:rFonts w:hint="cs"/>
          <w:cs/>
        </w:rPr>
        <w:t xml:space="preserve"> </w:t>
      </w:r>
      <w:r w:rsidR="00784F19">
        <w:rPr>
          <w:rFonts w:hint="cs"/>
          <w:cs/>
        </w:rPr>
        <w:t>แต่ละ</w:t>
      </w:r>
      <w:r>
        <w:rPr>
          <w:rFonts w:hint="cs"/>
          <w:cs/>
        </w:rPr>
        <w:t xml:space="preserve">ไฟล์ </w:t>
      </w:r>
      <w:r w:rsidR="00A06842">
        <w:rPr>
          <w:rFonts w:hint="cs"/>
          <w:cs/>
        </w:rPr>
        <w:t>จงพิจารณา</w:t>
      </w:r>
      <w:r>
        <w:rPr>
          <w:rFonts w:hint="cs"/>
          <w:cs/>
        </w:rPr>
        <w:t xml:space="preserve"> </w:t>
      </w:r>
      <w:r>
        <w:t xml:space="preserve">TCP segment </w:t>
      </w:r>
      <w:r>
        <w:rPr>
          <w:rFonts w:hint="cs"/>
          <w:cs/>
        </w:rPr>
        <w:t xml:space="preserve">ที่สามจาก </w:t>
      </w:r>
      <w:r w:rsidR="009113F3">
        <w:t>3</w:t>
      </w:r>
      <w:r>
        <w:t xml:space="preserve">-way handshake </w:t>
      </w:r>
      <w:r>
        <w:rPr>
          <w:rFonts w:hint="cs"/>
          <w:cs/>
        </w:rPr>
        <w:t xml:space="preserve">ซึ่งเป็นการส่ง </w:t>
      </w:r>
      <w:r>
        <w:t xml:space="preserve">ACK </w:t>
      </w:r>
      <w:r>
        <w:rPr>
          <w:rFonts w:hint="cs"/>
          <w:cs/>
        </w:rPr>
        <w:t xml:space="preserve">จากฝั่ง </w:t>
      </w:r>
      <w:r>
        <w:t>client</w:t>
      </w:r>
      <w:r w:rsidR="00347351">
        <w:t xml:space="preserve"> </w:t>
      </w:r>
      <w:r>
        <w:rPr>
          <w:rFonts w:hint="cs"/>
          <w:cs/>
        </w:rPr>
        <w:t xml:space="preserve">ไปยัง </w:t>
      </w:r>
      <w:r>
        <w:t>server</w:t>
      </w:r>
      <w:r w:rsidR="00347351">
        <w:t xml:space="preserve"> </w:t>
      </w:r>
      <w:r>
        <w:rPr>
          <w:rFonts w:hint="cs"/>
          <w:cs/>
        </w:rPr>
        <w:t xml:space="preserve">จงตรวจสอบว่า </w:t>
      </w:r>
      <w:r>
        <w:t xml:space="preserve">Window </w:t>
      </w:r>
      <w:r>
        <w:rPr>
          <w:rFonts w:hint="cs"/>
          <w:cs/>
        </w:rPr>
        <w:t xml:space="preserve">ใน </w:t>
      </w:r>
      <w:r>
        <w:t xml:space="preserve">TCP header </w:t>
      </w:r>
      <w:r>
        <w:rPr>
          <w:rFonts w:hint="cs"/>
          <w:cs/>
        </w:rPr>
        <w:t xml:space="preserve">มีค่าเป็นเท่าใด? </w:t>
      </w:r>
      <w:r>
        <w:t xml:space="preserve">Wireshark </w:t>
      </w:r>
      <w:r>
        <w:rPr>
          <w:rFonts w:hint="cs"/>
          <w:cs/>
        </w:rPr>
        <w:t xml:space="preserve">คำนวณ </w:t>
      </w:r>
      <w:r>
        <w:t xml:space="preserve">Calculated window size </w:t>
      </w:r>
      <w:r>
        <w:rPr>
          <w:rFonts w:hint="cs"/>
          <w:cs/>
        </w:rPr>
        <w:t xml:space="preserve">ออกมาเป็นค่าเท่าใด? </w:t>
      </w:r>
      <w:r>
        <w:t xml:space="preserve">Window size scaling factor </w:t>
      </w:r>
      <w:r>
        <w:rPr>
          <w:rFonts w:hint="cs"/>
          <w:cs/>
        </w:rPr>
        <w:t>มีค่าเป็นเท่าใด?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2"/>
        <w:gridCol w:w="1895"/>
        <w:gridCol w:w="1888"/>
        <w:gridCol w:w="1897"/>
        <w:gridCol w:w="1888"/>
      </w:tblGrid>
      <w:tr w:rsidR="00F83C25" w14:paraId="49197B49" w14:textId="77777777" w:rsidTr="00E92562">
        <w:tc>
          <w:tcPr>
            <w:tcW w:w="1818" w:type="dxa"/>
          </w:tcPr>
          <w:p w14:paraId="10A2860A" w14:textId="65CC409C" w:rsidR="00F83C25" w:rsidRDefault="004C6123" w:rsidP="00BE6FC4">
            <w:pPr>
              <w:jc w:val="center"/>
            </w:pPr>
            <w:r>
              <w:t>Filename</w:t>
            </w:r>
          </w:p>
        </w:tc>
        <w:tc>
          <w:tcPr>
            <w:tcW w:w="1939" w:type="dxa"/>
          </w:tcPr>
          <w:p w14:paraId="45FCE3E2" w14:textId="0202EC7B" w:rsidR="00F83C25" w:rsidRDefault="001D3B47" w:rsidP="00BE6FC4">
            <w:pPr>
              <w:jc w:val="center"/>
            </w:pPr>
            <w:r>
              <w:t>Receive buffer (bytes)</w:t>
            </w:r>
          </w:p>
        </w:tc>
        <w:tc>
          <w:tcPr>
            <w:tcW w:w="1940" w:type="dxa"/>
          </w:tcPr>
          <w:p w14:paraId="11BF1C10" w14:textId="224C72C7" w:rsidR="00F83C25" w:rsidRDefault="001D3B47" w:rsidP="00BE6FC4">
            <w:pPr>
              <w:jc w:val="center"/>
            </w:pPr>
            <w:r>
              <w:t>Window</w:t>
            </w:r>
          </w:p>
        </w:tc>
        <w:tc>
          <w:tcPr>
            <w:tcW w:w="1939" w:type="dxa"/>
          </w:tcPr>
          <w:p w14:paraId="6BA445CF" w14:textId="441D6C25" w:rsidR="00F83C25" w:rsidRDefault="001D3B47" w:rsidP="00BE6FC4">
            <w:pPr>
              <w:jc w:val="center"/>
            </w:pPr>
            <w:r>
              <w:t>Calculated window size</w:t>
            </w:r>
          </w:p>
        </w:tc>
        <w:tc>
          <w:tcPr>
            <w:tcW w:w="1940" w:type="dxa"/>
          </w:tcPr>
          <w:p w14:paraId="181718A7" w14:textId="20B32AE4" w:rsidR="00F83C25" w:rsidRDefault="00BE6FC4" w:rsidP="00BE6FC4">
            <w:pPr>
              <w:jc w:val="center"/>
            </w:pPr>
            <w:r>
              <w:t>Window size scaling factor</w:t>
            </w:r>
          </w:p>
        </w:tc>
      </w:tr>
      <w:tr w:rsidR="00C32F4B" w14:paraId="5EBC8ACC" w14:textId="77777777" w:rsidTr="00E92562">
        <w:tc>
          <w:tcPr>
            <w:tcW w:w="1818" w:type="dxa"/>
          </w:tcPr>
          <w:p w14:paraId="719B7755" w14:textId="0A88EE45" w:rsidR="00C32F4B" w:rsidRDefault="00C32F4B" w:rsidP="00C32F4B">
            <w:r>
              <w:t>Lab07-A</w:t>
            </w:r>
            <w:proofErr w:type="gramStart"/>
            <w:r>
              <w:t>1.pcapng</w:t>
            </w:r>
            <w:proofErr w:type="gramEnd"/>
          </w:p>
        </w:tc>
        <w:tc>
          <w:tcPr>
            <w:tcW w:w="1939" w:type="dxa"/>
          </w:tcPr>
          <w:p w14:paraId="743DF395" w14:textId="2912CEA6" w:rsidR="00C32F4B" w:rsidRDefault="00C32F4B" w:rsidP="00C32F4B">
            <w:pPr>
              <w:jc w:val="right"/>
            </w:pPr>
            <w:r w:rsidRPr="007D77CD">
              <w:t>1048576</w:t>
            </w:r>
          </w:p>
        </w:tc>
        <w:tc>
          <w:tcPr>
            <w:tcW w:w="1940" w:type="dxa"/>
          </w:tcPr>
          <w:p w14:paraId="07B69724" w14:textId="072222CF" w:rsidR="00C32F4B" w:rsidRPr="004C2245" w:rsidRDefault="004C2245" w:rsidP="004C2245">
            <w:pPr>
              <w:jc w:val="right"/>
              <w:rPr>
                <w:color w:val="FF0000"/>
              </w:rPr>
            </w:pPr>
            <w:r w:rsidRPr="004C2245">
              <w:rPr>
                <w:color w:val="FF0000"/>
              </w:rPr>
              <w:t>32768</w:t>
            </w:r>
          </w:p>
        </w:tc>
        <w:tc>
          <w:tcPr>
            <w:tcW w:w="1939" w:type="dxa"/>
          </w:tcPr>
          <w:p w14:paraId="02D0E4DF" w14:textId="70CDEFB4" w:rsidR="00C32F4B" w:rsidRPr="004C2245" w:rsidRDefault="004C2245" w:rsidP="004C2245">
            <w:pPr>
              <w:jc w:val="right"/>
              <w:rPr>
                <w:color w:val="FF0000"/>
              </w:rPr>
            </w:pPr>
            <w:r w:rsidRPr="004C2245">
              <w:rPr>
                <w:color w:val="FF0000"/>
              </w:rPr>
              <w:t>1048576</w:t>
            </w:r>
          </w:p>
        </w:tc>
        <w:tc>
          <w:tcPr>
            <w:tcW w:w="1940" w:type="dxa"/>
          </w:tcPr>
          <w:p w14:paraId="22E8F99C" w14:textId="455B7B3A" w:rsidR="00C32F4B" w:rsidRPr="004C2245" w:rsidRDefault="004C2245" w:rsidP="004C2245">
            <w:pPr>
              <w:jc w:val="right"/>
              <w:rPr>
                <w:color w:val="FF0000"/>
              </w:rPr>
            </w:pPr>
            <w:r w:rsidRPr="004C2245">
              <w:rPr>
                <w:color w:val="FF0000"/>
              </w:rPr>
              <w:t>32</w:t>
            </w:r>
          </w:p>
        </w:tc>
      </w:tr>
      <w:tr w:rsidR="00C32F4B" w14:paraId="49450911" w14:textId="77777777" w:rsidTr="00E92562">
        <w:tc>
          <w:tcPr>
            <w:tcW w:w="1818" w:type="dxa"/>
          </w:tcPr>
          <w:p w14:paraId="02259CA3" w14:textId="0BA6C3F6" w:rsidR="00C32F4B" w:rsidRDefault="00C32F4B" w:rsidP="00C32F4B">
            <w:r>
              <w:t>Lab07-A</w:t>
            </w:r>
            <w:proofErr w:type="gramStart"/>
            <w:r>
              <w:t>2.pcapng</w:t>
            </w:r>
            <w:proofErr w:type="gramEnd"/>
          </w:p>
        </w:tc>
        <w:tc>
          <w:tcPr>
            <w:tcW w:w="1939" w:type="dxa"/>
          </w:tcPr>
          <w:p w14:paraId="77F6DB99" w14:textId="518E7F0F" w:rsidR="00C32F4B" w:rsidRDefault="00C32F4B" w:rsidP="00C32F4B">
            <w:pPr>
              <w:jc w:val="right"/>
            </w:pPr>
            <w:r w:rsidRPr="007D77CD">
              <w:t>1048576</w:t>
            </w:r>
          </w:p>
        </w:tc>
        <w:tc>
          <w:tcPr>
            <w:tcW w:w="1940" w:type="dxa"/>
          </w:tcPr>
          <w:p w14:paraId="54537A3D" w14:textId="45506B24" w:rsidR="00C32F4B" w:rsidRPr="004C2245" w:rsidRDefault="004C2245" w:rsidP="004C2245">
            <w:pPr>
              <w:jc w:val="right"/>
              <w:rPr>
                <w:color w:val="FF0000"/>
              </w:rPr>
            </w:pPr>
            <w:r w:rsidRPr="004C2245">
              <w:rPr>
                <w:color w:val="FF0000"/>
              </w:rPr>
              <w:t>32768</w:t>
            </w:r>
          </w:p>
        </w:tc>
        <w:tc>
          <w:tcPr>
            <w:tcW w:w="1939" w:type="dxa"/>
          </w:tcPr>
          <w:p w14:paraId="21855818" w14:textId="2771C0FB" w:rsidR="00C32F4B" w:rsidRPr="004C2245" w:rsidRDefault="004C2245" w:rsidP="004C2245">
            <w:pPr>
              <w:jc w:val="right"/>
              <w:rPr>
                <w:color w:val="FF0000"/>
              </w:rPr>
            </w:pPr>
            <w:r w:rsidRPr="004C2245">
              <w:rPr>
                <w:color w:val="FF0000"/>
              </w:rPr>
              <w:t>1048576</w:t>
            </w:r>
          </w:p>
        </w:tc>
        <w:tc>
          <w:tcPr>
            <w:tcW w:w="1940" w:type="dxa"/>
          </w:tcPr>
          <w:p w14:paraId="139153B5" w14:textId="65EB2ACB" w:rsidR="00C32F4B" w:rsidRPr="004C2245" w:rsidRDefault="004C2245" w:rsidP="004C2245">
            <w:pPr>
              <w:jc w:val="right"/>
              <w:rPr>
                <w:color w:val="FF0000"/>
              </w:rPr>
            </w:pPr>
            <w:r w:rsidRPr="004C2245">
              <w:rPr>
                <w:color w:val="FF0000"/>
              </w:rPr>
              <w:t>32</w:t>
            </w:r>
          </w:p>
        </w:tc>
      </w:tr>
      <w:tr w:rsidR="00C32F4B" w14:paraId="0725C0B0" w14:textId="77777777" w:rsidTr="00E92562">
        <w:tc>
          <w:tcPr>
            <w:tcW w:w="1818" w:type="dxa"/>
          </w:tcPr>
          <w:p w14:paraId="7879A17F" w14:textId="17A5A474" w:rsidR="00C32F4B" w:rsidRDefault="00C32F4B" w:rsidP="00C32F4B">
            <w:r>
              <w:t>Lab07-A</w:t>
            </w:r>
            <w:proofErr w:type="gramStart"/>
            <w:r>
              <w:t>3.pcapng</w:t>
            </w:r>
            <w:proofErr w:type="gramEnd"/>
          </w:p>
        </w:tc>
        <w:tc>
          <w:tcPr>
            <w:tcW w:w="1939" w:type="dxa"/>
          </w:tcPr>
          <w:p w14:paraId="6D357A8C" w14:textId="62AD4A99" w:rsidR="00C32F4B" w:rsidRDefault="00C32F4B" w:rsidP="00C32F4B">
            <w:pPr>
              <w:jc w:val="right"/>
            </w:pPr>
            <w:r>
              <w:t>16777216</w:t>
            </w:r>
          </w:p>
        </w:tc>
        <w:tc>
          <w:tcPr>
            <w:tcW w:w="1940" w:type="dxa"/>
          </w:tcPr>
          <w:p w14:paraId="37AB3EFA" w14:textId="4C55A28A" w:rsidR="00C32F4B" w:rsidRPr="004C2245" w:rsidRDefault="004C2245" w:rsidP="004C2245">
            <w:pPr>
              <w:jc w:val="right"/>
              <w:rPr>
                <w:color w:val="FF0000"/>
              </w:rPr>
            </w:pPr>
            <w:r w:rsidRPr="004C2245">
              <w:rPr>
                <w:color w:val="FF0000"/>
              </w:rPr>
              <w:t>32768</w:t>
            </w:r>
          </w:p>
        </w:tc>
        <w:tc>
          <w:tcPr>
            <w:tcW w:w="1939" w:type="dxa"/>
          </w:tcPr>
          <w:p w14:paraId="3F9BC8DF" w14:textId="6F738F8F" w:rsidR="00C32F4B" w:rsidRPr="004C2245" w:rsidRDefault="004C2245" w:rsidP="004C2245">
            <w:pPr>
              <w:jc w:val="right"/>
              <w:rPr>
                <w:color w:val="FF0000"/>
              </w:rPr>
            </w:pPr>
            <w:r w:rsidRPr="004C2245">
              <w:rPr>
                <w:color w:val="FF0000"/>
              </w:rPr>
              <w:t>16777216</w:t>
            </w:r>
          </w:p>
        </w:tc>
        <w:tc>
          <w:tcPr>
            <w:tcW w:w="1940" w:type="dxa"/>
          </w:tcPr>
          <w:p w14:paraId="5675FADC" w14:textId="75AD993A" w:rsidR="00C32F4B" w:rsidRPr="004C2245" w:rsidRDefault="004C2245" w:rsidP="004C2245">
            <w:pPr>
              <w:jc w:val="right"/>
              <w:rPr>
                <w:color w:val="FF0000"/>
              </w:rPr>
            </w:pPr>
            <w:r w:rsidRPr="004C2245">
              <w:rPr>
                <w:color w:val="FF0000"/>
              </w:rPr>
              <w:t>512</w:t>
            </w:r>
          </w:p>
        </w:tc>
      </w:tr>
      <w:tr w:rsidR="00C32F4B" w14:paraId="5DB6E58F" w14:textId="77777777" w:rsidTr="00E92562">
        <w:tc>
          <w:tcPr>
            <w:tcW w:w="1818" w:type="dxa"/>
          </w:tcPr>
          <w:p w14:paraId="4E5DCF97" w14:textId="27797439" w:rsidR="00C32F4B" w:rsidRDefault="00C32F4B" w:rsidP="00C32F4B">
            <w:r>
              <w:t>Lab07-A</w:t>
            </w:r>
            <w:proofErr w:type="gramStart"/>
            <w:r>
              <w:t>4.pcapng</w:t>
            </w:r>
            <w:proofErr w:type="gramEnd"/>
          </w:p>
        </w:tc>
        <w:tc>
          <w:tcPr>
            <w:tcW w:w="1939" w:type="dxa"/>
          </w:tcPr>
          <w:p w14:paraId="7FF1C1C6" w14:textId="4E03F5B3" w:rsidR="00C32F4B" w:rsidRDefault="00541990" w:rsidP="00C32F4B">
            <w:pPr>
              <w:jc w:val="right"/>
            </w:pPr>
            <w:r>
              <w:t>32</w:t>
            </w:r>
          </w:p>
        </w:tc>
        <w:tc>
          <w:tcPr>
            <w:tcW w:w="1940" w:type="dxa"/>
          </w:tcPr>
          <w:p w14:paraId="78A3B4AC" w14:textId="77559564" w:rsidR="00C32F4B" w:rsidRPr="004C2245" w:rsidRDefault="00B42511" w:rsidP="004C2245">
            <w:pPr>
              <w:jc w:val="right"/>
              <w:rPr>
                <w:color w:val="FF0000"/>
              </w:rPr>
            </w:pPr>
            <w:r>
              <w:rPr>
                <w:color w:val="FF0000"/>
              </w:rPr>
              <w:t>32</w:t>
            </w:r>
          </w:p>
        </w:tc>
        <w:tc>
          <w:tcPr>
            <w:tcW w:w="1939" w:type="dxa"/>
          </w:tcPr>
          <w:p w14:paraId="3B57327B" w14:textId="29792A0D" w:rsidR="00C32F4B" w:rsidRPr="004C2245" w:rsidRDefault="00B42511" w:rsidP="004C2245">
            <w:pPr>
              <w:jc w:val="right"/>
              <w:rPr>
                <w:color w:val="FF0000"/>
              </w:rPr>
            </w:pPr>
            <w:r>
              <w:rPr>
                <w:color w:val="FF0000"/>
              </w:rPr>
              <w:t>32</w:t>
            </w:r>
          </w:p>
        </w:tc>
        <w:tc>
          <w:tcPr>
            <w:tcW w:w="1940" w:type="dxa"/>
          </w:tcPr>
          <w:p w14:paraId="1B38663D" w14:textId="10E762D9" w:rsidR="00C32F4B" w:rsidRPr="004C2245" w:rsidRDefault="00B42511" w:rsidP="004C2245">
            <w:pPr>
              <w:jc w:val="right"/>
              <w:rPr>
                <w:color w:val="FF0000"/>
              </w:rPr>
            </w:pPr>
            <w:r>
              <w:rPr>
                <w:color w:val="FF0000"/>
              </w:rPr>
              <w:t>1</w:t>
            </w:r>
          </w:p>
        </w:tc>
      </w:tr>
      <w:tr w:rsidR="00C32F4B" w14:paraId="23E3E4C1" w14:textId="77777777" w:rsidTr="00E92562">
        <w:tc>
          <w:tcPr>
            <w:tcW w:w="1818" w:type="dxa"/>
          </w:tcPr>
          <w:p w14:paraId="4C919004" w14:textId="4F63E6B6" w:rsidR="00C32F4B" w:rsidRDefault="00C32F4B" w:rsidP="00C32F4B">
            <w:r>
              <w:t>Lab07-A</w:t>
            </w:r>
            <w:proofErr w:type="gramStart"/>
            <w:r>
              <w:t>5.pcapng</w:t>
            </w:r>
            <w:proofErr w:type="gramEnd"/>
          </w:p>
        </w:tc>
        <w:tc>
          <w:tcPr>
            <w:tcW w:w="1939" w:type="dxa"/>
          </w:tcPr>
          <w:p w14:paraId="074EC6F8" w14:textId="09835DF9" w:rsidR="00C32F4B" w:rsidRDefault="00541990" w:rsidP="00C32F4B">
            <w:pPr>
              <w:jc w:val="right"/>
            </w:pPr>
            <w:r>
              <w:t>32</w:t>
            </w:r>
          </w:p>
        </w:tc>
        <w:tc>
          <w:tcPr>
            <w:tcW w:w="1940" w:type="dxa"/>
          </w:tcPr>
          <w:p w14:paraId="7433BF94" w14:textId="6BAE184E" w:rsidR="00C32F4B" w:rsidRPr="004C2245" w:rsidRDefault="00B42511" w:rsidP="004C2245">
            <w:pPr>
              <w:jc w:val="right"/>
              <w:rPr>
                <w:color w:val="FF0000"/>
              </w:rPr>
            </w:pPr>
            <w:r>
              <w:rPr>
                <w:color w:val="FF0000"/>
              </w:rPr>
              <w:t>32</w:t>
            </w:r>
          </w:p>
        </w:tc>
        <w:tc>
          <w:tcPr>
            <w:tcW w:w="1939" w:type="dxa"/>
          </w:tcPr>
          <w:p w14:paraId="00498668" w14:textId="76EF5588" w:rsidR="00C32F4B" w:rsidRPr="004C2245" w:rsidRDefault="00B42511" w:rsidP="004C2245">
            <w:pPr>
              <w:jc w:val="right"/>
              <w:rPr>
                <w:color w:val="FF0000"/>
              </w:rPr>
            </w:pPr>
            <w:r>
              <w:rPr>
                <w:color w:val="FF0000"/>
              </w:rPr>
              <w:t>32</w:t>
            </w:r>
          </w:p>
        </w:tc>
        <w:tc>
          <w:tcPr>
            <w:tcW w:w="1940" w:type="dxa"/>
          </w:tcPr>
          <w:p w14:paraId="1FB5FE27" w14:textId="17C7D1B6" w:rsidR="00C32F4B" w:rsidRPr="004C2245" w:rsidRDefault="00B42511" w:rsidP="004C2245">
            <w:pPr>
              <w:jc w:val="right"/>
              <w:rPr>
                <w:color w:val="FF0000"/>
              </w:rPr>
            </w:pPr>
            <w:r>
              <w:rPr>
                <w:color w:val="FF0000"/>
              </w:rPr>
              <w:t>1</w:t>
            </w:r>
          </w:p>
        </w:tc>
      </w:tr>
    </w:tbl>
    <w:p w14:paraId="02D638C7" w14:textId="5397998E" w:rsidR="00DA25CC" w:rsidRDefault="00B42511" w:rsidP="00DA25CC">
      <w:pPr>
        <w:rPr>
          <w:rFonts w:hint="cs"/>
        </w:rPr>
      </w:pPr>
      <w:r>
        <w:rPr>
          <w:cs/>
        </w:rPr>
        <w:tab/>
      </w:r>
      <w:r w:rsidRPr="00B42511">
        <w:rPr>
          <w:rFonts w:hint="cs"/>
          <w:color w:val="FF0000"/>
          <w:cs/>
        </w:rPr>
        <w:t>ดูได้จาก</w:t>
      </w:r>
      <w:r w:rsidRPr="00B42511">
        <w:rPr>
          <w:color w:val="FF0000"/>
        </w:rPr>
        <w:t xml:space="preserve"> TCP protocol </w:t>
      </w:r>
      <w:r w:rsidRPr="00B42511">
        <w:rPr>
          <w:rFonts w:hint="cs"/>
          <w:color w:val="FF0000"/>
          <w:cs/>
        </w:rPr>
        <w:t xml:space="preserve">ใน </w:t>
      </w:r>
      <w:r w:rsidRPr="00B42511">
        <w:rPr>
          <w:color w:val="FF0000"/>
        </w:rPr>
        <w:t>packet detail pane</w:t>
      </w:r>
    </w:p>
    <w:p w14:paraId="4D9A6FFA" w14:textId="772C6AF4" w:rsidR="00FF155F" w:rsidRDefault="00FF155F" w:rsidP="00611006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 xml:space="preserve">จากข้อ </w:t>
      </w:r>
      <w:r>
        <w:fldChar w:fldCharType="begin"/>
      </w:r>
      <w:r>
        <w:rPr>
          <w:cs/>
        </w:rPr>
        <w:instrText xml:space="preserve"> </w:instrText>
      </w:r>
      <w:r>
        <w:rPr>
          <w:rFonts w:hint="cs"/>
        </w:rPr>
        <w:instrText>REF _Ref</w:instrText>
      </w:r>
      <w:r>
        <w:rPr>
          <w:rFonts w:hint="cs"/>
          <w:cs/>
        </w:rPr>
        <w:instrText xml:space="preserve">157361427 </w:instrText>
      </w:r>
      <w:r>
        <w:rPr>
          <w:rFonts w:hint="cs"/>
        </w:rPr>
        <w:instrText>\r \h</w:instrText>
      </w:r>
      <w:r>
        <w:rPr>
          <w:cs/>
        </w:rPr>
        <w:instrText xml:space="preserve"> </w:instrText>
      </w:r>
      <w:r>
        <w:fldChar w:fldCharType="separate"/>
      </w:r>
      <w:r w:rsidR="00B44D26">
        <w:rPr>
          <w:cs/>
        </w:rPr>
        <w:t>5)</w:t>
      </w:r>
      <w:r>
        <w:fldChar w:fldCharType="end"/>
      </w:r>
      <w:r>
        <w:t xml:space="preserve"> </w:t>
      </w:r>
      <w:r>
        <w:rPr>
          <w:rFonts w:hint="cs"/>
          <w:cs/>
        </w:rPr>
        <w:t xml:space="preserve">ฝั่ง </w:t>
      </w:r>
      <w:r>
        <w:t xml:space="preserve">client process </w:t>
      </w:r>
      <w:r>
        <w:rPr>
          <w:rFonts w:hint="cs"/>
          <w:cs/>
        </w:rPr>
        <w:t>มีการสื่อสาร</w:t>
      </w:r>
      <w:r w:rsidR="001C302F">
        <w:rPr>
          <w:rFonts w:hint="cs"/>
          <w:cs/>
        </w:rPr>
        <w:t xml:space="preserve">ค่า </w:t>
      </w:r>
      <w:r w:rsidR="001C302F">
        <w:t xml:space="preserve">Window size scaling factor </w:t>
      </w:r>
      <w:r w:rsidR="001C302F">
        <w:rPr>
          <w:rFonts w:hint="cs"/>
          <w:cs/>
        </w:rPr>
        <w:t>ไปยัง</w:t>
      </w:r>
      <w:r w:rsidR="00B36E4F">
        <w:rPr>
          <w:rFonts w:hint="cs"/>
          <w:cs/>
        </w:rPr>
        <w:t xml:space="preserve">ฝั่ง </w:t>
      </w:r>
      <w:r w:rsidR="00B36E4F">
        <w:t xml:space="preserve">server process </w:t>
      </w:r>
      <w:r w:rsidR="001C302F">
        <w:rPr>
          <w:rFonts w:hint="cs"/>
          <w:cs/>
        </w:rPr>
        <w:t>เมื่อใด?</w:t>
      </w:r>
      <w:r w:rsidR="00DE1CB3">
        <w:rPr>
          <w:rFonts w:hint="cs"/>
          <w:cs/>
        </w:rPr>
        <w:t xml:space="preserve"> ค่าดังกล่าวอยู่ใน </w:t>
      </w:r>
      <w:r w:rsidR="00DE1CB3">
        <w:t xml:space="preserve">field </w:t>
      </w:r>
      <w:r w:rsidR="00DE1CB3">
        <w:rPr>
          <w:rFonts w:hint="cs"/>
          <w:cs/>
        </w:rPr>
        <w:t xml:space="preserve">ใดของ </w:t>
      </w:r>
      <w:r w:rsidR="00B36E4F">
        <w:t>TCP header?</w:t>
      </w:r>
    </w:p>
    <w:p w14:paraId="3D98D76F" w14:textId="5E5F40BC" w:rsidR="00B42511" w:rsidRPr="00B42511" w:rsidRDefault="00B42511" w:rsidP="00B42511">
      <w:pPr>
        <w:pStyle w:val="ListParagraph"/>
        <w:rPr>
          <w:rFonts w:hint="cs"/>
          <w:color w:val="FF0000"/>
          <w:cs/>
        </w:rPr>
      </w:pPr>
      <w:r w:rsidRPr="00B42511">
        <w:rPr>
          <w:rFonts w:hint="cs"/>
          <w:color w:val="FF0000"/>
          <w:cs/>
        </w:rPr>
        <w:t>ส่งไปตอนส่ง</w:t>
      </w:r>
      <w:r w:rsidRPr="00B42511">
        <w:rPr>
          <w:color w:val="FF0000"/>
        </w:rPr>
        <w:t>SYN</w:t>
      </w:r>
      <w:r w:rsidRPr="00B42511">
        <w:rPr>
          <w:rFonts w:hint="cs"/>
          <w:color w:val="FF0000"/>
          <w:cs/>
        </w:rPr>
        <w:t>ไปขอเปิด</w:t>
      </w:r>
      <w:r w:rsidRPr="00B42511">
        <w:rPr>
          <w:color w:val="FF0000"/>
        </w:rPr>
        <w:t xml:space="preserve">connection </w:t>
      </w:r>
      <w:r w:rsidRPr="00B42511">
        <w:rPr>
          <w:rFonts w:hint="cs"/>
          <w:color w:val="FF0000"/>
          <w:cs/>
        </w:rPr>
        <w:t>ดูได้จาก</w:t>
      </w:r>
      <w:r w:rsidRPr="00B42511">
        <w:rPr>
          <w:color w:val="FF0000"/>
        </w:rPr>
        <w:t xml:space="preserve"> TCP protocol </w:t>
      </w:r>
      <w:r w:rsidRPr="00B42511">
        <w:rPr>
          <w:rFonts w:hint="cs"/>
          <w:color w:val="FF0000"/>
          <w:cs/>
        </w:rPr>
        <w:t xml:space="preserve">ใน </w:t>
      </w:r>
      <w:r w:rsidRPr="00B42511">
        <w:rPr>
          <w:color w:val="FF0000"/>
        </w:rPr>
        <w:t>packet detail pane</w:t>
      </w:r>
    </w:p>
    <w:p w14:paraId="63CFD5F9" w14:textId="489EA66D" w:rsidR="00611006" w:rsidRDefault="00DA25CC" w:rsidP="00611006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>จาก</w:t>
      </w:r>
      <w:r w:rsidR="00784F19">
        <w:rPr>
          <w:rFonts w:hint="cs"/>
          <w:cs/>
        </w:rPr>
        <w:t xml:space="preserve">ข้อ </w:t>
      </w:r>
      <w:r w:rsidR="00784F19">
        <w:fldChar w:fldCharType="begin"/>
      </w:r>
      <w:r w:rsidR="00784F19">
        <w:rPr>
          <w:cs/>
        </w:rPr>
        <w:instrText xml:space="preserve"> </w:instrText>
      </w:r>
      <w:r w:rsidR="00784F19">
        <w:rPr>
          <w:rFonts w:hint="cs"/>
        </w:rPr>
        <w:instrText>REF _Ref</w:instrText>
      </w:r>
      <w:r w:rsidR="00784F19">
        <w:rPr>
          <w:rFonts w:hint="cs"/>
          <w:cs/>
        </w:rPr>
        <w:instrText xml:space="preserve">157361427 </w:instrText>
      </w:r>
      <w:r w:rsidR="00784F19">
        <w:rPr>
          <w:rFonts w:hint="cs"/>
        </w:rPr>
        <w:instrText>\r \h</w:instrText>
      </w:r>
      <w:r w:rsidR="00784F19">
        <w:rPr>
          <w:cs/>
        </w:rPr>
        <w:instrText xml:space="preserve"> </w:instrText>
      </w:r>
      <w:r w:rsidR="00784F19">
        <w:fldChar w:fldCharType="separate"/>
      </w:r>
      <w:r w:rsidR="00B44D26">
        <w:rPr>
          <w:cs/>
        </w:rPr>
        <w:t>5)</w:t>
      </w:r>
      <w:r w:rsidR="00784F19">
        <w:fldChar w:fldCharType="end"/>
      </w:r>
      <w:r w:rsidR="00784F19">
        <w:t xml:space="preserve"> </w:t>
      </w:r>
      <w:r w:rsidR="00784F19">
        <w:rPr>
          <w:rFonts w:hint="cs"/>
          <w:cs/>
        </w:rPr>
        <w:t>จง</w:t>
      </w:r>
      <w:r>
        <w:rPr>
          <w:rFonts w:hint="cs"/>
          <w:cs/>
        </w:rPr>
        <w:t>พิจารณา</w:t>
      </w:r>
      <w:r w:rsidR="0079456B">
        <w:rPr>
          <w:rFonts w:hint="cs"/>
          <w:cs/>
        </w:rPr>
        <w:t>ค่า</w:t>
      </w:r>
      <w:r>
        <w:t xml:space="preserve"> Window </w:t>
      </w:r>
      <w:r>
        <w:rPr>
          <w:rFonts w:hint="cs"/>
          <w:cs/>
        </w:rPr>
        <w:t>ค่า</w:t>
      </w:r>
      <w:r>
        <w:t xml:space="preserve"> Calculated window size</w:t>
      </w:r>
      <w:r>
        <w:rPr>
          <w:rFonts w:hint="cs"/>
          <w:cs/>
        </w:rPr>
        <w:t xml:space="preserve"> และค่า </w:t>
      </w:r>
      <w:r>
        <w:t xml:space="preserve">Window size scaling factor </w:t>
      </w:r>
      <w:r>
        <w:rPr>
          <w:rFonts w:hint="cs"/>
          <w:cs/>
        </w:rPr>
        <w:t>ค่า</w:t>
      </w:r>
      <w:r w:rsidR="0079456B">
        <w:rPr>
          <w:rFonts w:hint="cs"/>
          <w:cs/>
        </w:rPr>
        <w:t>ทั้งสามมีความสัมพันธ์กันอย่างไร?</w:t>
      </w:r>
      <w:r>
        <w:t xml:space="preserve"> </w:t>
      </w:r>
      <w:r>
        <w:rPr>
          <w:rFonts w:hint="cs"/>
          <w:cs/>
        </w:rPr>
        <w:t>จงอธิบาย</w:t>
      </w:r>
    </w:p>
    <w:p w14:paraId="3B9E8D1D" w14:textId="51496F78" w:rsidR="00B42511" w:rsidRPr="00B42511" w:rsidRDefault="00B42511" w:rsidP="00B42511">
      <w:pPr>
        <w:pStyle w:val="ListParagraph"/>
        <w:rPr>
          <w:color w:val="FF0000"/>
        </w:rPr>
      </w:pPr>
      <w:r w:rsidRPr="00B42511">
        <w:rPr>
          <w:color w:val="FF0000"/>
        </w:rPr>
        <w:t>Calculated window size</w:t>
      </w:r>
      <w:r w:rsidRPr="00B42511">
        <w:rPr>
          <w:color w:val="FF0000"/>
        </w:rPr>
        <w:t xml:space="preserve"> = </w:t>
      </w:r>
      <w:r w:rsidRPr="00B42511">
        <w:rPr>
          <w:color w:val="FF0000"/>
        </w:rPr>
        <w:t>Window</w:t>
      </w:r>
      <w:r w:rsidRPr="00B42511">
        <w:rPr>
          <w:color w:val="FF0000"/>
        </w:rPr>
        <w:t xml:space="preserve"> * </w:t>
      </w:r>
      <w:r w:rsidRPr="00B42511">
        <w:rPr>
          <w:color w:val="FF0000"/>
        </w:rPr>
        <w:t>Window size scaling factor</w:t>
      </w:r>
    </w:p>
    <w:p w14:paraId="347AE6A3" w14:textId="5C53D7FE" w:rsidR="00602BE6" w:rsidRDefault="00F25D7A" w:rsidP="00611006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>ตรวจสอบ</w:t>
      </w:r>
      <w:r w:rsidR="002F1F5D">
        <w:rPr>
          <w:rFonts w:hint="cs"/>
          <w:cs/>
        </w:rPr>
        <w:t>ไฟล์</w:t>
      </w:r>
      <w:r w:rsidR="002F1F5D" w:rsidRPr="00347351">
        <w:t xml:space="preserve"> </w:t>
      </w:r>
      <w:r w:rsidR="002F1F5D">
        <w:t>Lab07-A4.pcapng</w:t>
      </w:r>
      <w:r w:rsidR="00894C2F">
        <w:t xml:space="preserve"> </w:t>
      </w:r>
      <w:r w:rsidR="0067733B">
        <w:rPr>
          <w:rFonts w:hint="cs"/>
          <w:cs/>
        </w:rPr>
        <w:t>และ</w:t>
      </w:r>
      <w:r>
        <w:rPr>
          <w:rFonts w:hint="cs"/>
          <w:cs/>
        </w:rPr>
        <w:t>ไฟล์</w:t>
      </w:r>
      <w:r w:rsidR="0067733B">
        <w:rPr>
          <w:rFonts w:hint="cs"/>
          <w:cs/>
        </w:rPr>
        <w:t xml:space="preserve"> </w:t>
      </w:r>
      <w:r w:rsidR="0067733B">
        <w:t>Lab07-A5.pcapng</w:t>
      </w:r>
      <w:r w:rsidR="00FF176A">
        <w:rPr>
          <w:rFonts w:hint="cs"/>
          <w:cs/>
        </w:rPr>
        <w:t xml:space="preserve"> </w:t>
      </w:r>
      <w:r>
        <w:rPr>
          <w:rFonts w:hint="cs"/>
          <w:cs/>
        </w:rPr>
        <w:t xml:space="preserve">พบว่า </w:t>
      </w:r>
      <w:r w:rsidR="00FF176A">
        <w:t xml:space="preserve">TCP segment </w:t>
      </w:r>
      <w:r w:rsidR="00FF176A">
        <w:rPr>
          <w:rFonts w:hint="cs"/>
          <w:cs/>
        </w:rPr>
        <w:t xml:space="preserve">แรกที่มีการส่ง </w:t>
      </w:r>
      <w:r w:rsidR="00FF176A">
        <w:t>payload (the first data-delivery TCP segment)</w:t>
      </w:r>
      <w:r w:rsidR="00C260DB">
        <w:rPr>
          <w:rFonts w:hint="cs"/>
          <w:cs/>
        </w:rPr>
        <w:t xml:space="preserve"> อยู่ใน </w:t>
      </w:r>
      <w:r w:rsidR="00C260DB">
        <w:t xml:space="preserve">packet </w:t>
      </w:r>
      <w:r w:rsidR="00C260DB">
        <w:rPr>
          <w:rFonts w:hint="cs"/>
          <w:cs/>
        </w:rPr>
        <w:t xml:space="preserve">หมายเลขใด? </w:t>
      </w:r>
      <w:r w:rsidR="00BE45C7">
        <w:rPr>
          <w:rFonts w:hint="cs"/>
          <w:cs/>
        </w:rPr>
        <w:t>และ</w:t>
      </w:r>
      <w:r w:rsidR="00190B25">
        <w:rPr>
          <w:rFonts w:hint="cs"/>
          <w:cs/>
        </w:rPr>
        <w:t>นำส่ง</w:t>
      </w:r>
      <w:r w:rsidR="00BE45C7">
        <w:rPr>
          <w:rFonts w:hint="cs"/>
          <w:cs/>
        </w:rPr>
        <w:t xml:space="preserve"> </w:t>
      </w:r>
      <w:r w:rsidR="00BE45C7">
        <w:t xml:space="preserve">TCP payload </w:t>
      </w:r>
      <w:r w:rsidR="00BE45C7">
        <w:rPr>
          <w:rFonts w:hint="cs"/>
          <w:cs/>
        </w:rPr>
        <w:t>ขนาดเท่าใด?</w:t>
      </w:r>
    </w:p>
    <w:p w14:paraId="62EBE31B" w14:textId="5CDF7A9A" w:rsidR="00B42511" w:rsidRPr="00B42511" w:rsidRDefault="00B42511" w:rsidP="00B42511">
      <w:pPr>
        <w:pStyle w:val="ListParagraph"/>
        <w:rPr>
          <w:color w:val="FF0000"/>
        </w:rPr>
      </w:pPr>
      <w:r w:rsidRPr="00B42511">
        <w:rPr>
          <w:color w:val="FF0000"/>
        </w:rPr>
        <w:t>Packet</w:t>
      </w:r>
      <w:r w:rsidRPr="00B42511">
        <w:rPr>
          <w:rFonts w:hint="cs"/>
          <w:color w:val="FF0000"/>
          <w:cs/>
        </w:rPr>
        <w:t>ที่</w:t>
      </w:r>
      <w:r w:rsidRPr="00B42511">
        <w:rPr>
          <w:color w:val="FF0000"/>
        </w:rPr>
        <w:t xml:space="preserve">4 </w:t>
      </w:r>
      <w:r w:rsidRPr="00B42511">
        <w:rPr>
          <w:rFonts w:hint="cs"/>
          <w:color w:val="FF0000"/>
          <w:cs/>
        </w:rPr>
        <w:t xml:space="preserve">ขนาด </w:t>
      </w:r>
      <w:r w:rsidRPr="00B42511">
        <w:rPr>
          <w:color w:val="FF0000"/>
        </w:rPr>
        <w:t>32 bytes</w:t>
      </w:r>
      <w:r w:rsidRPr="00B42511">
        <w:rPr>
          <w:rFonts w:hint="cs"/>
          <w:color w:val="FF0000"/>
          <w:cs/>
        </w:rPr>
        <w:t xml:space="preserve"> </w:t>
      </w:r>
    </w:p>
    <w:p w14:paraId="3ECBA734" w14:textId="56FB3960" w:rsidR="00B42511" w:rsidRPr="00B42511" w:rsidRDefault="00B42511" w:rsidP="00B42511">
      <w:pPr>
        <w:pStyle w:val="ListParagraph"/>
        <w:rPr>
          <w:rFonts w:hint="cs"/>
          <w:color w:val="FF0000"/>
        </w:rPr>
      </w:pPr>
      <w:r w:rsidRPr="00B42511">
        <w:rPr>
          <w:rFonts w:hint="cs"/>
          <w:color w:val="FF0000"/>
          <w:cs/>
        </w:rPr>
        <w:t>ดูได้จาก</w:t>
      </w:r>
      <w:r w:rsidRPr="00B42511">
        <w:rPr>
          <w:color w:val="FF0000"/>
        </w:rPr>
        <w:t xml:space="preserve"> info </w:t>
      </w:r>
      <w:r w:rsidRPr="00B42511">
        <w:rPr>
          <w:rFonts w:hint="cs"/>
          <w:color w:val="FF0000"/>
          <w:cs/>
        </w:rPr>
        <w:t xml:space="preserve">ใน </w:t>
      </w:r>
      <w:r w:rsidRPr="00B42511">
        <w:rPr>
          <w:color w:val="FF0000"/>
        </w:rPr>
        <w:t>packet list pane</w:t>
      </w:r>
    </w:p>
    <w:p w14:paraId="12A89F10" w14:textId="3ED374EA" w:rsidR="00190B25" w:rsidRDefault="00B53E54" w:rsidP="00611006">
      <w:pPr>
        <w:pStyle w:val="ListParagraph"/>
        <w:numPr>
          <w:ilvl w:val="0"/>
          <w:numId w:val="32"/>
        </w:numPr>
      </w:pPr>
      <w:bookmarkStart w:id="7" w:name="_Ref157657273"/>
      <w:r>
        <w:rPr>
          <w:rFonts w:hint="cs"/>
          <w:cs/>
        </w:rPr>
        <w:t xml:space="preserve">ตรวจสอบไฟล์ทั้ง </w:t>
      </w:r>
      <w:r>
        <w:t xml:space="preserve">5 </w:t>
      </w:r>
      <w:r w:rsidR="007710D7">
        <w:rPr>
          <w:rFonts w:hint="cs"/>
          <w:cs/>
        </w:rPr>
        <w:t>ในไฟล์ใดบ้าง</w:t>
      </w:r>
      <w:r w:rsidR="002F5302">
        <w:rPr>
          <w:rFonts w:hint="cs"/>
          <w:cs/>
        </w:rPr>
        <w:t xml:space="preserve"> ที่</w:t>
      </w:r>
      <w:r w:rsidR="00B052FC">
        <w:rPr>
          <w:rFonts w:hint="cs"/>
          <w:cs/>
        </w:rPr>
        <w:t>เกิดเหตุการณ์</w:t>
      </w:r>
      <w:r w:rsidR="002F5302">
        <w:rPr>
          <w:rFonts w:hint="cs"/>
          <w:cs/>
        </w:rPr>
        <w:t>ฝั่ง</w:t>
      </w:r>
      <w:r w:rsidR="007710D7">
        <w:rPr>
          <w:rFonts w:hint="cs"/>
          <w:cs/>
        </w:rPr>
        <w:t>ผู้รับ</w:t>
      </w:r>
      <w:r w:rsidR="002C7BE4">
        <w:rPr>
          <w:rFonts w:hint="cs"/>
          <w:cs/>
        </w:rPr>
        <w:t>ประกาศไปยัง</w:t>
      </w:r>
      <w:r w:rsidR="002F5302">
        <w:rPr>
          <w:rFonts w:hint="cs"/>
          <w:cs/>
        </w:rPr>
        <w:t>ฝั่ง</w:t>
      </w:r>
      <w:r w:rsidR="002C7BE4">
        <w:rPr>
          <w:rFonts w:hint="cs"/>
          <w:cs/>
        </w:rPr>
        <w:t xml:space="preserve">ผู้ส่งข้อมูลว่าขนาด </w:t>
      </w:r>
      <w:r w:rsidR="002C7BE4">
        <w:t xml:space="preserve">TCP Window </w:t>
      </w:r>
      <w:r w:rsidR="00BB18AD">
        <w:rPr>
          <w:rFonts w:hint="cs"/>
          <w:cs/>
        </w:rPr>
        <w:t xml:space="preserve">มีค่าเป็น </w:t>
      </w:r>
      <w:r w:rsidR="00BB18AD">
        <w:t>0</w:t>
      </w:r>
      <w:r w:rsidR="00BB18AD">
        <w:rPr>
          <w:rFonts w:hint="cs"/>
          <w:cs/>
        </w:rPr>
        <w:t>? และ</w:t>
      </w:r>
      <w:r w:rsidR="00A77B50">
        <w:rPr>
          <w:rFonts w:hint="cs"/>
          <w:cs/>
        </w:rPr>
        <w:t xml:space="preserve">เกิดเหตุการณ์ดังกล่าวเกิดขึ้นครั้งแรกที่ </w:t>
      </w:r>
      <w:r w:rsidR="00A77B50">
        <w:t xml:space="preserve">packet </w:t>
      </w:r>
      <w:r w:rsidR="00A77B50">
        <w:rPr>
          <w:rFonts w:hint="cs"/>
          <w:cs/>
        </w:rPr>
        <w:t>หมายเลขใดในแต่ละไฟล์</w:t>
      </w:r>
      <w:bookmarkEnd w:id="7"/>
    </w:p>
    <w:p w14:paraId="437E0FDA" w14:textId="22893ECD" w:rsidR="00B42511" w:rsidRPr="00B42511" w:rsidRDefault="00B42511" w:rsidP="00B42511">
      <w:pPr>
        <w:pStyle w:val="ListParagraph"/>
        <w:rPr>
          <w:color w:val="FF0000"/>
        </w:rPr>
      </w:pPr>
      <w:r w:rsidRPr="00B42511">
        <w:rPr>
          <w:color w:val="FF0000"/>
        </w:rPr>
        <w:t>A4 packet 9, 11, 13, 18</w:t>
      </w:r>
    </w:p>
    <w:p w14:paraId="4991D36E" w14:textId="10B7D0EE" w:rsidR="00B42511" w:rsidRDefault="00B42511" w:rsidP="00B42511">
      <w:pPr>
        <w:pStyle w:val="ListParagraph"/>
        <w:rPr>
          <w:color w:val="FF0000"/>
        </w:rPr>
      </w:pPr>
      <w:r w:rsidRPr="00B42511">
        <w:rPr>
          <w:color w:val="FF0000"/>
        </w:rPr>
        <w:t>A5 packet 9, 11, 13, 15, 20, 22, 24, 26</w:t>
      </w:r>
    </w:p>
    <w:p w14:paraId="4AAC1905" w14:textId="0CB40F85" w:rsidR="005D6C27" w:rsidRDefault="005D6C27" w:rsidP="005D6C27">
      <w:pPr>
        <w:pStyle w:val="ListParagraph"/>
        <w:rPr>
          <w:color w:val="FF0000"/>
        </w:rPr>
      </w:pPr>
      <w:proofErr w:type="spellStart"/>
      <w:proofErr w:type="gramStart"/>
      <w:r w:rsidRPr="005D6C27">
        <w:rPr>
          <w:color w:val="FF0000"/>
        </w:rPr>
        <w:t>tcp.window</w:t>
      </w:r>
      <w:proofErr w:type="gramEnd"/>
      <w:r w:rsidRPr="005D6C27">
        <w:rPr>
          <w:color w:val="FF0000"/>
        </w:rPr>
        <w:t>_size</w:t>
      </w:r>
      <w:proofErr w:type="spellEnd"/>
      <w:r w:rsidRPr="005D6C27">
        <w:rPr>
          <w:color w:val="FF0000"/>
        </w:rPr>
        <w:t xml:space="preserve"> == 0</w:t>
      </w:r>
    </w:p>
    <w:p w14:paraId="6A949C6E" w14:textId="77777777" w:rsidR="005D6C27" w:rsidRPr="005D6C27" w:rsidRDefault="005D6C27" w:rsidP="005D6C27">
      <w:pPr>
        <w:pStyle w:val="ListParagraph"/>
        <w:rPr>
          <w:color w:val="FF0000"/>
        </w:rPr>
      </w:pPr>
    </w:p>
    <w:p w14:paraId="5929DBEA" w14:textId="49EF766D" w:rsidR="00855615" w:rsidRDefault="00855615" w:rsidP="00611006">
      <w:pPr>
        <w:pStyle w:val="ListParagraph"/>
        <w:numPr>
          <w:ilvl w:val="0"/>
          <w:numId w:val="32"/>
        </w:numPr>
      </w:pPr>
      <w:bookmarkStart w:id="8" w:name="_Ref157657708"/>
      <w:r>
        <w:rPr>
          <w:rFonts w:hint="cs"/>
          <w:cs/>
        </w:rPr>
        <w:lastRenderedPageBreak/>
        <w:t>หลังจากเกิดเหตุการณ์ตามข้อ</w:t>
      </w:r>
      <w:r w:rsidR="00A73883">
        <w:rPr>
          <w:rFonts w:hint="cs"/>
          <w:cs/>
        </w:rPr>
        <w:t xml:space="preserve"> </w:t>
      </w:r>
      <w:r w:rsidR="00A73883">
        <w:fldChar w:fldCharType="begin"/>
      </w:r>
      <w:r w:rsidR="00A73883">
        <w:rPr>
          <w:cs/>
        </w:rPr>
        <w:instrText xml:space="preserve"> </w:instrText>
      </w:r>
      <w:r w:rsidR="00A73883">
        <w:rPr>
          <w:rFonts w:hint="cs"/>
        </w:rPr>
        <w:instrText>REF _Ref</w:instrText>
      </w:r>
      <w:r w:rsidR="00A73883">
        <w:rPr>
          <w:rFonts w:hint="cs"/>
          <w:cs/>
        </w:rPr>
        <w:instrText xml:space="preserve">157657273 </w:instrText>
      </w:r>
      <w:r w:rsidR="00A73883">
        <w:rPr>
          <w:rFonts w:hint="cs"/>
        </w:rPr>
        <w:instrText>\r \h</w:instrText>
      </w:r>
      <w:r w:rsidR="00A73883">
        <w:rPr>
          <w:cs/>
        </w:rPr>
        <w:instrText xml:space="preserve"> </w:instrText>
      </w:r>
      <w:r w:rsidR="00A73883">
        <w:fldChar w:fldCharType="separate"/>
      </w:r>
      <w:r w:rsidR="00B44D26">
        <w:rPr>
          <w:cs/>
        </w:rPr>
        <w:t>9)</w:t>
      </w:r>
      <w:r w:rsidR="00A73883">
        <w:fldChar w:fldCharType="end"/>
      </w:r>
      <w:r>
        <w:rPr>
          <w:rFonts w:hint="cs"/>
          <w:cs/>
        </w:rPr>
        <w:t xml:space="preserve"> ฝั่งผู้ส่ง</w:t>
      </w:r>
      <w:r w:rsidR="00B24AF3">
        <w:rPr>
          <w:rFonts w:hint="cs"/>
          <w:cs/>
        </w:rPr>
        <w:t xml:space="preserve">มีการส่ง </w:t>
      </w:r>
      <w:r w:rsidR="00B24AF3">
        <w:t xml:space="preserve">TCP segment </w:t>
      </w:r>
      <w:r w:rsidR="00B24AF3">
        <w:rPr>
          <w:rFonts w:hint="cs"/>
          <w:cs/>
        </w:rPr>
        <w:t>ที่มีลักษณะ</w:t>
      </w:r>
      <w:r w:rsidR="00CE04DE">
        <w:rPr>
          <w:rFonts w:hint="cs"/>
          <w:cs/>
        </w:rPr>
        <w:t>อย่างไรออกไป เพื่อสอบถามความพร้อมรับข้อมูลของฝั่งผู้รับ?</w:t>
      </w:r>
      <w:r w:rsidR="004C7ADF">
        <w:t xml:space="preserve"> </w:t>
      </w:r>
      <w:r w:rsidR="004C7ADF">
        <w:rPr>
          <w:rFonts w:hint="cs"/>
          <w:cs/>
        </w:rPr>
        <w:t>(คำใบ้</w:t>
      </w:r>
      <w:r w:rsidR="004C7ADF">
        <w:t>:</w:t>
      </w:r>
      <w:r w:rsidR="00202A17">
        <w:rPr>
          <w:rFonts w:hint="cs"/>
          <w:cs/>
        </w:rPr>
        <w:t xml:space="preserve"> </w:t>
      </w:r>
      <w:r w:rsidR="004C7ADF">
        <w:rPr>
          <w:rFonts w:hint="cs"/>
          <w:cs/>
        </w:rPr>
        <w:t>โปรดสังเกตขนาด</w:t>
      </w:r>
      <w:r w:rsidR="00A03B66">
        <w:rPr>
          <w:rFonts w:hint="cs"/>
          <w:cs/>
        </w:rPr>
        <w:t xml:space="preserve"> </w:t>
      </w:r>
      <w:r w:rsidR="00A03B66">
        <w:t>TCP payload</w:t>
      </w:r>
      <w:r w:rsidR="00202A17">
        <w:rPr>
          <w:rFonts w:hint="cs"/>
          <w:cs/>
        </w:rPr>
        <w:t xml:space="preserve"> ของ </w:t>
      </w:r>
      <w:r w:rsidR="00202A17">
        <w:t xml:space="preserve">TCP segment </w:t>
      </w:r>
      <w:r w:rsidR="00232037">
        <w:rPr>
          <w:rFonts w:hint="cs"/>
          <w:cs/>
        </w:rPr>
        <w:t>เหล่านี้</w:t>
      </w:r>
      <w:r w:rsidR="00DA0570">
        <w:rPr>
          <w:rFonts w:hint="cs"/>
          <w:cs/>
        </w:rPr>
        <w:t>ว่ามีขนาดเท่าใด</w:t>
      </w:r>
      <w:r w:rsidR="00A03B66">
        <w:rPr>
          <w:rFonts w:hint="cs"/>
          <w:cs/>
        </w:rPr>
        <w:t>)</w:t>
      </w:r>
      <w:bookmarkEnd w:id="8"/>
      <w:r w:rsidR="00D74990">
        <w:t xml:space="preserve"> Wireshark </w:t>
      </w:r>
      <w:r w:rsidR="001719BA">
        <w:rPr>
          <w:rFonts w:hint="cs"/>
          <w:cs/>
        </w:rPr>
        <w:t>มีการ</w:t>
      </w:r>
      <w:r w:rsidR="00D74990">
        <w:rPr>
          <w:rFonts w:hint="cs"/>
          <w:cs/>
        </w:rPr>
        <w:t xml:space="preserve">ระบุข้อความเฉพาะในคอลัมน์ </w:t>
      </w:r>
      <w:r w:rsidR="00D74990">
        <w:t xml:space="preserve">Info </w:t>
      </w:r>
      <w:r w:rsidR="00D74990">
        <w:rPr>
          <w:rFonts w:hint="cs"/>
          <w:cs/>
        </w:rPr>
        <w:t xml:space="preserve">ของ </w:t>
      </w:r>
      <w:r w:rsidR="00D74990">
        <w:t xml:space="preserve">packet </w:t>
      </w:r>
      <w:r w:rsidR="00D74990">
        <w:rPr>
          <w:rFonts w:hint="cs"/>
          <w:cs/>
        </w:rPr>
        <w:t>เหล่านี้</w:t>
      </w:r>
      <w:r w:rsidR="002D1553">
        <w:rPr>
          <w:rFonts w:hint="cs"/>
          <w:cs/>
        </w:rPr>
        <w:t xml:space="preserve"> เป็นข้อความว่าอะไร</w:t>
      </w:r>
      <w:r w:rsidR="001719BA">
        <w:rPr>
          <w:rFonts w:hint="cs"/>
          <w:cs/>
        </w:rPr>
        <w:t>?</w:t>
      </w:r>
    </w:p>
    <w:p w14:paraId="1DE7A9C0" w14:textId="0800D0A9" w:rsidR="005D6C27" w:rsidRPr="005D6C27" w:rsidRDefault="005D6C27" w:rsidP="005D6C27">
      <w:pPr>
        <w:pStyle w:val="ListParagraph"/>
        <w:rPr>
          <w:color w:val="FF0000"/>
        </w:rPr>
      </w:pPr>
      <w:r w:rsidRPr="005D6C27">
        <w:rPr>
          <w:rFonts w:hint="cs"/>
          <w:color w:val="FF0000"/>
          <w:cs/>
        </w:rPr>
        <w:t xml:space="preserve">ส่ง </w:t>
      </w:r>
      <w:r w:rsidRPr="005D6C27">
        <w:rPr>
          <w:color w:val="FF0000"/>
        </w:rPr>
        <w:t xml:space="preserve">TCP Zero Window Probe </w:t>
      </w:r>
      <w:r w:rsidRPr="005D6C27">
        <w:rPr>
          <w:rFonts w:hint="cs"/>
          <w:color w:val="FF0000"/>
          <w:cs/>
        </w:rPr>
        <w:t>โดยมี</w:t>
      </w:r>
      <w:r w:rsidRPr="005D6C27">
        <w:rPr>
          <w:color w:val="FF0000"/>
        </w:rPr>
        <w:t>payload</w:t>
      </w:r>
      <w:r w:rsidRPr="005D6C27">
        <w:rPr>
          <w:rFonts w:hint="cs"/>
          <w:color w:val="FF0000"/>
          <w:cs/>
        </w:rPr>
        <w:t>เป็นตัว</w:t>
      </w:r>
      <w:r w:rsidRPr="005D6C27">
        <w:rPr>
          <w:color w:val="FF0000"/>
        </w:rPr>
        <w:t>c</w:t>
      </w:r>
    </w:p>
    <w:p w14:paraId="2DAB8AFB" w14:textId="4198033A" w:rsidR="005D6C27" w:rsidRPr="005D6C27" w:rsidRDefault="005D6C27" w:rsidP="005D6C27">
      <w:pPr>
        <w:pStyle w:val="ListParagraph"/>
        <w:rPr>
          <w:rFonts w:hint="cs"/>
          <w:color w:val="FF0000"/>
        </w:rPr>
      </w:pPr>
      <w:r w:rsidRPr="005D6C27">
        <w:rPr>
          <w:rFonts w:hint="cs"/>
          <w:color w:val="FF0000"/>
          <w:cs/>
        </w:rPr>
        <w:t>ดูจาก</w:t>
      </w:r>
      <w:r w:rsidRPr="005D6C27">
        <w:rPr>
          <w:color w:val="FF0000"/>
        </w:rPr>
        <w:t xml:space="preserve"> packet detail pane</w:t>
      </w:r>
      <w:r w:rsidRPr="005D6C27">
        <w:rPr>
          <w:rFonts w:hint="cs"/>
          <w:color w:val="FF0000"/>
          <w:cs/>
        </w:rPr>
        <w:t>และ</w:t>
      </w:r>
      <w:r w:rsidRPr="005D6C27">
        <w:rPr>
          <w:color w:val="FF0000"/>
        </w:rPr>
        <w:t>info</w:t>
      </w:r>
      <w:r w:rsidRPr="005D6C27">
        <w:rPr>
          <w:rFonts w:hint="cs"/>
          <w:color w:val="FF0000"/>
          <w:cs/>
        </w:rPr>
        <w:t>ใน</w:t>
      </w:r>
      <w:r w:rsidRPr="005D6C27">
        <w:rPr>
          <w:color w:val="FF0000"/>
        </w:rPr>
        <w:t xml:space="preserve">packet list pane </w:t>
      </w:r>
    </w:p>
    <w:p w14:paraId="3C70AE6F" w14:textId="6F32CFEC" w:rsidR="00CE04DE" w:rsidRDefault="001E1C7C" w:rsidP="00611006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>จาก</w:t>
      </w:r>
      <w:r w:rsidR="00A34938">
        <w:rPr>
          <w:rFonts w:hint="cs"/>
          <w:cs/>
        </w:rPr>
        <w:t>กรณีที่ฝั่งผู้ส่งข้อมูล</w:t>
      </w:r>
      <w:r>
        <w:rPr>
          <w:rFonts w:hint="cs"/>
          <w:cs/>
        </w:rPr>
        <w:t xml:space="preserve">ส่ง </w:t>
      </w:r>
      <w:r>
        <w:t>packet</w:t>
      </w:r>
      <w:r w:rsidR="006D1B82">
        <w:t xml:space="preserve">s </w:t>
      </w:r>
      <w:r w:rsidR="006D1B82">
        <w:rPr>
          <w:rFonts w:hint="cs"/>
          <w:cs/>
        </w:rPr>
        <w:t>ตามข้อ</w:t>
      </w:r>
      <w:r w:rsidR="006D1B82">
        <w:t xml:space="preserve"> </w:t>
      </w:r>
      <w:r w:rsidR="006D1B82">
        <w:fldChar w:fldCharType="begin"/>
      </w:r>
      <w:r w:rsidR="006D1B82">
        <w:instrText xml:space="preserve"> REF _Ref157657708 \r \h </w:instrText>
      </w:r>
      <w:r w:rsidR="006D1B82">
        <w:fldChar w:fldCharType="separate"/>
      </w:r>
      <w:r w:rsidR="00B44D26">
        <w:t>10)</w:t>
      </w:r>
      <w:r w:rsidR="006D1B82">
        <w:fldChar w:fldCharType="end"/>
      </w:r>
      <w:r w:rsidR="006D1B82">
        <w:t xml:space="preserve"> </w:t>
      </w:r>
      <w:r w:rsidR="006D1B82">
        <w:rPr>
          <w:rFonts w:hint="cs"/>
          <w:cs/>
        </w:rPr>
        <w:t>โปรดสังเกตว่าฝั่งผู้ส่งมีการเว้นช่วงระยะเวลาในการส่ง</w:t>
      </w:r>
      <w:r w:rsidR="00D74990">
        <w:t xml:space="preserve"> packet</w:t>
      </w:r>
      <w:r w:rsidR="00A34938">
        <w:rPr>
          <w:rFonts w:hint="cs"/>
          <w:cs/>
        </w:rPr>
        <w:t xml:space="preserve"> </w:t>
      </w:r>
      <w:r w:rsidR="00C5210C">
        <w:rPr>
          <w:rFonts w:hint="cs"/>
          <w:cs/>
        </w:rPr>
        <w:t>เป็นเวลาเท่าใดบ้าง</w:t>
      </w:r>
      <w:r w:rsidR="00697696">
        <w:rPr>
          <w:rFonts w:hint="cs"/>
          <w:cs/>
        </w:rPr>
        <w:t>? เว้นช่วงระยะเวลาเท่า</w:t>
      </w:r>
      <w:r w:rsidR="001C0CDC">
        <w:rPr>
          <w:rFonts w:hint="cs"/>
          <w:cs/>
        </w:rPr>
        <w:t>กันหรือไม่ในแต่ละครั้ง? หากไม่เท่ากัน</w:t>
      </w:r>
      <w:r w:rsidR="002765A9">
        <w:rPr>
          <w:rFonts w:hint="cs"/>
          <w:cs/>
        </w:rPr>
        <w:t xml:space="preserve"> การเว้น</w:t>
      </w:r>
      <w:r w:rsidR="001C0CDC">
        <w:rPr>
          <w:rFonts w:hint="cs"/>
          <w:cs/>
        </w:rPr>
        <w:t>ช่วงระยะเวลา</w:t>
      </w:r>
      <w:r w:rsidR="002765A9">
        <w:rPr>
          <w:rFonts w:hint="cs"/>
          <w:cs/>
        </w:rPr>
        <w:t>ในแต่ละครั้งมีการเพิ่มหรือมีการลดในลักษณะอย่างไร? จงอธิบาย</w:t>
      </w:r>
    </w:p>
    <w:p w14:paraId="1A83A22B" w14:textId="0A89712E" w:rsidR="005D6C27" w:rsidRPr="005D6C27" w:rsidRDefault="005D6C27" w:rsidP="005D6C27">
      <w:pPr>
        <w:pStyle w:val="ListParagraph"/>
        <w:rPr>
          <w:color w:val="FF0000"/>
        </w:rPr>
      </w:pPr>
      <w:r w:rsidRPr="005D6C27">
        <w:rPr>
          <w:rFonts w:hint="cs"/>
          <w:color w:val="FF0000"/>
          <w:cs/>
        </w:rPr>
        <w:t>ไม่เท่ากันในแต่ละครั้งมีการเว้นมากกว่าเดิม</w:t>
      </w:r>
      <w:r w:rsidRPr="005D6C27">
        <w:rPr>
          <w:color w:val="FF0000"/>
        </w:rPr>
        <w:t>2</w:t>
      </w:r>
      <w:r w:rsidRPr="005D6C27">
        <w:rPr>
          <w:rFonts w:hint="cs"/>
          <w:color w:val="FF0000"/>
          <w:cs/>
        </w:rPr>
        <w:t>เท่า</w:t>
      </w:r>
    </w:p>
    <w:p w14:paraId="6A3DCFE5" w14:textId="66C45537" w:rsidR="005D6C27" w:rsidRPr="005D6C27" w:rsidRDefault="005D6C27" w:rsidP="005D6C27">
      <w:pPr>
        <w:pStyle w:val="ListParagraph"/>
        <w:rPr>
          <w:rFonts w:hint="cs"/>
          <w:color w:val="FF0000"/>
        </w:rPr>
      </w:pPr>
      <w:r w:rsidRPr="005D6C27">
        <w:rPr>
          <w:rFonts w:hint="cs"/>
          <w:color w:val="FF0000"/>
          <w:cs/>
        </w:rPr>
        <w:t>ในกรณีของผู้เรียนใช้การ</w:t>
      </w:r>
      <w:r w:rsidRPr="005D6C27">
        <w:rPr>
          <w:color w:val="FF0000"/>
        </w:rPr>
        <w:t>Set time ref</w:t>
      </w:r>
      <w:r w:rsidRPr="005D6C27">
        <w:rPr>
          <w:rFonts w:hint="cs"/>
          <w:color w:val="FF0000"/>
          <w:cs/>
        </w:rPr>
        <w:t>เพื่อเทียบเวลาพบว่าครั้งแรกเป็น</w:t>
      </w:r>
      <w:r w:rsidRPr="005D6C27">
        <w:rPr>
          <w:color w:val="FF0000"/>
        </w:rPr>
        <w:t>0.6s</w:t>
      </w:r>
      <w:r w:rsidRPr="005D6C27">
        <w:rPr>
          <w:rFonts w:hint="cs"/>
          <w:color w:val="FF0000"/>
          <w:cs/>
        </w:rPr>
        <w:t>ครั้งที่</w:t>
      </w:r>
      <w:r w:rsidRPr="005D6C27">
        <w:rPr>
          <w:color w:val="FF0000"/>
        </w:rPr>
        <w:t>2</w:t>
      </w:r>
      <w:r w:rsidRPr="005D6C27">
        <w:rPr>
          <w:rFonts w:hint="cs"/>
          <w:color w:val="FF0000"/>
          <w:cs/>
        </w:rPr>
        <w:t>เป็น</w:t>
      </w:r>
      <w:r w:rsidRPr="005D6C27">
        <w:rPr>
          <w:color w:val="FF0000"/>
        </w:rPr>
        <w:t>1.2s</w:t>
      </w:r>
    </w:p>
    <w:p w14:paraId="2014E498" w14:textId="02A400F1" w:rsidR="005D6C27" w:rsidRDefault="001341D9" w:rsidP="005D6C27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>ฝั่งผู้ส่งทราบได้อย่างไรว่าฝั่งผู้รับพร้อมที่จะรับข้อมูลต่อแล้ว?</w:t>
      </w:r>
    </w:p>
    <w:p w14:paraId="5F4C4578" w14:textId="53932567" w:rsidR="005D6C27" w:rsidRPr="005D6C27" w:rsidRDefault="005D6C27" w:rsidP="005D6C27">
      <w:pPr>
        <w:pStyle w:val="ListParagraph"/>
        <w:rPr>
          <w:color w:val="FF0000"/>
        </w:rPr>
      </w:pPr>
      <w:r w:rsidRPr="005D6C27">
        <w:rPr>
          <w:rFonts w:hint="cs"/>
          <w:color w:val="FF0000"/>
          <w:cs/>
        </w:rPr>
        <w:t xml:space="preserve">ผู้รับส่ง </w:t>
      </w:r>
      <w:r w:rsidRPr="005D6C27">
        <w:rPr>
          <w:color w:val="FF0000"/>
        </w:rPr>
        <w:t>TCP Window Update</w:t>
      </w:r>
    </w:p>
    <w:p w14:paraId="03D85E78" w14:textId="2322B656" w:rsidR="005D6C27" w:rsidRPr="005D6C27" w:rsidRDefault="005D6C27" w:rsidP="005D6C27">
      <w:pPr>
        <w:pStyle w:val="ListParagraph"/>
        <w:rPr>
          <w:rFonts w:hint="cs"/>
          <w:color w:val="FF0000"/>
        </w:rPr>
      </w:pPr>
      <w:r w:rsidRPr="005D6C27">
        <w:rPr>
          <w:rFonts w:hint="cs"/>
          <w:color w:val="FF0000"/>
          <w:cs/>
        </w:rPr>
        <w:t>ดูได้จากลำดับการส่งใน</w:t>
      </w:r>
      <w:r w:rsidRPr="005D6C27">
        <w:rPr>
          <w:color w:val="FF0000"/>
        </w:rPr>
        <w:t>info</w:t>
      </w:r>
      <w:r w:rsidRPr="005D6C27">
        <w:rPr>
          <w:rFonts w:hint="cs"/>
          <w:color w:val="FF0000"/>
          <w:cs/>
        </w:rPr>
        <w:t>ของ</w:t>
      </w:r>
      <w:r w:rsidRPr="005D6C27">
        <w:rPr>
          <w:color w:val="FF0000"/>
        </w:rPr>
        <w:t>packet list pane</w:t>
      </w:r>
    </w:p>
    <w:p w14:paraId="756871F9" w14:textId="00F72F8A" w:rsidR="00AB2D14" w:rsidRDefault="00917A98" w:rsidP="009E577D">
      <w:pPr>
        <w:pStyle w:val="Heading1"/>
        <w:numPr>
          <w:ilvl w:val="0"/>
          <w:numId w:val="34"/>
        </w:numPr>
      </w:pPr>
      <w:bookmarkStart w:id="9" w:name="_Ref156289354"/>
      <w:r>
        <w:t xml:space="preserve">TCP </w:t>
      </w:r>
      <w:bookmarkEnd w:id="9"/>
      <w:r w:rsidR="0073656C">
        <w:t>Congestion Control in Action</w:t>
      </w:r>
    </w:p>
    <w:p w14:paraId="6EAF222A" w14:textId="12F9B565" w:rsidR="00917A98" w:rsidRDefault="00D06D86" w:rsidP="006D57C1">
      <w:r>
        <w:rPr>
          <w:rFonts w:hint="cs"/>
          <w:cs/>
        </w:rPr>
        <w:t>ในส่วนต่อไปนี้จะเป็นการศึกษาการทำงาน</w:t>
      </w:r>
      <w:r w:rsidR="003A5F6F">
        <w:rPr>
          <w:rFonts w:hint="cs"/>
          <w:cs/>
        </w:rPr>
        <w:t xml:space="preserve">ของ </w:t>
      </w:r>
      <w:r w:rsidR="003A5F6F">
        <w:t>Congestion Control</w:t>
      </w:r>
      <w:r w:rsidR="00434847">
        <w:t xml:space="preserve"> </w:t>
      </w:r>
      <w:r w:rsidR="00434847">
        <w:rPr>
          <w:rFonts w:hint="cs"/>
          <w:cs/>
        </w:rPr>
        <w:t xml:space="preserve">ใน </w:t>
      </w:r>
      <w:r w:rsidR="00434847">
        <w:t xml:space="preserve">TCP </w:t>
      </w:r>
      <w:r w:rsidR="008D09B9">
        <w:rPr>
          <w:rFonts w:hint="cs"/>
          <w:cs/>
        </w:rPr>
        <w:t>โดย</w:t>
      </w:r>
      <w:r w:rsidR="002F6C12">
        <w:rPr>
          <w:rFonts w:hint="cs"/>
          <w:cs/>
        </w:rPr>
        <w:t>แนวทางการศึกษาจะเป็นการ</w:t>
      </w:r>
      <w:r w:rsidR="008D09B9">
        <w:rPr>
          <w:rFonts w:hint="cs"/>
          <w:cs/>
        </w:rPr>
        <w:t xml:space="preserve">สังเกตปริมาณข้อมูลที่ส่งจาก </w:t>
      </w:r>
      <w:r w:rsidR="008D09B9">
        <w:t xml:space="preserve">client </w:t>
      </w:r>
      <w:r w:rsidR="004E074D">
        <w:rPr>
          <w:rFonts w:hint="cs"/>
          <w:cs/>
        </w:rPr>
        <w:t xml:space="preserve">ไปยัง </w:t>
      </w:r>
      <w:r w:rsidR="004E074D">
        <w:t xml:space="preserve">server </w:t>
      </w:r>
      <w:r w:rsidR="008D09B9">
        <w:rPr>
          <w:rFonts w:hint="cs"/>
          <w:cs/>
        </w:rPr>
        <w:t>ต่อหน่วยเวลา</w:t>
      </w:r>
      <w:r w:rsidR="004E074D">
        <w:t xml:space="preserve"> </w:t>
      </w:r>
      <w:r w:rsidR="000F0059">
        <w:rPr>
          <w:rFonts w:hint="cs"/>
          <w:cs/>
        </w:rPr>
        <w:t>แทนที่จะคำนวณ</w:t>
      </w:r>
      <w:r w:rsidR="002909E6">
        <w:rPr>
          <w:rFonts w:hint="cs"/>
          <w:cs/>
        </w:rPr>
        <w:t>เองจากข้อมูลดิบ</w:t>
      </w:r>
      <w:r w:rsidR="004302E8">
        <w:rPr>
          <w:rFonts w:hint="cs"/>
          <w:cs/>
        </w:rPr>
        <w:t xml:space="preserve">จาก </w:t>
      </w:r>
      <w:r w:rsidR="004302E8">
        <w:t xml:space="preserve">packets </w:t>
      </w:r>
      <w:r w:rsidR="00584D18">
        <w:rPr>
          <w:rFonts w:hint="cs"/>
          <w:cs/>
        </w:rPr>
        <w:t>ผู้เรียน</w:t>
      </w:r>
      <w:r w:rsidR="004302E8">
        <w:rPr>
          <w:rFonts w:hint="cs"/>
          <w:cs/>
        </w:rPr>
        <w:t>จะ</w:t>
      </w:r>
      <w:r w:rsidR="00584D18">
        <w:rPr>
          <w:rFonts w:hint="cs"/>
          <w:cs/>
        </w:rPr>
        <w:t>ได้</w:t>
      </w:r>
      <w:r w:rsidR="004302E8">
        <w:rPr>
          <w:rFonts w:hint="cs"/>
          <w:cs/>
        </w:rPr>
        <w:t xml:space="preserve">ใช้หนึ่งในความสามารถของ </w:t>
      </w:r>
      <w:r w:rsidR="004302E8">
        <w:t xml:space="preserve">Wireshark </w:t>
      </w:r>
      <w:r w:rsidR="004302E8">
        <w:rPr>
          <w:rFonts w:hint="cs"/>
          <w:cs/>
        </w:rPr>
        <w:t>ในการ</w:t>
      </w:r>
      <w:r w:rsidR="00526452">
        <w:rPr>
          <w:rFonts w:hint="cs"/>
          <w:cs/>
        </w:rPr>
        <w:t>สร้าง</w:t>
      </w:r>
      <w:r w:rsidR="00304CEC">
        <w:rPr>
          <w:rFonts w:hint="cs"/>
          <w:cs/>
        </w:rPr>
        <w:t>กราฟ</w:t>
      </w:r>
      <w:r w:rsidR="00526452">
        <w:rPr>
          <w:rFonts w:hint="cs"/>
          <w:cs/>
        </w:rPr>
        <w:t>รูป</w:t>
      </w:r>
      <w:r w:rsidR="00304CEC">
        <w:rPr>
          <w:rFonts w:hint="cs"/>
          <w:cs/>
        </w:rPr>
        <w:t>แ</w:t>
      </w:r>
      <w:r w:rsidR="00526452">
        <w:rPr>
          <w:rFonts w:hint="cs"/>
          <w:cs/>
        </w:rPr>
        <w:t xml:space="preserve">บบ </w:t>
      </w:r>
      <w:r w:rsidR="00526452">
        <w:t>Time-Sequence-Graph</w:t>
      </w:r>
      <w:r w:rsidR="00584D18">
        <w:t xml:space="preserve"> </w:t>
      </w:r>
      <w:r w:rsidR="00526452">
        <w:t>(Stevens)</w:t>
      </w:r>
    </w:p>
    <w:p w14:paraId="7693E077" w14:textId="43D46FCA" w:rsidR="001A156F" w:rsidRDefault="00910D20" w:rsidP="001A122F">
      <w:r>
        <w:rPr>
          <w:rFonts w:hint="cs"/>
          <w:cs/>
        </w:rPr>
        <w:t>ในการสร้างกราฟดังกล่าว ให้</w:t>
      </w:r>
      <w:r w:rsidR="00584D18">
        <w:rPr>
          <w:rFonts w:hint="cs"/>
          <w:cs/>
        </w:rPr>
        <w:t>คลิก</w:t>
      </w:r>
      <w:r w:rsidR="008D2D66">
        <w:rPr>
          <w:rFonts w:hint="cs"/>
          <w:cs/>
        </w:rPr>
        <w:t xml:space="preserve">เลือก </w:t>
      </w:r>
      <w:r w:rsidR="008D2D66">
        <w:t xml:space="preserve">TCP segment </w:t>
      </w:r>
      <w:r w:rsidR="008D2D66">
        <w:rPr>
          <w:rFonts w:hint="cs"/>
          <w:cs/>
        </w:rPr>
        <w:t xml:space="preserve">ที่ </w:t>
      </w:r>
      <w:r w:rsidR="008D2D66">
        <w:t xml:space="preserve">client </w:t>
      </w:r>
      <w:r w:rsidR="008D2D66">
        <w:rPr>
          <w:rFonts w:hint="cs"/>
          <w:cs/>
        </w:rPr>
        <w:t>ส่ง</w:t>
      </w:r>
      <w:r w:rsidR="00584D18">
        <w:rPr>
          <w:rFonts w:hint="cs"/>
          <w:cs/>
        </w:rPr>
        <w:t>ออกไป</w:t>
      </w:r>
      <w:r>
        <w:rPr>
          <w:rFonts w:hint="cs"/>
          <w:cs/>
        </w:rPr>
        <w:t>อันหนึ่งอันใดจาก</w:t>
      </w:r>
      <w:r w:rsidR="008D2D66">
        <w:rPr>
          <w:rFonts w:hint="cs"/>
          <w:cs/>
        </w:rPr>
        <w:t>ใน</w:t>
      </w:r>
      <w:r w:rsidR="00811C52">
        <w:rPr>
          <w:rFonts w:hint="cs"/>
          <w:cs/>
        </w:rPr>
        <w:t xml:space="preserve">หน้า </w:t>
      </w:r>
      <w:r w:rsidR="00811C52">
        <w:t xml:space="preserve">Packet List Pane </w:t>
      </w:r>
      <w:r w:rsidR="00DF33CA">
        <w:rPr>
          <w:rFonts w:hint="cs"/>
          <w:cs/>
        </w:rPr>
        <w:t>จากนั้นให้เลือก</w:t>
      </w:r>
      <w:r w:rsidR="00284AE6">
        <w:rPr>
          <w:rFonts w:hint="cs"/>
          <w:cs/>
        </w:rPr>
        <w:t xml:space="preserve">เมนู </w:t>
      </w:r>
      <w:r w:rsidR="00284AE6">
        <w:t>Statistics -&gt; TCP Stream Graph -&gt; Time Sequence-Graph</w:t>
      </w:r>
      <w:r>
        <w:t xml:space="preserve"> </w:t>
      </w:r>
      <w:r w:rsidR="00284AE6">
        <w:t>(St</w:t>
      </w:r>
      <w:r w:rsidR="00F30904">
        <w:t xml:space="preserve">evens) </w:t>
      </w:r>
      <w:r w:rsidR="00262B85">
        <w:rPr>
          <w:rFonts w:hint="cs"/>
          <w:cs/>
        </w:rPr>
        <w:t>ผู้เรียนควรจะเห็นหน้าต่างแสดงกราฟ</w:t>
      </w:r>
      <w:r w:rsidR="00883FF2">
        <w:rPr>
          <w:rFonts w:hint="cs"/>
          <w:cs/>
        </w:rPr>
        <w:t>ดัง</w:t>
      </w:r>
      <w:r w:rsidR="00883FF2">
        <w:fldChar w:fldCharType="begin"/>
      </w:r>
      <w:r w:rsidR="00883FF2">
        <w:rPr>
          <w:cs/>
        </w:rPr>
        <w:instrText xml:space="preserve"> </w:instrText>
      </w:r>
      <w:r w:rsidR="00883FF2">
        <w:rPr>
          <w:rFonts w:hint="cs"/>
        </w:rPr>
        <w:instrText>REF _Ref</w:instrText>
      </w:r>
      <w:r w:rsidR="00883FF2">
        <w:rPr>
          <w:rFonts w:hint="cs"/>
          <w:cs/>
        </w:rPr>
        <w:instrText xml:space="preserve">157522223 </w:instrText>
      </w:r>
      <w:r w:rsidR="00883FF2">
        <w:rPr>
          <w:rFonts w:hint="cs"/>
        </w:rPr>
        <w:instrText>\h</w:instrText>
      </w:r>
      <w:r w:rsidR="00883FF2">
        <w:rPr>
          <w:cs/>
        </w:rPr>
        <w:instrText xml:space="preserve"> </w:instrText>
      </w:r>
      <w:r w:rsidR="00883FF2">
        <w:fldChar w:fldCharType="separate"/>
      </w:r>
      <w:r w:rsidR="00B44D26">
        <w:rPr>
          <w:rFonts w:hint="cs"/>
          <w:cs/>
        </w:rPr>
        <w:t xml:space="preserve">รูป </w:t>
      </w:r>
      <w:r w:rsidR="00B44D26">
        <w:rPr>
          <w:noProof/>
        </w:rPr>
        <w:t>1</w:t>
      </w:r>
      <w:r w:rsidR="00883FF2">
        <w:fldChar w:fldCharType="end"/>
      </w:r>
      <w:r w:rsidR="00883FF2">
        <w:t xml:space="preserve"> </w:t>
      </w:r>
      <w:r w:rsidR="00262B85">
        <w:rPr>
          <w:rFonts w:hint="cs"/>
          <w:cs/>
        </w:rPr>
        <w:t>ปรากฏขึ้นบนหน้าจอ โดยผู้เรียนสามารถขยาย ย่อช่วงระยะเวลา</w:t>
      </w:r>
      <w:r w:rsidR="00B04F3E">
        <w:rPr>
          <w:rFonts w:hint="cs"/>
          <w:cs/>
        </w:rPr>
        <w:t>ที่แสดงในแต่ละแกนได้</w:t>
      </w:r>
    </w:p>
    <w:p w14:paraId="19CCCA52" w14:textId="242690F6" w:rsidR="001A122F" w:rsidRDefault="001A122F" w:rsidP="001A122F">
      <w:r>
        <w:rPr>
          <w:rFonts w:hint="cs"/>
          <w:cs/>
        </w:rPr>
        <w:t xml:space="preserve">แต่ละจุดที่พล็อตในกราฟแทนการส่งแต่ละ </w:t>
      </w:r>
      <w:r>
        <w:t xml:space="preserve">TCP segment </w:t>
      </w:r>
      <w:r>
        <w:rPr>
          <w:rFonts w:hint="cs"/>
          <w:cs/>
        </w:rPr>
        <w:t xml:space="preserve">ซึ่งแสดงให้เห็นถึงหมายเลข </w:t>
      </w:r>
      <w:r>
        <w:t xml:space="preserve">sequence number </w:t>
      </w:r>
      <w:r>
        <w:rPr>
          <w:rFonts w:hint="cs"/>
          <w:cs/>
        </w:rPr>
        <w:t xml:space="preserve">ของแต่ละ </w:t>
      </w:r>
      <w:r>
        <w:t xml:space="preserve">TCP segment </w:t>
      </w:r>
      <w:r>
        <w:rPr>
          <w:rFonts w:hint="cs"/>
          <w:cs/>
        </w:rPr>
        <w:t xml:space="preserve">เทียบกับเวลาที่ส่งแต่ละ </w:t>
      </w:r>
      <w:r>
        <w:t xml:space="preserve">TCP segment </w:t>
      </w:r>
      <w:r>
        <w:rPr>
          <w:rFonts w:hint="cs"/>
          <w:cs/>
        </w:rPr>
        <w:t xml:space="preserve">ซึ่งกลุ่มจุดที่ซ้อนเหนือจุดอื่นๆ ในแนวตั้งในแต่ละชุด แทนการส่ง </w:t>
      </w:r>
      <w:r>
        <w:t xml:space="preserve">packets </w:t>
      </w:r>
      <w:r>
        <w:rPr>
          <w:rFonts w:hint="cs"/>
          <w:cs/>
        </w:rPr>
        <w:t>เป็นชุดต่อเนื่องกัน</w:t>
      </w:r>
      <w:r>
        <w:t xml:space="preserve"> (series of packets)</w:t>
      </w:r>
    </w:p>
    <w:p w14:paraId="421E61C3" w14:textId="607A7D62" w:rsidR="00D37D86" w:rsidRDefault="00D37D86" w:rsidP="006D57C1"/>
    <w:p w14:paraId="371EE32B" w14:textId="474C3AB1" w:rsidR="00F94414" w:rsidRDefault="00C32F29" w:rsidP="00304CEC">
      <w:pPr>
        <w:jc w:val="center"/>
      </w:pPr>
      <w:r w:rsidRPr="00E831D3">
        <w:rPr>
          <w:noProof/>
        </w:rPr>
        <w:lastRenderedPageBreak/>
        <w:drawing>
          <wp:inline distT="0" distB="0" distL="0" distR="0" wp14:anchorId="6D7F10CE" wp14:editId="1EBD715B">
            <wp:extent cx="5492750" cy="3308350"/>
            <wp:effectExtent l="0" t="0" r="0" b="6350"/>
            <wp:docPr id="142843513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750" cy="330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495C1" w14:textId="41FA78B5" w:rsidR="003A0D3C" w:rsidRDefault="00C67A4D" w:rsidP="007D3CCB">
      <w:pPr>
        <w:jc w:val="center"/>
      </w:pPr>
      <w:bookmarkStart w:id="10" w:name="_Ref157522223"/>
      <w:r>
        <w:rPr>
          <w:rFonts w:hint="cs"/>
          <w:cs/>
        </w:rPr>
        <w:t xml:space="preserve">รูป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B44D26">
        <w:rPr>
          <w:noProof/>
        </w:rPr>
        <w:t>1</w:t>
      </w:r>
      <w:r w:rsidR="00000000">
        <w:rPr>
          <w:noProof/>
        </w:rPr>
        <w:fldChar w:fldCharType="end"/>
      </w:r>
      <w:bookmarkEnd w:id="10"/>
      <w:r w:rsidR="005B4627">
        <w:t xml:space="preserve"> </w:t>
      </w:r>
      <w:r w:rsidR="00304CEC">
        <w:rPr>
          <w:rFonts w:hint="cs"/>
          <w:cs/>
        </w:rPr>
        <w:t xml:space="preserve">กราฟรูปแบบ </w:t>
      </w:r>
      <w:r w:rsidR="00304CEC">
        <w:t>Time-Sequence</w:t>
      </w:r>
      <w:r w:rsidR="00C92610">
        <w:rPr>
          <w:rFonts w:hint="cs"/>
          <w:cs/>
        </w:rPr>
        <w:t xml:space="preserve"> </w:t>
      </w:r>
      <w:r w:rsidR="00304CEC">
        <w:t>(Stevens)</w:t>
      </w:r>
      <w:r w:rsidR="00304CEC">
        <w:rPr>
          <w:rFonts w:hint="cs"/>
          <w:cs/>
        </w:rPr>
        <w:t xml:space="preserve"> ซึ่งเป็นการพล๊อต</w:t>
      </w:r>
      <w:r w:rsidR="005B4627">
        <w:rPr>
          <w:rFonts w:hint="cs"/>
          <w:cs/>
        </w:rPr>
        <w:t xml:space="preserve">ระหว่างหมายเลข </w:t>
      </w:r>
      <w:r w:rsidR="005B4627">
        <w:t xml:space="preserve">sequence number </w:t>
      </w:r>
      <w:r w:rsidR="005B4627">
        <w:rPr>
          <w:rFonts w:hint="cs"/>
          <w:cs/>
        </w:rPr>
        <w:t>กับเวลา</w:t>
      </w:r>
    </w:p>
    <w:p w14:paraId="05F68625" w14:textId="77777777" w:rsidR="00130EB0" w:rsidRDefault="00130EB0" w:rsidP="00130EB0">
      <w:pPr>
        <w:jc w:val="center"/>
      </w:pPr>
      <w:r w:rsidRPr="00C34AAB">
        <w:rPr>
          <w:noProof/>
        </w:rPr>
        <w:drawing>
          <wp:inline distT="0" distB="0" distL="0" distR="0" wp14:anchorId="4CDE436F" wp14:editId="05CDDC15">
            <wp:extent cx="5105400" cy="3733800"/>
            <wp:effectExtent l="0" t="0" r="0" b="0"/>
            <wp:docPr id="405629382" name="Picture 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4DB4F" w14:textId="1A746EF2" w:rsidR="00130EB0" w:rsidRDefault="00130EB0" w:rsidP="00130EB0">
      <w:pPr>
        <w:jc w:val="center"/>
      </w:pPr>
      <w:r>
        <w:rPr>
          <w:rFonts w:hint="cs"/>
          <w:cs/>
        </w:rPr>
        <w:t xml:space="preserve">รูป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B44D26">
        <w:rPr>
          <w:noProof/>
        </w:rPr>
        <w:t>2</w:t>
      </w:r>
      <w:r w:rsidR="00000000">
        <w:rPr>
          <w:noProof/>
        </w:rPr>
        <w:fldChar w:fldCharType="end"/>
      </w:r>
      <w:r>
        <w:t xml:space="preserve"> </w:t>
      </w:r>
      <w:r>
        <w:rPr>
          <w:rFonts w:hint="cs"/>
          <w:cs/>
        </w:rPr>
        <w:t xml:space="preserve">อีกหนึ่งมุมมองของกราฟซึ่งใช้ข้อมูลชุดเดียวกันกับ </w:t>
      </w:r>
      <w:r>
        <w:fldChar w:fldCharType="begin"/>
      </w:r>
      <w:r>
        <w:rPr>
          <w:cs/>
        </w:rPr>
        <w:instrText xml:space="preserve"> </w:instrText>
      </w:r>
      <w:r>
        <w:rPr>
          <w:rFonts w:hint="cs"/>
        </w:rPr>
        <w:instrText>REF _Ref</w:instrText>
      </w:r>
      <w:r>
        <w:rPr>
          <w:rFonts w:hint="cs"/>
          <w:cs/>
        </w:rPr>
        <w:instrText xml:space="preserve">157522223 </w:instrText>
      </w:r>
      <w:r>
        <w:rPr>
          <w:rFonts w:hint="cs"/>
        </w:rPr>
        <w:instrText>\h</w:instrText>
      </w:r>
      <w:r>
        <w:rPr>
          <w:cs/>
        </w:rPr>
        <w:instrText xml:space="preserve"> </w:instrText>
      </w:r>
      <w:r>
        <w:fldChar w:fldCharType="separate"/>
      </w:r>
      <w:r w:rsidR="00B44D26">
        <w:rPr>
          <w:rFonts w:hint="cs"/>
          <w:cs/>
        </w:rPr>
        <w:t xml:space="preserve">รูป </w:t>
      </w:r>
      <w:r w:rsidR="00B44D26">
        <w:rPr>
          <w:noProof/>
        </w:rPr>
        <w:t>1</w:t>
      </w:r>
      <w:r>
        <w:fldChar w:fldCharType="end"/>
      </w:r>
    </w:p>
    <w:p w14:paraId="62BD2C24" w14:textId="1054C2CB" w:rsidR="009E577D" w:rsidRDefault="009E577D" w:rsidP="009E577D">
      <w:pPr>
        <w:pStyle w:val="Heading1"/>
      </w:pPr>
      <w:r>
        <w:lastRenderedPageBreak/>
        <w:t>Questions (</w:t>
      </w:r>
      <w:r>
        <w:fldChar w:fldCharType="begin"/>
      </w:r>
      <w:r>
        <w:instrText xml:space="preserve"> REF _Ref156289354 \r \h </w:instrText>
      </w:r>
      <w:r>
        <w:fldChar w:fldCharType="separate"/>
      </w:r>
      <w:r w:rsidR="00B44D26">
        <w:t>B</w:t>
      </w:r>
      <w:r>
        <w:fldChar w:fldCharType="end"/>
      </w:r>
      <w:r>
        <w:t>)</w:t>
      </w:r>
    </w:p>
    <w:p w14:paraId="1038ACAD" w14:textId="61A040FF" w:rsidR="005E18ED" w:rsidRPr="005E18ED" w:rsidRDefault="004A1BFD" w:rsidP="005E18ED">
      <w:r>
        <w:rPr>
          <w:rFonts w:hint="cs"/>
          <w:cs/>
        </w:rPr>
        <w:t xml:space="preserve">จากไฟล์ </w:t>
      </w:r>
      <w:proofErr w:type="spellStart"/>
      <w:r w:rsidRPr="00047533">
        <w:t>tcp</w:t>
      </w:r>
      <w:proofErr w:type="spellEnd"/>
      <w:r w:rsidRPr="00047533">
        <w:t>-</w:t>
      </w:r>
      <w:proofErr w:type="spellStart"/>
      <w:r w:rsidRPr="00047533">
        <w:t>wireshark</w:t>
      </w:r>
      <w:proofErr w:type="spellEnd"/>
      <w:r w:rsidRPr="00047533">
        <w:t>-trace</w:t>
      </w:r>
      <w:r w:rsidRPr="00047533">
        <w:rPr>
          <w:rFonts w:cs="Cordia New"/>
          <w:cs/>
        </w:rPr>
        <w:t>1-1</w:t>
      </w:r>
      <w:r>
        <w:rPr>
          <w:rFonts w:cs="Cordia New"/>
        </w:rPr>
        <w:t>.</w:t>
      </w:r>
      <w:proofErr w:type="spellStart"/>
      <w:r>
        <w:rPr>
          <w:rFonts w:cs="Cordia New"/>
        </w:rPr>
        <w:t>pcapng</w:t>
      </w:r>
      <w:proofErr w:type="spellEnd"/>
      <w:r>
        <w:rPr>
          <w:rFonts w:hint="cs"/>
          <w:cs/>
        </w:rPr>
        <w:t xml:space="preserve"> พิจารณา</w:t>
      </w:r>
      <w:r w:rsidR="001E0640">
        <w:rPr>
          <w:rFonts w:hint="cs"/>
          <w:cs/>
        </w:rPr>
        <w:t xml:space="preserve">ข้อมูลการรับส่ง </w:t>
      </w:r>
      <w:r w:rsidR="001E0640">
        <w:t xml:space="preserve">packets </w:t>
      </w:r>
      <w:r w:rsidR="002B2542">
        <w:rPr>
          <w:rFonts w:hint="cs"/>
          <w:cs/>
        </w:rPr>
        <w:t>รวมถึงข้อมูล</w:t>
      </w:r>
      <w:r>
        <w:rPr>
          <w:rFonts w:hint="cs"/>
          <w:cs/>
        </w:rPr>
        <w:t>จาก</w:t>
      </w:r>
      <w:r w:rsidR="00D07369">
        <w:rPr>
          <w:rFonts w:hint="cs"/>
          <w:cs/>
        </w:rPr>
        <w:t>กราฟ</w:t>
      </w:r>
      <w:r w:rsidR="00451683">
        <w:rPr>
          <w:rFonts w:hint="cs"/>
          <w:cs/>
        </w:rPr>
        <w:t xml:space="preserve">รูปแบบ </w:t>
      </w:r>
      <w:r w:rsidR="00451683">
        <w:t>Time-Sequence</w:t>
      </w:r>
      <w:r w:rsidR="00451683">
        <w:rPr>
          <w:rFonts w:hint="cs"/>
          <w:cs/>
        </w:rPr>
        <w:t xml:space="preserve"> </w:t>
      </w:r>
      <w:r w:rsidR="00451683">
        <w:t>(Stevens)</w:t>
      </w:r>
      <w:r w:rsidR="00047533">
        <w:t xml:space="preserve"> </w:t>
      </w:r>
      <w:r w:rsidR="00133BAF">
        <w:rPr>
          <w:rFonts w:hint="cs"/>
          <w:cs/>
        </w:rPr>
        <w:t>เพื่อตอบคำถามต่อไปนี้</w:t>
      </w:r>
    </w:p>
    <w:p w14:paraId="2922034C" w14:textId="193BF3BE" w:rsidR="00E50532" w:rsidRDefault="00E93639" w:rsidP="00E72268">
      <w:pPr>
        <w:pStyle w:val="ListParagraph"/>
        <w:numPr>
          <w:ilvl w:val="0"/>
          <w:numId w:val="32"/>
        </w:numPr>
      </w:pPr>
      <w:bookmarkStart w:id="11" w:name="_Ref157508164"/>
      <w:r>
        <w:rPr>
          <w:rFonts w:hint="cs"/>
          <w:cs/>
        </w:rPr>
        <w:t>ในขั้นตอน</w:t>
      </w:r>
      <w:r w:rsidR="0063150C">
        <w:t xml:space="preserve"> 3-way handshake </w:t>
      </w:r>
      <w:r w:rsidR="00024B11">
        <w:rPr>
          <w:rFonts w:hint="cs"/>
          <w:cs/>
        </w:rPr>
        <w:t>เพื่อ</w:t>
      </w:r>
      <w:r>
        <w:rPr>
          <w:rFonts w:hint="cs"/>
          <w:cs/>
        </w:rPr>
        <w:t xml:space="preserve">สร้างการเชื่อมต่อ </w:t>
      </w:r>
      <w:r w:rsidR="00461180">
        <w:rPr>
          <w:rFonts w:hint="cs"/>
          <w:cs/>
        </w:rPr>
        <w:t xml:space="preserve">ฝั่ง </w:t>
      </w:r>
      <w:r w:rsidR="00461180">
        <w:t xml:space="preserve">client process </w:t>
      </w:r>
      <w:r w:rsidR="004D0D07">
        <w:rPr>
          <w:rFonts w:hint="cs"/>
          <w:cs/>
        </w:rPr>
        <w:t>ประกาศว่า</w:t>
      </w:r>
      <w:r w:rsidR="00024B11">
        <w:rPr>
          <w:rFonts w:hint="cs"/>
          <w:cs/>
        </w:rPr>
        <w:t>รองรับ</w:t>
      </w:r>
      <w:r w:rsidR="00461180">
        <w:rPr>
          <w:rFonts w:hint="cs"/>
          <w:cs/>
        </w:rPr>
        <w:t xml:space="preserve"> </w:t>
      </w:r>
      <w:r w:rsidR="00461180">
        <w:t>Maximum Segment Size</w:t>
      </w:r>
      <w:r w:rsidR="002B0480">
        <w:t xml:space="preserve"> (MSS)</w:t>
      </w:r>
      <w:r w:rsidR="00461180">
        <w:t xml:space="preserve"> </w:t>
      </w:r>
      <w:r w:rsidR="004D0D07">
        <w:rPr>
          <w:rFonts w:hint="cs"/>
          <w:cs/>
        </w:rPr>
        <w:t>ค่าเ</w:t>
      </w:r>
      <w:r w:rsidR="00CC7336">
        <w:rPr>
          <w:rFonts w:hint="cs"/>
          <w:cs/>
        </w:rPr>
        <w:t>ท่า</w:t>
      </w:r>
      <w:r w:rsidR="004D0D07">
        <w:rPr>
          <w:rFonts w:hint="cs"/>
          <w:cs/>
        </w:rPr>
        <w:t xml:space="preserve">ใด? </w:t>
      </w:r>
      <w:r w:rsidR="00CC7336">
        <w:t>s</w:t>
      </w:r>
      <w:r w:rsidR="004D0D07">
        <w:t xml:space="preserve">erver process </w:t>
      </w:r>
      <w:r w:rsidR="004D0D07">
        <w:rPr>
          <w:rFonts w:hint="cs"/>
          <w:cs/>
        </w:rPr>
        <w:t>ประกาศว่า</w:t>
      </w:r>
      <w:r w:rsidR="00024B11">
        <w:rPr>
          <w:rFonts w:hint="cs"/>
          <w:cs/>
        </w:rPr>
        <w:t>รอบรับ</w:t>
      </w:r>
      <w:r w:rsidR="004D0D07">
        <w:rPr>
          <w:rFonts w:hint="cs"/>
          <w:cs/>
        </w:rPr>
        <w:t xml:space="preserve"> </w:t>
      </w:r>
      <w:r w:rsidR="004D0D07">
        <w:t xml:space="preserve">Maximum Segment Size </w:t>
      </w:r>
      <w:r w:rsidR="00752B1E">
        <w:rPr>
          <w:rFonts w:hint="cs"/>
          <w:cs/>
        </w:rPr>
        <w:t>ค่า</w:t>
      </w:r>
      <w:r w:rsidR="004D0D07">
        <w:rPr>
          <w:rFonts w:hint="cs"/>
          <w:cs/>
        </w:rPr>
        <w:t>เท่าใด?</w:t>
      </w:r>
      <w:bookmarkEnd w:id="11"/>
    </w:p>
    <w:p w14:paraId="1ECE959D" w14:textId="031F584D" w:rsidR="003955AE" w:rsidRPr="003955AE" w:rsidRDefault="003955AE" w:rsidP="003955AE">
      <w:pPr>
        <w:pStyle w:val="ListParagraph"/>
        <w:rPr>
          <w:color w:val="FF0000"/>
        </w:rPr>
      </w:pPr>
      <w:r w:rsidRPr="003955AE">
        <w:rPr>
          <w:color w:val="FF0000"/>
        </w:rPr>
        <w:t xml:space="preserve">1460 </w:t>
      </w:r>
      <w:r w:rsidRPr="003955AE">
        <w:rPr>
          <w:rFonts w:hint="cs"/>
          <w:color w:val="FF0000"/>
          <w:cs/>
        </w:rPr>
        <w:t xml:space="preserve">และ </w:t>
      </w:r>
      <w:r w:rsidRPr="003955AE">
        <w:rPr>
          <w:color w:val="FF0000"/>
        </w:rPr>
        <w:t>1460</w:t>
      </w:r>
    </w:p>
    <w:p w14:paraId="4ACDB71E" w14:textId="48907E3A" w:rsidR="003955AE" w:rsidRPr="003955AE" w:rsidRDefault="003955AE" w:rsidP="003955AE">
      <w:pPr>
        <w:pStyle w:val="ListParagraph"/>
        <w:rPr>
          <w:rFonts w:hint="cs"/>
          <w:color w:val="FF0000"/>
        </w:rPr>
      </w:pPr>
      <w:r w:rsidRPr="003955AE">
        <w:rPr>
          <w:rFonts w:hint="cs"/>
          <w:color w:val="FF0000"/>
          <w:cs/>
        </w:rPr>
        <w:t xml:space="preserve">ดูได้จาก </w:t>
      </w:r>
      <w:r w:rsidRPr="003955AE">
        <w:rPr>
          <w:color w:val="FF0000"/>
        </w:rPr>
        <w:t>packet list pane</w:t>
      </w:r>
    </w:p>
    <w:p w14:paraId="25A4CA89" w14:textId="03A17713" w:rsidR="004D0D07" w:rsidRDefault="00452060" w:rsidP="00E72268">
      <w:pPr>
        <w:pStyle w:val="ListParagraph"/>
        <w:numPr>
          <w:ilvl w:val="0"/>
          <w:numId w:val="32"/>
        </w:numPr>
      </w:pPr>
      <w:bookmarkStart w:id="12" w:name="_Ref157509371"/>
      <w:r>
        <w:rPr>
          <w:rFonts w:hint="cs"/>
          <w:cs/>
        </w:rPr>
        <w:t>ใน</w:t>
      </w:r>
      <w:r w:rsidR="007B1785">
        <w:rPr>
          <w:rFonts w:hint="cs"/>
          <w:cs/>
        </w:rPr>
        <w:t xml:space="preserve">กรณีนี้ </w:t>
      </w:r>
      <w:r w:rsidR="00891067">
        <w:rPr>
          <w:rFonts w:hint="cs"/>
          <w:cs/>
        </w:rPr>
        <w:t xml:space="preserve">ระหว่าง </w:t>
      </w:r>
      <w:r w:rsidR="00891067">
        <w:t xml:space="preserve">client </w:t>
      </w:r>
      <w:r w:rsidR="00891067">
        <w:rPr>
          <w:rFonts w:hint="cs"/>
          <w:cs/>
        </w:rPr>
        <w:t xml:space="preserve">และ </w:t>
      </w:r>
      <w:r w:rsidR="00891067">
        <w:t xml:space="preserve">server </w:t>
      </w:r>
      <w:r>
        <w:rPr>
          <w:rFonts w:hint="cs"/>
          <w:cs/>
        </w:rPr>
        <w:t>ฝั่งใดเป็น</w:t>
      </w:r>
      <w:r w:rsidR="00891067">
        <w:rPr>
          <w:rFonts w:hint="cs"/>
          <w:cs/>
        </w:rPr>
        <w:t>ผู้</w:t>
      </w:r>
      <w:r>
        <w:rPr>
          <w:rFonts w:hint="cs"/>
          <w:cs/>
        </w:rPr>
        <w:t xml:space="preserve">ส่งข้อมูล? </w:t>
      </w:r>
      <w:r w:rsidR="00921289">
        <w:rPr>
          <w:rFonts w:hint="cs"/>
          <w:cs/>
        </w:rPr>
        <w:t>หากพิจารณา</w:t>
      </w:r>
      <w:r w:rsidR="00DC5792">
        <w:rPr>
          <w:rFonts w:hint="cs"/>
          <w:cs/>
        </w:rPr>
        <w:t xml:space="preserve"> </w:t>
      </w:r>
      <w:r w:rsidR="00DC5792">
        <w:t xml:space="preserve">TCP segment </w:t>
      </w:r>
      <w:r w:rsidR="00DC5792">
        <w:rPr>
          <w:rFonts w:hint="cs"/>
          <w:cs/>
        </w:rPr>
        <w:t xml:space="preserve">ที่นำส่งข้อมูล </w:t>
      </w:r>
      <w:r w:rsidR="007848F6">
        <w:t>(data-</w:t>
      </w:r>
      <w:r w:rsidR="00191A99">
        <w:t>delivering</w:t>
      </w:r>
      <w:r w:rsidR="007848F6">
        <w:t xml:space="preserve"> TCP segment) </w:t>
      </w:r>
      <w:r w:rsidR="00F60534">
        <w:rPr>
          <w:rFonts w:hint="cs"/>
          <w:cs/>
        </w:rPr>
        <w:t xml:space="preserve">แต่ละ </w:t>
      </w:r>
      <w:r w:rsidR="00F60534">
        <w:t xml:space="preserve">segment </w:t>
      </w:r>
      <w:r w:rsidR="00F60534">
        <w:rPr>
          <w:rFonts w:hint="cs"/>
          <w:cs/>
        </w:rPr>
        <w:t xml:space="preserve">มีขนาดของ </w:t>
      </w:r>
      <w:r w:rsidR="00B15F7F">
        <w:t xml:space="preserve">TCP payload </w:t>
      </w:r>
      <w:r w:rsidR="00B15F7F">
        <w:rPr>
          <w:rFonts w:hint="cs"/>
          <w:cs/>
        </w:rPr>
        <w:t>เป็นเท่าใด?</w:t>
      </w:r>
      <w:r w:rsidR="002B0480">
        <w:rPr>
          <w:rFonts w:hint="cs"/>
          <w:cs/>
        </w:rPr>
        <w:t xml:space="preserve"> ค่าดังกล่าวเท่ากับ </w:t>
      </w:r>
      <w:r w:rsidR="002B0480">
        <w:t>MSS</w:t>
      </w:r>
      <w:r w:rsidR="003228D9">
        <w:t xml:space="preserve"> </w:t>
      </w:r>
      <w:r w:rsidR="003228D9">
        <w:rPr>
          <w:rFonts w:hint="cs"/>
          <w:cs/>
        </w:rPr>
        <w:t xml:space="preserve">ที่ฝั่งผู้รับประกาศไว้ในข้อ </w:t>
      </w:r>
      <w:r w:rsidR="003228D9">
        <w:fldChar w:fldCharType="begin"/>
      </w:r>
      <w:r w:rsidR="003228D9">
        <w:rPr>
          <w:cs/>
        </w:rPr>
        <w:instrText xml:space="preserve"> </w:instrText>
      </w:r>
      <w:r w:rsidR="003228D9">
        <w:rPr>
          <w:rFonts w:hint="cs"/>
        </w:rPr>
        <w:instrText>REF _Ref</w:instrText>
      </w:r>
      <w:r w:rsidR="003228D9">
        <w:rPr>
          <w:rFonts w:hint="cs"/>
          <w:cs/>
        </w:rPr>
        <w:instrText xml:space="preserve">157508164 </w:instrText>
      </w:r>
      <w:r w:rsidR="003228D9">
        <w:rPr>
          <w:rFonts w:hint="cs"/>
        </w:rPr>
        <w:instrText>\r \h</w:instrText>
      </w:r>
      <w:r w:rsidR="003228D9">
        <w:rPr>
          <w:cs/>
        </w:rPr>
        <w:instrText xml:space="preserve"> </w:instrText>
      </w:r>
      <w:r w:rsidR="003228D9">
        <w:fldChar w:fldCharType="separate"/>
      </w:r>
      <w:r w:rsidR="00B44D26">
        <w:rPr>
          <w:cs/>
        </w:rPr>
        <w:t>13)</w:t>
      </w:r>
      <w:r w:rsidR="003228D9">
        <w:fldChar w:fldCharType="end"/>
      </w:r>
      <w:r w:rsidR="003228D9">
        <w:t xml:space="preserve"> </w:t>
      </w:r>
      <w:r w:rsidR="003228D9">
        <w:rPr>
          <w:rFonts w:hint="cs"/>
          <w:cs/>
        </w:rPr>
        <w:t xml:space="preserve">หรือไม่? </w:t>
      </w:r>
      <w:r w:rsidR="001632EA">
        <w:rPr>
          <w:rFonts w:hint="cs"/>
          <w:cs/>
        </w:rPr>
        <w:t>กรณีที่มีค่าไม่เท่ากันโปรดระบุว่าเป็นเพราะสาเหตุใด?</w:t>
      </w:r>
      <w:r w:rsidR="00BC40C1">
        <w:t xml:space="preserve"> </w:t>
      </w:r>
      <w:r w:rsidR="00BC40C1">
        <w:rPr>
          <w:rFonts w:hint="cs"/>
          <w:cs/>
        </w:rPr>
        <w:t>(คำใบ้</w:t>
      </w:r>
      <w:r w:rsidR="00BC40C1">
        <w:t xml:space="preserve">: </w:t>
      </w:r>
      <w:r w:rsidR="00BC40C1">
        <w:rPr>
          <w:rFonts w:hint="cs"/>
          <w:cs/>
        </w:rPr>
        <w:t xml:space="preserve">โปรดสังเกต </w:t>
      </w:r>
      <w:r w:rsidR="00BC40C1">
        <w:t>TCP</w:t>
      </w:r>
      <w:r w:rsidR="0050189D">
        <w:t xml:space="preserve"> header </w:t>
      </w:r>
      <w:r w:rsidR="0050189D">
        <w:rPr>
          <w:rFonts w:hint="cs"/>
          <w:cs/>
        </w:rPr>
        <w:t>ว่ามีการใช้</w:t>
      </w:r>
      <w:r w:rsidR="00BC40C1">
        <w:t xml:space="preserve"> options</w:t>
      </w:r>
      <w:r w:rsidR="0050189D">
        <w:rPr>
          <w:rFonts w:hint="cs"/>
          <w:cs/>
        </w:rPr>
        <w:t xml:space="preserve"> ใด</w:t>
      </w:r>
      <w:r w:rsidR="00B25EF7">
        <w:rPr>
          <w:rFonts w:hint="cs"/>
          <w:cs/>
        </w:rPr>
        <w:t>หรือไม่</w:t>
      </w:r>
      <w:r w:rsidR="00BC40C1">
        <w:rPr>
          <w:rFonts w:hint="cs"/>
          <w:cs/>
        </w:rPr>
        <w:t>)</w:t>
      </w:r>
      <w:bookmarkEnd w:id="12"/>
    </w:p>
    <w:p w14:paraId="34EAF561" w14:textId="4DD89621" w:rsidR="006915E2" w:rsidRPr="009061CC" w:rsidRDefault="006915E2" w:rsidP="006915E2">
      <w:pPr>
        <w:pStyle w:val="ListParagraph"/>
        <w:rPr>
          <w:color w:val="FF0000"/>
        </w:rPr>
      </w:pPr>
      <w:r w:rsidRPr="009061CC">
        <w:rPr>
          <w:color w:val="FF0000"/>
        </w:rPr>
        <w:t xml:space="preserve">Client </w:t>
      </w:r>
      <w:r w:rsidRPr="009061CC">
        <w:rPr>
          <w:rFonts w:hint="cs"/>
          <w:color w:val="FF0000"/>
          <w:cs/>
        </w:rPr>
        <w:t>เป็นผู้ส่ง ดูได้จาก</w:t>
      </w:r>
      <w:r w:rsidRPr="009061CC">
        <w:rPr>
          <w:color w:val="FF0000"/>
        </w:rPr>
        <w:t>packet HTTP</w:t>
      </w:r>
      <w:r w:rsidRPr="009061CC">
        <w:rPr>
          <w:rFonts w:hint="cs"/>
          <w:color w:val="FF0000"/>
          <w:cs/>
        </w:rPr>
        <w:t>สังเกตใน</w:t>
      </w:r>
      <w:r w:rsidRPr="009061CC">
        <w:rPr>
          <w:color w:val="FF0000"/>
        </w:rPr>
        <w:t xml:space="preserve"> packet detail pane </w:t>
      </w:r>
      <w:r w:rsidRPr="009061CC">
        <w:rPr>
          <w:rFonts w:hint="cs"/>
          <w:color w:val="FF0000"/>
          <w:cs/>
        </w:rPr>
        <w:t>มีการระบุไว้ว่ารวมมาจาก</w:t>
      </w:r>
      <w:r w:rsidRPr="009061CC">
        <w:rPr>
          <w:color w:val="FF0000"/>
        </w:rPr>
        <w:t>frame</w:t>
      </w:r>
      <w:r w:rsidRPr="009061CC">
        <w:rPr>
          <w:rFonts w:hint="cs"/>
          <w:color w:val="FF0000"/>
          <w:cs/>
        </w:rPr>
        <w:t>ใดบ้าง</w:t>
      </w:r>
    </w:p>
    <w:p w14:paraId="29A90F20" w14:textId="77777777" w:rsidR="00F659FC" w:rsidRPr="009061CC" w:rsidRDefault="006915E2" w:rsidP="006915E2">
      <w:pPr>
        <w:pStyle w:val="ListParagraph"/>
        <w:rPr>
          <w:color w:val="FF0000"/>
        </w:rPr>
      </w:pPr>
      <w:r w:rsidRPr="009061CC">
        <w:rPr>
          <w:rFonts w:hint="cs"/>
          <w:color w:val="FF0000"/>
          <w:cs/>
        </w:rPr>
        <w:t>แต่ละ</w:t>
      </w:r>
      <w:r w:rsidRPr="009061CC">
        <w:rPr>
          <w:color w:val="FF0000"/>
        </w:rPr>
        <w:t xml:space="preserve"> segment </w:t>
      </w:r>
      <w:r w:rsidRPr="009061CC">
        <w:rPr>
          <w:rFonts w:hint="cs"/>
          <w:color w:val="FF0000"/>
          <w:cs/>
        </w:rPr>
        <w:t>มี</w:t>
      </w:r>
      <w:r w:rsidRPr="009061CC">
        <w:rPr>
          <w:color w:val="FF0000"/>
        </w:rPr>
        <w:t>payload</w:t>
      </w:r>
      <w:r w:rsidRPr="009061CC">
        <w:rPr>
          <w:rFonts w:hint="cs"/>
          <w:color w:val="FF0000"/>
          <w:cs/>
        </w:rPr>
        <w:t>ขนาด</w:t>
      </w:r>
      <w:r w:rsidRPr="009061CC">
        <w:rPr>
          <w:color w:val="FF0000"/>
        </w:rPr>
        <w:t xml:space="preserve"> 1448 bytes </w:t>
      </w:r>
      <w:r w:rsidR="00F659FC" w:rsidRPr="009061CC">
        <w:rPr>
          <w:rFonts w:hint="cs"/>
          <w:color w:val="FF0000"/>
          <w:cs/>
        </w:rPr>
        <w:t>มีความสัมพันธ์กับค่า</w:t>
      </w:r>
      <w:r w:rsidR="00F659FC" w:rsidRPr="009061CC">
        <w:rPr>
          <w:color w:val="FF0000"/>
        </w:rPr>
        <w:t>MSS</w:t>
      </w:r>
      <w:r w:rsidR="00F659FC" w:rsidRPr="009061CC">
        <w:rPr>
          <w:rFonts w:hint="cs"/>
          <w:color w:val="FF0000"/>
          <w:cs/>
        </w:rPr>
        <w:t>แต่ไม่ใช่ค่า</w:t>
      </w:r>
      <w:r w:rsidR="00F659FC" w:rsidRPr="009061CC">
        <w:rPr>
          <w:color w:val="FF0000"/>
        </w:rPr>
        <w:t>MSS</w:t>
      </w:r>
      <w:r w:rsidR="00F659FC" w:rsidRPr="009061CC">
        <w:rPr>
          <w:rFonts w:hint="cs"/>
          <w:color w:val="FF0000"/>
          <w:cs/>
        </w:rPr>
        <w:t>ค่า</w:t>
      </w:r>
      <w:r w:rsidR="00F659FC" w:rsidRPr="009061CC">
        <w:rPr>
          <w:color w:val="FF0000"/>
        </w:rPr>
        <w:t xml:space="preserve"> </w:t>
      </w:r>
    </w:p>
    <w:p w14:paraId="00249D62" w14:textId="5B00C8E1" w:rsidR="006915E2" w:rsidRPr="009061CC" w:rsidRDefault="009061CC" w:rsidP="009061CC">
      <w:pPr>
        <w:pStyle w:val="ListParagraph"/>
        <w:rPr>
          <w:rFonts w:hint="cs"/>
          <w:color w:val="FF0000"/>
        </w:rPr>
      </w:pPr>
      <w:r w:rsidRPr="009061CC">
        <w:rPr>
          <w:rFonts w:hint="cs"/>
          <w:color w:val="FF0000"/>
          <w:cs/>
        </w:rPr>
        <w:t>ค่า</w:t>
      </w:r>
      <w:r w:rsidRPr="009061CC">
        <w:rPr>
          <w:color w:val="FF0000"/>
        </w:rPr>
        <w:t xml:space="preserve"> MSS </w:t>
      </w:r>
      <w:r w:rsidRPr="009061CC">
        <w:rPr>
          <w:rFonts w:hint="cs"/>
          <w:color w:val="FF0000"/>
          <w:cs/>
        </w:rPr>
        <w:t>เป็น</w:t>
      </w:r>
      <w:r w:rsidRPr="009061CC">
        <w:rPr>
          <w:color w:val="FF0000"/>
        </w:rPr>
        <w:t xml:space="preserve"> 1460</w:t>
      </w:r>
      <w:r w:rsidRPr="009061CC">
        <w:rPr>
          <w:rFonts w:hint="cs"/>
          <w:color w:val="FF0000"/>
          <w:cs/>
        </w:rPr>
        <w:t xml:space="preserve"> แต่เนื่องจากมี</w:t>
      </w:r>
      <w:r w:rsidRPr="009061CC">
        <w:rPr>
          <w:color w:val="FF0000"/>
        </w:rPr>
        <w:t>option</w:t>
      </w:r>
      <w:r w:rsidRPr="009061CC">
        <w:rPr>
          <w:rFonts w:hint="cs"/>
          <w:color w:val="FF0000"/>
          <w:cs/>
        </w:rPr>
        <w:t xml:space="preserve">เสริมจึงเหลือเพียง </w:t>
      </w:r>
      <w:r w:rsidRPr="009061CC">
        <w:rPr>
          <w:color w:val="FF0000"/>
        </w:rPr>
        <w:t>1448</w:t>
      </w:r>
    </w:p>
    <w:p w14:paraId="47B28683" w14:textId="74E89D76" w:rsidR="00AB3DC4" w:rsidRDefault="00AB3DC4" w:rsidP="00E72268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>จากข้อ</w:t>
      </w:r>
      <w:r w:rsidR="006A09F4">
        <w:rPr>
          <w:rFonts w:hint="cs"/>
          <w:cs/>
        </w:rPr>
        <w:t xml:space="preserve"> </w:t>
      </w:r>
      <w:r w:rsidR="006A09F4">
        <w:fldChar w:fldCharType="begin"/>
      </w:r>
      <w:r w:rsidR="006A09F4">
        <w:rPr>
          <w:cs/>
        </w:rPr>
        <w:instrText xml:space="preserve"> </w:instrText>
      </w:r>
      <w:r w:rsidR="006A09F4">
        <w:rPr>
          <w:rFonts w:hint="cs"/>
        </w:rPr>
        <w:instrText>REF _Ref</w:instrText>
      </w:r>
      <w:r w:rsidR="006A09F4">
        <w:rPr>
          <w:rFonts w:hint="cs"/>
          <w:cs/>
        </w:rPr>
        <w:instrText xml:space="preserve">157509371 </w:instrText>
      </w:r>
      <w:r w:rsidR="006A09F4">
        <w:rPr>
          <w:rFonts w:hint="cs"/>
        </w:rPr>
        <w:instrText>\r \h</w:instrText>
      </w:r>
      <w:r w:rsidR="006A09F4">
        <w:rPr>
          <w:cs/>
        </w:rPr>
        <w:instrText xml:space="preserve"> </w:instrText>
      </w:r>
      <w:r w:rsidR="006A09F4">
        <w:fldChar w:fldCharType="separate"/>
      </w:r>
      <w:r w:rsidR="00B44D26">
        <w:rPr>
          <w:cs/>
        </w:rPr>
        <w:t>14)</w:t>
      </w:r>
      <w:r w:rsidR="006A09F4">
        <w:fldChar w:fldCharType="end"/>
      </w:r>
      <w:r w:rsidR="006A09F4">
        <w:rPr>
          <w:rFonts w:hint="cs"/>
          <w:cs/>
        </w:rPr>
        <w:t xml:space="preserve"> สามารถสรุปความสัมพันธ์</w:t>
      </w:r>
      <w:r w:rsidR="00A84EF7">
        <w:rPr>
          <w:rFonts w:hint="cs"/>
          <w:cs/>
        </w:rPr>
        <w:t>ระหว่าง</w:t>
      </w:r>
      <w:r w:rsidR="00CC4F52">
        <w:rPr>
          <w:rFonts w:hint="cs"/>
          <w:cs/>
        </w:rPr>
        <w:t>ของ</w:t>
      </w:r>
      <w:r w:rsidR="00A84EF7">
        <w:rPr>
          <w:rFonts w:hint="cs"/>
          <w:cs/>
        </w:rPr>
        <w:t xml:space="preserve">ค่า </w:t>
      </w:r>
      <w:r w:rsidR="00A84EF7">
        <w:t>M</w:t>
      </w:r>
      <w:r w:rsidR="00CC4F52">
        <w:t>aximum Segment Size</w:t>
      </w:r>
      <w:r w:rsidR="00A84EF7">
        <w:rPr>
          <w:rFonts w:hint="cs"/>
          <w:cs/>
        </w:rPr>
        <w:t xml:space="preserve"> </w:t>
      </w:r>
      <w:r w:rsidR="00F02BE3">
        <w:rPr>
          <w:rFonts w:hint="cs"/>
          <w:cs/>
        </w:rPr>
        <w:t xml:space="preserve">ค่าขนาดความยาวของ </w:t>
      </w:r>
      <w:r w:rsidR="00F02BE3">
        <w:t>TCP header (TCP header length)</w:t>
      </w:r>
      <w:r w:rsidR="00692DCB">
        <w:t xml:space="preserve"> </w:t>
      </w:r>
      <w:r w:rsidR="00A84EF7">
        <w:rPr>
          <w:rFonts w:hint="cs"/>
          <w:cs/>
        </w:rPr>
        <w:t xml:space="preserve">และขนาด </w:t>
      </w:r>
      <w:r w:rsidR="00A84EF7">
        <w:t xml:space="preserve">TCP payload </w:t>
      </w:r>
      <w:r w:rsidR="00F02BE3">
        <w:rPr>
          <w:rFonts w:hint="cs"/>
          <w:cs/>
        </w:rPr>
        <w:t>ได้ว่าอย่างไร?</w:t>
      </w:r>
    </w:p>
    <w:p w14:paraId="2479AD32" w14:textId="5D5E6A87" w:rsidR="009061CC" w:rsidRPr="009061CC" w:rsidRDefault="009061CC" w:rsidP="009061CC">
      <w:pPr>
        <w:pStyle w:val="ListParagraph"/>
        <w:rPr>
          <w:color w:val="FF0000"/>
        </w:rPr>
      </w:pPr>
      <w:r w:rsidRPr="009061CC">
        <w:rPr>
          <w:color w:val="FF0000"/>
        </w:rPr>
        <w:t>MSS = (</w:t>
      </w:r>
      <w:proofErr w:type="spellStart"/>
      <w:r w:rsidRPr="009061CC">
        <w:rPr>
          <w:color w:val="FF0000"/>
        </w:rPr>
        <w:t>TCPHeader</w:t>
      </w:r>
      <w:proofErr w:type="spellEnd"/>
      <w:r w:rsidRPr="009061CC">
        <w:rPr>
          <w:color w:val="FF0000"/>
        </w:rPr>
        <w:t xml:space="preserve"> – 20) + Payload </w:t>
      </w:r>
    </w:p>
    <w:p w14:paraId="00205C92" w14:textId="1FFACF20" w:rsidR="009061CC" w:rsidRPr="009061CC" w:rsidRDefault="009061CC" w:rsidP="009061CC">
      <w:pPr>
        <w:pStyle w:val="ListParagraph"/>
        <w:rPr>
          <w:rFonts w:hint="cs"/>
          <w:color w:val="FF0000"/>
          <w:cs/>
        </w:rPr>
      </w:pPr>
      <w:r w:rsidRPr="009061CC">
        <w:rPr>
          <w:rFonts w:hint="cs"/>
          <w:color w:val="FF0000"/>
          <w:cs/>
        </w:rPr>
        <w:t>สืบค้นจาก</w:t>
      </w:r>
      <w:r w:rsidRPr="009061CC">
        <w:rPr>
          <w:color w:val="FF0000"/>
        </w:rPr>
        <w:t>internet(</w:t>
      </w:r>
      <w:r w:rsidRPr="009061CC">
        <w:rPr>
          <w:rFonts w:hint="cs"/>
          <w:color w:val="FF0000"/>
          <w:cs/>
        </w:rPr>
        <w:t>กล่าวว่า</w:t>
      </w:r>
      <w:r w:rsidRPr="009061CC">
        <w:rPr>
          <w:color w:val="FF0000"/>
        </w:rPr>
        <w:t>MTU(1500)=</w:t>
      </w:r>
      <w:proofErr w:type="spellStart"/>
      <w:r w:rsidRPr="009061CC">
        <w:rPr>
          <w:color w:val="FF0000"/>
        </w:rPr>
        <w:t>IPHeader</w:t>
      </w:r>
      <w:proofErr w:type="spellEnd"/>
      <w:r w:rsidRPr="009061CC">
        <w:rPr>
          <w:color w:val="FF0000"/>
        </w:rPr>
        <w:t xml:space="preserve">(20) + </w:t>
      </w:r>
      <w:proofErr w:type="spellStart"/>
      <w:r w:rsidRPr="009061CC">
        <w:rPr>
          <w:color w:val="FF0000"/>
        </w:rPr>
        <w:t>TCPHeader</w:t>
      </w:r>
      <w:proofErr w:type="spellEnd"/>
      <w:r w:rsidRPr="009061CC">
        <w:rPr>
          <w:color w:val="FF0000"/>
        </w:rPr>
        <w:t xml:space="preserve">(20) + Payload(1460) </w:t>
      </w:r>
      <w:r w:rsidRPr="009061CC">
        <w:rPr>
          <w:rFonts w:hint="cs"/>
          <w:color w:val="FF0000"/>
          <w:cs/>
        </w:rPr>
        <w:t xml:space="preserve"> หาก</w:t>
      </w:r>
      <w:r w:rsidRPr="009061CC">
        <w:rPr>
          <w:color w:val="FF0000"/>
        </w:rPr>
        <w:t xml:space="preserve">TCP Header </w:t>
      </w:r>
      <w:r w:rsidRPr="009061CC">
        <w:rPr>
          <w:rFonts w:hint="cs"/>
          <w:color w:val="FF0000"/>
          <w:cs/>
        </w:rPr>
        <w:t xml:space="preserve">มี </w:t>
      </w:r>
      <w:r w:rsidRPr="009061CC">
        <w:rPr>
          <w:color w:val="FF0000"/>
        </w:rPr>
        <w:t xml:space="preserve">option TCP Payload </w:t>
      </w:r>
      <w:r w:rsidRPr="009061CC">
        <w:rPr>
          <w:rFonts w:hint="cs"/>
          <w:color w:val="FF0000"/>
          <w:cs/>
        </w:rPr>
        <w:t>ต้องลดขนาดลง</w:t>
      </w:r>
    </w:p>
    <w:p w14:paraId="158809B4" w14:textId="43B72234" w:rsidR="008E7BF9" w:rsidRDefault="008E7BF9" w:rsidP="00E72268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>จ</w:t>
      </w:r>
      <w:r w:rsidR="00E9288D">
        <w:rPr>
          <w:rFonts w:hint="cs"/>
          <w:cs/>
        </w:rPr>
        <w:t>าก</w:t>
      </w:r>
      <w:r w:rsidR="005B327F">
        <w:rPr>
          <w:rFonts w:hint="cs"/>
          <w:cs/>
        </w:rPr>
        <w:t xml:space="preserve">กราฟรูปแบบ </w:t>
      </w:r>
      <w:r w:rsidR="005B327F">
        <w:t>Time-Sequence</w:t>
      </w:r>
      <w:r w:rsidR="005B327F">
        <w:rPr>
          <w:rFonts w:hint="cs"/>
          <w:cs/>
        </w:rPr>
        <w:t xml:space="preserve"> </w:t>
      </w:r>
      <w:r w:rsidR="005B327F">
        <w:t xml:space="preserve">(Stevens) </w:t>
      </w:r>
      <w:r w:rsidR="00E9288D">
        <w:rPr>
          <w:rFonts w:hint="cs"/>
          <w:cs/>
        </w:rPr>
        <w:t>จงพิจารณาชุด</w:t>
      </w:r>
      <w:r w:rsidR="004061E0">
        <w:rPr>
          <w:rFonts w:hint="cs"/>
          <w:cs/>
        </w:rPr>
        <w:t xml:space="preserve">ของ </w:t>
      </w:r>
      <w:r w:rsidR="004061E0">
        <w:t xml:space="preserve">packets </w:t>
      </w:r>
      <w:r w:rsidR="004061E0">
        <w:rPr>
          <w:rFonts w:hint="cs"/>
          <w:cs/>
        </w:rPr>
        <w:t>ที่ส่งต่อเนื่องกันในช่วงเวลา</w:t>
      </w:r>
      <w:r w:rsidR="00040743">
        <w:rPr>
          <w:rFonts w:hint="cs"/>
          <w:cs/>
        </w:rPr>
        <w:t>ใกล้เคียงกับเวลาดังนี้</w:t>
      </w:r>
      <w:r w:rsidR="004061E0">
        <w:t xml:space="preserve"> t = 0.02</w:t>
      </w:r>
      <w:r w:rsidR="00BF7432">
        <w:t>4</w:t>
      </w:r>
      <w:r w:rsidR="004061E0">
        <w:t>, t = 0.053, t</w:t>
      </w:r>
      <w:r w:rsidR="00552F47">
        <w:t xml:space="preserve"> = 0.08</w:t>
      </w:r>
      <w:r w:rsidR="00DC0544">
        <w:t>1</w:t>
      </w:r>
      <w:r w:rsidR="00F0664F">
        <w:t xml:space="preserve"> </w:t>
      </w:r>
      <w:r w:rsidR="00F0664F">
        <w:rPr>
          <w:rFonts w:hint="cs"/>
          <w:cs/>
        </w:rPr>
        <w:t xml:space="preserve">และ </w:t>
      </w:r>
      <w:r w:rsidR="00F0664F">
        <w:t>t = 0.1</w:t>
      </w:r>
      <w:r w:rsidR="00040743">
        <w:t xml:space="preserve"> </w:t>
      </w:r>
      <w:r w:rsidR="0048006B">
        <w:rPr>
          <w:rFonts w:hint="cs"/>
          <w:cs/>
        </w:rPr>
        <w:t>ในแต่ละช่วงเวลา</w:t>
      </w:r>
      <w:r w:rsidR="00311910">
        <w:rPr>
          <w:rFonts w:hint="cs"/>
          <w:cs/>
        </w:rPr>
        <w:t>ที่ส่ง</w:t>
      </w:r>
      <w:r w:rsidR="0048006B">
        <w:rPr>
          <w:rFonts w:hint="cs"/>
          <w:cs/>
        </w:rPr>
        <w:t>สามารถ</w:t>
      </w:r>
      <w:r w:rsidR="00311910">
        <w:rPr>
          <w:rFonts w:hint="cs"/>
          <w:cs/>
        </w:rPr>
        <w:t>อนุมานว่า</w:t>
      </w:r>
      <w:r w:rsidR="0024160B">
        <w:rPr>
          <w:rFonts w:hint="cs"/>
          <w:cs/>
        </w:rPr>
        <w:t xml:space="preserve"> </w:t>
      </w:r>
      <w:r w:rsidR="0024160B">
        <w:t xml:space="preserve">TCP </w:t>
      </w:r>
      <w:r w:rsidR="00A45090">
        <w:rPr>
          <w:rFonts w:hint="cs"/>
          <w:cs/>
        </w:rPr>
        <w:t xml:space="preserve">ทำงานอยู่ใน </w:t>
      </w:r>
      <w:r w:rsidR="00D97A0C">
        <w:t xml:space="preserve">slow </w:t>
      </w:r>
      <w:r w:rsidR="00FE5D24">
        <w:t xml:space="preserve">start phase, congestion avoidance phase </w:t>
      </w:r>
      <w:r w:rsidR="00FE5D24">
        <w:rPr>
          <w:rFonts w:hint="cs"/>
          <w:cs/>
        </w:rPr>
        <w:t xml:space="preserve">หรือ </w:t>
      </w:r>
      <w:r w:rsidR="00FE5D24">
        <w:t xml:space="preserve">phase </w:t>
      </w:r>
      <w:r w:rsidR="00FE5D24">
        <w:rPr>
          <w:rFonts w:hint="cs"/>
          <w:cs/>
        </w:rPr>
        <w:t>อื่นใด?</w:t>
      </w:r>
      <w:r w:rsidR="0009352A">
        <w:br/>
      </w:r>
      <w:r w:rsidR="0009352A" w:rsidRPr="0009352A">
        <w:rPr>
          <w:color w:val="FF0000"/>
        </w:rPr>
        <w:t xml:space="preserve">slow start phase </w:t>
      </w:r>
      <w:r w:rsidR="0009352A" w:rsidRPr="0009352A">
        <w:rPr>
          <w:rFonts w:hint="cs"/>
          <w:color w:val="FF0000"/>
          <w:cs/>
        </w:rPr>
        <w:t>เนื่องจากมีการเพิ่มขึ้นเป็น</w:t>
      </w:r>
      <w:r w:rsidR="0009352A" w:rsidRPr="0009352A">
        <w:rPr>
          <w:color w:val="FF0000"/>
        </w:rPr>
        <w:t>2</w:t>
      </w:r>
      <w:r w:rsidR="0009352A" w:rsidRPr="0009352A">
        <w:rPr>
          <w:rFonts w:hint="cs"/>
          <w:color w:val="FF0000"/>
          <w:cs/>
        </w:rPr>
        <w:t>เท่าเรื่อยๆ</w:t>
      </w:r>
    </w:p>
    <w:p w14:paraId="2635FB78" w14:textId="4857C192" w:rsidR="00596DD3" w:rsidRDefault="00ED36F5" w:rsidP="00E72268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>การส่ง</w:t>
      </w:r>
      <w:r w:rsidR="005132DC">
        <w:rPr>
          <w:rFonts w:hint="cs"/>
          <w:cs/>
        </w:rPr>
        <w:t xml:space="preserve"> </w:t>
      </w:r>
      <w:r w:rsidR="005132DC">
        <w:t xml:space="preserve">TCP segment </w:t>
      </w:r>
      <w:r>
        <w:rPr>
          <w:rFonts w:hint="cs"/>
          <w:cs/>
        </w:rPr>
        <w:t>แต่ละชุด</w:t>
      </w:r>
      <w:r w:rsidR="003D3F79">
        <w:rPr>
          <w:rFonts w:hint="cs"/>
          <w:cs/>
        </w:rPr>
        <w:t>จาก</w:t>
      </w:r>
      <w:r>
        <w:rPr>
          <w:rFonts w:hint="cs"/>
          <w:cs/>
        </w:rPr>
        <w:t>ที</w:t>
      </w:r>
      <w:r w:rsidR="00696E5E">
        <w:rPr>
          <w:rFonts w:hint="cs"/>
          <w:cs/>
        </w:rPr>
        <w:t>่</w:t>
      </w:r>
      <w:r w:rsidR="00B81B86">
        <w:rPr>
          <w:rFonts w:hint="cs"/>
          <w:cs/>
        </w:rPr>
        <w:t>ปรากฏในกราฟ</w:t>
      </w:r>
      <w:r w:rsidR="00696E5E">
        <w:t xml:space="preserve"> </w:t>
      </w:r>
      <w:r w:rsidR="007B248B">
        <w:rPr>
          <w:rFonts w:hint="cs"/>
          <w:cs/>
        </w:rPr>
        <w:t>สามารถ</w:t>
      </w:r>
      <w:r w:rsidR="006606D2">
        <w:rPr>
          <w:rFonts w:hint="cs"/>
          <w:cs/>
        </w:rPr>
        <w:t>สังเกตได้ว่า</w:t>
      </w:r>
      <w:r w:rsidR="00B81B86">
        <w:rPr>
          <w:rFonts w:hint="cs"/>
          <w:cs/>
        </w:rPr>
        <w:t>มีรอบการส่ง</w:t>
      </w:r>
      <w:r w:rsidR="002E6A81">
        <w:rPr>
          <w:rFonts w:hint="cs"/>
          <w:cs/>
        </w:rPr>
        <w:t>ออกไปเป็น</w:t>
      </w:r>
      <w:r w:rsidR="00015439">
        <w:rPr>
          <w:rFonts w:hint="cs"/>
          <w:cs/>
        </w:rPr>
        <w:t>ระยะๆ ช่วงรอบระยะเวลาดังกล่าวสามารถบ่งบอก</w:t>
      </w:r>
      <w:r w:rsidR="006606D2">
        <w:rPr>
          <w:rFonts w:hint="cs"/>
          <w:cs/>
        </w:rPr>
        <w:t>ถึง</w:t>
      </w:r>
      <w:r w:rsidR="00015439">
        <w:rPr>
          <w:rFonts w:hint="cs"/>
          <w:cs/>
        </w:rPr>
        <w:t>อะไร</w:t>
      </w:r>
      <w:r w:rsidR="000C587B">
        <w:rPr>
          <w:rFonts w:hint="cs"/>
          <w:cs/>
        </w:rPr>
        <w:t>ได้?</w:t>
      </w:r>
    </w:p>
    <w:p w14:paraId="3126985F" w14:textId="062C0007" w:rsidR="0009352A" w:rsidRDefault="0009352A" w:rsidP="0009352A">
      <w:pPr>
        <w:pStyle w:val="ListParagraph"/>
        <w:rPr>
          <w:color w:val="FF0000"/>
        </w:rPr>
      </w:pPr>
      <w:r w:rsidRPr="0009352A">
        <w:rPr>
          <w:color w:val="FF0000"/>
        </w:rPr>
        <w:t>RTT</w:t>
      </w:r>
    </w:p>
    <w:p w14:paraId="3E4324D9" w14:textId="77777777" w:rsidR="0009352A" w:rsidRDefault="0009352A" w:rsidP="0009352A">
      <w:pPr>
        <w:pStyle w:val="ListParagraph"/>
        <w:rPr>
          <w:color w:val="FF0000"/>
        </w:rPr>
      </w:pPr>
    </w:p>
    <w:p w14:paraId="06E6C1E7" w14:textId="77777777" w:rsidR="0009352A" w:rsidRDefault="0009352A" w:rsidP="0009352A">
      <w:pPr>
        <w:pStyle w:val="ListParagraph"/>
        <w:rPr>
          <w:color w:val="FF0000"/>
        </w:rPr>
      </w:pPr>
    </w:p>
    <w:p w14:paraId="46AF795D" w14:textId="77777777" w:rsidR="0009352A" w:rsidRPr="0009352A" w:rsidRDefault="0009352A" w:rsidP="0009352A">
      <w:pPr>
        <w:pStyle w:val="ListParagraph"/>
        <w:rPr>
          <w:rFonts w:hint="cs"/>
          <w:color w:val="FF0000"/>
        </w:rPr>
      </w:pPr>
    </w:p>
    <w:p w14:paraId="11561829" w14:textId="684E7754" w:rsidR="009746A5" w:rsidRDefault="00BA0FDD" w:rsidP="00E72268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lastRenderedPageBreak/>
        <w:t>หลังจากสร้างการเชื่อมต่อสำเร็จ ฝั่ง</w:t>
      </w:r>
      <w:r w:rsidR="00797F14">
        <w:rPr>
          <w:rFonts w:hint="cs"/>
          <w:cs/>
        </w:rPr>
        <w:t>ผู้ส่งข้อมูล ส่งข้อมูล</w:t>
      </w:r>
      <w:r w:rsidR="00905380">
        <w:rPr>
          <w:rFonts w:hint="cs"/>
          <w:cs/>
        </w:rPr>
        <w:t>ต่อเนื่อง</w:t>
      </w:r>
      <w:r w:rsidR="00797F14">
        <w:rPr>
          <w:rFonts w:hint="cs"/>
          <w:cs/>
        </w:rPr>
        <w:t>ออกไป</w:t>
      </w:r>
      <w:r w:rsidR="000D2300">
        <w:rPr>
          <w:rFonts w:hint="cs"/>
          <w:cs/>
        </w:rPr>
        <w:t>เป็นจำนวน</w:t>
      </w:r>
      <w:r w:rsidR="00797F14">
        <w:rPr>
          <w:rFonts w:hint="cs"/>
          <w:cs/>
        </w:rPr>
        <w:t xml:space="preserve">กี่ </w:t>
      </w:r>
      <w:r w:rsidR="00797F14">
        <w:t>segment</w:t>
      </w:r>
      <w:r w:rsidR="00E061FF">
        <w:t xml:space="preserve"> </w:t>
      </w:r>
      <w:r w:rsidR="00E061FF">
        <w:rPr>
          <w:rFonts w:hint="cs"/>
          <w:cs/>
        </w:rPr>
        <w:t xml:space="preserve">โดยที่ไม่ต้องรอ </w:t>
      </w:r>
      <w:r w:rsidR="00E061FF">
        <w:t>acknowledgement?</w:t>
      </w:r>
    </w:p>
    <w:p w14:paraId="017EBEA6" w14:textId="3490CE96" w:rsidR="001A156F" w:rsidRPr="0009352A" w:rsidRDefault="0009352A" w:rsidP="0009352A">
      <w:pPr>
        <w:ind w:left="720"/>
        <w:rPr>
          <w:rFonts w:hint="cs"/>
          <w:color w:val="FF0000"/>
        </w:rPr>
      </w:pPr>
      <w:r w:rsidRPr="0009352A">
        <w:rPr>
          <w:color w:val="FF0000"/>
        </w:rPr>
        <w:t xml:space="preserve">3 segments </w:t>
      </w:r>
      <w:r w:rsidRPr="0009352A">
        <w:rPr>
          <w:rFonts w:hint="cs"/>
          <w:color w:val="FF0000"/>
          <w:cs/>
        </w:rPr>
        <w:t>ดูได้จากชุดแรกที่ส่งไป</w:t>
      </w:r>
      <w:r w:rsidRPr="0009352A">
        <w:rPr>
          <w:color w:val="FF0000"/>
        </w:rPr>
        <w:t>(t=0.024)</w:t>
      </w:r>
    </w:p>
    <w:p w14:paraId="01F727B7" w14:textId="338456F1" w:rsidR="004C55C6" w:rsidRDefault="004C55C6" w:rsidP="004C55C6">
      <w:pPr>
        <w:pStyle w:val="Heading1"/>
      </w:pPr>
      <w:r>
        <w:t>Submission</w:t>
      </w:r>
    </w:p>
    <w:p w14:paraId="02A92DCB" w14:textId="7531C875" w:rsidR="001D67BE" w:rsidRDefault="00A4420A" w:rsidP="00A4420A">
      <w:r>
        <w:rPr>
          <w:rFonts w:hint="cs"/>
          <w:cs/>
        </w:rPr>
        <w:t>จงตอบคำถาม</w:t>
      </w:r>
      <w:r w:rsidR="001D67BE">
        <w:rPr>
          <w:rFonts w:cs="Cordia New" w:hint="cs"/>
          <w:cs/>
        </w:rPr>
        <w:t xml:space="preserve">ในส่วนที่ระบุหัวข้อ </w:t>
      </w:r>
      <w:r w:rsidR="001D67BE" w:rsidRPr="000F01F5">
        <w:rPr>
          <w:rFonts w:cs="Cordia New"/>
        </w:rPr>
        <w:t xml:space="preserve">Question </w:t>
      </w:r>
      <w:r w:rsidR="001D67BE" w:rsidRPr="000F01F5">
        <w:rPr>
          <w:rFonts w:cs="Cordia New" w:hint="cs"/>
          <w:cs/>
        </w:rPr>
        <w:t xml:space="preserve">ตั้งแต่ </w:t>
      </w:r>
      <w:r w:rsidR="001D67BE" w:rsidRPr="000F01F5">
        <w:rPr>
          <w:rFonts w:cs="Cordia New"/>
        </w:rPr>
        <w:t xml:space="preserve">(A) </w:t>
      </w:r>
      <w:r w:rsidR="001D67BE" w:rsidRPr="000F01F5">
        <w:rPr>
          <w:rFonts w:cs="Cordia New" w:hint="cs"/>
          <w:cs/>
        </w:rPr>
        <w:t xml:space="preserve">ไปจนถึง </w:t>
      </w:r>
      <w:r w:rsidR="001D67BE" w:rsidRPr="000F01F5">
        <w:rPr>
          <w:rFonts w:cs="Cordia New"/>
        </w:rPr>
        <w:t>(</w:t>
      </w:r>
      <w:r w:rsidR="00B50781" w:rsidRPr="000F01F5">
        <w:rPr>
          <w:rFonts w:cs="Cordia New"/>
        </w:rPr>
        <w:t>B</w:t>
      </w:r>
      <w:r w:rsidR="001D67BE" w:rsidRPr="000F01F5">
        <w:rPr>
          <w:rFonts w:cs="Cordia New"/>
        </w:rPr>
        <w:t>)</w:t>
      </w:r>
      <w:r w:rsidR="00460220" w:rsidRPr="000F01F5">
        <w:rPr>
          <w:rFonts w:cs="Cordia New" w:hint="cs"/>
          <w:cs/>
        </w:rPr>
        <w:t xml:space="preserve"> ซึ่งมีคำถามร่วมทั้งหมด</w:t>
      </w:r>
      <w:r w:rsidR="00AB2659" w:rsidRPr="000F01F5">
        <w:rPr>
          <w:rFonts w:cs="Cordia New"/>
        </w:rPr>
        <w:t xml:space="preserve"> </w:t>
      </w:r>
      <w:r w:rsidR="000F01F5" w:rsidRPr="000F01F5">
        <w:rPr>
          <w:rFonts w:cs="Cordia New"/>
        </w:rPr>
        <w:t>18</w:t>
      </w:r>
      <w:r w:rsidR="00AB2659" w:rsidRPr="000F01F5">
        <w:rPr>
          <w:rFonts w:cs="Cordia New"/>
        </w:rPr>
        <w:t xml:space="preserve"> </w:t>
      </w:r>
      <w:r w:rsidR="00460220" w:rsidRPr="000F01F5">
        <w:rPr>
          <w:rFonts w:cs="Cordia New" w:hint="cs"/>
          <w:cs/>
        </w:rPr>
        <w:t>ข้อ</w:t>
      </w:r>
      <w:r>
        <w:rPr>
          <w:rFonts w:hint="cs"/>
          <w:cs/>
        </w:rPr>
        <w:t xml:space="preserve"> โดยใน</w:t>
      </w:r>
      <w:r w:rsidR="001D67BE">
        <w:rPr>
          <w:rFonts w:hint="cs"/>
          <w:cs/>
        </w:rPr>
        <w:t>คำตอบของ</w:t>
      </w:r>
      <w:r>
        <w:rPr>
          <w:rFonts w:hint="cs"/>
          <w:cs/>
        </w:rPr>
        <w:t>แต่ละข้อด้วยให้อธิบายด้วยว่าหาคำตอบมาได้อย่างไร</w:t>
      </w:r>
      <w:r>
        <w:t xml:space="preserve"> </w:t>
      </w:r>
      <w:r>
        <w:rPr>
          <w:rFonts w:hint="cs"/>
          <w:cs/>
        </w:rPr>
        <w:t xml:space="preserve">ตัวอย่างเช่น อธิบายว่าสามารถค้น </w:t>
      </w:r>
      <w:r>
        <w:t xml:space="preserve">packet </w:t>
      </w:r>
      <w:r>
        <w:rPr>
          <w:rFonts w:hint="cs"/>
          <w:cs/>
        </w:rPr>
        <w:t xml:space="preserve">ตามที่โจทย์ระบุได้ด้วยวิธีการใด หรือค่าที่นำมาตอบ นำมาจาก </w:t>
      </w:r>
      <w:r>
        <w:t xml:space="preserve">field </w:t>
      </w:r>
      <w:r>
        <w:rPr>
          <w:rFonts w:hint="cs"/>
          <w:cs/>
        </w:rPr>
        <w:t xml:space="preserve">ใดของ </w:t>
      </w:r>
      <w:r>
        <w:t xml:space="preserve">header </w:t>
      </w:r>
      <w:r>
        <w:rPr>
          <w:rFonts w:hint="cs"/>
          <w:cs/>
        </w:rPr>
        <w:t xml:space="preserve">ตาม </w:t>
      </w:r>
      <w:r>
        <w:t xml:space="preserve">protocol </w:t>
      </w:r>
      <w:r>
        <w:rPr>
          <w:rFonts w:hint="cs"/>
          <w:cs/>
        </w:rPr>
        <w:t>ใด</w:t>
      </w:r>
    </w:p>
    <w:p w14:paraId="28FA3A86" w14:textId="2E796875" w:rsidR="00A4420A" w:rsidRPr="00A56E94" w:rsidRDefault="00A4420A" w:rsidP="00A4420A">
      <w:pPr>
        <w:rPr>
          <w:b/>
          <w:bCs/>
        </w:rPr>
      </w:pPr>
      <w:r w:rsidRPr="00A56E94">
        <w:rPr>
          <w:rFonts w:hint="cs"/>
          <w:b/>
          <w:bCs/>
          <w:cs/>
        </w:rPr>
        <w:t>ในกรณีที่คัดลอกคำตอบของคนอื่นมา ให้ระบุชื่อของบุคคลที่เป็นต้นฉบับมาด้วย</w:t>
      </w:r>
      <w:r w:rsidRPr="00A56E94">
        <w:rPr>
          <w:b/>
          <w:bCs/>
        </w:rPr>
        <w:t xml:space="preserve"> </w:t>
      </w:r>
      <w:r w:rsidRPr="00A56E94">
        <w:rPr>
          <w:rFonts w:hint="cs"/>
          <w:b/>
          <w:bCs/>
          <w:cs/>
        </w:rPr>
        <w:t>หากตรวจพบว่ามีการลอกมาแต่ไม่มีการระบุชื่อบุคคลที่เป็นต้นฉบับ ผู้สอนจะถือว่าทุจริตและอาจพิจารณาลงโทษให้ตกเกณฑ์รายวิชาในทันที</w:t>
      </w:r>
    </w:p>
    <w:p w14:paraId="01215DD9" w14:textId="305410B2" w:rsidR="00F57D14" w:rsidRDefault="004C55C6" w:rsidP="004C55C6">
      <w:r>
        <w:rPr>
          <w:rFonts w:cs="Cordia New"/>
          <w:cs/>
        </w:rPr>
        <w:t xml:space="preserve">การส่งงาน </w:t>
      </w:r>
      <w:r>
        <w:rPr>
          <w:rFonts w:cs="Cordia New" w:hint="cs"/>
          <w:cs/>
        </w:rPr>
        <w:t>ให้</w:t>
      </w:r>
      <w:r>
        <w:rPr>
          <w:rFonts w:cs="Cordia New"/>
          <w:cs/>
        </w:rPr>
        <w:t>เขียนหรือพิมพ์</w:t>
      </w:r>
      <w:r w:rsidR="00DC7492">
        <w:rPr>
          <w:rFonts w:cs="Cordia New" w:hint="cs"/>
          <w:cs/>
        </w:rPr>
        <w:t>หมายเลขข้อและ</w:t>
      </w:r>
      <w:r>
        <w:rPr>
          <w:rFonts w:cs="Cordia New" w:hint="cs"/>
          <w:cs/>
        </w:rPr>
        <w:t>คำตอบ</w:t>
      </w:r>
      <w:r w:rsidR="00DC7492">
        <w:rPr>
          <w:rFonts w:cs="Cordia New" w:hint="cs"/>
          <w:cs/>
        </w:rPr>
        <w:t>ของข้อนั้นๆ</w:t>
      </w:r>
      <w:r w:rsidR="0076124F">
        <w:rPr>
          <w:rFonts w:cs="Cordia New" w:hint="cs"/>
          <w:cs/>
        </w:rPr>
        <w:t xml:space="preserve"> </w:t>
      </w:r>
      <w:r>
        <w:rPr>
          <w:rFonts w:cs="Cordia New"/>
          <w:cs/>
        </w:rPr>
        <w:t xml:space="preserve">และส่งเป็นไฟล์ </w:t>
      </w:r>
      <w:r>
        <w:t xml:space="preserve">PDF </w:t>
      </w:r>
      <w:r>
        <w:rPr>
          <w:rFonts w:cs="Cordia New"/>
          <w:cs/>
        </w:rPr>
        <w:t xml:space="preserve">เท่านั้น </w:t>
      </w:r>
      <w:r>
        <w:rPr>
          <w:rFonts w:hint="cs"/>
          <w:cs/>
        </w:rPr>
        <w:t>กรุณา</w:t>
      </w:r>
      <w:r>
        <w:rPr>
          <w:rFonts w:cs="Cordia New"/>
          <w:cs/>
        </w:rPr>
        <w:t xml:space="preserve">ตั้งชื่อไฟล์โดยใช้รหัสนักศึกษา ตามด้วย </w:t>
      </w:r>
      <w:r>
        <w:t xml:space="preserve">section </w:t>
      </w:r>
      <w:r>
        <w:rPr>
          <w:rFonts w:cs="Cordia New"/>
          <w:cs/>
        </w:rPr>
        <w:t xml:space="preserve">และ </w:t>
      </w:r>
      <w:r>
        <w:t>_lab0</w:t>
      </w:r>
      <w:r w:rsidR="00C41C5B">
        <w:t>7</w:t>
      </w:r>
      <w:r>
        <w:t xml:space="preserve"> </w:t>
      </w:r>
      <w:r>
        <w:rPr>
          <w:rFonts w:cs="Cordia New"/>
          <w:cs/>
        </w:rPr>
        <w:t>ตามตั</w:t>
      </w:r>
      <w:r w:rsidR="0076124F">
        <w:rPr>
          <w:rFonts w:cs="Cordia New" w:hint="cs"/>
          <w:cs/>
        </w:rPr>
        <w:t>ว</w:t>
      </w:r>
      <w:r>
        <w:rPr>
          <w:rFonts w:cs="Cordia New"/>
          <w:cs/>
        </w:rPr>
        <w:t xml:space="preserve">อย่างต่อไปนี้ </w:t>
      </w:r>
      <w:r>
        <w:t>64019999_sec20_lab0</w:t>
      </w:r>
      <w:r w:rsidR="00C41C5B">
        <w:t>7</w:t>
      </w:r>
      <w:r>
        <w:t>.pdf</w:t>
      </w:r>
    </w:p>
    <w:sectPr w:rsidR="00F57D14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912E6" w14:textId="77777777" w:rsidR="00B20676" w:rsidRDefault="00B20676" w:rsidP="00A02C1B">
      <w:pPr>
        <w:spacing w:after="0" w:line="240" w:lineRule="auto"/>
      </w:pPr>
      <w:r>
        <w:separator/>
      </w:r>
    </w:p>
  </w:endnote>
  <w:endnote w:type="continuationSeparator" w:id="0">
    <w:p w14:paraId="6825981C" w14:textId="77777777" w:rsidR="00B20676" w:rsidRDefault="00B20676" w:rsidP="00A02C1B">
      <w:pPr>
        <w:spacing w:after="0" w:line="240" w:lineRule="auto"/>
      </w:pPr>
      <w:r>
        <w:continuationSeparator/>
      </w:r>
    </w:p>
  </w:endnote>
  <w:endnote w:type="continuationNotice" w:id="1">
    <w:p w14:paraId="6A74AE36" w14:textId="77777777" w:rsidR="00B20676" w:rsidRDefault="00B206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176965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13B98F4" w14:textId="102FAA3A" w:rsidR="003C16B0" w:rsidRDefault="003C16B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51E1539" w14:textId="77777777" w:rsidR="003C16B0" w:rsidRDefault="003C16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CE580" w14:textId="77777777" w:rsidR="00B20676" w:rsidRDefault="00B20676" w:rsidP="00A02C1B">
      <w:pPr>
        <w:spacing w:after="0" w:line="240" w:lineRule="auto"/>
      </w:pPr>
      <w:r>
        <w:separator/>
      </w:r>
    </w:p>
  </w:footnote>
  <w:footnote w:type="continuationSeparator" w:id="0">
    <w:p w14:paraId="0DD25303" w14:textId="77777777" w:rsidR="00B20676" w:rsidRDefault="00B20676" w:rsidP="00A02C1B">
      <w:pPr>
        <w:spacing w:after="0" w:line="240" w:lineRule="auto"/>
      </w:pPr>
      <w:r>
        <w:continuationSeparator/>
      </w:r>
    </w:p>
  </w:footnote>
  <w:footnote w:type="continuationNotice" w:id="1">
    <w:p w14:paraId="735EA9AB" w14:textId="77777777" w:rsidR="00B20676" w:rsidRDefault="00B2067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51511" w14:textId="20ED5237" w:rsidR="00A02C1B" w:rsidRDefault="00A02C1B">
    <w:pPr>
      <w:pStyle w:val="Header"/>
    </w:pPr>
    <w:r>
      <w:ptab w:relativeTo="margin" w:alignment="center" w:leader="none"/>
    </w:r>
    <w:r w:rsidR="007D4EE3" w:rsidRPr="007D4EE3">
      <w:t>01076117</w:t>
    </w:r>
    <w:r w:rsidR="007D4EE3">
      <w:t xml:space="preserve"> </w:t>
    </w:r>
    <w:r w:rsidR="007D4EE3" w:rsidRPr="007D4EE3">
      <w:t>C</w:t>
    </w:r>
    <w:r w:rsidR="00A16741">
      <w:t>omputer</w:t>
    </w:r>
    <w:r w:rsidR="007D4EE3" w:rsidRPr="007D4EE3">
      <w:t xml:space="preserve"> N</w:t>
    </w:r>
    <w:r w:rsidR="00A16741">
      <w:t>etworks</w:t>
    </w:r>
    <w:r w:rsidR="007D4EE3" w:rsidRPr="007D4EE3">
      <w:t xml:space="preserve"> </w:t>
    </w:r>
    <w:r w:rsidR="00A16741">
      <w:t>in</w:t>
    </w:r>
    <w:r w:rsidR="007D4EE3" w:rsidRPr="007D4EE3">
      <w:t xml:space="preserve"> P</w:t>
    </w:r>
    <w:r w:rsidR="00A16741">
      <w:t>ractice</w:t>
    </w:r>
    <w:r>
      <w:ptab w:relativeTo="margin" w:alignment="right" w:leader="none"/>
    </w:r>
    <w:r w:rsidR="00F77EDE">
      <w:br/>
    </w:r>
    <w:r w:rsidR="00F77EDE">
      <w:tab/>
      <w:t>Computer Engineering, KMI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B4D89"/>
    <w:multiLevelType w:val="hybridMultilevel"/>
    <w:tmpl w:val="2B6E5EB8"/>
    <w:lvl w:ilvl="0" w:tplc="FFFFFFF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354BE"/>
    <w:multiLevelType w:val="hybridMultilevel"/>
    <w:tmpl w:val="AC3E3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45AF5"/>
    <w:multiLevelType w:val="hybridMultilevel"/>
    <w:tmpl w:val="2A8CC75E"/>
    <w:lvl w:ilvl="0" w:tplc="D7A21578">
      <w:start w:val="1"/>
      <w:numFmt w:val="decimal"/>
      <w:lvlText w:val="%1)"/>
      <w:lvlJc w:val="left"/>
      <w:pPr>
        <w:ind w:left="720" w:hanging="360"/>
      </w:pPr>
      <w:rPr>
        <w:lang w:bidi="th-TH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F617B2"/>
    <w:multiLevelType w:val="hybridMultilevel"/>
    <w:tmpl w:val="B8CAB0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65ECB"/>
    <w:multiLevelType w:val="hybridMultilevel"/>
    <w:tmpl w:val="8E62AF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B65FFE"/>
    <w:multiLevelType w:val="hybridMultilevel"/>
    <w:tmpl w:val="30A699CC"/>
    <w:lvl w:ilvl="0" w:tplc="4858B4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CD62D1"/>
    <w:multiLevelType w:val="hybridMultilevel"/>
    <w:tmpl w:val="53045828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9F5A12"/>
    <w:multiLevelType w:val="hybridMultilevel"/>
    <w:tmpl w:val="2898D784"/>
    <w:lvl w:ilvl="0" w:tplc="A2062CBE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07738F"/>
    <w:multiLevelType w:val="hybridMultilevel"/>
    <w:tmpl w:val="198A20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77A"/>
    <w:multiLevelType w:val="hybridMultilevel"/>
    <w:tmpl w:val="7F2E7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121D65"/>
    <w:multiLevelType w:val="hybridMultilevel"/>
    <w:tmpl w:val="96C0ACAA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3E2CF3"/>
    <w:multiLevelType w:val="hybridMultilevel"/>
    <w:tmpl w:val="815407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1544F0"/>
    <w:multiLevelType w:val="hybridMultilevel"/>
    <w:tmpl w:val="C6A8BB34"/>
    <w:lvl w:ilvl="0" w:tplc="6D1091CE">
      <w:start w:val="1"/>
      <w:numFmt w:val="upperLetter"/>
      <w:lvlText w:val="%1."/>
      <w:lvlJc w:val="right"/>
      <w:pPr>
        <w:ind w:left="72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F56A17"/>
    <w:multiLevelType w:val="hybridMultilevel"/>
    <w:tmpl w:val="189ED778"/>
    <w:lvl w:ilvl="0" w:tplc="C8D065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A94208"/>
    <w:multiLevelType w:val="hybridMultilevel"/>
    <w:tmpl w:val="1ED2AD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271584"/>
    <w:multiLevelType w:val="hybridMultilevel"/>
    <w:tmpl w:val="533A2D34"/>
    <w:lvl w:ilvl="0" w:tplc="F5160D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777ECE"/>
    <w:multiLevelType w:val="hybridMultilevel"/>
    <w:tmpl w:val="11E49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5B7A9B"/>
    <w:multiLevelType w:val="hybridMultilevel"/>
    <w:tmpl w:val="577CA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5265AA"/>
    <w:multiLevelType w:val="hybridMultilevel"/>
    <w:tmpl w:val="5CB2A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5D39DA"/>
    <w:multiLevelType w:val="hybridMultilevel"/>
    <w:tmpl w:val="41F6C8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2E4468"/>
    <w:multiLevelType w:val="hybridMultilevel"/>
    <w:tmpl w:val="8474FD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C00CCC"/>
    <w:multiLevelType w:val="hybridMultilevel"/>
    <w:tmpl w:val="AC082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1B6051"/>
    <w:multiLevelType w:val="hybridMultilevel"/>
    <w:tmpl w:val="8A7635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0028DE"/>
    <w:multiLevelType w:val="hybridMultilevel"/>
    <w:tmpl w:val="57667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112174"/>
    <w:multiLevelType w:val="hybridMultilevel"/>
    <w:tmpl w:val="23304106"/>
    <w:lvl w:ilvl="0" w:tplc="F5160D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C25073"/>
    <w:multiLevelType w:val="hybridMultilevel"/>
    <w:tmpl w:val="B8CAB0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4C3950"/>
    <w:multiLevelType w:val="hybridMultilevel"/>
    <w:tmpl w:val="EF369B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DE6938"/>
    <w:multiLevelType w:val="hybridMultilevel"/>
    <w:tmpl w:val="E0E2F370"/>
    <w:lvl w:ilvl="0" w:tplc="810063D0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CE1C47"/>
    <w:multiLevelType w:val="hybridMultilevel"/>
    <w:tmpl w:val="91FE596A"/>
    <w:lvl w:ilvl="0" w:tplc="DFBAA176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BF3C13"/>
    <w:multiLevelType w:val="hybridMultilevel"/>
    <w:tmpl w:val="B5B6A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760501"/>
    <w:multiLevelType w:val="hybridMultilevel"/>
    <w:tmpl w:val="F37A56D8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AC304D"/>
    <w:multiLevelType w:val="hybridMultilevel"/>
    <w:tmpl w:val="B59A7F16"/>
    <w:lvl w:ilvl="0" w:tplc="171873D8">
      <w:start w:val="1"/>
      <w:numFmt w:val="decimal"/>
      <w:lvlText w:val="%1)"/>
      <w:lvlJc w:val="left"/>
      <w:pPr>
        <w:ind w:left="720" w:hanging="360"/>
      </w:pPr>
      <w:rPr>
        <w:rFonts w:hint="default"/>
        <w:lang w:bidi="th-TH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923827"/>
    <w:multiLevelType w:val="hybridMultilevel"/>
    <w:tmpl w:val="D3E8E4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4E02F0"/>
    <w:multiLevelType w:val="hybridMultilevel"/>
    <w:tmpl w:val="DB166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590D8F"/>
    <w:multiLevelType w:val="hybridMultilevel"/>
    <w:tmpl w:val="410A7B44"/>
    <w:lvl w:ilvl="0" w:tplc="577CB670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1D232B"/>
    <w:multiLevelType w:val="hybridMultilevel"/>
    <w:tmpl w:val="EF369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27563">
    <w:abstractNumId w:val="27"/>
  </w:num>
  <w:num w:numId="2" w16cid:durableId="62259636">
    <w:abstractNumId w:val="15"/>
  </w:num>
  <w:num w:numId="3" w16cid:durableId="1816337738">
    <w:abstractNumId w:val="24"/>
  </w:num>
  <w:num w:numId="4" w16cid:durableId="294332063">
    <w:abstractNumId w:val="34"/>
  </w:num>
  <w:num w:numId="5" w16cid:durableId="1829056943">
    <w:abstractNumId w:val="14"/>
  </w:num>
  <w:num w:numId="6" w16cid:durableId="2021156909">
    <w:abstractNumId w:val="22"/>
  </w:num>
  <w:num w:numId="7" w16cid:durableId="157818290">
    <w:abstractNumId w:val="13"/>
  </w:num>
  <w:num w:numId="8" w16cid:durableId="926303375">
    <w:abstractNumId w:val="28"/>
  </w:num>
  <w:num w:numId="9" w16cid:durableId="156000421">
    <w:abstractNumId w:val="35"/>
  </w:num>
  <w:num w:numId="10" w16cid:durableId="75323966">
    <w:abstractNumId w:val="8"/>
  </w:num>
  <w:num w:numId="11" w16cid:durableId="796950453">
    <w:abstractNumId w:val="11"/>
  </w:num>
  <w:num w:numId="12" w16cid:durableId="1589850310">
    <w:abstractNumId w:val="26"/>
  </w:num>
  <w:num w:numId="13" w16cid:durableId="1500730058">
    <w:abstractNumId w:val="4"/>
  </w:num>
  <w:num w:numId="14" w16cid:durableId="396831224">
    <w:abstractNumId w:val="20"/>
  </w:num>
  <w:num w:numId="15" w16cid:durableId="1760056098">
    <w:abstractNumId w:val="10"/>
  </w:num>
  <w:num w:numId="16" w16cid:durableId="228812202">
    <w:abstractNumId w:val="6"/>
  </w:num>
  <w:num w:numId="17" w16cid:durableId="475336526">
    <w:abstractNumId w:val="7"/>
  </w:num>
  <w:num w:numId="18" w16cid:durableId="1146557009">
    <w:abstractNumId w:val="0"/>
  </w:num>
  <w:num w:numId="19" w16cid:durableId="553665109">
    <w:abstractNumId w:val="29"/>
  </w:num>
  <w:num w:numId="20" w16cid:durableId="28920474">
    <w:abstractNumId w:val="23"/>
  </w:num>
  <w:num w:numId="21" w16cid:durableId="1423339496">
    <w:abstractNumId w:val="31"/>
  </w:num>
  <w:num w:numId="22" w16cid:durableId="449319144">
    <w:abstractNumId w:val="21"/>
  </w:num>
  <w:num w:numId="23" w16cid:durableId="1351952946">
    <w:abstractNumId w:val="30"/>
  </w:num>
  <w:num w:numId="24" w16cid:durableId="1775438441">
    <w:abstractNumId w:val="17"/>
  </w:num>
  <w:num w:numId="25" w16cid:durableId="91822092">
    <w:abstractNumId w:val="18"/>
  </w:num>
  <w:num w:numId="26" w16cid:durableId="49548525">
    <w:abstractNumId w:val="16"/>
  </w:num>
  <w:num w:numId="27" w16cid:durableId="1305086415">
    <w:abstractNumId w:val="33"/>
  </w:num>
  <w:num w:numId="28" w16cid:durableId="720902491">
    <w:abstractNumId w:val="3"/>
  </w:num>
  <w:num w:numId="29" w16cid:durableId="478772389">
    <w:abstractNumId w:val="25"/>
  </w:num>
  <w:num w:numId="30" w16cid:durableId="1649169702">
    <w:abstractNumId w:val="32"/>
  </w:num>
  <w:num w:numId="31" w16cid:durableId="976449728">
    <w:abstractNumId w:val="1"/>
  </w:num>
  <w:num w:numId="32" w16cid:durableId="432629313">
    <w:abstractNumId w:val="2"/>
  </w:num>
  <w:num w:numId="33" w16cid:durableId="316152951">
    <w:abstractNumId w:val="9"/>
  </w:num>
  <w:num w:numId="34" w16cid:durableId="1858763991">
    <w:abstractNumId w:val="12"/>
  </w:num>
  <w:num w:numId="35" w16cid:durableId="56904746">
    <w:abstractNumId w:val="5"/>
  </w:num>
  <w:num w:numId="36" w16cid:durableId="121126370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MDa0MLEwMDAwMjFV0lEKTi0uzszPAykwMa0FAMFLB3AtAAAA"/>
  </w:docVars>
  <w:rsids>
    <w:rsidRoot w:val="00916DCA"/>
    <w:rsid w:val="000001B6"/>
    <w:rsid w:val="00000AF2"/>
    <w:rsid w:val="00001325"/>
    <w:rsid w:val="0000163F"/>
    <w:rsid w:val="00001C3B"/>
    <w:rsid w:val="00001D04"/>
    <w:rsid w:val="00001D11"/>
    <w:rsid w:val="000026E8"/>
    <w:rsid w:val="00002B7E"/>
    <w:rsid w:val="00002D33"/>
    <w:rsid w:val="000034C4"/>
    <w:rsid w:val="0000355F"/>
    <w:rsid w:val="00003C8B"/>
    <w:rsid w:val="00003D59"/>
    <w:rsid w:val="00004412"/>
    <w:rsid w:val="00004774"/>
    <w:rsid w:val="00004C70"/>
    <w:rsid w:val="00004E12"/>
    <w:rsid w:val="00004F30"/>
    <w:rsid w:val="000054E0"/>
    <w:rsid w:val="00006041"/>
    <w:rsid w:val="00006250"/>
    <w:rsid w:val="000063AF"/>
    <w:rsid w:val="00006690"/>
    <w:rsid w:val="00006797"/>
    <w:rsid w:val="00007CEA"/>
    <w:rsid w:val="000117C4"/>
    <w:rsid w:val="000118CC"/>
    <w:rsid w:val="00011FF8"/>
    <w:rsid w:val="00012473"/>
    <w:rsid w:val="000139D2"/>
    <w:rsid w:val="000145A5"/>
    <w:rsid w:val="00014BA8"/>
    <w:rsid w:val="00014F27"/>
    <w:rsid w:val="00015439"/>
    <w:rsid w:val="00015C1E"/>
    <w:rsid w:val="00015C2F"/>
    <w:rsid w:val="0001726D"/>
    <w:rsid w:val="00017714"/>
    <w:rsid w:val="00017A96"/>
    <w:rsid w:val="00017BCA"/>
    <w:rsid w:val="000204CF"/>
    <w:rsid w:val="00020AD9"/>
    <w:rsid w:val="00020CF0"/>
    <w:rsid w:val="00021099"/>
    <w:rsid w:val="0002143C"/>
    <w:rsid w:val="000218E1"/>
    <w:rsid w:val="00021E9F"/>
    <w:rsid w:val="00022BFE"/>
    <w:rsid w:val="000230AB"/>
    <w:rsid w:val="000231C0"/>
    <w:rsid w:val="0002327C"/>
    <w:rsid w:val="0002370B"/>
    <w:rsid w:val="0002394B"/>
    <w:rsid w:val="00023F8B"/>
    <w:rsid w:val="000243A2"/>
    <w:rsid w:val="000243E3"/>
    <w:rsid w:val="00024511"/>
    <w:rsid w:val="00024B11"/>
    <w:rsid w:val="00025A67"/>
    <w:rsid w:val="00027922"/>
    <w:rsid w:val="00031595"/>
    <w:rsid w:val="00031C54"/>
    <w:rsid w:val="00031F0A"/>
    <w:rsid w:val="0003358F"/>
    <w:rsid w:val="0003380D"/>
    <w:rsid w:val="00033E3C"/>
    <w:rsid w:val="00034276"/>
    <w:rsid w:val="00034A34"/>
    <w:rsid w:val="00035A82"/>
    <w:rsid w:val="0003608B"/>
    <w:rsid w:val="0003743B"/>
    <w:rsid w:val="00037F46"/>
    <w:rsid w:val="00040544"/>
    <w:rsid w:val="000406F0"/>
    <w:rsid w:val="00040743"/>
    <w:rsid w:val="000407DA"/>
    <w:rsid w:val="000411DA"/>
    <w:rsid w:val="000416E6"/>
    <w:rsid w:val="00041BCE"/>
    <w:rsid w:val="0004305C"/>
    <w:rsid w:val="0004489F"/>
    <w:rsid w:val="0004536D"/>
    <w:rsid w:val="00045B89"/>
    <w:rsid w:val="00045D25"/>
    <w:rsid w:val="00045F7E"/>
    <w:rsid w:val="00046DC3"/>
    <w:rsid w:val="00047533"/>
    <w:rsid w:val="00047705"/>
    <w:rsid w:val="000479F1"/>
    <w:rsid w:val="00047C38"/>
    <w:rsid w:val="00047ECF"/>
    <w:rsid w:val="00051A84"/>
    <w:rsid w:val="000538CE"/>
    <w:rsid w:val="00053E7F"/>
    <w:rsid w:val="0005400E"/>
    <w:rsid w:val="000551F1"/>
    <w:rsid w:val="00055863"/>
    <w:rsid w:val="000561B6"/>
    <w:rsid w:val="00057300"/>
    <w:rsid w:val="000578AD"/>
    <w:rsid w:val="0006019E"/>
    <w:rsid w:val="000602F8"/>
    <w:rsid w:val="000607F7"/>
    <w:rsid w:val="00060821"/>
    <w:rsid w:val="000617C8"/>
    <w:rsid w:val="000619CD"/>
    <w:rsid w:val="00061E6B"/>
    <w:rsid w:val="000620D2"/>
    <w:rsid w:val="00062FD3"/>
    <w:rsid w:val="00063B35"/>
    <w:rsid w:val="00064F2D"/>
    <w:rsid w:val="00065065"/>
    <w:rsid w:val="00065993"/>
    <w:rsid w:val="00065D87"/>
    <w:rsid w:val="000662AE"/>
    <w:rsid w:val="000668DD"/>
    <w:rsid w:val="00066D4D"/>
    <w:rsid w:val="000677A3"/>
    <w:rsid w:val="000679E7"/>
    <w:rsid w:val="00067FC7"/>
    <w:rsid w:val="0007038E"/>
    <w:rsid w:val="00070444"/>
    <w:rsid w:val="00070D62"/>
    <w:rsid w:val="00070DC8"/>
    <w:rsid w:val="000726B2"/>
    <w:rsid w:val="0007297B"/>
    <w:rsid w:val="0007503E"/>
    <w:rsid w:val="00075680"/>
    <w:rsid w:val="000760C4"/>
    <w:rsid w:val="00076623"/>
    <w:rsid w:val="000772C5"/>
    <w:rsid w:val="000777B9"/>
    <w:rsid w:val="00081212"/>
    <w:rsid w:val="000823D5"/>
    <w:rsid w:val="000835AE"/>
    <w:rsid w:val="00083BBF"/>
    <w:rsid w:val="00084155"/>
    <w:rsid w:val="00084223"/>
    <w:rsid w:val="0008424D"/>
    <w:rsid w:val="000848F7"/>
    <w:rsid w:val="000850C4"/>
    <w:rsid w:val="0008515F"/>
    <w:rsid w:val="000851FD"/>
    <w:rsid w:val="0008562F"/>
    <w:rsid w:val="00085740"/>
    <w:rsid w:val="00085AD6"/>
    <w:rsid w:val="00086293"/>
    <w:rsid w:val="00086585"/>
    <w:rsid w:val="000868C4"/>
    <w:rsid w:val="00086AE9"/>
    <w:rsid w:val="000873D9"/>
    <w:rsid w:val="0008770C"/>
    <w:rsid w:val="000877B6"/>
    <w:rsid w:val="0008780B"/>
    <w:rsid w:val="00087AC1"/>
    <w:rsid w:val="00087F94"/>
    <w:rsid w:val="000909F5"/>
    <w:rsid w:val="00090D70"/>
    <w:rsid w:val="00090FBF"/>
    <w:rsid w:val="0009180B"/>
    <w:rsid w:val="0009352A"/>
    <w:rsid w:val="0009374B"/>
    <w:rsid w:val="0009415D"/>
    <w:rsid w:val="00094BDC"/>
    <w:rsid w:val="00095C71"/>
    <w:rsid w:val="00095D7A"/>
    <w:rsid w:val="00096EC4"/>
    <w:rsid w:val="00097662"/>
    <w:rsid w:val="000A00EF"/>
    <w:rsid w:val="000A05BD"/>
    <w:rsid w:val="000A08F6"/>
    <w:rsid w:val="000A0FAA"/>
    <w:rsid w:val="000A10CA"/>
    <w:rsid w:val="000A1BA5"/>
    <w:rsid w:val="000A2465"/>
    <w:rsid w:val="000A36CE"/>
    <w:rsid w:val="000A4408"/>
    <w:rsid w:val="000A4813"/>
    <w:rsid w:val="000A4AE9"/>
    <w:rsid w:val="000A4CF7"/>
    <w:rsid w:val="000A4D93"/>
    <w:rsid w:val="000A5122"/>
    <w:rsid w:val="000A6131"/>
    <w:rsid w:val="000A6FA2"/>
    <w:rsid w:val="000A70DE"/>
    <w:rsid w:val="000A7F6D"/>
    <w:rsid w:val="000B0D44"/>
    <w:rsid w:val="000B21CE"/>
    <w:rsid w:val="000B2725"/>
    <w:rsid w:val="000B2F39"/>
    <w:rsid w:val="000B5579"/>
    <w:rsid w:val="000B60EA"/>
    <w:rsid w:val="000B622A"/>
    <w:rsid w:val="000B67CD"/>
    <w:rsid w:val="000B695C"/>
    <w:rsid w:val="000B6A48"/>
    <w:rsid w:val="000B73EE"/>
    <w:rsid w:val="000B762B"/>
    <w:rsid w:val="000B7688"/>
    <w:rsid w:val="000B7882"/>
    <w:rsid w:val="000B7AE0"/>
    <w:rsid w:val="000C013F"/>
    <w:rsid w:val="000C0197"/>
    <w:rsid w:val="000C0FE5"/>
    <w:rsid w:val="000C27FD"/>
    <w:rsid w:val="000C2F80"/>
    <w:rsid w:val="000C3115"/>
    <w:rsid w:val="000C37AF"/>
    <w:rsid w:val="000C4223"/>
    <w:rsid w:val="000C4D64"/>
    <w:rsid w:val="000C554A"/>
    <w:rsid w:val="000C587B"/>
    <w:rsid w:val="000C5B1E"/>
    <w:rsid w:val="000C5E13"/>
    <w:rsid w:val="000C6950"/>
    <w:rsid w:val="000C6BFA"/>
    <w:rsid w:val="000D0602"/>
    <w:rsid w:val="000D060A"/>
    <w:rsid w:val="000D0994"/>
    <w:rsid w:val="000D15C9"/>
    <w:rsid w:val="000D21D4"/>
    <w:rsid w:val="000D2300"/>
    <w:rsid w:val="000D2B7F"/>
    <w:rsid w:val="000D3434"/>
    <w:rsid w:val="000D46CC"/>
    <w:rsid w:val="000D50CB"/>
    <w:rsid w:val="000D5E45"/>
    <w:rsid w:val="000D5F10"/>
    <w:rsid w:val="000D60DE"/>
    <w:rsid w:val="000D61D1"/>
    <w:rsid w:val="000D6347"/>
    <w:rsid w:val="000D7033"/>
    <w:rsid w:val="000D7732"/>
    <w:rsid w:val="000E0731"/>
    <w:rsid w:val="000E07E0"/>
    <w:rsid w:val="000E135C"/>
    <w:rsid w:val="000E1AC1"/>
    <w:rsid w:val="000E1DC5"/>
    <w:rsid w:val="000E1F21"/>
    <w:rsid w:val="000E33DD"/>
    <w:rsid w:val="000E417E"/>
    <w:rsid w:val="000E453F"/>
    <w:rsid w:val="000E4609"/>
    <w:rsid w:val="000E48DD"/>
    <w:rsid w:val="000E5311"/>
    <w:rsid w:val="000E5BAC"/>
    <w:rsid w:val="000E61F1"/>
    <w:rsid w:val="000E6A61"/>
    <w:rsid w:val="000E7271"/>
    <w:rsid w:val="000E7552"/>
    <w:rsid w:val="000E75AF"/>
    <w:rsid w:val="000E76C5"/>
    <w:rsid w:val="000F0059"/>
    <w:rsid w:val="000F01F5"/>
    <w:rsid w:val="000F043C"/>
    <w:rsid w:val="000F0BF5"/>
    <w:rsid w:val="000F1A9D"/>
    <w:rsid w:val="000F1D53"/>
    <w:rsid w:val="000F2B21"/>
    <w:rsid w:val="000F3C22"/>
    <w:rsid w:val="000F4162"/>
    <w:rsid w:val="000F43EF"/>
    <w:rsid w:val="000F53FF"/>
    <w:rsid w:val="000F5912"/>
    <w:rsid w:val="000F60D6"/>
    <w:rsid w:val="000F63BD"/>
    <w:rsid w:val="000F67A3"/>
    <w:rsid w:val="000F6EAC"/>
    <w:rsid w:val="000F77C5"/>
    <w:rsid w:val="000F7984"/>
    <w:rsid w:val="000F7EAB"/>
    <w:rsid w:val="001007C5"/>
    <w:rsid w:val="00100CF4"/>
    <w:rsid w:val="00101332"/>
    <w:rsid w:val="001018C2"/>
    <w:rsid w:val="00101ACB"/>
    <w:rsid w:val="00103CD3"/>
    <w:rsid w:val="00104102"/>
    <w:rsid w:val="001055FD"/>
    <w:rsid w:val="001056B9"/>
    <w:rsid w:val="00107985"/>
    <w:rsid w:val="00110441"/>
    <w:rsid w:val="00110A43"/>
    <w:rsid w:val="00110B22"/>
    <w:rsid w:val="0011122F"/>
    <w:rsid w:val="0011163B"/>
    <w:rsid w:val="00111682"/>
    <w:rsid w:val="0011434D"/>
    <w:rsid w:val="001143F3"/>
    <w:rsid w:val="001147A4"/>
    <w:rsid w:val="00114AAA"/>
    <w:rsid w:val="00114DF8"/>
    <w:rsid w:val="00114FDA"/>
    <w:rsid w:val="001156B1"/>
    <w:rsid w:val="00116283"/>
    <w:rsid w:val="0011672E"/>
    <w:rsid w:val="00117994"/>
    <w:rsid w:val="0012049C"/>
    <w:rsid w:val="0012063C"/>
    <w:rsid w:val="001206BC"/>
    <w:rsid w:val="00121E21"/>
    <w:rsid w:val="00121F4E"/>
    <w:rsid w:val="0012272D"/>
    <w:rsid w:val="001228C7"/>
    <w:rsid w:val="00122A63"/>
    <w:rsid w:val="00122EC9"/>
    <w:rsid w:val="001235EF"/>
    <w:rsid w:val="00123DDC"/>
    <w:rsid w:val="00124124"/>
    <w:rsid w:val="00124451"/>
    <w:rsid w:val="0012446D"/>
    <w:rsid w:val="001246D6"/>
    <w:rsid w:val="00124868"/>
    <w:rsid w:val="00124A71"/>
    <w:rsid w:val="00125225"/>
    <w:rsid w:val="001255D5"/>
    <w:rsid w:val="00125781"/>
    <w:rsid w:val="00125CB9"/>
    <w:rsid w:val="001265D3"/>
    <w:rsid w:val="0012699F"/>
    <w:rsid w:val="00127342"/>
    <w:rsid w:val="00127CAE"/>
    <w:rsid w:val="0013030B"/>
    <w:rsid w:val="00130EB0"/>
    <w:rsid w:val="00131081"/>
    <w:rsid w:val="00131309"/>
    <w:rsid w:val="001313D6"/>
    <w:rsid w:val="001320B8"/>
    <w:rsid w:val="0013210E"/>
    <w:rsid w:val="001321EC"/>
    <w:rsid w:val="001323F7"/>
    <w:rsid w:val="001324C7"/>
    <w:rsid w:val="00132698"/>
    <w:rsid w:val="0013340D"/>
    <w:rsid w:val="00133BAF"/>
    <w:rsid w:val="00133D29"/>
    <w:rsid w:val="001341D9"/>
    <w:rsid w:val="00134ACB"/>
    <w:rsid w:val="00134B0D"/>
    <w:rsid w:val="00134F1A"/>
    <w:rsid w:val="00135263"/>
    <w:rsid w:val="0013581A"/>
    <w:rsid w:val="00137C01"/>
    <w:rsid w:val="00137C84"/>
    <w:rsid w:val="00137F33"/>
    <w:rsid w:val="001401A8"/>
    <w:rsid w:val="00141125"/>
    <w:rsid w:val="0014113B"/>
    <w:rsid w:val="00141528"/>
    <w:rsid w:val="001418E2"/>
    <w:rsid w:val="00141AE7"/>
    <w:rsid w:val="00141BD3"/>
    <w:rsid w:val="00142835"/>
    <w:rsid w:val="0014316D"/>
    <w:rsid w:val="00143AF8"/>
    <w:rsid w:val="00143C33"/>
    <w:rsid w:val="00144463"/>
    <w:rsid w:val="00144A04"/>
    <w:rsid w:val="00144A49"/>
    <w:rsid w:val="00144D15"/>
    <w:rsid w:val="001453FA"/>
    <w:rsid w:val="00145627"/>
    <w:rsid w:val="00146494"/>
    <w:rsid w:val="00146AB3"/>
    <w:rsid w:val="00146DD5"/>
    <w:rsid w:val="00146E16"/>
    <w:rsid w:val="00147050"/>
    <w:rsid w:val="00150616"/>
    <w:rsid w:val="0015064C"/>
    <w:rsid w:val="001506FD"/>
    <w:rsid w:val="00150BDC"/>
    <w:rsid w:val="0015102E"/>
    <w:rsid w:val="0015137A"/>
    <w:rsid w:val="00151754"/>
    <w:rsid w:val="0015254F"/>
    <w:rsid w:val="00152A00"/>
    <w:rsid w:val="00152D39"/>
    <w:rsid w:val="00152F0A"/>
    <w:rsid w:val="00153787"/>
    <w:rsid w:val="001538C1"/>
    <w:rsid w:val="00153A35"/>
    <w:rsid w:val="00153C07"/>
    <w:rsid w:val="00154FCA"/>
    <w:rsid w:val="00155D9F"/>
    <w:rsid w:val="00156676"/>
    <w:rsid w:val="00156E7B"/>
    <w:rsid w:val="00156FD9"/>
    <w:rsid w:val="001579C3"/>
    <w:rsid w:val="00157E52"/>
    <w:rsid w:val="00157EB2"/>
    <w:rsid w:val="00160A75"/>
    <w:rsid w:val="001632EA"/>
    <w:rsid w:val="00163F86"/>
    <w:rsid w:val="00164016"/>
    <w:rsid w:val="001651D9"/>
    <w:rsid w:val="00165988"/>
    <w:rsid w:val="00166D50"/>
    <w:rsid w:val="0017050D"/>
    <w:rsid w:val="00170DC9"/>
    <w:rsid w:val="0017189D"/>
    <w:rsid w:val="001719BA"/>
    <w:rsid w:val="00171A2A"/>
    <w:rsid w:val="001726E4"/>
    <w:rsid w:val="00172DF0"/>
    <w:rsid w:val="00173357"/>
    <w:rsid w:val="001738A5"/>
    <w:rsid w:val="00173ED2"/>
    <w:rsid w:val="00174097"/>
    <w:rsid w:val="001748B0"/>
    <w:rsid w:val="001748D7"/>
    <w:rsid w:val="00175321"/>
    <w:rsid w:val="001764E1"/>
    <w:rsid w:val="00176D44"/>
    <w:rsid w:val="0018008A"/>
    <w:rsid w:val="00180804"/>
    <w:rsid w:val="00180EC4"/>
    <w:rsid w:val="001817C4"/>
    <w:rsid w:val="001818A4"/>
    <w:rsid w:val="001831B0"/>
    <w:rsid w:val="001839C8"/>
    <w:rsid w:val="00183C1C"/>
    <w:rsid w:val="00184CDD"/>
    <w:rsid w:val="001853C2"/>
    <w:rsid w:val="001854B6"/>
    <w:rsid w:val="00186578"/>
    <w:rsid w:val="0018665B"/>
    <w:rsid w:val="00186C84"/>
    <w:rsid w:val="00187943"/>
    <w:rsid w:val="001879D5"/>
    <w:rsid w:val="00187C17"/>
    <w:rsid w:val="001903AC"/>
    <w:rsid w:val="00190B25"/>
    <w:rsid w:val="00190DEC"/>
    <w:rsid w:val="001914AC"/>
    <w:rsid w:val="00191A99"/>
    <w:rsid w:val="00191E2A"/>
    <w:rsid w:val="00192122"/>
    <w:rsid w:val="0019286F"/>
    <w:rsid w:val="00192D64"/>
    <w:rsid w:val="00192E59"/>
    <w:rsid w:val="00192F3D"/>
    <w:rsid w:val="00193388"/>
    <w:rsid w:val="00193ACF"/>
    <w:rsid w:val="00194833"/>
    <w:rsid w:val="00194D35"/>
    <w:rsid w:val="00194DEF"/>
    <w:rsid w:val="00194F13"/>
    <w:rsid w:val="00195357"/>
    <w:rsid w:val="00195361"/>
    <w:rsid w:val="001958CE"/>
    <w:rsid w:val="00195DBA"/>
    <w:rsid w:val="00195EEB"/>
    <w:rsid w:val="00196C0C"/>
    <w:rsid w:val="00196E21"/>
    <w:rsid w:val="00197109"/>
    <w:rsid w:val="0019749D"/>
    <w:rsid w:val="001A03B9"/>
    <w:rsid w:val="001A0820"/>
    <w:rsid w:val="001A122F"/>
    <w:rsid w:val="001A14E5"/>
    <w:rsid w:val="001A153B"/>
    <w:rsid w:val="001A156F"/>
    <w:rsid w:val="001A1AB7"/>
    <w:rsid w:val="001A3726"/>
    <w:rsid w:val="001A3C90"/>
    <w:rsid w:val="001A3FC7"/>
    <w:rsid w:val="001A414E"/>
    <w:rsid w:val="001A5107"/>
    <w:rsid w:val="001A647B"/>
    <w:rsid w:val="001A6FE4"/>
    <w:rsid w:val="001A72CD"/>
    <w:rsid w:val="001B0A02"/>
    <w:rsid w:val="001B151C"/>
    <w:rsid w:val="001B16CE"/>
    <w:rsid w:val="001B2400"/>
    <w:rsid w:val="001B443B"/>
    <w:rsid w:val="001B52A5"/>
    <w:rsid w:val="001C0648"/>
    <w:rsid w:val="001C0675"/>
    <w:rsid w:val="001C0CDC"/>
    <w:rsid w:val="001C0FB3"/>
    <w:rsid w:val="001C1819"/>
    <w:rsid w:val="001C1C28"/>
    <w:rsid w:val="001C2261"/>
    <w:rsid w:val="001C28DF"/>
    <w:rsid w:val="001C2E82"/>
    <w:rsid w:val="001C302F"/>
    <w:rsid w:val="001C578B"/>
    <w:rsid w:val="001C5E65"/>
    <w:rsid w:val="001C605F"/>
    <w:rsid w:val="001C63DD"/>
    <w:rsid w:val="001C6EA6"/>
    <w:rsid w:val="001C7715"/>
    <w:rsid w:val="001C7C12"/>
    <w:rsid w:val="001D0EEB"/>
    <w:rsid w:val="001D1E6B"/>
    <w:rsid w:val="001D384F"/>
    <w:rsid w:val="001D3B47"/>
    <w:rsid w:val="001D3E9D"/>
    <w:rsid w:val="001D4926"/>
    <w:rsid w:val="001D5A98"/>
    <w:rsid w:val="001D61DC"/>
    <w:rsid w:val="001D6314"/>
    <w:rsid w:val="001D67BE"/>
    <w:rsid w:val="001D7B15"/>
    <w:rsid w:val="001D7CFF"/>
    <w:rsid w:val="001E0640"/>
    <w:rsid w:val="001E1C7C"/>
    <w:rsid w:val="001E2228"/>
    <w:rsid w:val="001E24C0"/>
    <w:rsid w:val="001E2E1C"/>
    <w:rsid w:val="001E2FB2"/>
    <w:rsid w:val="001E3641"/>
    <w:rsid w:val="001E3779"/>
    <w:rsid w:val="001E4015"/>
    <w:rsid w:val="001E47E6"/>
    <w:rsid w:val="001E4ED0"/>
    <w:rsid w:val="001E57C3"/>
    <w:rsid w:val="001E59D5"/>
    <w:rsid w:val="001E5E72"/>
    <w:rsid w:val="001E6253"/>
    <w:rsid w:val="001E73C5"/>
    <w:rsid w:val="001F048E"/>
    <w:rsid w:val="001F09AF"/>
    <w:rsid w:val="001F1325"/>
    <w:rsid w:val="001F1478"/>
    <w:rsid w:val="001F16B9"/>
    <w:rsid w:val="001F197F"/>
    <w:rsid w:val="001F1998"/>
    <w:rsid w:val="001F1C2E"/>
    <w:rsid w:val="001F20E0"/>
    <w:rsid w:val="001F264F"/>
    <w:rsid w:val="001F2DEF"/>
    <w:rsid w:val="001F33AD"/>
    <w:rsid w:val="001F4CFE"/>
    <w:rsid w:val="001F5488"/>
    <w:rsid w:val="001F5B46"/>
    <w:rsid w:val="001F5F0F"/>
    <w:rsid w:val="001F6503"/>
    <w:rsid w:val="001F71AB"/>
    <w:rsid w:val="001F796B"/>
    <w:rsid w:val="001F7ED1"/>
    <w:rsid w:val="00200142"/>
    <w:rsid w:val="00200F62"/>
    <w:rsid w:val="0020164F"/>
    <w:rsid w:val="00201964"/>
    <w:rsid w:val="00201A73"/>
    <w:rsid w:val="0020275B"/>
    <w:rsid w:val="00202A17"/>
    <w:rsid w:val="00202C85"/>
    <w:rsid w:val="00203B59"/>
    <w:rsid w:val="00203DD5"/>
    <w:rsid w:val="0020422F"/>
    <w:rsid w:val="00204630"/>
    <w:rsid w:val="00205CA6"/>
    <w:rsid w:val="0020605D"/>
    <w:rsid w:val="00206CD1"/>
    <w:rsid w:val="00207973"/>
    <w:rsid w:val="00207E1B"/>
    <w:rsid w:val="00207F9C"/>
    <w:rsid w:val="00210CDE"/>
    <w:rsid w:val="00210D39"/>
    <w:rsid w:val="00212A4C"/>
    <w:rsid w:val="00212C9F"/>
    <w:rsid w:val="00214076"/>
    <w:rsid w:val="00214138"/>
    <w:rsid w:val="002152D0"/>
    <w:rsid w:val="002153A8"/>
    <w:rsid w:val="0021569F"/>
    <w:rsid w:val="00215AB9"/>
    <w:rsid w:val="002164E0"/>
    <w:rsid w:val="00216BB7"/>
    <w:rsid w:val="00220026"/>
    <w:rsid w:val="0022033C"/>
    <w:rsid w:val="002203F7"/>
    <w:rsid w:val="00220FDB"/>
    <w:rsid w:val="0022157E"/>
    <w:rsid w:val="00221B47"/>
    <w:rsid w:val="00221C43"/>
    <w:rsid w:val="00222966"/>
    <w:rsid w:val="00223257"/>
    <w:rsid w:val="0022454D"/>
    <w:rsid w:val="00224659"/>
    <w:rsid w:val="0022511D"/>
    <w:rsid w:val="0022561B"/>
    <w:rsid w:val="002257F0"/>
    <w:rsid w:val="0022609F"/>
    <w:rsid w:val="00226246"/>
    <w:rsid w:val="00226C1E"/>
    <w:rsid w:val="00227917"/>
    <w:rsid w:val="002304CB"/>
    <w:rsid w:val="00230CFD"/>
    <w:rsid w:val="0023155A"/>
    <w:rsid w:val="002315CF"/>
    <w:rsid w:val="002315DB"/>
    <w:rsid w:val="00231AEB"/>
    <w:rsid w:val="00231D2A"/>
    <w:rsid w:val="00232037"/>
    <w:rsid w:val="00232BA6"/>
    <w:rsid w:val="00232C18"/>
    <w:rsid w:val="00233638"/>
    <w:rsid w:val="00235D50"/>
    <w:rsid w:val="00235EC2"/>
    <w:rsid w:val="002364F8"/>
    <w:rsid w:val="00236827"/>
    <w:rsid w:val="00236C8B"/>
    <w:rsid w:val="00237131"/>
    <w:rsid w:val="00237155"/>
    <w:rsid w:val="00237D11"/>
    <w:rsid w:val="00240907"/>
    <w:rsid w:val="00240BC4"/>
    <w:rsid w:val="0024160B"/>
    <w:rsid w:val="00241641"/>
    <w:rsid w:val="00241EEF"/>
    <w:rsid w:val="00242CB7"/>
    <w:rsid w:val="00242DBA"/>
    <w:rsid w:val="00242E5C"/>
    <w:rsid w:val="0024379B"/>
    <w:rsid w:val="00243924"/>
    <w:rsid w:val="002455FA"/>
    <w:rsid w:val="00245B03"/>
    <w:rsid w:val="0024763C"/>
    <w:rsid w:val="002479F2"/>
    <w:rsid w:val="00247CE7"/>
    <w:rsid w:val="00247EF5"/>
    <w:rsid w:val="00247FA5"/>
    <w:rsid w:val="0025082A"/>
    <w:rsid w:val="002510BD"/>
    <w:rsid w:val="002528CB"/>
    <w:rsid w:val="002531D9"/>
    <w:rsid w:val="0025353A"/>
    <w:rsid w:val="0025458F"/>
    <w:rsid w:val="00254939"/>
    <w:rsid w:val="00254982"/>
    <w:rsid w:val="00254AE5"/>
    <w:rsid w:val="002551B7"/>
    <w:rsid w:val="00255779"/>
    <w:rsid w:val="00256EB5"/>
    <w:rsid w:val="00256FC4"/>
    <w:rsid w:val="00260F21"/>
    <w:rsid w:val="00261049"/>
    <w:rsid w:val="002610B5"/>
    <w:rsid w:val="00261377"/>
    <w:rsid w:val="00261BAB"/>
    <w:rsid w:val="00261CF0"/>
    <w:rsid w:val="00262300"/>
    <w:rsid w:val="00262314"/>
    <w:rsid w:val="002625A9"/>
    <w:rsid w:val="00262B85"/>
    <w:rsid w:val="00262F21"/>
    <w:rsid w:val="00264F0C"/>
    <w:rsid w:val="00264FD3"/>
    <w:rsid w:val="002660F8"/>
    <w:rsid w:val="00266310"/>
    <w:rsid w:val="0026642F"/>
    <w:rsid w:val="0027016E"/>
    <w:rsid w:val="0027058D"/>
    <w:rsid w:val="00270B2E"/>
    <w:rsid w:val="00270E94"/>
    <w:rsid w:val="00271061"/>
    <w:rsid w:val="002710D5"/>
    <w:rsid w:val="002716CC"/>
    <w:rsid w:val="00271AB5"/>
    <w:rsid w:val="00271D7A"/>
    <w:rsid w:val="00271EC5"/>
    <w:rsid w:val="002720CA"/>
    <w:rsid w:val="00272C07"/>
    <w:rsid w:val="0027414C"/>
    <w:rsid w:val="00274229"/>
    <w:rsid w:val="00274870"/>
    <w:rsid w:val="00276340"/>
    <w:rsid w:val="00276475"/>
    <w:rsid w:val="002765A9"/>
    <w:rsid w:val="002767C7"/>
    <w:rsid w:val="0027701D"/>
    <w:rsid w:val="00277A13"/>
    <w:rsid w:val="0028236F"/>
    <w:rsid w:val="00282D57"/>
    <w:rsid w:val="00283C75"/>
    <w:rsid w:val="00283F88"/>
    <w:rsid w:val="00283FA7"/>
    <w:rsid w:val="002843D7"/>
    <w:rsid w:val="00284AE6"/>
    <w:rsid w:val="00285A2B"/>
    <w:rsid w:val="00286626"/>
    <w:rsid w:val="00286ACB"/>
    <w:rsid w:val="00286C6B"/>
    <w:rsid w:val="00286D6F"/>
    <w:rsid w:val="00286EDE"/>
    <w:rsid w:val="00286F44"/>
    <w:rsid w:val="00287C15"/>
    <w:rsid w:val="00287D15"/>
    <w:rsid w:val="00290665"/>
    <w:rsid w:val="002909E6"/>
    <w:rsid w:val="00290EC9"/>
    <w:rsid w:val="002927AD"/>
    <w:rsid w:val="00292AAD"/>
    <w:rsid w:val="00293303"/>
    <w:rsid w:val="002934C0"/>
    <w:rsid w:val="002940D5"/>
    <w:rsid w:val="00294189"/>
    <w:rsid w:val="002942CF"/>
    <w:rsid w:val="002945BA"/>
    <w:rsid w:val="00294D01"/>
    <w:rsid w:val="00295DB6"/>
    <w:rsid w:val="00295DFB"/>
    <w:rsid w:val="0029642D"/>
    <w:rsid w:val="0029652B"/>
    <w:rsid w:val="00296A7E"/>
    <w:rsid w:val="00296FEA"/>
    <w:rsid w:val="00297AAB"/>
    <w:rsid w:val="00297D16"/>
    <w:rsid w:val="002A0174"/>
    <w:rsid w:val="002A03AD"/>
    <w:rsid w:val="002A1DD9"/>
    <w:rsid w:val="002A24C3"/>
    <w:rsid w:val="002A3CBF"/>
    <w:rsid w:val="002A40F1"/>
    <w:rsid w:val="002A4330"/>
    <w:rsid w:val="002A4588"/>
    <w:rsid w:val="002A49AE"/>
    <w:rsid w:val="002A4ED1"/>
    <w:rsid w:val="002A5308"/>
    <w:rsid w:val="002A54B3"/>
    <w:rsid w:val="002A65BA"/>
    <w:rsid w:val="002A7BD7"/>
    <w:rsid w:val="002B0480"/>
    <w:rsid w:val="002B2422"/>
    <w:rsid w:val="002B2542"/>
    <w:rsid w:val="002B25CD"/>
    <w:rsid w:val="002B26F1"/>
    <w:rsid w:val="002B27F8"/>
    <w:rsid w:val="002B34E8"/>
    <w:rsid w:val="002B3809"/>
    <w:rsid w:val="002B3D2A"/>
    <w:rsid w:val="002B454E"/>
    <w:rsid w:val="002B5424"/>
    <w:rsid w:val="002B5A69"/>
    <w:rsid w:val="002B5DCA"/>
    <w:rsid w:val="002B6C09"/>
    <w:rsid w:val="002B6EA9"/>
    <w:rsid w:val="002B6F3C"/>
    <w:rsid w:val="002B7B75"/>
    <w:rsid w:val="002B7D6F"/>
    <w:rsid w:val="002B7E25"/>
    <w:rsid w:val="002C0313"/>
    <w:rsid w:val="002C057C"/>
    <w:rsid w:val="002C12E8"/>
    <w:rsid w:val="002C1B2B"/>
    <w:rsid w:val="002C222C"/>
    <w:rsid w:val="002C2477"/>
    <w:rsid w:val="002C27D1"/>
    <w:rsid w:val="002C2F39"/>
    <w:rsid w:val="002C3E86"/>
    <w:rsid w:val="002C4876"/>
    <w:rsid w:val="002C48FF"/>
    <w:rsid w:val="002C5FC2"/>
    <w:rsid w:val="002C61F3"/>
    <w:rsid w:val="002C6361"/>
    <w:rsid w:val="002C6764"/>
    <w:rsid w:val="002C70C2"/>
    <w:rsid w:val="002C7A13"/>
    <w:rsid w:val="002C7BE4"/>
    <w:rsid w:val="002D01FB"/>
    <w:rsid w:val="002D0522"/>
    <w:rsid w:val="002D0735"/>
    <w:rsid w:val="002D087E"/>
    <w:rsid w:val="002D098F"/>
    <w:rsid w:val="002D1553"/>
    <w:rsid w:val="002D1BF8"/>
    <w:rsid w:val="002D1C93"/>
    <w:rsid w:val="002D1EAA"/>
    <w:rsid w:val="002D202C"/>
    <w:rsid w:val="002D3032"/>
    <w:rsid w:val="002D414C"/>
    <w:rsid w:val="002D442F"/>
    <w:rsid w:val="002D49E9"/>
    <w:rsid w:val="002D4B33"/>
    <w:rsid w:val="002D6509"/>
    <w:rsid w:val="002D673D"/>
    <w:rsid w:val="002D7104"/>
    <w:rsid w:val="002D75FE"/>
    <w:rsid w:val="002E1BA6"/>
    <w:rsid w:val="002E2314"/>
    <w:rsid w:val="002E267B"/>
    <w:rsid w:val="002E40D4"/>
    <w:rsid w:val="002E42DA"/>
    <w:rsid w:val="002E4570"/>
    <w:rsid w:val="002E50D6"/>
    <w:rsid w:val="002E5545"/>
    <w:rsid w:val="002E5DB4"/>
    <w:rsid w:val="002E6686"/>
    <w:rsid w:val="002E6A81"/>
    <w:rsid w:val="002E7000"/>
    <w:rsid w:val="002E7040"/>
    <w:rsid w:val="002E72D0"/>
    <w:rsid w:val="002E7FCA"/>
    <w:rsid w:val="002F029E"/>
    <w:rsid w:val="002F18FA"/>
    <w:rsid w:val="002F1B90"/>
    <w:rsid w:val="002F1C27"/>
    <w:rsid w:val="002F1F5D"/>
    <w:rsid w:val="002F3877"/>
    <w:rsid w:val="002F39C2"/>
    <w:rsid w:val="002F3F45"/>
    <w:rsid w:val="002F4594"/>
    <w:rsid w:val="002F5302"/>
    <w:rsid w:val="002F5394"/>
    <w:rsid w:val="002F5744"/>
    <w:rsid w:val="002F6C12"/>
    <w:rsid w:val="002F7991"/>
    <w:rsid w:val="002F7A2A"/>
    <w:rsid w:val="00300000"/>
    <w:rsid w:val="003004F7"/>
    <w:rsid w:val="0030099B"/>
    <w:rsid w:val="00301F5D"/>
    <w:rsid w:val="00302521"/>
    <w:rsid w:val="00302686"/>
    <w:rsid w:val="00303A5A"/>
    <w:rsid w:val="00304598"/>
    <w:rsid w:val="00304CEC"/>
    <w:rsid w:val="00304E20"/>
    <w:rsid w:val="003058E0"/>
    <w:rsid w:val="003059F3"/>
    <w:rsid w:val="00307B82"/>
    <w:rsid w:val="00310073"/>
    <w:rsid w:val="00310260"/>
    <w:rsid w:val="00310269"/>
    <w:rsid w:val="00310E8B"/>
    <w:rsid w:val="00310EFB"/>
    <w:rsid w:val="003113A3"/>
    <w:rsid w:val="00311559"/>
    <w:rsid w:val="00311781"/>
    <w:rsid w:val="003118C8"/>
    <w:rsid w:val="00311910"/>
    <w:rsid w:val="003119FA"/>
    <w:rsid w:val="0031216D"/>
    <w:rsid w:val="0031217A"/>
    <w:rsid w:val="0031262F"/>
    <w:rsid w:val="0031292B"/>
    <w:rsid w:val="00312EF1"/>
    <w:rsid w:val="0031349D"/>
    <w:rsid w:val="003137AB"/>
    <w:rsid w:val="00313BDE"/>
    <w:rsid w:val="00314215"/>
    <w:rsid w:val="0031476A"/>
    <w:rsid w:val="00314819"/>
    <w:rsid w:val="00315D58"/>
    <w:rsid w:val="0031690D"/>
    <w:rsid w:val="00316A71"/>
    <w:rsid w:val="00316C0A"/>
    <w:rsid w:val="00320563"/>
    <w:rsid w:val="00320CE0"/>
    <w:rsid w:val="00321100"/>
    <w:rsid w:val="00321E23"/>
    <w:rsid w:val="00322068"/>
    <w:rsid w:val="00322223"/>
    <w:rsid w:val="003225CC"/>
    <w:rsid w:val="003228D9"/>
    <w:rsid w:val="00322A46"/>
    <w:rsid w:val="00322DBC"/>
    <w:rsid w:val="003231CC"/>
    <w:rsid w:val="0032374E"/>
    <w:rsid w:val="00323953"/>
    <w:rsid w:val="00323A23"/>
    <w:rsid w:val="00323CC2"/>
    <w:rsid w:val="00324DA9"/>
    <w:rsid w:val="003255B3"/>
    <w:rsid w:val="003255E8"/>
    <w:rsid w:val="003256D1"/>
    <w:rsid w:val="0032578E"/>
    <w:rsid w:val="003257C0"/>
    <w:rsid w:val="003262A7"/>
    <w:rsid w:val="0032654E"/>
    <w:rsid w:val="00327A90"/>
    <w:rsid w:val="00327ABC"/>
    <w:rsid w:val="00327C36"/>
    <w:rsid w:val="00331CFF"/>
    <w:rsid w:val="00331D55"/>
    <w:rsid w:val="0033260D"/>
    <w:rsid w:val="0033267B"/>
    <w:rsid w:val="0033291A"/>
    <w:rsid w:val="00332E4A"/>
    <w:rsid w:val="0033308F"/>
    <w:rsid w:val="003338F2"/>
    <w:rsid w:val="0033469E"/>
    <w:rsid w:val="00334DA7"/>
    <w:rsid w:val="003352D2"/>
    <w:rsid w:val="003352D6"/>
    <w:rsid w:val="003361CE"/>
    <w:rsid w:val="00336810"/>
    <w:rsid w:val="00336947"/>
    <w:rsid w:val="00336B90"/>
    <w:rsid w:val="00336C04"/>
    <w:rsid w:val="0033763F"/>
    <w:rsid w:val="00337745"/>
    <w:rsid w:val="00337A66"/>
    <w:rsid w:val="00340D28"/>
    <w:rsid w:val="00342DD6"/>
    <w:rsid w:val="00342E48"/>
    <w:rsid w:val="0034331C"/>
    <w:rsid w:val="00343739"/>
    <w:rsid w:val="0034489A"/>
    <w:rsid w:val="00344D68"/>
    <w:rsid w:val="0034526D"/>
    <w:rsid w:val="00345F48"/>
    <w:rsid w:val="00346403"/>
    <w:rsid w:val="00347351"/>
    <w:rsid w:val="00347E5C"/>
    <w:rsid w:val="0035077E"/>
    <w:rsid w:val="00350894"/>
    <w:rsid w:val="00352286"/>
    <w:rsid w:val="003527E5"/>
    <w:rsid w:val="003527ED"/>
    <w:rsid w:val="003530C8"/>
    <w:rsid w:val="0035371C"/>
    <w:rsid w:val="00354975"/>
    <w:rsid w:val="00354E31"/>
    <w:rsid w:val="003559AB"/>
    <w:rsid w:val="00355B77"/>
    <w:rsid w:val="00356106"/>
    <w:rsid w:val="00360749"/>
    <w:rsid w:val="00360991"/>
    <w:rsid w:val="00362A01"/>
    <w:rsid w:val="00362EAF"/>
    <w:rsid w:val="0036328B"/>
    <w:rsid w:val="003644E2"/>
    <w:rsid w:val="0036492C"/>
    <w:rsid w:val="003652CB"/>
    <w:rsid w:val="0036538C"/>
    <w:rsid w:val="00366368"/>
    <w:rsid w:val="00366BFA"/>
    <w:rsid w:val="00366E1D"/>
    <w:rsid w:val="00367EDA"/>
    <w:rsid w:val="003706A2"/>
    <w:rsid w:val="00370959"/>
    <w:rsid w:val="00370DC2"/>
    <w:rsid w:val="003710F8"/>
    <w:rsid w:val="0037113C"/>
    <w:rsid w:val="003714B5"/>
    <w:rsid w:val="0037151D"/>
    <w:rsid w:val="003722AB"/>
    <w:rsid w:val="003723DA"/>
    <w:rsid w:val="0037336A"/>
    <w:rsid w:val="003733C4"/>
    <w:rsid w:val="003742CB"/>
    <w:rsid w:val="003744CD"/>
    <w:rsid w:val="003755B6"/>
    <w:rsid w:val="003759F5"/>
    <w:rsid w:val="0037624D"/>
    <w:rsid w:val="00376356"/>
    <w:rsid w:val="00376DCC"/>
    <w:rsid w:val="003807C3"/>
    <w:rsid w:val="0038172F"/>
    <w:rsid w:val="00383820"/>
    <w:rsid w:val="00383CF7"/>
    <w:rsid w:val="003840FF"/>
    <w:rsid w:val="00384666"/>
    <w:rsid w:val="00384A34"/>
    <w:rsid w:val="00385980"/>
    <w:rsid w:val="003860E0"/>
    <w:rsid w:val="00386F3A"/>
    <w:rsid w:val="00387C36"/>
    <w:rsid w:val="0039054D"/>
    <w:rsid w:val="00390E61"/>
    <w:rsid w:val="00390F61"/>
    <w:rsid w:val="003910F7"/>
    <w:rsid w:val="003913DE"/>
    <w:rsid w:val="00391AF0"/>
    <w:rsid w:val="00391E41"/>
    <w:rsid w:val="003939BF"/>
    <w:rsid w:val="00393ABA"/>
    <w:rsid w:val="00393FF2"/>
    <w:rsid w:val="003955AE"/>
    <w:rsid w:val="0039585C"/>
    <w:rsid w:val="00395986"/>
    <w:rsid w:val="00395F2B"/>
    <w:rsid w:val="003969DC"/>
    <w:rsid w:val="00396AA8"/>
    <w:rsid w:val="00396E7D"/>
    <w:rsid w:val="0039776A"/>
    <w:rsid w:val="00397A18"/>
    <w:rsid w:val="00397DD4"/>
    <w:rsid w:val="003A02B8"/>
    <w:rsid w:val="003A0A96"/>
    <w:rsid w:val="003A0D3C"/>
    <w:rsid w:val="003A11D0"/>
    <w:rsid w:val="003A1DF9"/>
    <w:rsid w:val="003A2044"/>
    <w:rsid w:val="003A3716"/>
    <w:rsid w:val="003A3AE2"/>
    <w:rsid w:val="003A4157"/>
    <w:rsid w:val="003A4689"/>
    <w:rsid w:val="003A4B3A"/>
    <w:rsid w:val="003A5085"/>
    <w:rsid w:val="003A51B1"/>
    <w:rsid w:val="003A52BD"/>
    <w:rsid w:val="003A5BD5"/>
    <w:rsid w:val="003A5F56"/>
    <w:rsid w:val="003A5F6F"/>
    <w:rsid w:val="003A7246"/>
    <w:rsid w:val="003A72F6"/>
    <w:rsid w:val="003A783D"/>
    <w:rsid w:val="003A7B22"/>
    <w:rsid w:val="003A7E50"/>
    <w:rsid w:val="003B0804"/>
    <w:rsid w:val="003B12D1"/>
    <w:rsid w:val="003B1401"/>
    <w:rsid w:val="003B1B9E"/>
    <w:rsid w:val="003B20C9"/>
    <w:rsid w:val="003B2836"/>
    <w:rsid w:val="003B3537"/>
    <w:rsid w:val="003B3F81"/>
    <w:rsid w:val="003B46D1"/>
    <w:rsid w:val="003B4703"/>
    <w:rsid w:val="003B4C9D"/>
    <w:rsid w:val="003B6052"/>
    <w:rsid w:val="003B6408"/>
    <w:rsid w:val="003B6DDD"/>
    <w:rsid w:val="003B6FA9"/>
    <w:rsid w:val="003B7404"/>
    <w:rsid w:val="003C04AE"/>
    <w:rsid w:val="003C0A3A"/>
    <w:rsid w:val="003C1586"/>
    <w:rsid w:val="003C16B0"/>
    <w:rsid w:val="003C24BB"/>
    <w:rsid w:val="003C266C"/>
    <w:rsid w:val="003C2907"/>
    <w:rsid w:val="003C2DA3"/>
    <w:rsid w:val="003C3C06"/>
    <w:rsid w:val="003C41EA"/>
    <w:rsid w:val="003C4CA6"/>
    <w:rsid w:val="003C5675"/>
    <w:rsid w:val="003C5CBC"/>
    <w:rsid w:val="003C6B1E"/>
    <w:rsid w:val="003C6E0B"/>
    <w:rsid w:val="003C6E3D"/>
    <w:rsid w:val="003C7097"/>
    <w:rsid w:val="003C7F6F"/>
    <w:rsid w:val="003D09D0"/>
    <w:rsid w:val="003D106E"/>
    <w:rsid w:val="003D2BC7"/>
    <w:rsid w:val="003D3250"/>
    <w:rsid w:val="003D33E3"/>
    <w:rsid w:val="003D35FC"/>
    <w:rsid w:val="003D3EF5"/>
    <w:rsid w:val="003D3F79"/>
    <w:rsid w:val="003D459E"/>
    <w:rsid w:val="003D4900"/>
    <w:rsid w:val="003D52B5"/>
    <w:rsid w:val="003D6B9F"/>
    <w:rsid w:val="003D7361"/>
    <w:rsid w:val="003E010A"/>
    <w:rsid w:val="003E0F74"/>
    <w:rsid w:val="003E21DB"/>
    <w:rsid w:val="003E24F8"/>
    <w:rsid w:val="003E28B9"/>
    <w:rsid w:val="003E2B0F"/>
    <w:rsid w:val="003E3388"/>
    <w:rsid w:val="003E3626"/>
    <w:rsid w:val="003E3884"/>
    <w:rsid w:val="003E5356"/>
    <w:rsid w:val="003E5AA3"/>
    <w:rsid w:val="003E67DB"/>
    <w:rsid w:val="003E7342"/>
    <w:rsid w:val="003E748F"/>
    <w:rsid w:val="003E7600"/>
    <w:rsid w:val="003E7BBA"/>
    <w:rsid w:val="003F01E9"/>
    <w:rsid w:val="003F080C"/>
    <w:rsid w:val="003F101B"/>
    <w:rsid w:val="003F108D"/>
    <w:rsid w:val="003F14AF"/>
    <w:rsid w:val="003F1EA7"/>
    <w:rsid w:val="003F2C05"/>
    <w:rsid w:val="003F3014"/>
    <w:rsid w:val="003F338C"/>
    <w:rsid w:val="003F33A1"/>
    <w:rsid w:val="003F429A"/>
    <w:rsid w:val="003F469B"/>
    <w:rsid w:val="003F519E"/>
    <w:rsid w:val="003F5239"/>
    <w:rsid w:val="003F5702"/>
    <w:rsid w:val="003F58D8"/>
    <w:rsid w:val="003F5DDD"/>
    <w:rsid w:val="003F69B9"/>
    <w:rsid w:val="003F6CE7"/>
    <w:rsid w:val="003F77F6"/>
    <w:rsid w:val="003F7BEC"/>
    <w:rsid w:val="004003A2"/>
    <w:rsid w:val="00400F85"/>
    <w:rsid w:val="004011EB"/>
    <w:rsid w:val="0040183F"/>
    <w:rsid w:val="00403955"/>
    <w:rsid w:val="00403EE7"/>
    <w:rsid w:val="00404654"/>
    <w:rsid w:val="00404DBB"/>
    <w:rsid w:val="0040568F"/>
    <w:rsid w:val="004061E0"/>
    <w:rsid w:val="004061EE"/>
    <w:rsid w:val="00410177"/>
    <w:rsid w:val="0041017C"/>
    <w:rsid w:val="004114F5"/>
    <w:rsid w:val="004116B9"/>
    <w:rsid w:val="00411A65"/>
    <w:rsid w:val="00411F44"/>
    <w:rsid w:val="00411FF5"/>
    <w:rsid w:val="004133C9"/>
    <w:rsid w:val="00413633"/>
    <w:rsid w:val="00414171"/>
    <w:rsid w:val="004146E1"/>
    <w:rsid w:val="00414B16"/>
    <w:rsid w:val="00415263"/>
    <w:rsid w:val="004157C2"/>
    <w:rsid w:val="00415DA8"/>
    <w:rsid w:val="00416684"/>
    <w:rsid w:val="00416905"/>
    <w:rsid w:val="004171AD"/>
    <w:rsid w:val="0041798D"/>
    <w:rsid w:val="004200E9"/>
    <w:rsid w:val="00421DA2"/>
    <w:rsid w:val="00422AFD"/>
    <w:rsid w:val="004246A4"/>
    <w:rsid w:val="004247E1"/>
    <w:rsid w:val="00425187"/>
    <w:rsid w:val="00426018"/>
    <w:rsid w:val="0042646F"/>
    <w:rsid w:val="00427489"/>
    <w:rsid w:val="00427DAF"/>
    <w:rsid w:val="00427F8E"/>
    <w:rsid w:val="004302E8"/>
    <w:rsid w:val="00431212"/>
    <w:rsid w:val="0043128F"/>
    <w:rsid w:val="00432324"/>
    <w:rsid w:val="00432F7C"/>
    <w:rsid w:val="004330EC"/>
    <w:rsid w:val="00433248"/>
    <w:rsid w:val="00433D4C"/>
    <w:rsid w:val="00434847"/>
    <w:rsid w:val="0043515F"/>
    <w:rsid w:val="00435750"/>
    <w:rsid w:val="00435959"/>
    <w:rsid w:val="00435C8B"/>
    <w:rsid w:val="00436671"/>
    <w:rsid w:val="00436C3C"/>
    <w:rsid w:val="00437083"/>
    <w:rsid w:val="004373D1"/>
    <w:rsid w:val="00437600"/>
    <w:rsid w:val="00437968"/>
    <w:rsid w:val="00440E74"/>
    <w:rsid w:val="00441D0C"/>
    <w:rsid w:val="0044283F"/>
    <w:rsid w:val="00442D71"/>
    <w:rsid w:val="00443D8A"/>
    <w:rsid w:val="00445760"/>
    <w:rsid w:val="00446912"/>
    <w:rsid w:val="004472F8"/>
    <w:rsid w:val="00451683"/>
    <w:rsid w:val="00452060"/>
    <w:rsid w:val="00452206"/>
    <w:rsid w:val="00452C48"/>
    <w:rsid w:val="00452E78"/>
    <w:rsid w:val="00453B74"/>
    <w:rsid w:val="004546B3"/>
    <w:rsid w:val="00454859"/>
    <w:rsid w:val="00455940"/>
    <w:rsid w:val="00455D67"/>
    <w:rsid w:val="00456188"/>
    <w:rsid w:val="00456829"/>
    <w:rsid w:val="00456959"/>
    <w:rsid w:val="0045702A"/>
    <w:rsid w:val="0045783F"/>
    <w:rsid w:val="004579F3"/>
    <w:rsid w:val="00460220"/>
    <w:rsid w:val="004605BB"/>
    <w:rsid w:val="00461180"/>
    <w:rsid w:val="00461211"/>
    <w:rsid w:val="00461249"/>
    <w:rsid w:val="0046143C"/>
    <w:rsid w:val="00461BE6"/>
    <w:rsid w:val="00461FC9"/>
    <w:rsid w:val="004629E2"/>
    <w:rsid w:val="00463A2A"/>
    <w:rsid w:val="00464C5E"/>
    <w:rsid w:val="00465158"/>
    <w:rsid w:val="00465D5A"/>
    <w:rsid w:val="00465FF0"/>
    <w:rsid w:val="004663E6"/>
    <w:rsid w:val="00466920"/>
    <w:rsid w:val="00467E0C"/>
    <w:rsid w:val="004704E0"/>
    <w:rsid w:val="004708D6"/>
    <w:rsid w:val="00470D34"/>
    <w:rsid w:val="00471D21"/>
    <w:rsid w:val="00471FF1"/>
    <w:rsid w:val="00472A1B"/>
    <w:rsid w:val="00472FD2"/>
    <w:rsid w:val="00474154"/>
    <w:rsid w:val="00474EA1"/>
    <w:rsid w:val="00475F05"/>
    <w:rsid w:val="00476BA4"/>
    <w:rsid w:val="00476E4C"/>
    <w:rsid w:val="0048006B"/>
    <w:rsid w:val="004805BB"/>
    <w:rsid w:val="00480A2B"/>
    <w:rsid w:val="00480B84"/>
    <w:rsid w:val="00481D56"/>
    <w:rsid w:val="00482502"/>
    <w:rsid w:val="00482A9F"/>
    <w:rsid w:val="00483366"/>
    <w:rsid w:val="004835AF"/>
    <w:rsid w:val="004839CC"/>
    <w:rsid w:val="004845ED"/>
    <w:rsid w:val="00484E06"/>
    <w:rsid w:val="00485A3E"/>
    <w:rsid w:val="00485C28"/>
    <w:rsid w:val="004866F5"/>
    <w:rsid w:val="0048671F"/>
    <w:rsid w:val="00486E18"/>
    <w:rsid w:val="00490746"/>
    <w:rsid w:val="00491D06"/>
    <w:rsid w:val="00493B6D"/>
    <w:rsid w:val="00495099"/>
    <w:rsid w:val="004953E9"/>
    <w:rsid w:val="00495623"/>
    <w:rsid w:val="00495D7E"/>
    <w:rsid w:val="00497722"/>
    <w:rsid w:val="004978AB"/>
    <w:rsid w:val="004979C7"/>
    <w:rsid w:val="00497D73"/>
    <w:rsid w:val="00497E3F"/>
    <w:rsid w:val="004A09C1"/>
    <w:rsid w:val="004A1BFD"/>
    <w:rsid w:val="004A1E9B"/>
    <w:rsid w:val="004A22DE"/>
    <w:rsid w:val="004A4104"/>
    <w:rsid w:val="004A44BC"/>
    <w:rsid w:val="004A54A3"/>
    <w:rsid w:val="004A5851"/>
    <w:rsid w:val="004A5B67"/>
    <w:rsid w:val="004A5EA2"/>
    <w:rsid w:val="004A7012"/>
    <w:rsid w:val="004A7277"/>
    <w:rsid w:val="004A7964"/>
    <w:rsid w:val="004A7D8A"/>
    <w:rsid w:val="004B0163"/>
    <w:rsid w:val="004B0F89"/>
    <w:rsid w:val="004B1353"/>
    <w:rsid w:val="004B1366"/>
    <w:rsid w:val="004B1562"/>
    <w:rsid w:val="004B197C"/>
    <w:rsid w:val="004B21EE"/>
    <w:rsid w:val="004B23B8"/>
    <w:rsid w:val="004B2405"/>
    <w:rsid w:val="004B296C"/>
    <w:rsid w:val="004B30F5"/>
    <w:rsid w:val="004B31B1"/>
    <w:rsid w:val="004B4500"/>
    <w:rsid w:val="004B4A72"/>
    <w:rsid w:val="004B4CEB"/>
    <w:rsid w:val="004B4E2A"/>
    <w:rsid w:val="004B5066"/>
    <w:rsid w:val="004B519B"/>
    <w:rsid w:val="004B5345"/>
    <w:rsid w:val="004B5883"/>
    <w:rsid w:val="004B63FF"/>
    <w:rsid w:val="004B729A"/>
    <w:rsid w:val="004C0538"/>
    <w:rsid w:val="004C06E4"/>
    <w:rsid w:val="004C0FA5"/>
    <w:rsid w:val="004C1050"/>
    <w:rsid w:val="004C18A7"/>
    <w:rsid w:val="004C204F"/>
    <w:rsid w:val="004C2245"/>
    <w:rsid w:val="004C2349"/>
    <w:rsid w:val="004C3CCD"/>
    <w:rsid w:val="004C4411"/>
    <w:rsid w:val="004C4935"/>
    <w:rsid w:val="004C4962"/>
    <w:rsid w:val="004C498A"/>
    <w:rsid w:val="004C4B34"/>
    <w:rsid w:val="004C55C6"/>
    <w:rsid w:val="004C560A"/>
    <w:rsid w:val="004C59DB"/>
    <w:rsid w:val="004C5B6E"/>
    <w:rsid w:val="004C5C89"/>
    <w:rsid w:val="004C6123"/>
    <w:rsid w:val="004C6598"/>
    <w:rsid w:val="004C6BAD"/>
    <w:rsid w:val="004C72E8"/>
    <w:rsid w:val="004C7ADF"/>
    <w:rsid w:val="004C7D1A"/>
    <w:rsid w:val="004D0490"/>
    <w:rsid w:val="004D0B7D"/>
    <w:rsid w:val="004D0D07"/>
    <w:rsid w:val="004D1EA8"/>
    <w:rsid w:val="004D2D28"/>
    <w:rsid w:val="004D3D18"/>
    <w:rsid w:val="004D40EA"/>
    <w:rsid w:val="004D46B5"/>
    <w:rsid w:val="004D524E"/>
    <w:rsid w:val="004D52E9"/>
    <w:rsid w:val="004D54FE"/>
    <w:rsid w:val="004D5C71"/>
    <w:rsid w:val="004D5D5C"/>
    <w:rsid w:val="004D5EEF"/>
    <w:rsid w:val="004D60B5"/>
    <w:rsid w:val="004D7083"/>
    <w:rsid w:val="004D719C"/>
    <w:rsid w:val="004D7757"/>
    <w:rsid w:val="004D7EE0"/>
    <w:rsid w:val="004E035D"/>
    <w:rsid w:val="004E074D"/>
    <w:rsid w:val="004E0838"/>
    <w:rsid w:val="004E0C05"/>
    <w:rsid w:val="004E123F"/>
    <w:rsid w:val="004E135B"/>
    <w:rsid w:val="004E1A09"/>
    <w:rsid w:val="004E2127"/>
    <w:rsid w:val="004E2E03"/>
    <w:rsid w:val="004E31E4"/>
    <w:rsid w:val="004E3443"/>
    <w:rsid w:val="004E394B"/>
    <w:rsid w:val="004E3E9D"/>
    <w:rsid w:val="004E4277"/>
    <w:rsid w:val="004E4468"/>
    <w:rsid w:val="004E46ED"/>
    <w:rsid w:val="004E4AFC"/>
    <w:rsid w:val="004E527B"/>
    <w:rsid w:val="004E59FC"/>
    <w:rsid w:val="004E5DEB"/>
    <w:rsid w:val="004E6265"/>
    <w:rsid w:val="004E6480"/>
    <w:rsid w:val="004E6997"/>
    <w:rsid w:val="004E6ABD"/>
    <w:rsid w:val="004E6EBA"/>
    <w:rsid w:val="004E7143"/>
    <w:rsid w:val="004F0B08"/>
    <w:rsid w:val="004F0E21"/>
    <w:rsid w:val="004F0F0D"/>
    <w:rsid w:val="004F0FE3"/>
    <w:rsid w:val="004F11F9"/>
    <w:rsid w:val="004F14C1"/>
    <w:rsid w:val="004F2FC7"/>
    <w:rsid w:val="004F3353"/>
    <w:rsid w:val="004F38D2"/>
    <w:rsid w:val="004F3995"/>
    <w:rsid w:val="004F4384"/>
    <w:rsid w:val="004F46D1"/>
    <w:rsid w:val="004F5219"/>
    <w:rsid w:val="004F5372"/>
    <w:rsid w:val="004F59FA"/>
    <w:rsid w:val="004F5CDE"/>
    <w:rsid w:val="004F5E98"/>
    <w:rsid w:val="004F6244"/>
    <w:rsid w:val="004F63B1"/>
    <w:rsid w:val="004F6B38"/>
    <w:rsid w:val="004F7336"/>
    <w:rsid w:val="0050087E"/>
    <w:rsid w:val="00501708"/>
    <w:rsid w:val="0050189D"/>
    <w:rsid w:val="00501F18"/>
    <w:rsid w:val="00503506"/>
    <w:rsid w:val="00503C32"/>
    <w:rsid w:val="00503E4C"/>
    <w:rsid w:val="00504E9F"/>
    <w:rsid w:val="00506669"/>
    <w:rsid w:val="0050685F"/>
    <w:rsid w:val="00507274"/>
    <w:rsid w:val="00507A93"/>
    <w:rsid w:val="005102EF"/>
    <w:rsid w:val="00510EEA"/>
    <w:rsid w:val="00511A75"/>
    <w:rsid w:val="00511B51"/>
    <w:rsid w:val="00512E92"/>
    <w:rsid w:val="005132DC"/>
    <w:rsid w:val="0051407E"/>
    <w:rsid w:val="0051445C"/>
    <w:rsid w:val="00514A9D"/>
    <w:rsid w:val="00514C6B"/>
    <w:rsid w:val="00514F51"/>
    <w:rsid w:val="00515DC1"/>
    <w:rsid w:val="00516006"/>
    <w:rsid w:val="00516CBF"/>
    <w:rsid w:val="00516D00"/>
    <w:rsid w:val="00516EE4"/>
    <w:rsid w:val="0051773E"/>
    <w:rsid w:val="0052016D"/>
    <w:rsid w:val="0052066A"/>
    <w:rsid w:val="0052158E"/>
    <w:rsid w:val="0052189F"/>
    <w:rsid w:val="00524159"/>
    <w:rsid w:val="00524835"/>
    <w:rsid w:val="00524938"/>
    <w:rsid w:val="005249A2"/>
    <w:rsid w:val="005249B3"/>
    <w:rsid w:val="00524B72"/>
    <w:rsid w:val="005250B2"/>
    <w:rsid w:val="00526452"/>
    <w:rsid w:val="005266FE"/>
    <w:rsid w:val="005267CF"/>
    <w:rsid w:val="005269C0"/>
    <w:rsid w:val="005270AF"/>
    <w:rsid w:val="00527D34"/>
    <w:rsid w:val="00530015"/>
    <w:rsid w:val="00530049"/>
    <w:rsid w:val="00530361"/>
    <w:rsid w:val="0053053A"/>
    <w:rsid w:val="005316F6"/>
    <w:rsid w:val="005327A2"/>
    <w:rsid w:val="00532DF8"/>
    <w:rsid w:val="0053318A"/>
    <w:rsid w:val="0053380C"/>
    <w:rsid w:val="00534703"/>
    <w:rsid w:val="00534C93"/>
    <w:rsid w:val="00534CA4"/>
    <w:rsid w:val="00535531"/>
    <w:rsid w:val="0053574D"/>
    <w:rsid w:val="00535B43"/>
    <w:rsid w:val="00535E86"/>
    <w:rsid w:val="00536A85"/>
    <w:rsid w:val="0053716D"/>
    <w:rsid w:val="00537209"/>
    <w:rsid w:val="005401A9"/>
    <w:rsid w:val="00540683"/>
    <w:rsid w:val="0054109A"/>
    <w:rsid w:val="00541895"/>
    <w:rsid w:val="00541990"/>
    <w:rsid w:val="00542959"/>
    <w:rsid w:val="0054377E"/>
    <w:rsid w:val="00544587"/>
    <w:rsid w:val="00545C85"/>
    <w:rsid w:val="00545DF1"/>
    <w:rsid w:val="00546374"/>
    <w:rsid w:val="00546A85"/>
    <w:rsid w:val="00550713"/>
    <w:rsid w:val="005513F5"/>
    <w:rsid w:val="00552CC5"/>
    <w:rsid w:val="00552F47"/>
    <w:rsid w:val="005541D9"/>
    <w:rsid w:val="00554E01"/>
    <w:rsid w:val="00554E20"/>
    <w:rsid w:val="00555339"/>
    <w:rsid w:val="00555A3B"/>
    <w:rsid w:val="00556121"/>
    <w:rsid w:val="0056029C"/>
    <w:rsid w:val="005605E8"/>
    <w:rsid w:val="005624A2"/>
    <w:rsid w:val="00564873"/>
    <w:rsid w:val="00564D52"/>
    <w:rsid w:val="005665C1"/>
    <w:rsid w:val="00566E31"/>
    <w:rsid w:val="005675C4"/>
    <w:rsid w:val="00567A54"/>
    <w:rsid w:val="00570CE8"/>
    <w:rsid w:val="005711A9"/>
    <w:rsid w:val="0057185E"/>
    <w:rsid w:val="00572090"/>
    <w:rsid w:val="005721BE"/>
    <w:rsid w:val="00572C1F"/>
    <w:rsid w:val="00572C26"/>
    <w:rsid w:val="00573059"/>
    <w:rsid w:val="00573C12"/>
    <w:rsid w:val="00573C3E"/>
    <w:rsid w:val="00573CD5"/>
    <w:rsid w:val="00573D3E"/>
    <w:rsid w:val="00574F4E"/>
    <w:rsid w:val="005750CC"/>
    <w:rsid w:val="00576375"/>
    <w:rsid w:val="005766F9"/>
    <w:rsid w:val="00576E20"/>
    <w:rsid w:val="0057747C"/>
    <w:rsid w:val="00580BE5"/>
    <w:rsid w:val="00581613"/>
    <w:rsid w:val="0058208C"/>
    <w:rsid w:val="0058305E"/>
    <w:rsid w:val="00583A1A"/>
    <w:rsid w:val="00584280"/>
    <w:rsid w:val="00584522"/>
    <w:rsid w:val="00584D18"/>
    <w:rsid w:val="005859C8"/>
    <w:rsid w:val="00585CF6"/>
    <w:rsid w:val="00586549"/>
    <w:rsid w:val="005872A2"/>
    <w:rsid w:val="005874C9"/>
    <w:rsid w:val="005875D7"/>
    <w:rsid w:val="0058772B"/>
    <w:rsid w:val="0058773E"/>
    <w:rsid w:val="00590848"/>
    <w:rsid w:val="005908EF"/>
    <w:rsid w:val="00590FB3"/>
    <w:rsid w:val="00591C22"/>
    <w:rsid w:val="00591DE9"/>
    <w:rsid w:val="00591E0C"/>
    <w:rsid w:val="005923D8"/>
    <w:rsid w:val="00592750"/>
    <w:rsid w:val="00593239"/>
    <w:rsid w:val="00593860"/>
    <w:rsid w:val="00593B14"/>
    <w:rsid w:val="00593C18"/>
    <w:rsid w:val="00593E40"/>
    <w:rsid w:val="00594543"/>
    <w:rsid w:val="0059486F"/>
    <w:rsid w:val="00594FAD"/>
    <w:rsid w:val="005954AF"/>
    <w:rsid w:val="00595567"/>
    <w:rsid w:val="00595662"/>
    <w:rsid w:val="00596DD3"/>
    <w:rsid w:val="00596E9C"/>
    <w:rsid w:val="00597151"/>
    <w:rsid w:val="00597569"/>
    <w:rsid w:val="00597FA7"/>
    <w:rsid w:val="005A0E94"/>
    <w:rsid w:val="005A117E"/>
    <w:rsid w:val="005A2120"/>
    <w:rsid w:val="005A21AF"/>
    <w:rsid w:val="005A25DE"/>
    <w:rsid w:val="005A2B14"/>
    <w:rsid w:val="005A2C2E"/>
    <w:rsid w:val="005A2DC7"/>
    <w:rsid w:val="005A2F45"/>
    <w:rsid w:val="005A3202"/>
    <w:rsid w:val="005A481A"/>
    <w:rsid w:val="005A6783"/>
    <w:rsid w:val="005A6E2C"/>
    <w:rsid w:val="005A77D6"/>
    <w:rsid w:val="005A7B21"/>
    <w:rsid w:val="005B0A7C"/>
    <w:rsid w:val="005B14C2"/>
    <w:rsid w:val="005B15DD"/>
    <w:rsid w:val="005B1636"/>
    <w:rsid w:val="005B1709"/>
    <w:rsid w:val="005B2140"/>
    <w:rsid w:val="005B327F"/>
    <w:rsid w:val="005B32EA"/>
    <w:rsid w:val="005B3505"/>
    <w:rsid w:val="005B3B5C"/>
    <w:rsid w:val="005B4627"/>
    <w:rsid w:val="005B49D2"/>
    <w:rsid w:val="005B5F49"/>
    <w:rsid w:val="005B604A"/>
    <w:rsid w:val="005C1175"/>
    <w:rsid w:val="005C1296"/>
    <w:rsid w:val="005C2096"/>
    <w:rsid w:val="005C2423"/>
    <w:rsid w:val="005C2A83"/>
    <w:rsid w:val="005C2DA2"/>
    <w:rsid w:val="005C3158"/>
    <w:rsid w:val="005C3A9F"/>
    <w:rsid w:val="005C3EDF"/>
    <w:rsid w:val="005C4E87"/>
    <w:rsid w:val="005C5718"/>
    <w:rsid w:val="005C5D5F"/>
    <w:rsid w:val="005C71F3"/>
    <w:rsid w:val="005D08F7"/>
    <w:rsid w:val="005D0B34"/>
    <w:rsid w:val="005D16A8"/>
    <w:rsid w:val="005D1840"/>
    <w:rsid w:val="005D20EE"/>
    <w:rsid w:val="005D2544"/>
    <w:rsid w:val="005D2859"/>
    <w:rsid w:val="005D3182"/>
    <w:rsid w:val="005D31E8"/>
    <w:rsid w:val="005D487F"/>
    <w:rsid w:val="005D57E8"/>
    <w:rsid w:val="005D69AE"/>
    <w:rsid w:val="005D6C27"/>
    <w:rsid w:val="005D7C1A"/>
    <w:rsid w:val="005E0C72"/>
    <w:rsid w:val="005E179D"/>
    <w:rsid w:val="005E18ED"/>
    <w:rsid w:val="005E3445"/>
    <w:rsid w:val="005E36C1"/>
    <w:rsid w:val="005E424E"/>
    <w:rsid w:val="005E4B18"/>
    <w:rsid w:val="005E549C"/>
    <w:rsid w:val="005E5D42"/>
    <w:rsid w:val="005E607E"/>
    <w:rsid w:val="005E7973"/>
    <w:rsid w:val="005F0FCA"/>
    <w:rsid w:val="005F13E7"/>
    <w:rsid w:val="005F1474"/>
    <w:rsid w:val="005F1793"/>
    <w:rsid w:val="005F1819"/>
    <w:rsid w:val="005F32A2"/>
    <w:rsid w:val="005F39A4"/>
    <w:rsid w:val="005F3AF5"/>
    <w:rsid w:val="005F3F08"/>
    <w:rsid w:val="005F42E2"/>
    <w:rsid w:val="005F4301"/>
    <w:rsid w:val="005F4B2B"/>
    <w:rsid w:val="005F4BC6"/>
    <w:rsid w:val="005F4C4D"/>
    <w:rsid w:val="005F4EF8"/>
    <w:rsid w:val="005F6F5D"/>
    <w:rsid w:val="005F785A"/>
    <w:rsid w:val="005F7906"/>
    <w:rsid w:val="006000A0"/>
    <w:rsid w:val="00600207"/>
    <w:rsid w:val="00600488"/>
    <w:rsid w:val="00600900"/>
    <w:rsid w:val="00602BE6"/>
    <w:rsid w:val="0060309E"/>
    <w:rsid w:val="006030F6"/>
    <w:rsid w:val="006031FD"/>
    <w:rsid w:val="00603933"/>
    <w:rsid w:val="00604998"/>
    <w:rsid w:val="00604D89"/>
    <w:rsid w:val="006051D9"/>
    <w:rsid w:val="00605320"/>
    <w:rsid w:val="00605425"/>
    <w:rsid w:val="00607033"/>
    <w:rsid w:val="00607698"/>
    <w:rsid w:val="00607D52"/>
    <w:rsid w:val="00607D8F"/>
    <w:rsid w:val="00610862"/>
    <w:rsid w:val="00610956"/>
    <w:rsid w:val="00610E62"/>
    <w:rsid w:val="00611006"/>
    <w:rsid w:val="0061109F"/>
    <w:rsid w:val="00611846"/>
    <w:rsid w:val="00611BEA"/>
    <w:rsid w:val="00611D5B"/>
    <w:rsid w:val="00612474"/>
    <w:rsid w:val="006126DD"/>
    <w:rsid w:val="0061273D"/>
    <w:rsid w:val="00613339"/>
    <w:rsid w:val="00613488"/>
    <w:rsid w:val="0061427A"/>
    <w:rsid w:val="00615287"/>
    <w:rsid w:val="00615431"/>
    <w:rsid w:val="00615482"/>
    <w:rsid w:val="00616E3A"/>
    <w:rsid w:val="006172B3"/>
    <w:rsid w:val="00617963"/>
    <w:rsid w:val="00617E48"/>
    <w:rsid w:val="00620119"/>
    <w:rsid w:val="00620319"/>
    <w:rsid w:val="00620853"/>
    <w:rsid w:val="0062126A"/>
    <w:rsid w:val="00623562"/>
    <w:rsid w:val="00623D35"/>
    <w:rsid w:val="00626A40"/>
    <w:rsid w:val="00626C72"/>
    <w:rsid w:val="00626D33"/>
    <w:rsid w:val="00626E30"/>
    <w:rsid w:val="0063005B"/>
    <w:rsid w:val="00630D14"/>
    <w:rsid w:val="0063150C"/>
    <w:rsid w:val="00631E9D"/>
    <w:rsid w:val="00632C95"/>
    <w:rsid w:val="00633483"/>
    <w:rsid w:val="00633628"/>
    <w:rsid w:val="00633629"/>
    <w:rsid w:val="00633A4E"/>
    <w:rsid w:val="00633E25"/>
    <w:rsid w:val="00634B3E"/>
    <w:rsid w:val="00634DF4"/>
    <w:rsid w:val="00634FBA"/>
    <w:rsid w:val="0063638E"/>
    <w:rsid w:val="0063675F"/>
    <w:rsid w:val="006367DF"/>
    <w:rsid w:val="00636A06"/>
    <w:rsid w:val="00636AA7"/>
    <w:rsid w:val="0063768B"/>
    <w:rsid w:val="00640144"/>
    <w:rsid w:val="006402A2"/>
    <w:rsid w:val="00641476"/>
    <w:rsid w:val="006418B6"/>
    <w:rsid w:val="0064191B"/>
    <w:rsid w:val="00641BCE"/>
    <w:rsid w:val="00641C59"/>
    <w:rsid w:val="00643334"/>
    <w:rsid w:val="00643CB1"/>
    <w:rsid w:val="00643E9C"/>
    <w:rsid w:val="00644960"/>
    <w:rsid w:val="0064503D"/>
    <w:rsid w:val="006450D0"/>
    <w:rsid w:val="006458EF"/>
    <w:rsid w:val="00645C5A"/>
    <w:rsid w:val="006469E4"/>
    <w:rsid w:val="00646ABD"/>
    <w:rsid w:val="006472D8"/>
    <w:rsid w:val="006477AC"/>
    <w:rsid w:val="0064792B"/>
    <w:rsid w:val="00647C6A"/>
    <w:rsid w:val="006506CD"/>
    <w:rsid w:val="0065129D"/>
    <w:rsid w:val="0065177D"/>
    <w:rsid w:val="00652257"/>
    <w:rsid w:val="0065242F"/>
    <w:rsid w:val="006528B7"/>
    <w:rsid w:val="006538FB"/>
    <w:rsid w:val="0065398E"/>
    <w:rsid w:val="00653A93"/>
    <w:rsid w:val="00653B83"/>
    <w:rsid w:val="00654836"/>
    <w:rsid w:val="00654905"/>
    <w:rsid w:val="00654A2D"/>
    <w:rsid w:val="006557CF"/>
    <w:rsid w:val="00655D64"/>
    <w:rsid w:val="00655FBC"/>
    <w:rsid w:val="0065630F"/>
    <w:rsid w:val="00657511"/>
    <w:rsid w:val="006605DF"/>
    <w:rsid w:val="006606D2"/>
    <w:rsid w:val="00660CC3"/>
    <w:rsid w:val="00660EB0"/>
    <w:rsid w:val="00660F2A"/>
    <w:rsid w:val="006612C6"/>
    <w:rsid w:val="006622D6"/>
    <w:rsid w:val="00662937"/>
    <w:rsid w:val="006635C1"/>
    <w:rsid w:val="0066399F"/>
    <w:rsid w:val="006641BD"/>
    <w:rsid w:val="006643B1"/>
    <w:rsid w:val="0066513F"/>
    <w:rsid w:val="00665DAF"/>
    <w:rsid w:val="006660F6"/>
    <w:rsid w:val="0066625A"/>
    <w:rsid w:val="00666665"/>
    <w:rsid w:val="00666FA2"/>
    <w:rsid w:val="00666FC0"/>
    <w:rsid w:val="00667E55"/>
    <w:rsid w:val="0067008E"/>
    <w:rsid w:val="006702BC"/>
    <w:rsid w:val="00671022"/>
    <w:rsid w:val="0067153C"/>
    <w:rsid w:val="006718C3"/>
    <w:rsid w:val="0067211E"/>
    <w:rsid w:val="00672EF2"/>
    <w:rsid w:val="00673040"/>
    <w:rsid w:val="00673162"/>
    <w:rsid w:val="00674089"/>
    <w:rsid w:val="00675616"/>
    <w:rsid w:val="00675F43"/>
    <w:rsid w:val="00676DA0"/>
    <w:rsid w:val="00676F1F"/>
    <w:rsid w:val="0067733B"/>
    <w:rsid w:val="0068091A"/>
    <w:rsid w:val="00680BDF"/>
    <w:rsid w:val="00681296"/>
    <w:rsid w:val="00681F8B"/>
    <w:rsid w:val="006820F1"/>
    <w:rsid w:val="0068292F"/>
    <w:rsid w:val="006833C1"/>
    <w:rsid w:val="00683CFD"/>
    <w:rsid w:val="006846F4"/>
    <w:rsid w:val="00685FE1"/>
    <w:rsid w:val="006860C0"/>
    <w:rsid w:val="006860F5"/>
    <w:rsid w:val="00686829"/>
    <w:rsid w:val="00686BDF"/>
    <w:rsid w:val="00686DDD"/>
    <w:rsid w:val="00687374"/>
    <w:rsid w:val="00687412"/>
    <w:rsid w:val="00687A5D"/>
    <w:rsid w:val="006915E2"/>
    <w:rsid w:val="006917C2"/>
    <w:rsid w:val="00691B1B"/>
    <w:rsid w:val="00691C8A"/>
    <w:rsid w:val="00692855"/>
    <w:rsid w:val="006928D3"/>
    <w:rsid w:val="00692D06"/>
    <w:rsid w:val="00692DCB"/>
    <w:rsid w:val="0069363C"/>
    <w:rsid w:val="00693806"/>
    <w:rsid w:val="006941B6"/>
    <w:rsid w:val="006943D1"/>
    <w:rsid w:val="0069488E"/>
    <w:rsid w:val="006951E1"/>
    <w:rsid w:val="0069573E"/>
    <w:rsid w:val="00695EF2"/>
    <w:rsid w:val="0069640D"/>
    <w:rsid w:val="00696578"/>
    <w:rsid w:val="00696941"/>
    <w:rsid w:val="00696E5E"/>
    <w:rsid w:val="00696FFC"/>
    <w:rsid w:val="00697696"/>
    <w:rsid w:val="006A09EE"/>
    <w:rsid w:val="006A09F4"/>
    <w:rsid w:val="006A18D3"/>
    <w:rsid w:val="006A1BCE"/>
    <w:rsid w:val="006A2417"/>
    <w:rsid w:val="006A29A2"/>
    <w:rsid w:val="006A39EB"/>
    <w:rsid w:val="006A3A45"/>
    <w:rsid w:val="006A5167"/>
    <w:rsid w:val="006A53C0"/>
    <w:rsid w:val="006A572F"/>
    <w:rsid w:val="006A5B03"/>
    <w:rsid w:val="006A71EE"/>
    <w:rsid w:val="006A7604"/>
    <w:rsid w:val="006A782C"/>
    <w:rsid w:val="006A7BC5"/>
    <w:rsid w:val="006A7CE5"/>
    <w:rsid w:val="006A7E43"/>
    <w:rsid w:val="006B03E4"/>
    <w:rsid w:val="006B065F"/>
    <w:rsid w:val="006B068A"/>
    <w:rsid w:val="006B0B1E"/>
    <w:rsid w:val="006B1013"/>
    <w:rsid w:val="006B2550"/>
    <w:rsid w:val="006B297A"/>
    <w:rsid w:val="006B2D1C"/>
    <w:rsid w:val="006B347C"/>
    <w:rsid w:val="006B395E"/>
    <w:rsid w:val="006B3BFA"/>
    <w:rsid w:val="006B3DF7"/>
    <w:rsid w:val="006B3FAA"/>
    <w:rsid w:val="006B546D"/>
    <w:rsid w:val="006B6D3B"/>
    <w:rsid w:val="006B74B2"/>
    <w:rsid w:val="006B7670"/>
    <w:rsid w:val="006B7B10"/>
    <w:rsid w:val="006C1350"/>
    <w:rsid w:val="006C1672"/>
    <w:rsid w:val="006C28C5"/>
    <w:rsid w:val="006C2DA2"/>
    <w:rsid w:val="006C309E"/>
    <w:rsid w:val="006C3F27"/>
    <w:rsid w:val="006C4BDD"/>
    <w:rsid w:val="006C4EDC"/>
    <w:rsid w:val="006C5504"/>
    <w:rsid w:val="006C565D"/>
    <w:rsid w:val="006C5683"/>
    <w:rsid w:val="006C5F90"/>
    <w:rsid w:val="006C5FBE"/>
    <w:rsid w:val="006C724A"/>
    <w:rsid w:val="006C7DE4"/>
    <w:rsid w:val="006D01B6"/>
    <w:rsid w:val="006D064B"/>
    <w:rsid w:val="006D1B82"/>
    <w:rsid w:val="006D1CD3"/>
    <w:rsid w:val="006D1ED2"/>
    <w:rsid w:val="006D213D"/>
    <w:rsid w:val="006D35CB"/>
    <w:rsid w:val="006D3751"/>
    <w:rsid w:val="006D3829"/>
    <w:rsid w:val="006D426C"/>
    <w:rsid w:val="006D4D44"/>
    <w:rsid w:val="006D4F23"/>
    <w:rsid w:val="006D5094"/>
    <w:rsid w:val="006D57C1"/>
    <w:rsid w:val="006D5890"/>
    <w:rsid w:val="006D59DA"/>
    <w:rsid w:val="006D5AEC"/>
    <w:rsid w:val="006D5B89"/>
    <w:rsid w:val="006D5C3C"/>
    <w:rsid w:val="006D7056"/>
    <w:rsid w:val="006D728E"/>
    <w:rsid w:val="006D77FF"/>
    <w:rsid w:val="006E1631"/>
    <w:rsid w:val="006E21EC"/>
    <w:rsid w:val="006E3766"/>
    <w:rsid w:val="006E3C90"/>
    <w:rsid w:val="006E4751"/>
    <w:rsid w:val="006E556E"/>
    <w:rsid w:val="006E5960"/>
    <w:rsid w:val="006E5B80"/>
    <w:rsid w:val="006E5E60"/>
    <w:rsid w:val="006E6722"/>
    <w:rsid w:val="006E6916"/>
    <w:rsid w:val="006E6E8F"/>
    <w:rsid w:val="006E767F"/>
    <w:rsid w:val="006E7685"/>
    <w:rsid w:val="006E7725"/>
    <w:rsid w:val="006E7CBE"/>
    <w:rsid w:val="006F1361"/>
    <w:rsid w:val="006F220A"/>
    <w:rsid w:val="006F3194"/>
    <w:rsid w:val="006F3344"/>
    <w:rsid w:val="006F452D"/>
    <w:rsid w:val="006F4C5F"/>
    <w:rsid w:val="006F4FCB"/>
    <w:rsid w:val="006F50CF"/>
    <w:rsid w:val="006F5600"/>
    <w:rsid w:val="006F5F36"/>
    <w:rsid w:val="006F7967"/>
    <w:rsid w:val="0070002E"/>
    <w:rsid w:val="0070012B"/>
    <w:rsid w:val="00701AC1"/>
    <w:rsid w:val="00703095"/>
    <w:rsid w:val="007033DF"/>
    <w:rsid w:val="00704032"/>
    <w:rsid w:val="00704289"/>
    <w:rsid w:val="007048C9"/>
    <w:rsid w:val="00704BCE"/>
    <w:rsid w:val="00704F71"/>
    <w:rsid w:val="00705279"/>
    <w:rsid w:val="00705717"/>
    <w:rsid w:val="00705736"/>
    <w:rsid w:val="00706106"/>
    <w:rsid w:val="00706C8B"/>
    <w:rsid w:val="00707311"/>
    <w:rsid w:val="0070754B"/>
    <w:rsid w:val="0070758A"/>
    <w:rsid w:val="00710B8D"/>
    <w:rsid w:val="007114EC"/>
    <w:rsid w:val="00711D58"/>
    <w:rsid w:val="0071206C"/>
    <w:rsid w:val="007127B0"/>
    <w:rsid w:val="0071280E"/>
    <w:rsid w:val="00712AB1"/>
    <w:rsid w:val="00712B1A"/>
    <w:rsid w:val="00712B80"/>
    <w:rsid w:val="00713B77"/>
    <w:rsid w:val="00714109"/>
    <w:rsid w:val="0071481A"/>
    <w:rsid w:val="00714AA8"/>
    <w:rsid w:val="00715405"/>
    <w:rsid w:val="00715460"/>
    <w:rsid w:val="00716194"/>
    <w:rsid w:val="00716866"/>
    <w:rsid w:val="00716F54"/>
    <w:rsid w:val="00717270"/>
    <w:rsid w:val="00717DFD"/>
    <w:rsid w:val="007210D9"/>
    <w:rsid w:val="00721136"/>
    <w:rsid w:val="007216EC"/>
    <w:rsid w:val="00721E55"/>
    <w:rsid w:val="00722C70"/>
    <w:rsid w:val="00723349"/>
    <w:rsid w:val="00723B2D"/>
    <w:rsid w:val="00724212"/>
    <w:rsid w:val="00724B70"/>
    <w:rsid w:val="00725239"/>
    <w:rsid w:val="007256DB"/>
    <w:rsid w:val="00725F49"/>
    <w:rsid w:val="00726B24"/>
    <w:rsid w:val="007272C1"/>
    <w:rsid w:val="00727D0A"/>
    <w:rsid w:val="00730AA6"/>
    <w:rsid w:val="00730CBC"/>
    <w:rsid w:val="00731B5D"/>
    <w:rsid w:val="00731FF5"/>
    <w:rsid w:val="00732489"/>
    <w:rsid w:val="007340B6"/>
    <w:rsid w:val="0073446C"/>
    <w:rsid w:val="007352BE"/>
    <w:rsid w:val="007352DF"/>
    <w:rsid w:val="007354C0"/>
    <w:rsid w:val="007356C4"/>
    <w:rsid w:val="0073656C"/>
    <w:rsid w:val="00736580"/>
    <w:rsid w:val="0073686A"/>
    <w:rsid w:val="00736902"/>
    <w:rsid w:val="00736B65"/>
    <w:rsid w:val="00736BE7"/>
    <w:rsid w:val="0073711E"/>
    <w:rsid w:val="007404BB"/>
    <w:rsid w:val="00740FAA"/>
    <w:rsid w:val="007418D4"/>
    <w:rsid w:val="00741905"/>
    <w:rsid w:val="00741D82"/>
    <w:rsid w:val="00741F8C"/>
    <w:rsid w:val="007427D4"/>
    <w:rsid w:val="00742A32"/>
    <w:rsid w:val="00743159"/>
    <w:rsid w:val="007440E1"/>
    <w:rsid w:val="0074444D"/>
    <w:rsid w:val="0074480C"/>
    <w:rsid w:val="0074542D"/>
    <w:rsid w:val="00745831"/>
    <w:rsid w:val="00745A36"/>
    <w:rsid w:val="007476D0"/>
    <w:rsid w:val="007476FF"/>
    <w:rsid w:val="007478DE"/>
    <w:rsid w:val="0075095C"/>
    <w:rsid w:val="00751135"/>
    <w:rsid w:val="007514C4"/>
    <w:rsid w:val="00751ADA"/>
    <w:rsid w:val="00752A2C"/>
    <w:rsid w:val="00752B1E"/>
    <w:rsid w:val="007538C6"/>
    <w:rsid w:val="00753D44"/>
    <w:rsid w:val="00753E0C"/>
    <w:rsid w:val="007545FF"/>
    <w:rsid w:val="007556C6"/>
    <w:rsid w:val="00756EA0"/>
    <w:rsid w:val="00760185"/>
    <w:rsid w:val="0076025E"/>
    <w:rsid w:val="007605B4"/>
    <w:rsid w:val="0076120E"/>
    <w:rsid w:val="0076124F"/>
    <w:rsid w:val="00761A6D"/>
    <w:rsid w:val="007622DD"/>
    <w:rsid w:val="0076258C"/>
    <w:rsid w:val="00762E0E"/>
    <w:rsid w:val="007632BB"/>
    <w:rsid w:val="007635B0"/>
    <w:rsid w:val="00763AD2"/>
    <w:rsid w:val="00764B7D"/>
    <w:rsid w:val="00764F9B"/>
    <w:rsid w:val="007655FE"/>
    <w:rsid w:val="0076561A"/>
    <w:rsid w:val="0076570C"/>
    <w:rsid w:val="00766530"/>
    <w:rsid w:val="00766A46"/>
    <w:rsid w:val="0076721D"/>
    <w:rsid w:val="00767983"/>
    <w:rsid w:val="00770358"/>
    <w:rsid w:val="00770A94"/>
    <w:rsid w:val="00770DB4"/>
    <w:rsid w:val="007710D7"/>
    <w:rsid w:val="00771314"/>
    <w:rsid w:val="0077132B"/>
    <w:rsid w:val="00771D38"/>
    <w:rsid w:val="00771FFF"/>
    <w:rsid w:val="0077223C"/>
    <w:rsid w:val="00772363"/>
    <w:rsid w:val="007728C6"/>
    <w:rsid w:val="007737C1"/>
    <w:rsid w:val="00773EA3"/>
    <w:rsid w:val="0077471A"/>
    <w:rsid w:val="00774C1C"/>
    <w:rsid w:val="00775218"/>
    <w:rsid w:val="007755C2"/>
    <w:rsid w:val="00776C84"/>
    <w:rsid w:val="00776CD5"/>
    <w:rsid w:val="00777075"/>
    <w:rsid w:val="00781876"/>
    <w:rsid w:val="00782029"/>
    <w:rsid w:val="007820B5"/>
    <w:rsid w:val="00782B82"/>
    <w:rsid w:val="007830B9"/>
    <w:rsid w:val="00783167"/>
    <w:rsid w:val="00783401"/>
    <w:rsid w:val="00783827"/>
    <w:rsid w:val="00783AB7"/>
    <w:rsid w:val="007848F6"/>
    <w:rsid w:val="007848FB"/>
    <w:rsid w:val="00784F19"/>
    <w:rsid w:val="0078509C"/>
    <w:rsid w:val="00785FC7"/>
    <w:rsid w:val="00786983"/>
    <w:rsid w:val="00787107"/>
    <w:rsid w:val="00787B41"/>
    <w:rsid w:val="00787DBD"/>
    <w:rsid w:val="007902DA"/>
    <w:rsid w:val="007913DB"/>
    <w:rsid w:val="00791861"/>
    <w:rsid w:val="00791C79"/>
    <w:rsid w:val="00792450"/>
    <w:rsid w:val="00792AB2"/>
    <w:rsid w:val="00793923"/>
    <w:rsid w:val="00793F0F"/>
    <w:rsid w:val="00794228"/>
    <w:rsid w:val="0079456B"/>
    <w:rsid w:val="00794618"/>
    <w:rsid w:val="007948EA"/>
    <w:rsid w:val="0079541D"/>
    <w:rsid w:val="007963A6"/>
    <w:rsid w:val="00797F14"/>
    <w:rsid w:val="007A085B"/>
    <w:rsid w:val="007A0863"/>
    <w:rsid w:val="007A099D"/>
    <w:rsid w:val="007A1FF4"/>
    <w:rsid w:val="007A21D3"/>
    <w:rsid w:val="007A2509"/>
    <w:rsid w:val="007A2C13"/>
    <w:rsid w:val="007A39CB"/>
    <w:rsid w:val="007A3B41"/>
    <w:rsid w:val="007A3D18"/>
    <w:rsid w:val="007A490C"/>
    <w:rsid w:val="007A4ACC"/>
    <w:rsid w:val="007A5103"/>
    <w:rsid w:val="007A51F4"/>
    <w:rsid w:val="007A5493"/>
    <w:rsid w:val="007A5D63"/>
    <w:rsid w:val="007A6B7E"/>
    <w:rsid w:val="007A6DF6"/>
    <w:rsid w:val="007A7456"/>
    <w:rsid w:val="007A77FC"/>
    <w:rsid w:val="007B0B2A"/>
    <w:rsid w:val="007B1347"/>
    <w:rsid w:val="007B172B"/>
    <w:rsid w:val="007B1785"/>
    <w:rsid w:val="007B17EB"/>
    <w:rsid w:val="007B1F72"/>
    <w:rsid w:val="007B248B"/>
    <w:rsid w:val="007B4282"/>
    <w:rsid w:val="007B5738"/>
    <w:rsid w:val="007B57D9"/>
    <w:rsid w:val="007B610B"/>
    <w:rsid w:val="007B7523"/>
    <w:rsid w:val="007B768F"/>
    <w:rsid w:val="007B7A19"/>
    <w:rsid w:val="007B7B34"/>
    <w:rsid w:val="007C0189"/>
    <w:rsid w:val="007C09D6"/>
    <w:rsid w:val="007C0EC2"/>
    <w:rsid w:val="007C16CA"/>
    <w:rsid w:val="007C18AE"/>
    <w:rsid w:val="007C1E98"/>
    <w:rsid w:val="007C1ECF"/>
    <w:rsid w:val="007C1FBF"/>
    <w:rsid w:val="007C278D"/>
    <w:rsid w:val="007C2E04"/>
    <w:rsid w:val="007C36BA"/>
    <w:rsid w:val="007C3AFA"/>
    <w:rsid w:val="007C3E1D"/>
    <w:rsid w:val="007C407E"/>
    <w:rsid w:val="007C47E9"/>
    <w:rsid w:val="007C4DB1"/>
    <w:rsid w:val="007C505A"/>
    <w:rsid w:val="007C5475"/>
    <w:rsid w:val="007C571B"/>
    <w:rsid w:val="007C5785"/>
    <w:rsid w:val="007C5F85"/>
    <w:rsid w:val="007C63DE"/>
    <w:rsid w:val="007C7855"/>
    <w:rsid w:val="007D07E6"/>
    <w:rsid w:val="007D0A62"/>
    <w:rsid w:val="007D2163"/>
    <w:rsid w:val="007D26C9"/>
    <w:rsid w:val="007D2CA0"/>
    <w:rsid w:val="007D2E9E"/>
    <w:rsid w:val="007D3156"/>
    <w:rsid w:val="007D3CCB"/>
    <w:rsid w:val="007D3E31"/>
    <w:rsid w:val="007D47AA"/>
    <w:rsid w:val="007D4EE3"/>
    <w:rsid w:val="007D5678"/>
    <w:rsid w:val="007D5710"/>
    <w:rsid w:val="007D5A14"/>
    <w:rsid w:val="007D617C"/>
    <w:rsid w:val="007D634D"/>
    <w:rsid w:val="007D77CD"/>
    <w:rsid w:val="007E01B2"/>
    <w:rsid w:val="007E01FD"/>
    <w:rsid w:val="007E0379"/>
    <w:rsid w:val="007E0831"/>
    <w:rsid w:val="007E128E"/>
    <w:rsid w:val="007E1A75"/>
    <w:rsid w:val="007E2DA1"/>
    <w:rsid w:val="007E34FF"/>
    <w:rsid w:val="007E3A16"/>
    <w:rsid w:val="007E3AA6"/>
    <w:rsid w:val="007E3B90"/>
    <w:rsid w:val="007E40A9"/>
    <w:rsid w:val="007E5118"/>
    <w:rsid w:val="007E5715"/>
    <w:rsid w:val="007E5996"/>
    <w:rsid w:val="007E6F80"/>
    <w:rsid w:val="007E7377"/>
    <w:rsid w:val="007E7FB4"/>
    <w:rsid w:val="007F0162"/>
    <w:rsid w:val="007F08C5"/>
    <w:rsid w:val="007F0ADA"/>
    <w:rsid w:val="007F163E"/>
    <w:rsid w:val="007F1D73"/>
    <w:rsid w:val="007F224D"/>
    <w:rsid w:val="007F2614"/>
    <w:rsid w:val="007F3258"/>
    <w:rsid w:val="007F345A"/>
    <w:rsid w:val="007F386B"/>
    <w:rsid w:val="007F399D"/>
    <w:rsid w:val="007F3C34"/>
    <w:rsid w:val="007F3D62"/>
    <w:rsid w:val="007F3EE6"/>
    <w:rsid w:val="007F57AD"/>
    <w:rsid w:val="007F5E11"/>
    <w:rsid w:val="007F634D"/>
    <w:rsid w:val="007F65B8"/>
    <w:rsid w:val="007F69E3"/>
    <w:rsid w:val="0080017B"/>
    <w:rsid w:val="0080148E"/>
    <w:rsid w:val="00801D6F"/>
    <w:rsid w:val="00801E8D"/>
    <w:rsid w:val="00802A4F"/>
    <w:rsid w:val="00803607"/>
    <w:rsid w:val="00804F35"/>
    <w:rsid w:val="00805036"/>
    <w:rsid w:val="0080530C"/>
    <w:rsid w:val="0080584D"/>
    <w:rsid w:val="00805C32"/>
    <w:rsid w:val="00806409"/>
    <w:rsid w:val="008065BF"/>
    <w:rsid w:val="008069AE"/>
    <w:rsid w:val="00806FE4"/>
    <w:rsid w:val="0080777B"/>
    <w:rsid w:val="0081133A"/>
    <w:rsid w:val="00811492"/>
    <w:rsid w:val="008114F7"/>
    <w:rsid w:val="00811C52"/>
    <w:rsid w:val="0081251B"/>
    <w:rsid w:val="00812B78"/>
    <w:rsid w:val="00812BE4"/>
    <w:rsid w:val="00813190"/>
    <w:rsid w:val="00813241"/>
    <w:rsid w:val="0081340C"/>
    <w:rsid w:val="00813C8A"/>
    <w:rsid w:val="00814593"/>
    <w:rsid w:val="00814C13"/>
    <w:rsid w:val="00814FFB"/>
    <w:rsid w:val="0081565A"/>
    <w:rsid w:val="0081607F"/>
    <w:rsid w:val="008166EE"/>
    <w:rsid w:val="00816A8E"/>
    <w:rsid w:val="00816DBB"/>
    <w:rsid w:val="008179D9"/>
    <w:rsid w:val="00817E91"/>
    <w:rsid w:val="0082072F"/>
    <w:rsid w:val="0082154D"/>
    <w:rsid w:val="00821D40"/>
    <w:rsid w:val="0082348D"/>
    <w:rsid w:val="008240C0"/>
    <w:rsid w:val="00824F63"/>
    <w:rsid w:val="00825553"/>
    <w:rsid w:val="00825D3D"/>
    <w:rsid w:val="00825ED7"/>
    <w:rsid w:val="0082611A"/>
    <w:rsid w:val="00826384"/>
    <w:rsid w:val="008268FC"/>
    <w:rsid w:val="00826CF0"/>
    <w:rsid w:val="00827ACD"/>
    <w:rsid w:val="008301A7"/>
    <w:rsid w:val="008302AE"/>
    <w:rsid w:val="00830975"/>
    <w:rsid w:val="00830A11"/>
    <w:rsid w:val="0083132F"/>
    <w:rsid w:val="0083140A"/>
    <w:rsid w:val="00831871"/>
    <w:rsid w:val="0083207C"/>
    <w:rsid w:val="00832886"/>
    <w:rsid w:val="00832B1C"/>
    <w:rsid w:val="0083369F"/>
    <w:rsid w:val="00833A17"/>
    <w:rsid w:val="00834746"/>
    <w:rsid w:val="00834C8F"/>
    <w:rsid w:val="00834D29"/>
    <w:rsid w:val="00835A85"/>
    <w:rsid w:val="0083609B"/>
    <w:rsid w:val="0083652B"/>
    <w:rsid w:val="008366DB"/>
    <w:rsid w:val="008373E4"/>
    <w:rsid w:val="00837812"/>
    <w:rsid w:val="00837C2F"/>
    <w:rsid w:val="00837DFD"/>
    <w:rsid w:val="00837F66"/>
    <w:rsid w:val="00840B83"/>
    <w:rsid w:val="00840D01"/>
    <w:rsid w:val="00840D23"/>
    <w:rsid w:val="00840FFB"/>
    <w:rsid w:val="0084194E"/>
    <w:rsid w:val="00841EE1"/>
    <w:rsid w:val="00843863"/>
    <w:rsid w:val="00843A0E"/>
    <w:rsid w:val="00843E5C"/>
    <w:rsid w:val="00843F9F"/>
    <w:rsid w:val="00845331"/>
    <w:rsid w:val="008453CC"/>
    <w:rsid w:val="0084557C"/>
    <w:rsid w:val="00845C4A"/>
    <w:rsid w:val="008468E2"/>
    <w:rsid w:val="008469F7"/>
    <w:rsid w:val="008471F4"/>
    <w:rsid w:val="00847C95"/>
    <w:rsid w:val="00847D96"/>
    <w:rsid w:val="00850323"/>
    <w:rsid w:val="00851AE5"/>
    <w:rsid w:val="00851AED"/>
    <w:rsid w:val="00851B1C"/>
    <w:rsid w:val="0085358E"/>
    <w:rsid w:val="00854AE4"/>
    <w:rsid w:val="00854CF2"/>
    <w:rsid w:val="00855615"/>
    <w:rsid w:val="00856117"/>
    <w:rsid w:val="00856CC6"/>
    <w:rsid w:val="00857051"/>
    <w:rsid w:val="0085720F"/>
    <w:rsid w:val="008575B2"/>
    <w:rsid w:val="00857E90"/>
    <w:rsid w:val="008601F9"/>
    <w:rsid w:val="008605B5"/>
    <w:rsid w:val="008612F2"/>
    <w:rsid w:val="00861F93"/>
    <w:rsid w:val="00862904"/>
    <w:rsid w:val="00862920"/>
    <w:rsid w:val="00862F8B"/>
    <w:rsid w:val="00863485"/>
    <w:rsid w:val="00863B8A"/>
    <w:rsid w:val="008647A8"/>
    <w:rsid w:val="00865051"/>
    <w:rsid w:val="00865915"/>
    <w:rsid w:val="008669F4"/>
    <w:rsid w:val="00866C72"/>
    <w:rsid w:val="00866C87"/>
    <w:rsid w:val="00867BC3"/>
    <w:rsid w:val="00870387"/>
    <w:rsid w:val="0087109F"/>
    <w:rsid w:val="00872727"/>
    <w:rsid w:val="0087294C"/>
    <w:rsid w:val="00872A24"/>
    <w:rsid w:val="00872BAE"/>
    <w:rsid w:val="00873760"/>
    <w:rsid w:val="00873789"/>
    <w:rsid w:val="00873A34"/>
    <w:rsid w:val="00873AD1"/>
    <w:rsid w:val="00874FD4"/>
    <w:rsid w:val="00875785"/>
    <w:rsid w:val="00876FE6"/>
    <w:rsid w:val="00877631"/>
    <w:rsid w:val="00877C0F"/>
    <w:rsid w:val="00880D0D"/>
    <w:rsid w:val="0088141B"/>
    <w:rsid w:val="00881AC3"/>
    <w:rsid w:val="008825CF"/>
    <w:rsid w:val="008828F6"/>
    <w:rsid w:val="00883FF2"/>
    <w:rsid w:val="0088469B"/>
    <w:rsid w:val="00884A71"/>
    <w:rsid w:val="00884EB5"/>
    <w:rsid w:val="00884F44"/>
    <w:rsid w:val="008856BE"/>
    <w:rsid w:val="00885B10"/>
    <w:rsid w:val="008869F7"/>
    <w:rsid w:val="00887086"/>
    <w:rsid w:val="008872FF"/>
    <w:rsid w:val="00890709"/>
    <w:rsid w:val="0089090F"/>
    <w:rsid w:val="00890D1B"/>
    <w:rsid w:val="00891067"/>
    <w:rsid w:val="00891427"/>
    <w:rsid w:val="00891FE0"/>
    <w:rsid w:val="008920B6"/>
    <w:rsid w:val="008922E2"/>
    <w:rsid w:val="00892799"/>
    <w:rsid w:val="008927CB"/>
    <w:rsid w:val="00892B55"/>
    <w:rsid w:val="00892CD4"/>
    <w:rsid w:val="008930C9"/>
    <w:rsid w:val="0089340D"/>
    <w:rsid w:val="00893574"/>
    <w:rsid w:val="00893AD5"/>
    <w:rsid w:val="00893C80"/>
    <w:rsid w:val="00893FA5"/>
    <w:rsid w:val="0089427F"/>
    <w:rsid w:val="00894C2F"/>
    <w:rsid w:val="00896A24"/>
    <w:rsid w:val="00896ABF"/>
    <w:rsid w:val="00897297"/>
    <w:rsid w:val="008A1024"/>
    <w:rsid w:val="008A1946"/>
    <w:rsid w:val="008A2165"/>
    <w:rsid w:val="008A22FA"/>
    <w:rsid w:val="008A2955"/>
    <w:rsid w:val="008A2AF9"/>
    <w:rsid w:val="008A3E16"/>
    <w:rsid w:val="008A4171"/>
    <w:rsid w:val="008A4FF2"/>
    <w:rsid w:val="008A5FF3"/>
    <w:rsid w:val="008A626E"/>
    <w:rsid w:val="008A673E"/>
    <w:rsid w:val="008A756B"/>
    <w:rsid w:val="008B1F20"/>
    <w:rsid w:val="008B2DCD"/>
    <w:rsid w:val="008B3A1B"/>
    <w:rsid w:val="008B44EC"/>
    <w:rsid w:val="008B5371"/>
    <w:rsid w:val="008B5CE3"/>
    <w:rsid w:val="008B6095"/>
    <w:rsid w:val="008B627F"/>
    <w:rsid w:val="008B67BE"/>
    <w:rsid w:val="008B67DB"/>
    <w:rsid w:val="008C0F23"/>
    <w:rsid w:val="008C14A4"/>
    <w:rsid w:val="008C1863"/>
    <w:rsid w:val="008C3029"/>
    <w:rsid w:val="008C3048"/>
    <w:rsid w:val="008C3A0D"/>
    <w:rsid w:val="008C44AE"/>
    <w:rsid w:val="008C4D05"/>
    <w:rsid w:val="008C5E0C"/>
    <w:rsid w:val="008C681E"/>
    <w:rsid w:val="008C69F2"/>
    <w:rsid w:val="008C7686"/>
    <w:rsid w:val="008C7712"/>
    <w:rsid w:val="008D02CE"/>
    <w:rsid w:val="008D09B9"/>
    <w:rsid w:val="008D0CBC"/>
    <w:rsid w:val="008D1160"/>
    <w:rsid w:val="008D1B6F"/>
    <w:rsid w:val="008D1FDC"/>
    <w:rsid w:val="008D26C1"/>
    <w:rsid w:val="008D2D66"/>
    <w:rsid w:val="008D34A4"/>
    <w:rsid w:val="008D3E8C"/>
    <w:rsid w:val="008D3F55"/>
    <w:rsid w:val="008D4257"/>
    <w:rsid w:val="008D462D"/>
    <w:rsid w:val="008D4EA7"/>
    <w:rsid w:val="008D5547"/>
    <w:rsid w:val="008D56C0"/>
    <w:rsid w:val="008D5FEF"/>
    <w:rsid w:val="008D622E"/>
    <w:rsid w:val="008D6245"/>
    <w:rsid w:val="008D6593"/>
    <w:rsid w:val="008D65F5"/>
    <w:rsid w:val="008D67DF"/>
    <w:rsid w:val="008D6A36"/>
    <w:rsid w:val="008D6D6B"/>
    <w:rsid w:val="008D7396"/>
    <w:rsid w:val="008E04FA"/>
    <w:rsid w:val="008E0953"/>
    <w:rsid w:val="008E1F0F"/>
    <w:rsid w:val="008E287B"/>
    <w:rsid w:val="008E29C5"/>
    <w:rsid w:val="008E30DB"/>
    <w:rsid w:val="008E3848"/>
    <w:rsid w:val="008E448A"/>
    <w:rsid w:val="008E4B88"/>
    <w:rsid w:val="008E4D95"/>
    <w:rsid w:val="008E4F4F"/>
    <w:rsid w:val="008E5138"/>
    <w:rsid w:val="008E5865"/>
    <w:rsid w:val="008E5A67"/>
    <w:rsid w:val="008E5B13"/>
    <w:rsid w:val="008E5D34"/>
    <w:rsid w:val="008E605A"/>
    <w:rsid w:val="008E61C2"/>
    <w:rsid w:val="008E6C5C"/>
    <w:rsid w:val="008E6D0D"/>
    <w:rsid w:val="008E7085"/>
    <w:rsid w:val="008E70A6"/>
    <w:rsid w:val="008E778B"/>
    <w:rsid w:val="008E7A0F"/>
    <w:rsid w:val="008E7BF9"/>
    <w:rsid w:val="008F0E00"/>
    <w:rsid w:val="008F11C4"/>
    <w:rsid w:val="008F1B7C"/>
    <w:rsid w:val="008F1FEE"/>
    <w:rsid w:val="008F20BD"/>
    <w:rsid w:val="008F25E3"/>
    <w:rsid w:val="008F2CFB"/>
    <w:rsid w:val="008F3422"/>
    <w:rsid w:val="008F3BC3"/>
    <w:rsid w:val="008F4015"/>
    <w:rsid w:val="008F47FD"/>
    <w:rsid w:val="008F6277"/>
    <w:rsid w:val="008F7B62"/>
    <w:rsid w:val="009001BE"/>
    <w:rsid w:val="00900A68"/>
    <w:rsid w:val="00901D7C"/>
    <w:rsid w:val="00903E63"/>
    <w:rsid w:val="0090442E"/>
    <w:rsid w:val="0090483C"/>
    <w:rsid w:val="00905380"/>
    <w:rsid w:val="00905476"/>
    <w:rsid w:val="00905BB5"/>
    <w:rsid w:val="009061CC"/>
    <w:rsid w:val="00906974"/>
    <w:rsid w:val="0091031B"/>
    <w:rsid w:val="00910D20"/>
    <w:rsid w:val="00910D78"/>
    <w:rsid w:val="009113F3"/>
    <w:rsid w:val="009115F6"/>
    <w:rsid w:val="009118C7"/>
    <w:rsid w:val="00911CF1"/>
    <w:rsid w:val="00912C3E"/>
    <w:rsid w:val="00912F33"/>
    <w:rsid w:val="009140B7"/>
    <w:rsid w:val="0091423D"/>
    <w:rsid w:val="00914926"/>
    <w:rsid w:val="00914E4C"/>
    <w:rsid w:val="0091552D"/>
    <w:rsid w:val="00915CDB"/>
    <w:rsid w:val="009162B9"/>
    <w:rsid w:val="00916DCA"/>
    <w:rsid w:val="009178FE"/>
    <w:rsid w:val="00917A98"/>
    <w:rsid w:val="00917F16"/>
    <w:rsid w:val="0092086D"/>
    <w:rsid w:val="009208C4"/>
    <w:rsid w:val="00920FED"/>
    <w:rsid w:val="009210B2"/>
    <w:rsid w:val="00921289"/>
    <w:rsid w:val="0092162F"/>
    <w:rsid w:val="009218E1"/>
    <w:rsid w:val="00921EF5"/>
    <w:rsid w:val="009230CD"/>
    <w:rsid w:val="009232AD"/>
    <w:rsid w:val="00923B93"/>
    <w:rsid w:val="00924B52"/>
    <w:rsid w:val="0092602D"/>
    <w:rsid w:val="00926076"/>
    <w:rsid w:val="009267AA"/>
    <w:rsid w:val="00927476"/>
    <w:rsid w:val="009309CD"/>
    <w:rsid w:val="00931269"/>
    <w:rsid w:val="009313E6"/>
    <w:rsid w:val="00931428"/>
    <w:rsid w:val="00932362"/>
    <w:rsid w:val="00932706"/>
    <w:rsid w:val="00932993"/>
    <w:rsid w:val="0093302D"/>
    <w:rsid w:val="0093304B"/>
    <w:rsid w:val="009332EB"/>
    <w:rsid w:val="009334CE"/>
    <w:rsid w:val="0093355B"/>
    <w:rsid w:val="0093364B"/>
    <w:rsid w:val="00933AEC"/>
    <w:rsid w:val="00934DB9"/>
    <w:rsid w:val="0093535F"/>
    <w:rsid w:val="009365DF"/>
    <w:rsid w:val="00936828"/>
    <w:rsid w:val="00937F0C"/>
    <w:rsid w:val="00941568"/>
    <w:rsid w:val="00941DB4"/>
    <w:rsid w:val="00942288"/>
    <w:rsid w:val="009422BB"/>
    <w:rsid w:val="0094350E"/>
    <w:rsid w:val="009435A1"/>
    <w:rsid w:val="009435A4"/>
    <w:rsid w:val="009436E8"/>
    <w:rsid w:val="00943C07"/>
    <w:rsid w:val="00945393"/>
    <w:rsid w:val="00947BC4"/>
    <w:rsid w:val="00947D3A"/>
    <w:rsid w:val="00947DF6"/>
    <w:rsid w:val="00950256"/>
    <w:rsid w:val="00950B4D"/>
    <w:rsid w:val="00952EA1"/>
    <w:rsid w:val="009538F2"/>
    <w:rsid w:val="00954262"/>
    <w:rsid w:val="00954AFA"/>
    <w:rsid w:val="00955BC6"/>
    <w:rsid w:val="00955EC9"/>
    <w:rsid w:val="009561A4"/>
    <w:rsid w:val="00956E5B"/>
    <w:rsid w:val="00956FCE"/>
    <w:rsid w:val="009575EB"/>
    <w:rsid w:val="00960E51"/>
    <w:rsid w:val="009629B9"/>
    <w:rsid w:val="00963860"/>
    <w:rsid w:val="00963D06"/>
    <w:rsid w:val="00963E2E"/>
    <w:rsid w:val="009645E9"/>
    <w:rsid w:val="00965167"/>
    <w:rsid w:val="00965177"/>
    <w:rsid w:val="0096554B"/>
    <w:rsid w:val="0096621C"/>
    <w:rsid w:val="009664CC"/>
    <w:rsid w:val="0096667C"/>
    <w:rsid w:val="00966857"/>
    <w:rsid w:val="009668F0"/>
    <w:rsid w:val="009670F7"/>
    <w:rsid w:val="00967C6B"/>
    <w:rsid w:val="0097043E"/>
    <w:rsid w:val="009719B8"/>
    <w:rsid w:val="009731CF"/>
    <w:rsid w:val="009735A3"/>
    <w:rsid w:val="009735DE"/>
    <w:rsid w:val="0097445D"/>
    <w:rsid w:val="009746A5"/>
    <w:rsid w:val="00975450"/>
    <w:rsid w:val="00975EB7"/>
    <w:rsid w:val="00976C7F"/>
    <w:rsid w:val="00976D27"/>
    <w:rsid w:val="00977B2B"/>
    <w:rsid w:val="00977EFD"/>
    <w:rsid w:val="00980C9F"/>
    <w:rsid w:val="00981A9C"/>
    <w:rsid w:val="009829C6"/>
    <w:rsid w:val="0098331C"/>
    <w:rsid w:val="00983330"/>
    <w:rsid w:val="00983630"/>
    <w:rsid w:val="00983CFB"/>
    <w:rsid w:val="00984C47"/>
    <w:rsid w:val="00985384"/>
    <w:rsid w:val="009858D8"/>
    <w:rsid w:val="009868A7"/>
    <w:rsid w:val="00986BAC"/>
    <w:rsid w:val="00986EB1"/>
    <w:rsid w:val="00987D75"/>
    <w:rsid w:val="00990AB7"/>
    <w:rsid w:val="00990B48"/>
    <w:rsid w:val="00991808"/>
    <w:rsid w:val="00992263"/>
    <w:rsid w:val="009928C8"/>
    <w:rsid w:val="00992D0E"/>
    <w:rsid w:val="009937CB"/>
    <w:rsid w:val="0099437C"/>
    <w:rsid w:val="009943E9"/>
    <w:rsid w:val="009947C8"/>
    <w:rsid w:val="009957CE"/>
    <w:rsid w:val="00995C4C"/>
    <w:rsid w:val="00996D2E"/>
    <w:rsid w:val="00996F26"/>
    <w:rsid w:val="0099711E"/>
    <w:rsid w:val="0099738E"/>
    <w:rsid w:val="009976CB"/>
    <w:rsid w:val="00997CDD"/>
    <w:rsid w:val="009A1056"/>
    <w:rsid w:val="009A1D72"/>
    <w:rsid w:val="009A20F2"/>
    <w:rsid w:val="009A22FB"/>
    <w:rsid w:val="009A2F58"/>
    <w:rsid w:val="009A2F71"/>
    <w:rsid w:val="009A33B5"/>
    <w:rsid w:val="009A3BA0"/>
    <w:rsid w:val="009A4BBA"/>
    <w:rsid w:val="009A5A7D"/>
    <w:rsid w:val="009A5C05"/>
    <w:rsid w:val="009A61E3"/>
    <w:rsid w:val="009A641D"/>
    <w:rsid w:val="009A66B6"/>
    <w:rsid w:val="009A684E"/>
    <w:rsid w:val="009A6E69"/>
    <w:rsid w:val="009A77F8"/>
    <w:rsid w:val="009A7BAC"/>
    <w:rsid w:val="009B0047"/>
    <w:rsid w:val="009B006E"/>
    <w:rsid w:val="009B0598"/>
    <w:rsid w:val="009B17E9"/>
    <w:rsid w:val="009B1BEE"/>
    <w:rsid w:val="009B247D"/>
    <w:rsid w:val="009B2CBC"/>
    <w:rsid w:val="009B3C41"/>
    <w:rsid w:val="009B44F2"/>
    <w:rsid w:val="009B45BE"/>
    <w:rsid w:val="009B46EC"/>
    <w:rsid w:val="009B56B3"/>
    <w:rsid w:val="009B6929"/>
    <w:rsid w:val="009B779A"/>
    <w:rsid w:val="009B7D0C"/>
    <w:rsid w:val="009B7E61"/>
    <w:rsid w:val="009B7F46"/>
    <w:rsid w:val="009C104E"/>
    <w:rsid w:val="009C206C"/>
    <w:rsid w:val="009C2AA1"/>
    <w:rsid w:val="009C303C"/>
    <w:rsid w:val="009C34E9"/>
    <w:rsid w:val="009C3B8B"/>
    <w:rsid w:val="009C3C75"/>
    <w:rsid w:val="009C413B"/>
    <w:rsid w:val="009C4307"/>
    <w:rsid w:val="009C4681"/>
    <w:rsid w:val="009C49E5"/>
    <w:rsid w:val="009C5694"/>
    <w:rsid w:val="009C56EA"/>
    <w:rsid w:val="009C58C0"/>
    <w:rsid w:val="009C5F56"/>
    <w:rsid w:val="009C7435"/>
    <w:rsid w:val="009D0B9B"/>
    <w:rsid w:val="009D0C05"/>
    <w:rsid w:val="009D1552"/>
    <w:rsid w:val="009D1BCE"/>
    <w:rsid w:val="009D26A1"/>
    <w:rsid w:val="009D26DC"/>
    <w:rsid w:val="009D29C8"/>
    <w:rsid w:val="009D3435"/>
    <w:rsid w:val="009D3690"/>
    <w:rsid w:val="009D36EC"/>
    <w:rsid w:val="009D3A35"/>
    <w:rsid w:val="009D3CCA"/>
    <w:rsid w:val="009D40DE"/>
    <w:rsid w:val="009D4A75"/>
    <w:rsid w:val="009D56E0"/>
    <w:rsid w:val="009D5D65"/>
    <w:rsid w:val="009D7D5D"/>
    <w:rsid w:val="009E017E"/>
    <w:rsid w:val="009E02F7"/>
    <w:rsid w:val="009E0CE0"/>
    <w:rsid w:val="009E0DC2"/>
    <w:rsid w:val="009E0E4E"/>
    <w:rsid w:val="009E1DF9"/>
    <w:rsid w:val="009E1E75"/>
    <w:rsid w:val="009E2665"/>
    <w:rsid w:val="009E2EC9"/>
    <w:rsid w:val="009E4510"/>
    <w:rsid w:val="009E4742"/>
    <w:rsid w:val="009E4B48"/>
    <w:rsid w:val="009E4DC1"/>
    <w:rsid w:val="009E522E"/>
    <w:rsid w:val="009E554E"/>
    <w:rsid w:val="009E5689"/>
    <w:rsid w:val="009E577D"/>
    <w:rsid w:val="009E5875"/>
    <w:rsid w:val="009E5F97"/>
    <w:rsid w:val="009E7044"/>
    <w:rsid w:val="009F00F0"/>
    <w:rsid w:val="009F02FB"/>
    <w:rsid w:val="009F0BB0"/>
    <w:rsid w:val="009F0C73"/>
    <w:rsid w:val="009F1431"/>
    <w:rsid w:val="009F1C31"/>
    <w:rsid w:val="009F1D40"/>
    <w:rsid w:val="009F2D3F"/>
    <w:rsid w:val="009F3912"/>
    <w:rsid w:val="009F3A52"/>
    <w:rsid w:val="009F3D73"/>
    <w:rsid w:val="009F438E"/>
    <w:rsid w:val="009F468A"/>
    <w:rsid w:val="009F4B6B"/>
    <w:rsid w:val="009F4FEF"/>
    <w:rsid w:val="009F5C73"/>
    <w:rsid w:val="009F5E7F"/>
    <w:rsid w:val="009F64CC"/>
    <w:rsid w:val="009F6687"/>
    <w:rsid w:val="009F780C"/>
    <w:rsid w:val="009F7888"/>
    <w:rsid w:val="00A00126"/>
    <w:rsid w:val="00A00B2D"/>
    <w:rsid w:val="00A01921"/>
    <w:rsid w:val="00A01F61"/>
    <w:rsid w:val="00A0253F"/>
    <w:rsid w:val="00A0266E"/>
    <w:rsid w:val="00A02C1B"/>
    <w:rsid w:val="00A03B66"/>
    <w:rsid w:val="00A05634"/>
    <w:rsid w:val="00A05DA5"/>
    <w:rsid w:val="00A064DF"/>
    <w:rsid w:val="00A06842"/>
    <w:rsid w:val="00A07007"/>
    <w:rsid w:val="00A072CD"/>
    <w:rsid w:val="00A07574"/>
    <w:rsid w:val="00A079AA"/>
    <w:rsid w:val="00A07BA7"/>
    <w:rsid w:val="00A1022E"/>
    <w:rsid w:val="00A1034A"/>
    <w:rsid w:val="00A11306"/>
    <w:rsid w:val="00A1233A"/>
    <w:rsid w:val="00A12845"/>
    <w:rsid w:val="00A12C9E"/>
    <w:rsid w:val="00A131FE"/>
    <w:rsid w:val="00A1321C"/>
    <w:rsid w:val="00A13447"/>
    <w:rsid w:val="00A13960"/>
    <w:rsid w:val="00A14321"/>
    <w:rsid w:val="00A14343"/>
    <w:rsid w:val="00A14638"/>
    <w:rsid w:val="00A147A6"/>
    <w:rsid w:val="00A15009"/>
    <w:rsid w:val="00A1521A"/>
    <w:rsid w:val="00A1571B"/>
    <w:rsid w:val="00A16402"/>
    <w:rsid w:val="00A16741"/>
    <w:rsid w:val="00A16C1A"/>
    <w:rsid w:val="00A16E4E"/>
    <w:rsid w:val="00A16FB5"/>
    <w:rsid w:val="00A17EAF"/>
    <w:rsid w:val="00A17F25"/>
    <w:rsid w:val="00A202DB"/>
    <w:rsid w:val="00A2037A"/>
    <w:rsid w:val="00A208E0"/>
    <w:rsid w:val="00A20B6F"/>
    <w:rsid w:val="00A21DD8"/>
    <w:rsid w:val="00A22889"/>
    <w:rsid w:val="00A23129"/>
    <w:rsid w:val="00A23687"/>
    <w:rsid w:val="00A24107"/>
    <w:rsid w:val="00A24CDA"/>
    <w:rsid w:val="00A25EDE"/>
    <w:rsid w:val="00A26041"/>
    <w:rsid w:val="00A2672C"/>
    <w:rsid w:val="00A2757C"/>
    <w:rsid w:val="00A2775E"/>
    <w:rsid w:val="00A30292"/>
    <w:rsid w:val="00A3105D"/>
    <w:rsid w:val="00A31290"/>
    <w:rsid w:val="00A32192"/>
    <w:rsid w:val="00A3258C"/>
    <w:rsid w:val="00A336A4"/>
    <w:rsid w:val="00A33F54"/>
    <w:rsid w:val="00A33F77"/>
    <w:rsid w:val="00A34499"/>
    <w:rsid w:val="00A345CA"/>
    <w:rsid w:val="00A34938"/>
    <w:rsid w:val="00A351FD"/>
    <w:rsid w:val="00A3598C"/>
    <w:rsid w:val="00A35AA6"/>
    <w:rsid w:val="00A35BA9"/>
    <w:rsid w:val="00A363B3"/>
    <w:rsid w:val="00A36C98"/>
    <w:rsid w:val="00A36D98"/>
    <w:rsid w:val="00A4097D"/>
    <w:rsid w:val="00A417AD"/>
    <w:rsid w:val="00A41BEC"/>
    <w:rsid w:val="00A41D24"/>
    <w:rsid w:val="00A42BCB"/>
    <w:rsid w:val="00A434C0"/>
    <w:rsid w:val="00A441A0"/>
    <w:rsid w:val="00A4420A"/>
    <w:rsid w:val="00A44964"/>
    <w:rsid w:val="00A45090"/>
    <w:rsid w:val="00A461F6"/>
    <w:rsid w:val="00A46FC1"/>
    <w:rsid w:val="00A4738E"/>
    <w:rsid w:val="00A50277"/>
    <w:rsid w:val="00A513AB"/>
    <w:rsid w:val="00A52A56"/>
    <w:rsid w:val="00A532BC"/>
    <w:rsid w:val="00A5354A"/>
    <w:rsid w:val="00A5428F"/>
    <w:rsid w:val="00A54884"/>
    <w:rsid w:val="00A56229"/>
    <w:rsid w:val="00A5630E"/>
    <w:rsid w:val="00A5678E"/>
    <w:rsid w:val="00A56A82"/>
    <w:rsid w:val="00A56B41"/>
    <w:rsid w:val="00A56CD3"/>
    <w:rsid w:val="00A56E94"/>
    <w:rsid w:val="00A57C7B"/>
    <w:rsid w:val="00A604C1"/>
    <w:rsid w:val="00A60AF7"/>
    <w:rsid w:val="00A617C4"/>
    <w:rsid w:val="00A61A42"/>
    <w:rsid w:val="00A61A63"/>
    <w:rsid w:val="00A64211"/>
    <w:rsid w:val="00A6430A"/>
    <w:rsid w:val="00A6483A"/>
    <w:rsid w:val="00A6509F"/>
    <w:rsid w:val="00A65C4B"/>
    <w:rsid w:val="00A667D5"/>
    <w:rsid w:val="00A6689F"/>
    <w:rsid w:val="00A6701F"/>
    <w:rsid w:val="00A710DD"/>
    <w:rsid w:val="00A716D6"/>
    <w:rsid w:val="00A717F4"/>
    <w:rsid w:val="00A718F1"/>
    <w:rsid w:val="00A71E9C"/>
    <w:rsid w:val="00A71F0A"/>
    <w:rsid w:val="00A72361"/>
    <w:rsid w:val="00A72D1F"/>
    <w:rsid w:val="00A7306F"/>
    <w:rsid w:val="00A73363"/>
    <w:rsid w:val="00A73652"/>
    <w:rsid w:val="00A73883"/>
    <w:rsid w:val="00A73D77"/>
    <w:rsid w:val="00A74699"/>
    <w:rsid w:val="00A747D1"/>
    <w:rsid w:val="00A75D22"/>
    <w:rsid w:val="00A76182"/>
    <w:rsid w:val="00A767BD"/>
    <w:rsid w:val="00A77B50"/>
    <w:rsid w:val="00A80444"/>
    <w:rsid w:val="00A80B60"/>
    <w:rsid w:val="00A81AB3"/>
    <w:rsid w:val="00A83187"/>
    <w:rsid w:val="00A83285"/>
    <w:rsid w:val="00A838D8"/>
    <w:rsid w:val="00A83D6C"/>
    <w:rsid w:val="00A83DCE"/>
    <w:rsid w:val="00A84EF7"/>
    <w:rsid w:val="00A856DD"/>
    <w:rsid w:val="00A8676A"/>
    <w:rsid w:val="00A870F1"/>
    <w:rsid w:val="00A87BE7"/>
    <w:rsid w:val="00A902A3"/>
    <w:rsid w:val="00A903ED"/>
    <w:rsid w:val="00A909A2"/>
    <w:rsid w:val="00A90B49"/>
    <w:rsid w:val="00A90CEC"/>
    <w:rsid w:val="00A915A9"/>
    <w:rsid w:val="00A916AC"/>
    <w:rsid w:val="00A91A3A"/>
    <w:rsid w:val="00A9244A"/>
    <w:rsid w:val="00A92DF4"/>
    <w:rsid w:val="00A92E8F"/>
    <w:rsid w:val="00A9437B"/>
    <w:rsid w:val="00A9667E"/>
    <w:rsid w:val="00A966C2"/>
    <w:rsid w:val="00AA0036"/>
    <w:rsid w:val="00AA04ED"/>
    <w:rsid w:val="00AA14D6"/>
    <w:rsid w:val="00AA1856"/>
    <w:rsid w:val="00AA2157"/>
    <w:rsid w:val="00AA3061"/>
    <w:rsid w:val="00AA321A"/>
    <w:rsid w:val="00AA3937"/>
    <w:rsid w:val="00AA3A18"/>
    <w:rsid w:val="00AA3B27"/>
    <w:rsid w:val="00AA4284"/>
    <w:rsid w:val="00AA4C3E"/>
    <w:rsid w:val="00AA50D7"/>
    <w:rsid w:val="00AA5345"/>
    <w:rsid w:val="00AA53D3"/>
    <w:rsid w:val="00AA575A"/>
    <w:rsid w:val="00AA5B5B"/>
    <w:rsid w:val="00AA5C04"/>
    <w:rsid w:val="00AA5C1F"/>
    <w:rsid w:val="00AA6716"/>
    <w:rsid w:val="00AA6A7F"/>
    <w:rsid w:val="00AA6D9B"/>
    <w:rsid w:val="00AA6FB5"/>
    <w:rsid w:val="00AA6FF9"/>
    <w:rsid w:val="00AA77A7"/>
    <w:rsid w:val="00AA7A77"/>
    <w:rsid w:val="00AA7DBC"/>
    <w:rsid w:val="00AA7EA3"/>
    <w:rsid w:val="00AA7F2C"/>
    <w:rsid w:val="00AB009F"/>
    <w:rsid w:val="00AB014A"/>
    <w:rsid w:val="00AB0315"/>
    <w:rsid w:val="00AB037B"/>
    <w:rsid w:val="00AB0911"/>
    <w:rsid w:val="00AB0DCB"/>
    <w:rsid w:val="00AB1E1F"/>
    <w:rsid w:val="00AB2542"/>
    <w:rsid w:val="00AB2659"/>
    <w:rsid w:val="00AB2817"/>
    <w:rsid w:val="00AB290A"/>
    <w:rsid w:val="00AB294E"/>
    <w:rsid w:val="00AB2D14"/>
    <w:rsid w:val="00AB3B4F"/>
    <w:rsid w:val="00AB3DC4"/>
    <w:rsid w:val="00AB41AA"/>
    <w:rsid w:val="00AB4953"/>
    <w:rsid w:val="00AB4CE1"/>
    <w:rsid w:val="00AB52DB"/>
    <w:rsid w:val="00AB55F9"/>
    <w:rsid w:val="00AB5806"/>
    <w:rsid w:val="00AB659A"/>
    <w:rsid w:val="00AB65D7"/>
    <w:rsid w:val="00AB7252"/>
    <w:rsid w:val="00AB77C0"/>
    <w:rsid w:val="00AB7939"/>
    <w:rsid w:val="00AC03A4"/>
    <w:rsid w:val="00AC1FBD"/>
    <w:rsid w:val="00AC2ADE"/>
    <w:rsid w:val="00AC504F"/>
    <w:rsid w:val="00AC6302"/>
    <w:rsid w:val="00AC64B9"/>
    <w:rsid w:val="00AC6FEC"/>
    <w:rsid w:val="00AC717D"/>
    <w:rsid w:val="00AC7445"/>
    <w:rsid w:val="00AC7E34"/>
    <w:rsid w:val="00AD1037"/>
    <w:rsid w:val="00AD12CF"/>
    <w:rsid w:val="00AD20C8"/>
    <w:rsid w:val="00AD33BE"/>
    <w:rsid w:val="00AD349D"/>
    <w:rsid w:val="00AD383B"/>
    <w:rsid w:val="00AD3D43"/>
    <w:rsid w:val="00AD4ED2"/>
    <w:rsid w:val="00AD5125"/>
    <w:rsid w:val="00AD5657"/>
    <w:rsid w:val="00AD5CED"/>
    <w:rsid w:val="00AD69A1"/>
    <w:rsid w:val="00AD6EF6"/>
    <w:rsid w:val="00AE09C6"/>
    <w:rsid w:val="00AE15BA"/>
    <w:rsid w:val="00AE15D4"/>
    <w:rsid w:val="00AE19FA"/>
    <w:rsid w:val="00AE37C9"/>
    <w:rsid w:val="00AE4715"/>
    <w:rsid w:val="00AE6F24"/>
    <w:rsid w:val="00AE7063"/>
    <w:rsid w:val="00AE70BE"/>
    <w:rsid w:val="00AE79F2"/>
    <w:rsid w:val="00AF017F"/>
    <w:rsid w:val="00AF021F"/>
    <w:rsid w:val="00AF0BB2"/>
    <w:rsid w:val="00AF1223"/>
    <w:rsid w:val="00AF14E0"/>
    <w:rsid w:val="00AF170F"/>
    <w:rsid w:val="00AF1843"/>
    <w:rsid w:val="00AF1DE8"/>
    <w:rsid w:val="00AF24F5"/>
    <w:rsid w:val="00AF2D8C"/>
    <w:rsid w:val="00AF2E30"/>
    <w:rsid w:val="00AF30A0"/>
    <w:rsid w:val="00AF3C5D"/>
    <w:rsid w:val="00AF3CBA"/>
    <w:rsid w:val="00AF454D"/>
    <w:rsid w:val="00AF456E"/>
    <w:rsid w:val="00AF4BED"/>
    <w:rsid w:val="00AF546D"/>
    <w:rsid w:val="00AF5A56"/>
    <w:rsid w:val="00AF61C3"/>
    <w:rsid w:val="00AF6B57"/>
    <w:rsid w:val="00AF708D"/>
    <w:rsid w:val="00AF72D8"/>
    <w:rsid w:val="00AF779E"/>
    <w:rsid w:val="00AF7FF8"/>
    <w:rsid w:val="00B0059C"/>
    <w:rsid w:val="00B00EC1"/>
    <w:rsid w:val="00B01FFD"/>
    <w:rsid w:val="00B022BB"/>
    <w:rsid w:val="00B02794"/>
    <w:rsid w:val="00B0335A"/>
    <w:rsid w:val="00B03937"/>
    <w:rsid w:val="00B0405D"/>
    <w:rsid w:val="00B042D9"/>
    <w:rsid w:val="00B04486"/>
    <w:rsid w:val="00B0451C"/>
    <w:rsid w:val="00B04889"/>
    <w:rsid w:val="00B04C88"/>
    <w:rsid w:val="00B04F3E"/>
    <w:rsid w:val="00B052FC"/>
    <w:rsid w:val="00B058E4"/>
    <w:rsid w:val="00B05F8F"/>
    <w:rsid w:val="00B06605"/>
    <w:rsid w:val="00B06A55"/>
    <w:rsid w:val="00B06AF5"/>
    <w:rsid w:val="00B11536"/>
    <w:rsid w:val="00B11582"/>
    <w:rsid w:val="00B1185A"/>
    <w:rsid w:val="00B11B32"/>
    <w:rsid w:val="00B11D8D"/>
    <w:rsid w:val="00B1259F"/>
    <w:rsid w:val="00B1269A"/>
    <w:rsid w:val="00B13C8F"/>
    <w:rsid w:val="00B13CAC"/>
    <w:rsid w:val="00B149EE"/>
    <w:rsid w:val="00B15E45"/>
    <w:rsid w:val="00B15F7F"/>
    <w:rsid w:val="00B16372"/>
    <w:rsid w:val="00B176BD"/>
    <w:rsid w:val="00B2000F"/>
    <w:rsid w:val="00B2009A"/>
    <w:rsid w:val="00B20676"/>
    <w:rsid w:val="00B210A1"/>
    <w:rsid w:val="00B249AD"/>
    <w:rsid w:val="00B24A86"/>
    <w:rsid w:val="00B24AF3"/>
    <w:rsid w:val="00B2545E"/>
    <w:rsid w:val="00B259C0"/>
    <w:rsid w:val="00B25EF7"/>
    <w:rsid w:val="00B27A7E"/>
    <w:rsid w:val="00B27BE9"/>
    <w:rsid w:val="00B30042"/>
    <w:rsid w:val="00B308E6"/>
    <w:rsid w:val="00B30B6A"/>
    <w:rsid w:val="00B3147B"/>
    <w:rsid w:val="00B351B8"/>
    <w:rsid w:val="00B35321"/>
    <w:rsid w:val="00B35B18"/>
    <w:rsid w:val="00B3677E"/>
    <w:rsid w:val="00B36E4F"/>
    <w:rsid w:val="00B379F5"/>
    <w:rsid w:val="00B37C8C"/>
    <w:rsid w:val="00B40404"/>
    <w:rsid w:val="00B41C9A"/>
    <w:rsid w:val="00B41EF5"/>
    <w:rsid w:val="00B42325"/>
    <w:rsid w:val="00B42511"/>
    <w:rsid w:val="00B425AF"/>
    <w:rsid w:val="00B4265C"/>
    <w:rsid w:val="00B42FED"/>
    <w:rsid w:val="00B43789"/>
    <w:rsid w:val="00B43A26"/>
    <w:rsid w:val="00B44D26"/>
    <w:rsid w:val="00B45D93"/>
    <w:rsid w:val="00B46196"/>
    <w:rsid w:val="00B464D5"/>
    <w:rsid w:val="00B47646"/>
    <w:rsid w:val="00B478F2"/>
    <w:rsid w:val="00B5016A"/>
    <w:rsid w:val="00B50781"/>
    <w:rsid w:val="00B50CB0"/>
    <w:rsid w:val="00B50CC7"/>
    <w:rsid w:val="00B50CF6"/>
    <w:rsid w:val="00B51B3B"/>
    <w:rsid w:val="00B51D33"/>
    <w:rsid w:val="00B521FD"/>
    <w:rsid w:val="00B52220"/>
    <w:rsid w:val="00B532F7"/>
    <w:rsid w:val="00B539AF"/>
    <w:rsid w:val="00B53E54"/>
    <w:rsid w:val="00B53F90"/>
    <w:rsid w:val="00B549FC"/>
    <w:rsid w:val="00B54A68"/>
    <w:rsid w:val="00B5525C"/>
    <w:rsid w:val="00B553B6"/>
    <w:rsid w:val="00B55995"/>
    <w:rsid w:val="00B56629"/>
    <w:rsid w:val="00B568DC"/>
    <w:rsid w:val="00B56F34"/>
    <w:rsid w:val="00B572AE"/>
    <w:rsid w:val="00B5796D"/>
    <w:rsid w:val="00B60419"/>
    <w:rsid w:val="00B60DB4"/>
    <w:rsid w:val="00B61D9C"/>
    <w:rsid w:val="00B6207E"/>
    <w:rsid w:val="00B63C16"/>
    <w:rsid w:val="00B63C87"/>
    <w:rsid w:val="00B64332"/>
    <w:rsid w:val="00B64593"/>
    <w:rsid w:val="00B6487C"/>
    <w:rsid w:val="00B6487E"/>
    <w:rsid w:val="00B64C07"/>
    <w:rsid w:val="00B64C73"/>
    <w:rsid w:val="00B65141"/>
    <w:rsid w:val="00B65366"/>
    <w:rsid w:val="00B65998"/>
    <w:rsid w:val="00B65A0F"/>
    <w:rsid w:val="00B65A37"/>
    <w:rsid w:val="00B65CC7"/>
    <w:rsid w:val="00B6635D"/>
    <w:rsid w:val="00B664D4"/>
    <w:rsid w:val="00B66E02"/>
    <w:rsid w:val="00B67891"/>
    <w:rsid w:val="00B704ED"/>
    <w:rsid w:val="00B70800"/>
    <w:rsid w:val="00B71DB8"/>
    <w:rsid w:val="00B71EBC"/>
    <w:rsid w:val="00B71F84"/>
    <w:rsid w:val="00B72395"/>
    <w:rsid w:val="00B725D7"/>
    <w:rsid w:val="00B72973"/>
    <w:rsid w:val="00B74972"/>
    <w:rsid w:val="00B75521"/>
    <w:rsid w:val="00B7578C"/>
    <w:rsid w:val="00B75843"/>
    <w:rsid w:val="00B76361"/>
    <w:rsid w:val="00B772B2"/>
    <w:rsid w:val="00B77661"/>
    <w:rsid w:val="00B8094F"/>
    <w:rsid w:val="00B80AEC"/>
    <w:rsid w:val="00B80D69"/>
    <w:rsid w:val="00B80E1D"/>
    <w:rsid w:val="00B81B86"/>
    <w:rsid w:val="00B81CA6"/>
    <w:rsid w:val="00B8243F"/>
    <w:rsid w:val="00B838A7"/>
    <w:rsid w:val="00B84E37"/>
    <w:rsid w:val="00B851C5"/>
    <w:rsid w:val="00B852A3"/>
    <w:rsid w:val="00B85737"/>
    <w:rsid w:val="00B85839"/>
    <w:rsid w:val="00B85880"/>
    <w:rsid w:val="00B85A42"/>
    <w:rsid w:val="00B85D4C"/>
    <w:rsid w:val="00B85D68"/>
    <w:rsid w:val="00B86240"/>
    <w:rsid w:val="00B86CA5"/>
    <w:rsid w:val="00B871D8"/>
    <w:rsid w:val="00B8745A"/>
    <w:rsid w:val="00B87D94"/>
    <w:rsid w:val="00B91792"/>
    <w:rsid w:val="00B923C2"/>
    <w:rsid w:val="00B9254B"/>
    <w:rsid w:val="00B935B8"/>
    <w:rsid w:val="00B93F6D"/>
    <w:rsid w:val="00B94943"/>
    <w:rsid w:val="00B970DF"/>
    <w:rsid w:val="00B97290"/>
    <w:rsid w:val="00B97AD2"/>
    <w:rsid w:val="00BA09C9"/>
    <w:rsid w:val="00BA0FDD"/>
    <w:rsid w:val="00BA1443"/>
    <w:rsid w:val="00BA17ED"/>
    <w:rsid w:val="00BA2059"/>
    <w:rsid w:val="00BA245C"/>
    <w:rsid w:val="00BA2A96"/>
    <w:rsid w:val="00BA2CF4"/>
    <w:rsid w:val="00BA3D25"/>
    <w:rsid w:val="00BA3E84"/>
    <w:rsid w:val="00BA4228"/>
    <w:rsid w:val="00BA4DAE"/>
    <w:rsid w:val="00BA5F23"/>
    <w:rsid w:val="00BA69AF"/>
    <w:rsid w:val="00BA6ACB"/>
    <w:rsid w:val="00BA6E1E"/>
    <w:rsid w:val="00BA7417"/>
    <w:rsid w:val="00BA77BA"/>
    <w:rsid w:val="00BA7949"/>
    <w:rsid w:val="00BB030C"/>
    <w:rsid w:val="00BB090A"/>
    <w:rsid w:val="00BB0B4A"/>
    <w:rsid w:val="00BB1767"/>
    <w:rsid w:val="00BB18AD"/>
    <w:rsid w:val="00BB2040"/>
    <w:rsid w:val="00BB2257"/>
    <w:rsid w:val="00BB22E9"/>
    <w:rsid w:val="00BB33A9"/>
    <w:rsid w:val="00BB3692"/>
    <w:rsid w:val="00BB3E3C"/>
    <w:rsid w:val="00BB417B"/>
    <w:rsid w:val="00BB4995"/>
    <w:rsid w:val="00BB6041"/>
    <w:rsid w:val="00BB60DE"/>
    <w:rsid w:val="00BB64E1"/>
    <w:rsid w:val="00BB6CD4"/>
    <w:rsid w:val="00BC12AD"/>
    <w:rsid w:val="00BC1B08"/>
    <w:rsid w:val="00BC1E09"/>
    <w:rsid w:val="00BC220D"/>
    <w:rsid w:val="00BC3511"/>
    <w:rsid w:val="00BC388F"/>
    <w:rsid w:val="00BC3AB5"/>
    <w:rsid w:val="00BC40C1"/>
    <w:rsid w:val="00BC40E0"/>
    <w:rsid w:val="00BC41DE"/>
    <w:rsid w:val="00BC43B2"/>
    <w:rsid w:val="00BC495A"/>
    <w:rsid w:val="00BC4A23"/>
    <w:rsid w:val="00BC4A56"/>
    <w:rsid w:val="00BC4A6D"/>
    <w:rsid w:val="00BC4D66"/>
    <w:rsid w:val="00BC5474"/>
    <w:rsid w:val="00BC5B89"/>
    <w:rsid w:val="00BC5CBF"/>
    <w:rsid w:val="00BC6183"/>
    <w:rsid w:val="00BC6702"/>
    <w:rsid w:val="00BC7019"/>
    <w:rsid w:val="00BD01BB"/>
    <w:rsid w:val="00BD0340"/>
    <w:rsid w:val="00BD0626"/>
    <w:rsid w:val="00BD06EA"/>
    <w:rsid w:val="00BD079C"/>
    <w:rsid w:val="00BD0B9F"/>
    <w:rsid w:val="00BD0E51"/>
    <w:rsid w:val="00BD19C4"/>
    <w:rsid w:val="00BD3ED9"/>
    <w:rsid w:val="00BD40FA"/>
    <w:rsid w:val="00BD423C"/>
    <w:rsid w:val="00BD4A49"/>
    <w:rsid w:val="00BD4B39"/>
    <w:rsid w:val="00BD4C1A"/>
    <w:rsid w:val="00BD591A"/>
    <w:rsid w:val="00BD7DC3"/>
    <w:rsid w:val="00BE04F4"/>
    <w:rsid w:val="00BE0B91"/>
    <w:rsid w:val="00BE16D6"/>
    <w:rsid w:val="00BE1D78"/>
    <w:rsid w:val="00BE2118"/>
    <w:rsid w:val="00BE231D"/>
    <w:rsid w:val="00BE2E13"/>
    <w:rsid w:val="00BE40CB"/>
    <w:rsid w:val="00BE45C7"/>
    <w:rsid w:val="00BE4E38"/>
    <w:rsid w:val="00BE5583"/>
    <w:rsid w:val="00BE5ECF"/>
    <w:rsid w:val="00BE63F7"/>
    <w:rsid w:val="00BE6FC4"/>
    <w:rsid w:val="00BE742E"/>
    <w:rsid w:val="00BE74AB"/>
    <w:rsid w:val="00BE7BF6"/>
    <w:rsid w:val="00BF2413"/>
    <w:rsid w:val="00BF262D"/>
    <w:rsid w:val="00BF3DC2"/>
    <w:rsid w:val="00BF4E22"/>
    <w:rsid w:val="00BF68E7"/>
    <w:rsid w:val="00BF6D3B"/>
    <w:rsid w:val="00BF72C6"/>
    <w:rsid w:val="00BF7432"/>
    <w:rsid w:val="00BF749B"/>
    <w:rsid w:val="00BF7F10"/>
    <w:rsid w:val="00BF7F6E"/>
    <w:rsid w:val="00C01925"/>
    <w:rsid w:val="00C02796"/>
    <w:rsid w:val="00C02BE6"/>
    <w:rsid w:val="00C02C2F"/>
    <w:rsid w:val="00C031C3"/>
    <w:rsid w:val="00C041D0"/>
    <w:rsid w:val="00C04CEF"/>
    <w:rsid w:val="00C04D4C"/>
    <w:rsid w:val="00C05642"/>
    <w:rsid w:val="00C05D2D"/>
    <w:rsid w:val="00C076EB"/>
    <w:rsid w:val="00C07776"/>
    <w:rsid w:val="00C1084D"/>
    <w:rsid w:val="00C10F17"/>
    <w:rsid w:val="00C127CA"/>
    <w:rsid w:val="00C12E06"/>
    <w:rsid w:val="00C13095"/>
    <w:rsid w:val="00C133FA"/>
    <w:rsid w:val="00C135AD"/>
    <w:rsid w:val="00C14FE4"/>
    <w:rsid w:val="00C158EF"/>
    <w:rsid w:val="00C160BC"/>
    <w:rsid w:val="00C16B19"/>
    <w:rsid w:val="00C17267"/>
    <w:rsid w:val="00C17583"/>
    <w:rsid w:val="00C177A7"/>
    <w:rsid w:val="00C20990"/>
    <w:rsid w:val="00C211BB"/>
    <w:rsid w:val="00C21B9E"/>
    <w:rsid w:val="00C222E8"/>
    <w:rsid w:val="00C22401"/>
    <w:rsid w:val="00C2353B"/>
    <w:rsid w:val="00C2382E"/>
    <w:rsid w:val="00C23ACB"/>
    <w:rsid w:val="00C245E4"/>
    <w:rsid w:val="00C24DD4"/>
    <w:rsid w:val="00C24F4A"/>
    <w:rsid w:val="00C25B92"/>
    <w:rsid w:val="00C25D84"/>
    <w:rsid w:val="00C25FB2"/>
    <w:rsid w:val="00C260DB"/>
    <w:rsid w:val="00C26A97"/>
    <w:rsid w:val="00C2704C"/>
    <w:rsid w:val="00C27977"/>
    <w:rsid w:val="00C30C62"/>
    <w:rsid w:val="00C30D77"/>
    <w:rsid w:val="00C3180E"/>
    <w:rsid w:val="00C31F0A"/>
    <w:rsid w:val="00C32651"/>
    <w:rsid w:val="00C32872"/>
    <w:rsid w:val="00C32F29"/>
    <w:rsid w:val="00C32F4B"/>
    <w:rsid w:val="00C33DCD"/>
    <w:rsid w:val="00C341AC"/>
    <w:rsid w:val="00C353DA"/>
    <w:rsid w:val="00C35792"/>
    <w:rsid w:val="00C3581B"/>
    <w:rsid w:val="00C35969"/>
    <w:rsid w:val="00C35D23"/>
    <w:rsid w:val="00C35FA1"/>
    <w:rsid w:val="00C36019"/>
    <w:rsid w:val="00C37C14"/>
    <w:rsid w:val="00C40059"/>
    <w:rsid w:val="00C41343"/>
    <w:rsid w:val="00C4179B"/>
    <w:rsid w:val="00C417CE"/>
    <w:rsid w:val="00C4187B"/>
    <w:rsid w:val="00C41C47"/>
    <w:rsid w:val="00C41C5B"/>
    <w:rsid w:val="00C42028"/>
    <w:rsid w:val="00C42C56"/>
    <w:rsid w:val="00C431EE"/>
    <w:rsid w:val="00C43967"/>
    <w:rsid w:val="00C43FB1"/>
    <w:rsid w:val="00C44091"/>
    <w:rsid w:val="00C441E0"/>
    <w:rsid w:val="00C44B6B"/>
    <w:rsid w:val="00C4508B"/>
    <w:rsid w:val="00C45712"/>
    <w:rsid w:val="00C457CC"/>
    <w:rsid w:val="00C4580F"/>
    <w:rsid w:val="00C50154"/>
    <w:rsid w:val="00C50706"/>
    <w:rsid w:val="00C5077D"/>
    <w:rsid w:val="00C50B4B"/>
    <w:rsid w:val="00C51241"/>
    <w:rsid w:val="00C513CA"/>
    <w:rsid w:val="00C5198F"/>
    <w:rsid w:val="00C51A4D"/>
    <w:rsid w:val="00C5210C"/>
    <w:rsid w:val="00C52676"/>
    <w:rsid w:val="00C52907"/>
    <w:rsid w:val="00C53DFE"/>
    <w:rsid w:val="00C53E08"/>
    <w:rsid w:val="00C548B1"/>
    <w:rsid w:val="00C554A5"/>
    <w:rsid w:val="00C55682"/>
    <w:rsid w:val="00C56601"/>
    <w:rsid w:val="00C56BDA"/>
    <w:rsid w:val="00C5712D"/>
    <w:rsid w:val="00C57A16"/>
    <w:rsid w:val="00C606D3"/>
    <w:rsid w:val="00C607D8"/>
    <w:rsid w:val="00C60B3A"/>
    <w:rsid w:val="00C60CF0"/>
    <w:rsid w:val="00C619C3"/>
    <w:rsid w:val="00C61A82"/>
    <w:rsid w:val="00C6257E"/>
    <w:rsid w:val="00C6262F"/>
    <w:rsid w:val="00C655E7"/>
    <w:rsid w:val="00C66243"/>
    <w:rsid w:val="00C663EC"/>
    <w:rsid w:val="00C67271"/>
    <w:rsid w:val="00C67A4D"/>
    <w:rsid w:val="00C67D8C"/>
    <w:rsid w:val="00C715ED"/>
    <w:rsid w:val="00C716F4"/>
    <w:rsid w:val="00C71DC4"/>
    <w:rsid w:val="00C72F59"/>
    <w:rsid w:val="00C73405"/>
    <w:rsid w:val="00C7346D"/>
    <w:rsid w:val="00C73B04"/>
    <w:rsid w:val="00C73BC2"/>
    <w:rsid w:val="00C7485C"/>
    <w:rsid w:val="00C74C83"/>
    <w:rsid w:val="00C75026"/>
    <w:rsid w:val="00C76399"/>
    <w:rsid w:val="00C76875"/>
    <w:rsid w:val="00C7753D"/>
    <w:rsid w:val="00C802A0"/>
    <w:rsid w:val="00C80D1E"/>
    <w:rsid w:val="00C80D68"/>
    <w:rsid w:val="00C8213B"/>
    <w:rsid w:val="00C82EF2"/>
    <w:rsid w:val="00C83813"/>
    <w:rsid w:val="00C83EFA"/>
    <w:rsid w:val="00C83F7F"/>
    <w:rsid w:val="00C84BE6"/>
    <w:rsid w:val="00C853C6"/>
    <w:rsid w:val="00C868D9"/>
    <w:rsid w:val="00C87449"/>
    <w:rsid w:val="00C900AC"/>
    <w:rsid w:val="00C91518"/>
    <w:rsid w:val="00C91591"/>
    <w:rsid w:val="00C918DC"/>
    <w:rsid w:val="00C91936"/>
    <w:rsid w:val="00C920C4"/>
    <w:rsid w:val="00C92428"/>
    <w:rsid w:val="00C92610"/>
    <w:rsid w:val="00C9281D"/>
    <w:rsid w:val="00C92B6A"/>
    <w:rsid w:val="00C92B97"/>
    <w:rsid w:val="00C930EB"/>
    <w:rsid w:val="00C93E4F"/>
    <w:rsid w:val="00C94422"/>
    <w:rsid w:val="00C95483"/>
    <w:rsid w:val="00C95A93"/>
    <w:rsid w:val="00C95F90"/>
    <w:rsid w:val="00C96828"/>
    <w:rsid w:val="00C96ACE"/>
    <w:rsid w:val="00CA1802"/>
    <w:rsid w:val="00CA19AF"/>
    <w:rsid w:val="00CA2959"/>
    <w:rsid w:val="00CA296E"/>
    <w:rsid w:val="00CA344D"/>
    <w:rsid w:val="00CA3886"/>
    <w:rsid w:val="00CA4F22"/>
    <w:rsid w:val="00CA5091"/>
    <w:rsid w:val="00CA53D7"/>
    <w:rsid w:val="00CA5D44"/>
    <w:rsid w:val="00CA6085"/>
    <w:rsid w:val="00CA6921"/>
    <w:rsid w:val="00CA6F4B"/>
    <w:rsid w:val="00CA71A1"/>
    <w:rsid w:val="00CA759C"/>
    <w:rsid w:val="00CA7633"/>
    <w:rsid w:val="00CA765B"/>
    <w:rsid w:val="00CA7EBE"/>
    <w:rsid w:val="00CB1AF7"/>
    <w:rsid w:val="00CB22AA"/>
    <w:rsid w:val="00CB2C45"/>
    <w:rsid w:val="00CB31A4"/>
    <w:rsid w:val="00CB337E"/>
    <w:rsid w:val="00CB3A81"/>
    <w:rsid w:val="00CB3F56"/>
    <w:rsid w:val="00CB4305"/>
    <w:rsid w:val="00CB4BDB"/>
    <w:rsid w:val="00CB4FD4"/>
    <w:rsid w:val="00CB5CE1"/>
    <w:rsid w:val="00CB66EA"/>
    <w:rsid w:val="00CB6840"/>
    <w:rsid w:val="00CB72B5"/>
    <w:rsid w:val="00CB7736"/>
    <w:rsid w:val="00CB7FD6"/>
    <w:rsid w:val="00CC0C44"/>
    <w:rsid w:val="00CC0F75"/>
    <w:rsid w:val="00CC1C83"/>
    <w:rsid w:val="00CC1D65"/>
    <w:rsid w:val="00CC1FE3"/>
    <w:rsid w:val="00CC2354"/>
    <w:rsid w:val="00CC4F52"/>
    <w:rsid w:val="00CC5016"/>
    <w:rsid w:val="00CC68C4"/>
    <w:rsid w:val="00CC6E38"/>
    <w:rsid w:val="00CC7336"/>
    <w:rsid w:val="00CC7DFF"/>
    <w:rsid w:val="00CD071B"/>
    <w:rsid w:val="00CD1654"/>
    <w:rsid w:val="00CD1D7A"/>
    <w:rsid w:val="00CD3A8B"/>
    <w:rsid w:val="00CD3F1B"/>
    <w:rsid w:val="00CD4024"/>
    <w:rsid w:val="00CD484E"/>
    <w:rsid w:val="00CD5820"/>
    <w:rsid w:val="00CD5F6E"/>
    <w:rsid w:val="00CD6C54"/>
    <w:rsid w:val="00CD7405"/>
    <w:rsid w:val="00CD78BA"/>
    <w:rsid w:val="00CD7CE6"/>
    <w:rsid w:val="00CE02BA"/>
    <w:rsid w:val="00CE04DE"/>
    <w:rsid w:val="00CE0906"/>
    <w:rsid w:val="00CE0BEF"/>
    <w:rsid w:val="00CE1893"/>
    <w:rsid w:val="00CE196E"/>
    <w:rsid w:val="00CE2095"/>
    <w:rsid w:val="00CE2289"/>
    <w:rsid w:val="00CE27BD"/>
    <w:rsid w:val="00CE2EAD"/>
    <w:rsid w:val="00CE33D7"/>
    <w:rsid w:val="00CE3420"/>
    <w:rsid w:val="00CE369E"/>
    <w:rsid w:val="00CE3D3E"/>
    <w:rsid w:val="00CE498E"/>
    <w:rsid w:val="00CE4E32"/>
    <w:rsid w:val="00CE6311"/>
    <w:rsid w:val="00CE6CD1"/>
    <w:rsid w:val="00CE6E1A"/>
    <w:rsid w:val="00CE73C5"/>
    <w:rsid w:val="00CE7AB1"/>
    <w:rsid w:val="00CE7DAB"/>
    <w:rsid w:val="00CF02C0"/>
    <w:rsid w:val="00CF0532"/>
    <w:rsid w:val="00CF0F66"/>
    <w:rsid w:val="00CF1FA0"/>
    <w:rsid w:val="00CF2259"/>
    <w:rsid w:val="00CF2A09"/>
    <w:rsid w:val="00CF2F86"/>
    <w:rsid w:val="00CF2FB0"/>
    <w:rsid w:val="00CF3371"/>
    <w:rsid w:val="00CF3C14"/>
    <w:rsid w:val="00CF3ED0"/>
    <w:rsid w:val="00CF47E8"/>
    <w:rsid w:val="00CF53D0"/>
    <w:rsid w:val="00CF5EF2"/>
    <w:rsid w:val="00CF64D7"/>
    <w:rsid w:val="00CF6B56"/>
    <w:rsid w:val="00CF6C44"/>
    <w:rsid w:val="00CF74A5"/>
    <w:rsid w:val="00CF7AB1"/>
    <w:rsid w:val="00CF7E23"/>
    <w:rsid w:val="00D007BB"/>
    <w:rsid w:val="00D01441"/>
    <w:rsid w:val="00D02A34"/>
    <w:rsid w:val="00D02B16"/>
    <w:rsid w:val="00D03F86"/>
    <w:rsid w:val="00D04824"/>
    <w:rsid w:val="00D04C51"/>
    <w:rsid w:val="00D05042"/>
    <w:rsid w:val="00D05063"/>
    <w:rsid w:val="00D054A3"/>
    <w:rsid w:val="00D05551"/>
    <w:rsid w:val="00D058DA"/>
    <w:rsid w:val="00D06D86"/>
    <w:rsid w:val="00D07369"/>
    <w:rsid w:val="00D079DB"/>
    <w:rsid w:val="00D07B72"/>
    <w:rsid w:val="00D07F05"/>
    <w:rsid w:val="00D10DA9"/>
    <w:rsid w:val="00D11446"/>
    <w:rsid w:val="00D11887"/>
    <w:rsid w:val="00D12A7C"/>
    <w:rsid w:val="00D13459"/>
    <w:rsid w:val="00D1364E"/>
    <w:rsid w:val="00D140B1"/>
    <w:rsid w:val="00D140BD"/>
    <w:rsid w:val="00D142ED"/>
    <w:rsid w:val="00D1438A"/>
    <w:rsid w:val="00D143B9"/>
    <w:rsid w:val="00D143C7"/>
    <w:rsid w:val="00D146DB"/>
    <w:rsid w:val="00D14A3C"/>
    <w:rsid w:val="00D15118"/>
    <w:rsid w:val="00D153AF"/>
    <w:rsid w:val="00D15AD0"/>
    <w:rsid w:val="00D169BF"/>
    <w:rsid w:val="00D16C33"/>
    <w:rsid w:val="00D17350"/>
    <w:rsid w:val="00D2075D"/>
    <w:rsid w:val="00D21010"/>
    <w:rsid w:val="00D22CCF"/>
    <w:rsid w:val="00D22CEC"/>
    <w:rsid w:val="00D246B5"/>
    <w:rsid w:val="00D24910"/>
    <w:rsid w:val="00D257A9"/>
    <w:rsid w:val="00D25968"/>
    <w:rsid w:val="00D26203"/>
    <w:rsid w:val="00D26B51"/>
    <w:rsid w:val="00D26F31"/>
    <w:rsid w:val="00D26F4A"/>
    <w:rsid w:val="00D2716C"/>
    <w:rsid w:val="00D27A2A"/>
    <w:rsid w:val="00D27C79"/>
    <w:rsid w:val="00D27D6F"/>
    <w:rsid w:val="00D30172"/>
    <w:rsid w:val="00D306F3"/>
    <w:rsid w:val="00D31056"/>
    <w:rsid w:val="00D31130"/>
    <w:rsid w:val="00D316C0"/>
    <w:rsid w:val="00D319D2"/>
    <w:rsid w:val="00D31D0F"/>
    <w:rsid w:val="00D31EF8"/>
    <w:rsid w:val="00D32B01"/>
    <w:rsid w:val="00D3388D"/>
    <w:rsid w:val="00D33FE4"/>
    <w:rsid w:val="00D34275"/>
    <w:rsid w:val="00D35715"/>
    <w:rsid w:val="00D3733D"/>
    <w:rsid w:val="00D3762E"/>
    <w:rsid w:val="00D37D86"/>
    <w:rsid w:val="00D4060B"/>
    <w:rsid w:val="00D40760"/>
    <w:rsid w:val="00D41587"/>
    <w:rsid w:val="00D4220D"/>
    <w:rsid w:val="00D442AD"/>
    <w:rsid w:val="00D44456"/>
    <w:rsid w:val="00D446BE"/>
    <w:rsid w:val="00D44FC3"/>
    <w:rsid w:val="00D456C5"/>
    <w:rsid w:val="00D459A1"/>
    <w:rsid w:val="00D464DD"/>
    <w:rsid w:val="00D46814"/>
    <w:rsid w:val="00D46866"/>
    <w:rsid w:val="00D46AEB"/>
    <w:rsid w:val="00D474A7"/>
    <w:rsid w:val="00D47E32"/>
    <w:rsid w:val="00D50A74"/>
    <w:rsid w:val="00D51F67"/>
    <w:rsid w:val="00D520D4"/>
    <w:rsid w:val="00D5231C"/>
    <w:rsid w:val="00D52418"/>
    <w:rsid w:val="00D5294C"/>
    <w:rsid w:val="00D53401"/>
    <w:rsid w:val="00D53565"/>
    <w:rsid w:val="00D5426B"/>
    <w:rsid w:val="00D544AE"/>
    <w:rsid w:val="00D5459D"/>
    <w:rsid w:val="00D55C64"/>
    <w:rsid w:val="00D56095"/>
    <w:rsid w:val="00D5676F"/>
    <w:rsid w:val="00D56828"/>
    <w:rsid w:val="00D57DAB"/>
    <w:rsid w:val="00D6134A"/>
    <w:rsid w:val="00D61476"/>
    <w:rsid w:val="00D61503"/>
    <w:rsid w:val="00D615F0"/>
    <w:rsid w:val="00D6187F"/>
    <w:rsid w:val="00D63644"/>
    <w:rsid w:val="00D646A0"/>
    <w:rsid w:val="00D64A83"/>
    <w:rsid w:val="00D65721"/>
    <w:rsid w:val="00D6576A"/>
    <w:rsid w:val="00D66A5C"/>
    <w:rsid w:val="00D66DFF"/>
    <w:rsid w:val="00D66FC2"/>
    <w:rsid w:val="00D67020"/>
    <w:rsid w:val="00D67F2A"/>
    <w:rsid w:val="00D700E7"/>
    <w:rsid w:val="00D70C7C"/>
    <w:rsid w:val="00D71132"/>
    <w:rsid w:val="00D71F46"/>
    <w:rsid w:val="00D721E4"/>
    <w:rsid w:val="00D7230F"/>
    <w:rsid w:val="00D727FB"/>
    <w:rsid w:val="00D72BA2"/>
    <w:rsid w:val="00D73279"/>
    <w:rsid w:val="00D7345A"/>
    <w:rsid w:val="00D73E98"/>
    <w:rsid w:val="00D74990"/>
    <w:rsid w:val="00D75090"/>
    <w:rsid w:val="00D75FC9"/>
    <w:rsid w:val="00D76931"/>
    <w:rsid w:val="00D77C3D"/>
    <w:rsid w:val="00D8042E"/>
    <w:rsid w:val="00D80BBA"/>
    <w:rsid w:val="00D81B57"/>
    <w:rsid w:val="00D8321E"/>
    <w:rsid w:val="00D83F90"/>
    <w:rsid w:val="00D84C02"/>
    <w:rsid w:val="00D85254"/>
    <w:rsid w:val="00D85838"/>
    <w:rsid w:val="00D87866"/>
    <w:rsid w:val="00D87C4D"/>
    <w:rsid w:val="00D87D4A"/>
    <w:rsid w:val="00D90056"/>
    <w:rsid w:val="00D90069"/>
    <w:rsid w:val="00D906A9"/>
    <w:rsid w:val="00D907AB"/>
    <w:rsid w:val="00D90897"/>
    <w:rsid w:val="00D91829"/>
    <w:rsid w:val="00D91907"/>
    <w:rsid w:val="00D91F9B"/>
    <w:rsid w:val="00D926E9"/>
    <w:rsid w:val="00D93A56"/>
    <w:rsid w:val="00D94943"/>
    <w:rsid w:val="00D94B07"/>
    <w:rsid w:val="00D94DCD"/>
    <w:rsid w:val="00D95562"/>
    <w:rsid w:val="00D95B7A"/>
    <w:rsid w:val="00D9631C"/>
    <w:rsid w:val="00D96D82"/>
    <w:rsid w:val="00D96F1F"/>
    <w:rsid w:val="00D96FA8"/>
    <w:rsid w:val="00D97448"/>
    <w:rsid w:val="00D9780B"/>
    <w:rsid w:val="00D97A0C"/>
    <w:rsid w:val="00DA0570"/>
    <w:rsid w:val="00DA0EDF"/>
    <w:rsid w:val="00DA10DA"/>
    <w:rsid w:val="00DA1EF1"/>
    <w:rsid w:val="00DA2142"/>
    <w:rsid w:val="00DA2164"/>
    <w:rsid w:val="00DA25CC"/>
    <w:rsid w:val="00DA33CB"/>
    <w:rsid w:val="00DA3B81"/>
    <w:rsid w:val="00DA4DDB"/>
    <w:rsid w:val="00DA5950"/>
    <w:rsid w:val="00DA5A11"/>
    <w:rsid w:val="00DA7560"/>
    <w:rsid w:val="00DB0233"/>
    <w:rsid w:val="00DB02B2"/>
    <w:rsid w:val="00DB02EB"/>
    <w:rsid w:val="00DB031F"/>
    <w:rsid w:val="00DB0987"/>
    <w:rsid w:val="00DB0A98"/>
    <w:rsid w:val="00DB156B"/>
    <w:rsid w:val="00DB160C"/>
    <w:rsid w:val="00DB16C2"/>
    <w:rsid w:val="00DB190A"/>
    <w:rsid w:val="00DB19C6"/>
    <w:rsid w:val="00DB1F16"/>
    <w:rsid w:val="00DB226A"/>
    <w:rsid w:val="00DB404D"/>
    <w:rsid w:val="00DB421C"/>
    <w:rsid w:val="00DB43F2"/>
    <w:rsid w:val="00DB5308"/>
    <w:rsid w:val="00DB5B55"/>
    <w:rsid w:val="00DB5BCA"/>
    <w:rsid w:val="00DB6298"/>
    <w:rsid w:val="00DB64E2"/>
    <w:rsid w:val="00DC0544"/>
    <w:rsid w:val="00DC0998"/>
    <w:rsid w:val="00DC1132"/>
    <w:rsid w:val="00DC1F9C"/>
    <w:rsid w:val="00DC2998"/>
    <w:rsid w:val="00DC29B1"/>
    <w:rsid w:val="00DC39F3"/>
    <w:rsid w:val="00DC3CE0"/>
    <w:rsid w:val="00DC5792"/>
    <w:rsid w:val="00DC6799"/>
    <w:rsid w:val="00DC696E"/>
    <w:rsid w:val="00DC6A9B"/>
    <w:rsid w:val="00DC6B08"/>
    <w:rsid w:val="00DC6B65"/>
    <w:rsid w:val="00DC7492"/>
    <w:rsid w:val="00DC7DB8"/>
    <w:rsid w:val="00DC7E0D"/>
    <w:rsid w:val="00DD19A1"/>
    <w:rsid w:val="00DD1FA8"/>
    <w:rsid w:val="00DD2C88"/>
    <w:rsid w:val="00DD2D98"/>
    <w:rsid w:val="00DD3583"/>
    <w:rsid w:val="00DD36B5"/>
    <w:rsid w:val="00DD41F1"/>
    <w:rsid w:val="00DD4455"/>
    <w:rsid w:val="00DD4CDC"/>
    <w:rsid w:val="00DD4EA0"/>
    <w:rsid w:val="00DD52CC"/>
    <w:rsid w:val="00DD558B"/>
    <w:rsid w:val="00DD5675"/>
    <w:rsid w:val="00DD5F03"/>
    <w:rsid w:val="00DD69C4"/>
    <w:rsid w:val="00DD6B4C"/>
    <w:rsid w:val="00DD752A"/>
    <w:rsid w:val="00DD7AA1"/>
    <w:rsid w:val="00DE03A7"/>
    <w:rsid w:val="00DE08D5"/>
    <w:rsid w:val="00DE0C8C"/>
    <w:rsid w:val="00DE1B36"/>
    <w:rsid w:val="00DE1CB3"/>
    <w:rsid w:val="00DE1F3E"/>
    <w:rsid w:val="00DE2041"/>
    <w:rsid w:val="00DE224B"/>
    <w:rsid w:val="00DE330F"/>
    <w:rsid w:val="00DE3758"/>
    <w:rsid w:val="00DE388D"/>
    <w:rsid w:val="00DE4198"/>
    <w:rsid w:val="00DE4CB9"/>
    <w:rsid w:val="00DE51C8"/>
    <w:rsid w:val="00DE5E1C"/>
    <w:rsid w:val="00DE6725"/>
    <w:rsid w:val="00DF0F52"/>
    <w:rsid w:val="00DF19D6"/>
    <w:rsid w:val="00DF1A45"/>
    <w:rsid w:val="00DF1C6D"/>
    <w:rsid w:val="00DF220C"/>
    <w:rsid w:val="00DF2A64"/>
    <w:rsid w:val="00DF2BEC"/>
    <w:rsid w:val="00DF315B"/>
    <w:rsid w:val="00DF33CA"/>
    <w:rsid w:val="00DF3714"/>
    <w:rsid w:val="00DF37E2"/>
    <w:rsid w:val="00DF3838"/>
    <w:rsid w:val="00DF38C7"/>
    <w:rsid w:val="00DF4297"/>
    <w:rsid w:val="00DF5141"/>
    <w:rsid w:val="00DF52DC"/>
    <w:rsid w:val="00DF600F"/>
    <w:rsid w:val="00DF6DC7"/>
    <w:rsid w:val="00DF74C6"/>
    <w:rsid w:val="00DF792E"/>
    <w:rsid w:val="00DF7C65"/>
    <w:rsid w:val="00E003D3"/>
    <w:rsid w:val="00E00557"/>
    <w:rsid w:val="00E006D8"/>
    <w:rsid w:val="00E008EC"/>
    <w:rsid w:val="00E00BBB"/>
    <w:rsid w:val="00E01D8C"/>
    <w:rsid w:val="00E01F78"/>
    <w:rsid w:val="00E020DC"/>
    <w:rsid w:val="00E0246A"/>
    <w:rsid w:val="00E03FDE"/>
    <w:rsid w:val="00E0425D"/>
    <w:rsid w:val="00E042D9"/>
    <w:rsid w:val="00E04322"/>
    <w:rsid w:val="00E05B9D"/>
    <w:rsid w:val="00E05E97"/>
    <w:rsid w:val="00E061FF"/>
    <w:rsid w:val="00E06398"/>
    <w:rsid w:val="00E06F02"/>
    <w:rsid w:val="00E0773B"/>
    <w:rsid w:val="00E07FB7"/>
    <w:rsid w:val="00E10063"/>
    <w:rsid w:val="00E105E2"/>
    <w:rsid w:val="00E11649"/>
    <w:rsid w:val="00E11762"/>
    <w:rsid w:val="00E119C1"/>
    <w:rsid w:val="00E12BE2"/>
    <w:rsid w:val="00E141EB"/>
    <w:rsid w:val="00E146EB"/>
    <w:rsid w:val="00E15B84"/>
    <w:rsid w:val="00E15C5C"/>
    <w:rsid w:val="00E15FB2"/>
    <w:rsid w:val="00E15FF0"/>
    <w:rsid w:val="00E16078"/>
    <w:rsid w:val="00E162AB"/>
    <w:rsid w:val="00E16D67"/>
    <w:rsid w:val="00E173F2"/>
    <w:rsid w:val="00E1768D"/>
    <w:rsid w:val="00E200B0"/>
    <w:rsid w:val="00E20BEE"/>
    <w:rsid w:val="00E20CA2"/>
    <w:rsid w:val="00E21542"/>
    <w:rsid w:val="00E2168B"/>
    <w:rsid w:val="00E217D3"/>
    <w:rsid w:val="00E21A05"/>
    <w:rsid w:val="00E22187"/>
    <w:rsid w:val="00E2394F"/>
    <w:rsid w:val="00E23BB6"/>
    <w:rsid w:val="00E25065"/>
    <w:rsid w:val="00E2523D"/>
    <w:rsid w:val="00E25664"/>
    <w:rsid w:val="00E25DF6"/>
    <w:rsid w:val="00E26166"/>
    <w:rsid w:val="00E26A13"/>
    <w:rsid w:val="00E26E6B"/>
    <w:rsid w:val="00E274C3"/>
    <w:rsid w:val="00E2761E"/>
    <w:rsid w:val="00E27691"/>
    <w:rsid w:val="00E2778C"/>
    <w:rsid w:val="00E27CCD"/>
    <w:rsid w:val="00E306D6"/>
    <w:rsid w:val="00E314AC"/>
    <w:rsid w:val="00E31581"/>
    <w:rsid w:val="00E3187C"/>
    <w:rsid w:val="00E31985"/>
    <w:rsid w:val="00E31C12"/>
    <w:rsid w:val="00E31CCA"/>
    <w:rsid w:val="00E31FC2"/>
    <w:rsid w:val="00E32154"/>
    <w:rsid w:val="00E32A74"/>
    <w:rsid w:val="00E32EE5"/>
    <w:rsid w:val="00E342B4"/>
    <w:rsid w:val="00E35147"/>
    <w:rsid w:val="00E353C0"/>
    <w:rsid w:val="00E35C3D"/>
    <w:rsid w:val="00E3773A"/>
    <w:rsid w:val="00E37F88"/>
    <w:rsid w:val="00E413B9"/>
    <w:rsid w:val="00E41786"/>
    <w:rsid w:val="00E41B01"/>
    <w:rsid w:val="00E41D1E"/>
    <w:rsid w:val="00E44C58"/>
    <w:rsid w:val="00E44E67"/>
    <w:rsid w:val="00E44E99"/>
    <w:rsid w:val="00E45737"/>
    <w:rsid w:val="00E4660E"/>
    <w:rsid w:val="00E4660F"/>
    <w:rsid w:val="00E46B41"/>
    <w:rsid w:val="00E47141"/>
    <w:rsid w:val="00E47A89"/>
    <w:rsid w:val="00E50532"/>
    <w:rsid w:val="00E505FA"/>
    <w:rsid w:val="00E527CF"/>
    <w:rsid w:val="00E529E0"/>
    <w:rsid w:val="00E5344A"/>
    <w:rsid w:val="00E53A5A"/>
    <w:rsid w:val="00E5476A"/>
    <w:rsid w:val="00E54B99"/>
    <w:rsid w:val="00E552BB"/>
    <w:rsid w:val="00E5645C"/>
    <w:rsid w:val="00E56896"/>
    <w:rsid w:val="00E56E93"/>
    <w:rsid w:val="00E57766"/>
    <w:rsid w:val="00E579A3"/>
    <w:rsid w:val="00E60B0F"/>
    <w:rsid w:val="00E61015"/>
    <w:rsid w:val="00E61653"/>
    <w:rsid w:val="00E61F2A"/>
    <w:rsid w:val="00E62F0C"/>
    <w:rsid w:val="00E63129"/>
    <w:rsid w:val="00E633D2"/>
    <w:rsid w:val="00E6393E"/>
    <w:rsid w:val="00E640D9"/>
    <w:rsid w:val="00E65656"/>
    <w:rsid w:val="00E65F83"/>
    <w:rsid w:val="00E660A0"/>
    <w:rsid w:val="00E661AB"/>
    <w:rsid w:val="00E6693A"/>
    <w:rsid w:val="00E67415"/>
    <w:rsid w:val="00E676E7"/>
    <w:rsid w:val="00E709B8"/>
    <w:rsid w:val="00E717DC"/>
    <w:rsid w:val="00E7186E"/>
    <w:rsid w:val="00E719FE"/>
    <w:rsid w:val="00E71EAA"/>
    <w:rsid w:val="00E72268"/>
    <w:rsid w:val="00E72EDE"/>
    <w:rsid w:val="00E7442C"/>
    <w:rsid w:val="00E74F7F"/>
    <w:rsid w:val="00E74FE4"/>
    <w:rsid w:val="00E758B0"/>
    <w:rsid w:val="00E76488"/>
    <w:rsid w:val="00E76C37"/>
    <w:rsid w:val="00E76DA2"/>
    <w:rsid w:val="00E76E3D"/>
    <w:rsid w:val="00E8032D"/>
    <w:rsid w:val="00E804F1"/>
    <w:rsid w:val="00E81828"/>
    <w:rsid w:val="00E81B62"/>
    <w:rsid w:val="00E83CB1"/>
    <w:rsid w:val="00E83FA9"/>
    <w:rsid w:val="00E8452C"/>
    <w:rsid w:val="00E84863"/>
    <w:rsid w:val="00E848D3"/>
    <w:rsid w:val="00E85618"/>
    <w:rsid w:val="00E85803"/>
    <w:rsid w:val="00E85D58"/>
    <w:rsid w:val="00E8639A"/>
    <w:rsid w:val="00E86F46"/>
    <w:rsid w:val="00E87159"/>
    <w:rsid w:val="00E87577"/>
    <w:rsid w:val="00E8782B"/>
    <w:rsid w:val="00E87C26"/>
    <w:rsid w:val="00E9026B"/>
    <w:rsid w:val="00E904FD"/>
    <w:rsid w:val="00E912ED"/>
    <w:rsid w:val="00E91BB1"/>
    <w:rsid w:val="00E92562"/>
    <w:rsid w:val="00E9288D"/>
    <w:rsid w:val="00E929E8"/>
    <w:rsid w:val="00E92BF9"/>
    <w:rsid w:val="00E934D6"/>
    <w:rsid w:val="00E93639"/>
    <w:rsid w:val="00E93A15"/>
    <w:rsid w:val="00E93A3F"/>
    <w:rsid w:val="00E940A6"/>
    <w:rsid w:val="00E95059"/>
    <w:rsid w:val="00E961B3"/>
    <w:rsid w:val="00E9624C"/>
    <w:rsid w:val="00E9694D"/>
    <w:rsid w:val="00E97017"/>
    <w:rsid w:val="00E970EA"/>
    <w:rsid w:val="00EA00EF"/>
    <w:rsid w:val="00EA0143"/>
    <w:rsid w:val="00EA0426"/>
    <w:rsid w:val="00EA0AEB"/>
    <w:rsid w:val="00EA1786"/>
    <w:rsid w:val="00EA198A"/>
    <w:rsid w:val="00EA19F4"/>
    <w:rsid w:val="00EA1C4C"/>
    <w:rsid w:val="00EA1F4A"/>
    <w:rsid w:val="00EA3C36"/>
    <w:rsid w:val="00EA488B"/>
    <w:rsid w:val="00EA4B43"/>
    <w:rsid w:val="00EA4E1D"/>
    <w:rsid w:val="00EA4EF9"/>
    <w:rsid w:val="00EA4F3F"/>
    <w:rsid w:val="00EA6FAD"/>
    <w:rsid w:val="00EB0C4E"/>
    <w:rsid w:val="00EB12D0"/>
    <w:rsid w:val="00EB20AD"/>
    <w:rsid w:val="00EB3122"/>
    <w:rsid w:val="00EB3547"/>
    <w:rsid w:val="00EB3893"/>
    <w:rsid w:val="00EB3917"/>
    <w:rsid w:val="00EB4904"/>
    <w:rsid w:val="00EB572C"/>
    <w:rsid w:val="00EB57C1"/>
    <w:rsid w:val="00EB608F"/>
    <w:rsid w:val="00EB6609"/>
    <w:rsid w:val="00EB67CC"/>
    <w:rsid w:val="00EB6B00"/>
    <w:rsid w:val="00EB6D29"/>
    <w:rsid w:val="00EB70D5"/>
    <w:rsid w:val="00EB7219"/>
    <w:rsid w:val="00EC15D5"/>
    <w:rsid w:val="00EC3861"/>
    <w:rsid w:val="00EC4096"/>
    <w:rsid w:val="00EC5D51"/>
    <w:rsid w:val="00EC6102"/>
    <w:rsid w:val="00EC733C"/>
    <w:rsid w:val="00EC794B"/>
    <w:rsid w:val="00ED0925"/>
    <w:rsid w:val="00ED0B38"/>
    <w:rsid w:val="00ED0C77"/>
    <w:rsid w:val="00ED105D"/>
    <w:rsid w:val="00ED20AD"/>
    <w:rsid w:val="00ED25AA"/>
    <w:rsid w:val="00ED28C1"/>
    <w:rsid w:val="00ED31C0"/>
    <w:rsid w:val="00ED36F5"/>
    <w:rsid w:val="00ED3F9C"/>
    <w:rsid w:val="00ED4513"/>
    <w:rsid w:val="00ED4EAA"/>
    <w:rsid w:val="00ED54FB"/>
    <w:rsid w:val="00ED6149"/>
    <w:rsid w:val="00ED713F"/>
    <w:rsid w:val="00ED76AA"/>
    <w:rsid w:val="00ED7D56"/>
    <w:rsid w:val="00EE04E2"/>
    <w:rsid w:val="00EE08C5"/>
    <w:rsid w:val="00EE0F2F"/>
    <w:rsid w:val="00EE10F0"/>
    <w:rsid w:val="00EE15F0"/>
    <w:rsid w:val="00EE172E"/>
    <w:rsid w:val="00EE1EFF"/>
    <w:rsid w:val="00EE34A6"/>
    <w:rsid w:val="00EE384E"/>
    <w:rsid w:val="00EE3F86"/>
    <w:rsid w:val="00EE40A8"/>
    <w:rsid w:val="00EE4425"/>
    <w:rsid w:val="00EE44DD"/>
    <w:rsid w:val="00EE4CAE"/>
    <w:rsid w:val="00EE4F84"/>
    <w:rsid w:val="00EE568B"/>
    <w:rsid w:val="00EE5B84"/>
    <w:rsid w:val="00EE65F4"/>
    <w:rsid w:val="00EE6F4F"/>
    <w:rsid w:val="00EE7569"/>
    <w:rsid w:val="00EF0239"/>
    <w:rsid w:val="00EF0283"/>
    <w:rsid w:val="00EF085A"/>
    <w:rsid w:val="00EF097C"/>
    <w:rsid w:val="00EF0EA5"/>
    <w:rsid w:val="00EF1861"/>
    <w:rsid w:val="00EF1E21"/>
    <w:rsid w:val="00EF1F10"/>
    <w:rsid w:val="00EF1FC8"/>
    <w:rsid w:val="00EF2D5D"/>
    <w:rsid w:val="00EF3934"/>
    <w:rsid w:val="00EF3B3E"/>
    <w:rsid w:val="00EF416A"/>
    <w:rsid w:val="00EF4172"/>
    <w:rsid w:val="00EF5527"/>
    <w:rsid w:val="00EF56B5"/>
    <w:rsid w:val="00EF6D0E"/>
    <w:rsid w:val="00EF7197"/>
    <w:rsid w:val="00EF7E0E"/>
    <w:rsid w:val="00F0012F"/>
    <w:rsid w:val="00F00149"/>
    <w:rsid w:val="00F014C0"/>
    <w:rsid w:val="00F01C88"/>
    <w:rsid w:val="00F021B2"/>
    <w:rsid w:val="00F021E9"/>
    <w:rsid w:val="00F02369"/>
    <w:rsid w:val="00F0254F"/>
    <w:rsid w:val="00F029E8"/>
    <w:rsid w:val="00F02BE3"/>
    <w:rsid w:val="00F02C1A"/>
    <w:rsid w:val="00F035F2"/>
    <w:rsid w:val="00F039AC"/>
    <w:rsid w:val="00F0501C"/>
    <w:rsid w:val="00F05027"/>
    <w:rsid w:val="00F0658D"/>
    <w:rsid w:val="00F0664F"/>
    <w:rsid w:val="00F0670C"/>
    <w:rsid w:val="00F06BF6"/>
    <w:rsid w:val="00F0741B"/>
    <w:rsid w:val="00F1008A"/>
    <w:rsid w:val="00F107A0"/>
    <w:rsid w:val="00F10834"/>
    <w:rsid w:val="00F10E17"/>
    <w:rsid w:val="00F1101E"/>
    <w:rsid w:val="00F11719"/>
    <w:rsid w:val="00F11D1B"/>
    <w:rsid w:val="00F12308"/>
    <w:rsid w:val="00F12DFE"/>
    <w:rsid w:val="00F13091"/>
    <w:rsid w:val="00F13FDF"/>
    <w:rsid w:val="00F1496E"/>
    <w:rsid w:val="00F14B43"/>
    <w:rsid w:val="00F1507E"/>
    <w:rsid w:val="00F152F8"/>
    <w:rsid w:val="00F153DC"/>
    <w:rsid w:val="00F15B9B"/>
    <w:rsid w:val="00F15ED1"/>
    <w:rsid w:val="00F15F8F"/>
    <w:rsid w:val="00F1694C"/>
    <w:rsid w:val="00F17405"/>
    <w:rsid w:val="00F177D2"/>
    <w:rsid w:val="00F17D3E"/>
    <w:rsid w:val="00F204B5"/>
    <w:rsid w:val="00F20BFA"/>
    <w:rsid w:val="00F2124E"/>
    <w:rsid w:val="00F2218C"/>
    <w:rsid w:val="00F22299"/>
    <w:rsid w:val="00F23328"/>
    <w:rsid w:val="00F2399A"/>
    <w:rsid w:val="00F240E2"/>
    <w:rsid w:val="00F25C74"/>
    <w:rsid w:val="00F25D7A"/>
    <w:rsid w:val="00F26352"/>
    <w:rsid w:val="00F2792F"/>
    <w:rsid w:val="00F303F0"/>
    <w:rsid w:val="00F30904"/>
    <w:rsid w:val="00F309E4"/>
    <w:rsid w:val="00F30E4E"/>
    <w:rsid w:val="00F314F0"/>
    <w:rsid w:val="00F31AA8"/>
    <w:rsid w:val="00F31F64"/>
    <w:rsid w:val="00F32145"/>
    <w:rsid w:val="00F32233"/>
    <w:rsid w:val="00F33AD8"/>
    <w:rsid w:val="00F33DCD"/>
    <w:rsid w:val="00F34960"/>
    <w:rsid w:val="00F34CFE"/>
    <w:rsid w:val="00F3580E"/>
    <w:rsid w:val="00F35D28"/>
    <w:rsid w:val="00F35E3D"/>
    <w:rsid w:val="00F3637E"/>
    <w:rsid w:val="00F37AF8"/>
    <w:rsid w:val="00F4043C"/>
    <w:rsid w:val="00F40DCA"/>
    <w:rsid w:val="00F418F3"/>
    <w:rsid w:val="00F41997"/>
    <w:rsid w:val="00F41C11"/>
    <w:rsid w:val="00F41FE0"/>
    <w:rsid w:val="00F420FC"/>
    <w:rsid w:val="00F42940"/>
    <w:rsid w:val="00F43E52"/>
    <w:rsid w:val="00F44AAB"/>
    <w:rsid w:val="00F4509E"/>
    <w:rsid w:val="00F450C9"/>
    <w:rsid w:val="00F451B4"/>
    <w:rsid w:val="00F45672"/>
    <w:rsid w:val="00F45A47"/>
    <w:rsid w:val="00F45A48"/>
    <w:rsid w:val="00F46042"/>
    <w:rsid w:val="00F46809"/>
    <w:rsid w:val="00F47763"/>
    <w:rsid w:val="00F47A87"/>
    <w:rsid w:val="00F5035D"/>
    <w:rsid w:val="00F5074C"/>
    <w:rsid w:val="00F51196"/>
    <w:rsid w:val="00F5285E"/>
    <w:rsid w:val="00F539DD"/>
    <w:rsid w:val="00F54159"/>
    <w:rsid w:val="00F54400"/>
    <w:rsid w:val="00F54FEA"/>
    <w:rsid w:val="00F55594"/>
    <w:rsid w:val="00F568E0"/>
    <w:rsid w:val="00F579B4"/>
    <w:rsid w:val="00F57D14"/>
    <w:rsid w:val="00F602F0"/>
    <w:rsid w:val="00F60534"/>
    <w:rsid w:val="00F605FA"/>
    <w:rsid w:val="00F60CA3"/>
    <w:rsid w:val="00F627C5"/>
    <w:rsid w:val="00F62E4D"/>
    <w:rsid w:val="00F6488D"/>
    <w:rsid w:val="00F64C7E"/>
    <w:rsid w:val="00F659FC"/>
    <w:rsid w:val="00F65BB8"/>
    <w:rsid w:val="00F65C26"/>
    <w:rsid w:val="00F65E9A"/>
    <w:rsid w:val="00F663A3"/>
    <w:rsid w:val="00F663CC"/>
    <w:rsid w:val="00F67539"/>
    <w:rsid w:val="00F67543"/>
    <w:rsid w:val="00F7079D"/>
    <w:rsid w:val="00F7085A"/>
    <w:rsid w:val="00F70A44"/>
    <w:rsid w:val="00F70D01"/>
    <w:rsid w:val="00F73D88"/>
    <w:rsid w:val="00F74CE0"/>
    <w:rsid w:val="00F7507D"/>
    <w:rsid w:val="00F76599"/>
    <w:rsid w:val="00F76B65"/>
    <w:rsid w:val="00F76D93"/>
    <w:rsid w:val="00F7756B"/>
    <w:rsid w:val="00F77EDE"/>
    <w:rsid w:val="00F77F6A"/>
    <w:rsid w:val="00F807CE"/>
    <w:rsid w:val="00F80F72"/>
    <w:rsid w:val="00F80F93"/>
    <w:rsid w:val="00F81EFB"/>
    <w:rsid w:val="00F8287B"/>
    <w:rsid w:val="00F829C2"/>
    <w:rsid w:val="00F83581"/>
    <w:rsid w:val="00F83C01"/>
    <w:rsid w:val="00F83C25"/>
    <w:rsid w:val="00F83C67"/>
    <w:rsid w:val="00F846C0"/>
    <w:rsid w:val="00F8494D"/>
    <w:rsid w:val="00F84D0F"/>
    <w:rsid w:val="00F85B23"/>
    <w:rsid w:val="00F85F25"/>
    <w:rsid w:val="00F86806"/>
    <w:rsid w:val="00F87CFD"/>
    <w:rsid w:val="00F91050"/>
    <w:rsid w:val="00F9263D"/>
    <w:rsid w:val="00F926F8"/>
    <w:rsid w:val="00F92B8A"/>
    <w:rsid w:val="00F92C2E"/>
    <w:rsid w:val="00F93198"/>
    <w:rsid w:val="00F936D4"/>
    <w:rsid w:val="00F941BB"/>
    <w:rsid w:val="00F94414"/>
    <w:rsid w:val="00F94761"/>
    <w:rsid w:val="00F94962"/>
    <w:rsid w:val="00F94DB9"/>
    <w:rsid w:val="00F952BB"/>
    <w:rsid w:val="00F963BB"/>
    <w:rsid w:val="00F96A8F"/>
    <w:rsid w:val="00F96AED"/>
    <w:rsid w:val="00F96BE0"/>
    <w:rsid w:val="00F97930"/>
    <w:rsid w:val="00F97D04"/>
    <w:rsid w:val="00FA03FD"/>
    <w:rsid w:val="00FA041C"/>
    <w:rsid w:val="00FA085F"/>
    <w:rsid w:val="00FA0E18"/>
    <w:rsid w:val="00FA18B4"/>
    <w:rsid w:val="00FA2AF3"/>
    <w:rsid w:val="00FA2D2E"/>
    <w:rsid w:val="00FA2E42"/>
    <w:rsid w:val="00FA362E"/>
    <w:rsid w:val="00FA381E"/>
    <w:rsid w:val="00FA43E0"/>
    <w:rsid w:val="00FA4F83"/>
    <w:rsid w:val="00FA5199"/>
    <w:rsid w:val="00FA54A7"/>
    <w:rsid w:val="00FA561A"/>
    <w:rsid w:val="00FA590B"/>
    <w:rsid w:val="00FB0511"/>
    <w:rsid w:val="00FB1A70"/>
    <w:rsid w:val="00FB1F8F"/>
    <w:rsid w:val="00FB24E4"/>
    <w:rsid w:val="00FB25F9"/>
    <w:rsid w:val="00FB26B1"/>
    <w:rsid w:val="00FB2AF5"/>
    <w:rsid w:val="00FB34E4"/>
    <w:rsid w:val="00FB5BBB"/>
    <w:rsid w:val="00FB6063"/>
    <w:rsid w:val="00FB617F"/>
    <w:rsid w:val="00FB6664"/>
    <w:rsid w:val="00FB66C9"/>
    <w:rsid w:val="00FB706E"/>
    <w:rsid w:val="00FC0DC0"/>
    <w:rsid w:val="00FC1453"/>
    <w:rsid w:val="00FC1669"/>
    <w:rsid w:val="00FC168B"/>
    <w:rsid w:val="00FC17BF"/>
    <w:rsid w:val="00FC1AA9"/>
    <w:rsid w:val="00FC1F37"/>
    <w:rsid w:val="00FC286D"/>
    <w:rsid w:val="00FC4673"/>
    <w:rsid w:val="00FC4F9C"/>
    <w:rsid w:val="00FC53F1"/>
    <w:rsid w:val="00FC5642"/>
    <w:rsid w:val="00FC5ED3"/>
    <w:rsid w:val="00FC6241"/>
    <w:rsid w:val="00FC6417"/>
    <w:rsid w:val="00FC646D"/>
    <w:rsid w:val="00FC6E96"/>
    <w:rsid w:val="00FC6EF1"/>
    <w:rsid w:val="00FC6FD7"/>
    <w:rsid w:val="00FC72AB"/>
    <w:rsid w:val="00FC7708"/>
    <w:rsid w:val="00FD0115"/>
    <w:rsid w:val="00FD0BB7"/>
    <w:rsid w:val="00FD19D3"/>
    <w:rsid w:val="00FD1D52"/>
    <w:rsid w:val="00FD1FCE"/>
    <w:rsid w:val="00FD2000"/>
    <w:rsid w:val="00FD2051"/>
    <w:rsid w:val="00FD2B2D"/>
    <w:rsid w:val="00FD2E01"/>
    <w:rsid w:val="00FD3017"/>
    <w:rsid w:val="00FD30C3"/>
    <w:rsid w:val="00FD3131"/>
    <w:rsid w:val="00FD313B"/>
    <w:rsid w:val="00FD4FDD"/>
    <w:rsid w:val="00FD68F5"/>
    <w:rsid w:val="00FD6E86"/>
    <w:rsid w:val="00FD7004"/>
    <w:rsid w:val="00FE0352"/>
    <w:rsid w:val="00FE037A"/>
    <w:rsid w:val="00FE084A"/>
    <w:rsid w:val="00FE1085"/>
    <w:rsid w:val="00FE14A5"/>
    <w:rsid w:val="00FE2089"/>
    <w:rsid w:val="00FE4072"/>
    <w:rsid w:val="00FE45F7"/>
    <w:rsid w:val="00FE46AB"/>
    <w:rsid w:val="00FE4721"/>
    <w:rsid w:val="00FE4AFF"/>
    <w:rsid w:val="00FE54EF"/>
    <w:rsid w:val="00FE5D24"/>
    <w:rsid w:val="00FE5EF7"/>
    <w:rsid w:val="00FE6754"/>
    <w:rsid w:val="00FF054D"/>
    <w:rsid w:val="00FF0B9E"/>
    <w:rsid w:val="00FF0DCD"/>
    <w:rsid w:val="00FF155F"/>
    <w:rsid w:val="00FF176A"/>
    <w:rsid w:val="00FF1F44"/>
    <w:rsid w:val="00FF24B4"/>
    <w:rsid w:val="00FF2799"/>
    <w:rsid w:val="00FF2F43"/>
    <w:rsid w:val="00FF30FC"/>
    <w:rsid w:val="00FF3650"/>
    <w:rsid w:val="00FF3B49"/>
    <w:rsid w:val="00FF3FC8"/>
    <w:rsid w:val="00FF4763"/>
    <w:rsid w:val="00FF5115"/>
    <w:rsid w:val="00FF53BA"/>
    <w:rsid w:val="00FF54F6"/>
    <w:rsid w:val="00FF57E9"/>
    <w:rsid w:val="00FF631E"/>
    <w:rsid w:val="00FF6488"/>
    <w:rsid w:val="00FF6A96"/>
    <w:rsid w:val="00FF7208"/>
    <w:rsid w:val="00FF7227"/>
    <w:rsid w:val="00FF72BD"/>
    <w:rsid w:val="00FF746B"/>
    <w:rsid w:val="00FF7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0CCB6"/>
  <w15:chartTrackingRefBased/>
  <w15:docId w15:val="{9AA65E85-B4E2-4C57-A459-21F40959E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27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27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B0279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Heading1Char">
    <w:name w:val="Heading 1 Char"/>
    <w:basedOn w:val="DefaultParagraphFont"/>
    <w:link w:val="Heading1"/>
    <w:uiPriority w:val="9"/>
    <w:rsid w:val="00B02794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character" w:styleId="Hyperlink">
    <w:name w:val="Hyperlink"/>
    <w:basedOn w:val="DefaultParagraphFont"/>
    <w:uiPriority w:val="99"/>
    <w:unhideWhenUsed/>
    <w:rsid w:val="00BD0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01B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02C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C1B"/>
  </w:style>
  <w:style w:type="paragraph" w:styleId="Footer">
    <w:name w:val="footer"/>
    <w:basedOn w:val="Normal"/>
    <w:link w:val="FooterChar"/>
    <w:uiPriority w:val="99"/>
    <w:unhideWhenUsed/>
    <w:rsid w:val="00A02C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C1B"/>
  </w:style>
  <w:style w:type="paragraph" w:styleId="ListParagraph">
    <w:name w:val="List Paragraph"/>
    <w:basedOn w:val="Normal"/>
    <w:uiPriority w:val="34"/>
    <w:qFormat/>
    <w:rsid w:val="000A70D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16078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6078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16078"/>
    <w:rPr>
      <w:vertAlign w:val="superscript"/>
    </w:rPr>
  </w:style>
  <w:style w:type="table" w:styleId="TableGrid">
    <w:name w:val="Table Grid"/>
    <w:basedOn w:val="TableNormal"/>
    <w:uiPriority w:val="59"/>
    <w:rsid w:val="007665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177D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006690"/>
    <w:pPr>
      <w:spacing w:line="240" w:lineRule="auto"/>
      <w:jc w:val="center"/>
    </w:pPr>
    <w:rPr>
      <w:color w:val="1F497D" w:themeColor="text2"/>
    </w:rPr>
  </w:style>
  <w:style w:type="character" w:styleId="PlaceholderText">
    <w:name w:val="Placeholder Text"/>
    <w:basedOn w:val="DefaultParagraphFont"/>
    <w:uiPriority w:val="99"/>
    <w:semiHidden/>
    <w:rsid w:val="00E76C37"/>
    <w:rPr>
      <w:color w:val="666666"/>
    </w:rPr>
  </w:style>
  <w:style w:type="paragraph" w:styleId="NoSpacing">
    <w:name w:val="No Spacing"/>
    <w:uiPriority w:val="1"/>
    <w:qFormat/>
    <w:rsid w:val="009E577D"/>
    <w:pPr>
      <w:spacing w:after="0" w:line="240" w:lineRule="auto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47A89"/>
    <w:pPr>
      <w:spacing w:after="0" w:line="240" w:lineRule="auto"/>
    </w:pPr>
    <w:rPr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47A89"/>
    <w:rPr>
      <w:sz w:val="20"/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E47A8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71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1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01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30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F9B03E4EE0344FBE02791261B1B6AE" ma:contentTypeVersion="5" ma:contentTypeDescription="Create a new document." ma:contentTypeScope="" ma:versionID="c46850fd3af6902f2cd178392f71822e">
  <xsd:schema xmlns:xsd="http://www.w3.org/2001/XMLSchema" xmlns:xs="http://www.w3.org/2001/XMLSchema" xmlns:p="http://schemas.microsoft.com/office/2006/metadata/properties" xmlns:ns2="7583a2bd-94c1-43e6-bb41-dc79995b3891" targetNamespace="http://schemas.microsoft.com/office/2006/metadata/properties" ma:root="true" ma:fieldsID="21801a9f041a13534b56ccb4c7fbfa24" ns2:_="">
    <xsd:import namespace="7583a2bd-94c1-43e6-bb41-dc79995b389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3a2bd-94c1-43e6-bb41-dc79995b389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79C9C7-B3AA-42E4-85BC-A530B3C309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D63C2C-EB67-4D14-93C9-66D69222D3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C237D9-7114-41A8-A21F-FC5DC516B9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83a2bd-94c1-43e6-bb41-dc79995b3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7</Words>
  <Characters>8938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nya Ekparinya</dc:creator>
  <cp:keywords/>
  <dc:description/>
  <cp:lastModifiedBy>Nanthakorn Nanthawisit</cp:lastModifiedBy>
  <cp:revision>5</cp:revision>
  <cp:lastPrinted>2024-02-12T17:12:00Z</cp:lastPrinted>
  <dcterms:created xsi:type="dcterms:W3CDTF">2024-02-12T17:11:00Z</dcterms:created>
  <dcterms:modified xsi:type="dcterms:W3CDTF">2024-02-12T17:12:00Z</dcterms:modified>
</cp:coreProperties>
</file>